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9B4964" w14:textId="2CC37716" w:rsidR="00F1474B" w:rsidRPr="00C82D59" w:rsidRDefault="00F1474B" w:rsidP="006B7CAC">
      <w:pPr>
        <w:pStyle w:val="BodyText"/>
      </w:pPr>
      <w:bookmarkStart w:id="0" w:name="_Toc5603924"/>
    </w:p>
    <w:p w14:paraId="02483280" w14:textId="609B3915" w:rsidR="003F594F" w:rsidRDefault="003F594F" w:rsidP="00F1474B">
      <w:pPr>
        <w:pStyle w:val="Default"/>
      </w:pPr>
    </w:p>
    <w:p w14:paraId="153C7937" w14:textId="27452FFA" w:rsidR="003F594F" w:rsidRDefault="001F63BA" w:rsidP="00F1474B">
      <w:pPr>
        <w:pStyle w:val="Default"/>
      </w:pPr>
      <w:r>
        <w:rPr>
          <w:noProof/>
        </w:rPr>
        <mc:AlternateContent>
          <mc:Choice Requires="wpg">
            <w:drawing>
              <wp:anchor distT="0" distB="0" distL="114300" distR="114300" simplePos="0" relativeHeight="251654149" behindDoc="0" locked="0" layoutInCell="1" allowOverlap="1" wp14:anchorId="4930E978" wp14:editId="162A92C9">
                <wp:simplePos x="0" y="0"/>
                <wp:positionH relativeFrom="margin">
                  <wp:posOffset>-46355</wp:posOffset>
                </wp:positionH>
                <wp:positionV relativeFrom="paragraph">
                  <wp:posOffset>187960</wp:posOffset>
                </wp:positionV>
                <wp:extent cx="7029450" cy="1757045"/>
                <wp:effectExtent l="0" t="0" r="0" b="0"/>
                <wp:wrapSquare wrapText="bothSides"/>
                <wp:docPr id="1986123645" name="Group 1"/>
                <wp:cNvGraphicFramePr/>
                <a:graphic xmlns:a="http://schemas.openxmlformats.org/drawingml/2006/main">
                  <a:graphicData uri="http://schemas.microsoft.com/office/word/2010/wordprocessingGroup">
                    <wpg:wgp>
                      <wpg:cNvGrpSpPr/>
                      <wpg:grpSpPr>
                        <a:xfrm>
                          <a:off x="0" y="0"/>
                          <a:ext cx="7029450" cy="1757045"/>
                          <a:chOff x="-47627" y="0"/>
                          <a:chExt cx="7030087" cy="1757685"/>
                        </a:xfrm>
                      </wpg:grpSpPr>
                      <wps:wsp>
                        <wps:cNvPr id="12" name="Text Box 12" descr="P2TB2bA#y1"/>
                        <wps:cNvSpPr txBox="1">
                          <a:spLocks noChangeArrowheads="1"/>
                        </wps:cNvSpPr>
                        <wps:spPr bwMode="auto">
                          <a:xfrm>
                            <a:off x="0" y="0"/>
                            <a:ext cx="6982460" cy="457200"/>
                          </a:xfrm>
                          <a:prstGeom prst="rect">
                            <a:avLst/>
                          </a:prstGeom>
                          <a:noFill/>
                          <a:ln w="9525" cap="flat" cmpd="sng" algn="ctr">
                            <a:solidFill>
                              <a:prstClr val="black">
                                <a:alpha val="0"/>
                              </a:prstClr>
                            </a:solidFill>
                            <a:prstDash val="solid"/>
                            <a:miter lim="800000"/>
                            <a:headEnd type="none" w="med" len="med"/>
                            <a:tailEnd type="none" w="med" len="med"/>
                          </a:ln>
                          <a:effectLst/>
                        </wps:spPr>
                        <wps:txbx>
                          <w:txbxContent>
                            <w:p w14:paraId="1292384A" w14:textId="043A4D26" w:rsidR="0027564A" w:rsidRPr="008F44AD" w:rsidRDefault="001815F9" w:rsidP="005601A0">
                              <w:pPr>
                                <w:pStyle w:val="CoverAgency"/>
                                <w:jc w:val="left"/>
                                <w:rPr>
                                  <w:rFonts w:ascii="Times New Roman Bold" w:hAnsi="Times New Roman Bold"/>
                                </w:rPr>
                              </w:pPr>
                              <w:r>
                                <w:rPr>
                                  <w:rFonts w:ascii="Times New Roman Bold" w:hAnsi="Times New Roman Bold"/>
                                </w:rPr>
                                <w:t xml:space="preserve">Department of </w:t>
                              </w:r>
                              <w:r w:rsidR="009C4DDD">
                                <w:rPr>
                                  <w:rFonts w:ascii="Times New Roman Bold" w:hAnsi="Times New Roman Bold"/>
                                </w:rPr>
                                <w:t>Veterans Affairs</w:t>
                              </w:r>
                            </w:p>
                          </w:txbxContent>
                        </wps:txbx>
                        <wps:bodyPr rot="0" vert="horz" wrap="square" anchor="t" anchorCtr="0">
                          <a:noAutofit/>
                        </wps:bodyPr>
                      </wps:wsp>
                      <wps:wsp>
                        <wps:cNvPr id="11" name="Text Box 11" descr="P2TB3#y1"/>
                        <wps:cNvSpPr txBox="1">
                          <a:spLocks noChangeArrowheads="1"/>
                        </wps:cNvSpPr>
                        <wps:spPr bwMode="auto">
                          <a:xfrm>
                            <a:off x="-23813" y="352425"/>
                            <a:ext cx="4165600" cy="614680"/>
                          </a:xfrm>
                          <a:prstGeom prst="rect">
                            <a:avLst/>
                          </a:prstGeom>
                          <a:solidFill>
                            <a:srgbClr val="FFFFFF"/>
                          </a:solidFill>
                          <a:ln w="9525">
                            <a:noFill/>
                            <a:miter lim="800000"/>
                            <a:headEnd/>
                            <a:tailEnd/>
                          </a:ln>
                        </wps:spPr>
                        <wps:txbx>
                          <w:txbxContent>
                            <w:p w14:paraId="2BCCC543" w14:textId="4ED29EA0" w:rsidR="0027564A" w:rsidRPr="0006489A" w:rsidRDefault="0027564A" w:rsidP="005601A0">
                              <w:pPr>
                                <w:pStyle w:val="CoverVolumeNumber"/>
                                <w:jc w:val="left"/>
                              </w:pPr>
                              <w:r w:rsidRPr="003E4BC0">
                                <w:t>Solicitation #</w:t>
                              </w:r>
                              <w:r w:rsidR="008A7D4E" w:rsidRPr="008A7D4E">
                                <w:t xml:space="preserve"> </w:t>
                              </w:r>
                              <w:r w:rsidR="008A2699" w:rsidRPr="008A2699">
                                <w:t>36C10B24Q0192</w:t>
                              </w:r>
                            </w:p>
                            <w:p w14:paraId="69B8715B" w14:textId="02AACFCB" w:rsidR="0027564A" w:rsidRPr="00404655" w:rsidRDefault="0027564A" w:rsidP="005601A0">
                              <w:pPr>
                                <w:pStyle w:val="CoverDueDate"/>
                                <w:jc w:val="left"/>
                                <w:rPr>
                                  <w:sz w:val="24"/>
                                  <w:szCs w:val="24"/>
                                </w:rPr>
                              </w:pPr>
                              <w:r w:rsidRPr="00404655">
                                <w:rPr>
                                  <w:sz w:val="24"/>
                                  <w:szCs w:val="24"/>
                                </w:rPr>
                                <w:t xml:space="preserve">Due: </w:t>
                              </w:r>
                              <w:r w:rsidR="009C4DDD">
                                <w:rPr>
                                  <w:sz w:val="24"/>
                                  <w:szCs w:val="24"/>
                                </w:rPr>
                                <w:t>May 13</w:t>
                              </w:r>
                              <w:r w:rsidR="00753E25">
                                <w:rPr>
                                  <w:sz w:val="24"/>
                                  <w:szCs w:val="24"/>
                                </w:rPr>
                                <w:t>,</w:t>
                              </w:r>
                              <w:r w:rsidR="009C4DDD">
                                <w:rPr>
                                  <w:sz w:val="24"/>
                                  <w:szCs w:val="24"/>
                                </w:rPr>
                                <w:t xml:space="preserve"> </w:t>
                              </w:r>
                              <w:r w:rsidR="00DB770F" w:rsidRPr="00404655">
                                <w:rPr>
                                  <w:sz w:val="24"/>
                                  <w:szCs w:val="24"/>
                                </w:rPr>
                                <w:t>2024</w:t>
                              </w:r>
                              <w:r w:rsidR="00501538" w:rsidRPr="00404655">
                                <w:rPr>
                                  <w:sz w:val="24"/>
                                  <w:szCs w:val="24"/>
                                </w:rPr>
                                <w:t xml:space="preserve">, </w:t>
                              </w:r>
                              <w:r w:rsidR="009C4DDD">
                                <w:rPr>
                                  <w:sz w:val="24"/>
                                  <w:szCs w:val="24"/>
                                </w:rPr>
                                <w:t>3</w:t>
                              </w:r>
                              <w:r w:rsidR="00501538" w:rsidRPr="00404655">
                                <w:rPr>
                                  <w:sz w:val="24"/>
                                  <w:szCs w:val="24"/>
                                </w:rPr>
                                <w:t>:00 PM</w:t>
                              </w:r>
                              <w:r w:rsidR="008A7D4E" w:rsidRPr="00404655">
                                <w:rPr>
                                  <w:sz w:val="24"/>
                                  <w:szCs w:val="24"/>
                                </w:rPr>
                                <w:t xml:space="preserve"> </w:t>
                              </w:r>
                              <w:r w:rsidR="00DB770F" w:rsidRPr="00404655">
                                <w:rPr>
                                  <w:sz w:val="24"/>
                                  <w:szCs w:val="24"/>
                                </w:rPr>
                                <w:t>Eastern Time</w:t>
                              </w:r>
                            </w:p>
                          </w:txbxContent>
                        </wps:txbx>
                        <wps:bodyPr rot="0" vert="horz" wrap="square" anchor="t" anchorCtr="0">
                          <a:noAutofit/>
                        </wps:bodyPr>
                      </wps:wsp>
                      <wps:wsp>
                        <wps:cNvPr id="15" name="Text Box 15" descr="P2TB5bA#y1"/>
                        <wps:cNvSpPr txBox="1">
                          <a:spLocks noChangeArrowheads="1"/>
                        </wps:cNvSpPr>
                        <wps:spPr bwMode="auto">
                          <a:xfrm>
                            <a:off x="-47627" y="962025"/>
                            <a:ext cx="5265420" cy="79566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2476B621" w14:textId="66D7EE1E" w:rsidR="00AF6BCE" w:rsidRPr="00404655" w:rsidRDefault="004559F5" w:rsidP="00A379BB">
                              <w:pPr>
                                <w:pStyle w:val="CoverSubmitHed"/>
                                <w:jc w:val="left"/>
                                <w:rPr>
                                  <w:b w:val="0"/>
                                  <w:bCs/>
                                  <w:i w:val="0"/>
                                  <w:iCs/>
                                  <w:snapToGrid w:val="0"/>
                                </w:rPr>
                              </w:pPr>
                              <w:r w:rsidRPr="0061736F">
                                <w:t xml:space="preserve">Submitted </w:t>
                              </w:r>
                              <w:r>
                                <w:t xml:space="preserve">via GSA </w:t>
                              </w:r>
                              <w:r w:rsidR="00A379BB">
                                <w:t xml:space="preserve">eBuy </w:t>
                              </w:r>
                              <w:r w:rsidR="001F63BA">
                                <w:br/>
                              </w:r>
                              <w:r w:rsidR="00A379BB">
                                <w:t>Attention to</w:t>
                              </w:r>
                              <w:r>
                                <w:t>:</w:t>
                              </w:r>
                              <w:r w:rsidR="001F63BA">
                                <w:t xml:space="preserve"> </w:t>
                              </w:r>
                              <w:r w:rsidR="001F63BA">
                                <w:br/>
                              </w:r>
                              <w:r w:rsidR="00A379BB" w:rsidRPr="00A379BB">
                                <w:rPr>
                                  <w:b w:val="0"/>
                                  <w:bCs/>
                                </w:rPr>
                                <w:t xml:space="preserve">Contract Specialist, Mina Awad, </w:t>
                              </w:r>
                              <w:hyperlink r:id="rId11" w:history="1">
                                <w:r w:rsidR="00A379BB" w:rsidRPr="00A379BB">
                                  <w:rPr>
                                    <w:rStyle w:val="Hyperlink"/>
                                    <w:b w:val="0"/>
                                    <w:bCs/>
                                    <w:sz w:val="24"/>
                                  </w:rPr>
                                  <w:t>Mina.Awad@va.gov</w:t>
                                </w:r>
                              </w:hyperlink>
                              <w:r w:rsidR="00A379BB" w:rsidRPr="00A379BB">
                                <w:rPr>
                                  <w:b w:val="0"/>
                                  <w:bCs/>
                                </w:rPr>
                                <w:br/>
                                <w:t xml:space="preserve">Contracting Officer, Summer Spalliero, </w:t>
                              </w:r>
                              <w:hyperlink r:id="rId12" w:history="1">
                                <w:r w:rsidR="00A379BB" w:rsidRPr="00A379BB">
                                  <w:rPr>
                                    <w:rStyle w:val="Hyperlink"/>
                                    <w:b w:val="0"/>
                                    <w:bCs/>
                                    <w:sz w:val="24"/>
                                  </w:rPr>
                                  <w:t>Summer.Spalliero@va.gov</w:t>
                                </w:r>
                              </w:hyperlink>
                            </w:p>
                          </w:txbxContent>
                        </wps:txbx>
                        <wps:bodyPr rot="0" vert="horz" wrap="square"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930E978" id="Group 1" o:spid="_x0000_s1026" style="position:absolute;margin-left:-3.65pt;margin-top:14.8pt;width:553.5pt;height:138.35pt;z-index:251654149;mso-position-horizontal-relative:margin;mso-width-relative:margin;mso-height-relative:margin" coordorigin="-476" coordsize="70300,17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">
                <v:shapetype id="_x0000_t202" coordsize="21600,21600" o:spt="202" path="m,l,21600r21600,l21600,xe">
                  <v:stroke joinstyle="miter"/>
                  <v:path gradientshapeok="t" o:connecttype="rect"/>
                </v:shapetype>
                <v:shape id="Text Box 12" o:spid="_x0000_s1027" type="#_x0000_t202" alt="P2TB2bA#y1" style="position:absolute;width:69824;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" filled="f">
                  <v:stroke opacity="0"/>
                  <v:textbox>
                    <w:txbxContent>
                      <w:p w14:paraId="1292384A" w14:textId="043A4D26" w:rsidR="0027564A" w:rsidRPr="008F44AD" w:rsidRDefault="001815F9" w:rsidP="005601A0">
                        <w:pPr>
                          <w:pStyle w:val="CoverAgency"/>
                          <w:jc w:val="left"/>
                          <w:rPr>
                            <w:rFonts w:ascii="Times New Roman Bold" w:hAnsi="Times New Roman Bold"/>
                          </w:rPr>
                        </w:pPr>
                        <w:r>
                          <w:rPr>
                            <w:rFonts w:ascii="Times New Roman Bold" w:hAnsi="Times New Roman Bold"/>
                          </w:rPr>
                          <w:t xml:space="preserve">Department of </w:t>
                        </w:r>
                        <w:r w:rsidR="009C4DDD">
                          <w:rPr>
                            <w:rFonts w:ascii="Times New Roman Bold" w:hAnsi="Times New Roman Bold"/>
                          </w:rPr>
                          <w:t>Veterans Affairs</w:t>
                        </w:r>
                      </w:p>
                    </w:txbxContent>
                  </v:textbox>
                </v:shape>
                <v:shape id="Text Box 11" o:spid="_x0000_s1028" type="#_x0000_t202" alt="P2TB3#y1" style="position:absolute;left:-238;top:3524;width:41655;height:6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2BCCC543" w14:textId="4ED29EA0" w:rsidR="0027564A" w:rsidRPr="0006489A" w:rsidRDefault="0027564A" w:rsidP="005601A0">
                        <w:pPr>
                          <w:pStyle w:val="CoverVolumeNumber"/>
                          <w:jc w:val="left"/>
                        </w:pPr>
                        <w:r w:rsidRPr="003E4BC0">
                          <w:t>Solicitation #</w:t>
                        </w:r>
                        <w:r w:rsidR="008A7D4E" w:rsidRPr="008A7D4E">
                          <w:t xml:space="preserve"> </w:t>
                        </w:r>
                        <w:r w:rsidR="008A2699" w:rsidRPr="008A2699">
                          <w:t>36C10B24Q0192</w:t>
                        </w:r>
                      </w:p>
                      <w:p w14:paraId="69B8715B" w14:textId="02AACFCB" w:rsidR="0027564A" w:rsidRPr="00404655" w:rsidRDefault="0027564A" w:rsidP="005601A0">
                        <w:pPr>
                          <w:pStyle w:val="CoverDueDate"/>
                          <w:jc w:val="left"/>
                          <w:rPr>
                            <w:sz w:val="24"/>
                            <w:szCs w:val="24"/>
                          </w:rPr>
                        </w:pPr>
                        <w:r w:rsidRPr="00404655">
                          <w:rPr>
                            <w:sz w:val="24"/>
                            <w:szCs w:val="24"/>
                          </w:rPr>
                          <w:t xml:space="preserve">Due: </w:t>
                        </w:r>
                        <w:r w:rsidR="009C4DDD">
                          <w:rPr>
                            <w:sz w:val="24"/>
                            <w:szCs w:val="24"/>
                          </w:rPr>
                          <w:t>May 13</w:t>
                        </w:r>
                        <w:r w:rsidR="00753E25">
                          <w:rPr>
                            <w:sz w:val="24"/>
                            <w:szCs w:val="24"/>
                          </w:rPr>
                          <w:t>,</w:t>
                        </w:r>
                        <w:r w:rsidR="009C4DDD">
                          <w:rPr>
                            <w:sz w:val="24"/>
                            <w:szCs w:val="24"/>
                          </w:rPr>
                          <w:t xml:space="preserve"> </w:t>
                        </w:r>
                        <w:r w:rsidR="00DB770F" w:rsidRPr="00404655">
                          <w:rPr>
                            <w:sz w:val="24"/>
                            <w:szCs w:val="24"/>
                          </w:rPr>
                          <w:t>2024</w:t>
                        </w:r>
                        <w:r w:rsidR="00501538" w:rsidRPr="00404655">
                          <w:rPr>
                            <w:sz w:val="24"/>
                            <w:szCs w:val="24"/>
                          </w:rPr>
                          <w:t xml:space="preserve">, </w:t>
                        </w:r>
                        <w:r w:rsidR="009C4DDD">
                          <w:rPr>
                            <w:sz w:val="24"/>
                            <w:szCs w:val="24"/>
                          </w:rPr>
                          <w:t>3</w:t>
                        </w:r>
                        <w:r w:rsidR="00501538" w:rsidRPr="00404655">
                          <w:rPr>
                            <w:sz w:val="24"/>
                            <w:szCs w:val="24"/>
                          </w:rPr>
                          <w:t>:00 PM</w:t>
                        </w:r>
                        <w:r w:rsidR="008A7D4E" w:rsidRPr="00404655">
                          <w:rPr>
                            <w:sz w:val="24"/>
                            <w:szCs w:val="24"/>
                          </w:rPr>
                          <w:t xml:space="preserve"> </w:t>
                        </w:r>
                        <w:r w:rsidR="00DB770F" w:rsidRPr="00404655">
                          <w:rPr>
                            <w:sz w:val="24"/>
                            <w:szCs w:val="24"/>
                          </w:rPr>
                          <w:t>Eastern Time</w:t>
                        </w:r>
                      </w:p>
                    </w:txbxContent>
                  </v:textbox>
                </v:shape>
                <v:shape id="Text Box 15" o:spid="_x0000_s1029" type="#_x0000_t202" alt="P2TB5bA#y1" style="position:absolute;left:-476;top:9620;width:52653;height:7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" filled="f">
                  <v:stroke opacity="0"/>
                  <v:textbox>
                    <w:txbxContent>
                      <w:p w14:paraId="2476B621" w14:textId="66D7EE1E" w:rsidR="00AF6BCE" w:rsidRPr="00404655" w:rsidRDefault="004559F5" w:rsidP="00A379BB">
                        <w:pPr>
                          <w:pStyle w:val="CoverSubmitHed"/>
                          <w:jc w:val="left"/>
                          <w:rPr>
                            <w:b w:val="0"/>
                            <w:bCs/>
                            <w:i w:val="0"/>
                            <w:iCs/>
                            <w:snapToGrid w:val="0"/>
                          </w:rPr>
                        </w:pPr>
                        <w:r w:rsidRPr="0061736F">
                          <w:t xml:space="preserve">Submitted </w:t>
                        </w:r>
                        <w:r>
                          <w:t xml:space="preserve">via GSA </w:t>
                        </w:r>
                        <w:r w:rsidR="00A379BB">
                          <w:t xml:space="preserve">eBuy </w:t>
                        </w:r>
                        <w:r w:rsidR="001F63BA">
                          <w:br/>
                        </w:r>
                        <w:r w:rsidR="00A379BB">
                          <w:t>Attention to</w:t>
                        </w:r>
                        <w:r>
                          <w:t>:</w:t>
                        </w:r>
                        <w:r w:rsidR="001F63BA">
                          <w:t xml:space="preserve"> </w:t>
                        </w:r>
                        <w:r w:rsidR="001F63BA">
                          <w:br/>
                        </w:r>
                        <w:r w:rsidR="00A379BB" w:rsidRPr="00A379BB">
                          <w:rPr>
                            <w:b w:val="0"/>
                            <w:bCs/>
                          </w:rPr>
                          <w:t xml:space="preserve">Contract Specialist, Mina Awad, </w:t>
                        </w:r>
                        <w:hyperlink r:id="rId13" w:history="1">
                          <w:r w:rsidR="00A379BB" w:rsidRPr="00A379BB">
                            <w:rPr>
                              <w:rStyle w:val="Hyperlink"/>
                              <w:b w:val="0"/>
                              <w:bCs/>
                              <w:sz w:val="24"/>
                            </w:rPr>
                            <w:t>Mina.Awad@va.gov</w:t>
                          </w:r>
                        </w:hyperlink>
                        <w:r w:rsidR="00A379BB" w:rsidRPr="00A379BB">
                          <w:rPr>
                            <w:b w:val="0"/>
                            <w:bCs/>
                          </w:rPr>
                          <w:br/>
                          <w:t xml:space="preserve">Contracting Officer, Summer Spalliero, </w:t>
                        </w:r>
                        <w:hyperlink r:id="rId14" w:history="1">
                          <w:r w:rsidR="00A379BB" w:rsidRPr="00A379BB">
                            <w:rPr>
                              <w:rStyle w:val="Hyperlink"/>
                              <w:b w:val="0"/>
                              <w:bCs/>
                              <w:sz w:val="24"/>
                            </w:rPr>
                            <w:t>Summer.Spalliero@va.gov</w:t>
                          </w:r>
                        </w:hyperlink>
                      </w:p>
                    </w:txbxContent>
                  </v:textbox>
                </v:shape>
                <w10:wrap type="square" anchorx="margin"/>
              </v:group>
            </w:pict>
          </mc:Fallback>
        </mc:AlternateContent>
      </w:r>
    </w:p>
    <w:p w14:paraId="3E5B70D2" w14:textId="7CB42D92" w:rsidR="00F1474B" w:rsidRDefault="003414B5" w:rsidP="00F1474B">
      <w:pPr>
        <w:pStyle w:val="Default"/>
        <w:sectPr w:rsidR="00F1474B" w:rsidSect="001E0A11">
          <w:headerReference w:type="even" r:id="rId15"/>
          <w:headerReference w:type="default" r:id="rId16"/>
          <w:footerReference w:type="even" r:id="rId17"/>
          <w:footerReference w:type="default" r:id="rId18"/>
          <w:headerReference w:type="first" r:id="rId19"/>
          <w:footerReference w:type="first" r:id="rId20"/>
          <w:pgSz w:w="12240" w:h="15840"/>
          <w:pgMar w:top="907" w:right="518" w:bottom="1526" w:left="763" w:header="720" w:footer="677" w:gutter="0"/>
          <w:pgNumType w:start="1"/>
          <w:cols w:space="720"/>
          <w:titlePg/>
          <w:docGrid w:linePitch="299"/>
        </w:sectPr>
      </w:pPr>
      <w:r>
        <w:rPr>
          <w:noProof/>
        </w:rPr>
        <mc:AlternateContent>
          <mc:Choice Requires="wps">
            <w:drawing>
              <wp:anchor distT="45720" distB="45720" distL="114300" distR="114300" simplePos="0" relativeHeight="251654145" behindDoc="0" locked="0" layoutInCell="1" allowOverlap="1" wp14:anchorId="07146DB0" wp14:editId="7B48815B">
                <wp:simplePos x="0" y="0"/>
                <wp:positionH relativeFrom="page">
                  <wp:align>right</wp:align>
                </wp:positionH>
                <wp:positionV relativeFrom="paragraph">
                  <wp:posOffset>2703830</wp:posOffset>
                </wp:positionV>
                <wp:extent cx="7774305" cy="685800"/>
                <wp:effectExtent l="0" t="0" r="0" b="0"/>
                <wp:wrapSquare wrapText="bothSides"/>
                <wp:docPr id="10" name="Text Box 10" descr="P2TB10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4305" cy="68580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1B552081" w14:textId="7A38C5A3" w:rsidR="0027564A" w:rsidRPr="002108FD" w:rsidRDefault="002108FD" w:rsidP="005601A0">
                            <w:pPr>
                              <w:pStyle w:val="CoverTitle"/>
                              <w:spacing w:line="240" w:lineRule="auto"/>
                              <w:jc w:val="center"/>
                              <w:rPr>
                                <w:sz w:val="36"/>
                                <w:szCs w:val="36"/>
                              </w:rPr>
                            </w:pPr>
                            <w:r w:rsidRPr="002108FD">
                              <w:rPr>
                                <w:sz w:val="36"/>
                                <w:szCs w:val="36"/>
                              </w:rPr>
                              <w:t xml:space="preserve">Response to Request for </w:t>
                            </w:r>
                            <w:r w:rsidR="00481C90">
                              <w:rPr>
                                <w:sz w:val="36"/>
                                <w:szCs w:val="36"/>
                              </w:rPr>
                              <w:t>Proposal</w:t>
                            </w:r>
                            <w:r w:rsidR="003414B5">
                              <w:rPr>
                                <w:sz w:val="36"/>
                                <w:szCs w:val="36"/>
                              </w:rPr>
                              <w:t xml:space="preserve">: </w:t>
                            </w:r>
                            <w:r w:rsidR="003414B5">
                              <w:rPr>
                                <w:sz w:val="36"/>
                                <w:szCs w:val="36"/>
                              </w:rPr>
                              <w:br/>
                              <w:t>Volume I Technical</w:t>
                            </w:r>
                          </w:p>
                        </w:txbxContent>
                      </wps:txbx>
                      <wps:bodyPr rot="0" vert="horz" wrap="square" anchor="ctr" anchorCtr="0">
                        <a:noAutofit/>
                      </wps:bodyPr>
                    </wps:wsp>
                  </a:graphicData>
                </a:graphic>
                <wp14:sizeRelH relativeFrom="margin">
                  <wp14:pctWidth>0</wp14:pctWidth>
                </wp14:sizeRelH>
                <wp14:sizeRelV relativeFrom="margin">
                  <wp14:pctHeight>0</wp14:pctHeight>
                </wp14:sizeRelV>
              </wp:anchor>
            </w:drawing>
          </mc:Choice>
          <mc:Fallback>
            <w:pict>
              <v:shape w14:anchorId="07146DB0" id="Text Box 10" o:spid="_x0000_s1030" type="#_x0000_t202" alt="P2TB10bA#y1" style="position:absolute;margin-left:560.95pt;margin-top:212.9pt;width:612.15pt;height:54pt;z-index:251654145;visibility:visible;mso-wrap-style:square;mso-width-percent:0;mso-height-percent:0;mso-wrap-distance-left:9pt;mso-wrap-distance-top:3.6pt;mso-wrap-distance-right:9pt;mso-wrap-distance-bottom:3.6pt;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" filled="f">
                <v:stroke opacity="0"/>
                <v:textbox>
                  <w:txbxContent>
                    <w:p w14:paraId="1B552081" w14:textId="7A38C5A3" w:rsidR="0027564A" w:rsidRPr="002108FD" w:rsidRDefault="002108FD" w:rsidP="005601A0">
                      <w:pPr>
                        <w:pStyle w:val="CoverTitle"/>
                        <w:spacing w:line="240" w:lineRule="auto"/>
                        <w:jc w:val="center"/>
                        <w:rPr>
                          <w:sz w:val="36"/>
                          <w:szCs w:val="36"/>
                        </w:rPr>
                      </w:pPr>
                      <w:r w:rsidRPr="002108FD">
                        <w:rPr>
                          <w:sz w:val="36"/>
                          <w:szCs w:val="36"/>
                        </w:rPr>
                        <w:t xml:space="preserve">Response to Request for </w:t>
                      </w:r>
                      <w:r w:rsidR="00481C90">
                        <w:rPr>
                          <w:sz w:val="36"/>
                          <w:szCs w:val="36"/>
                        </w:rPr>
                        <w:t>Proposal</w:t>
                      </w:r>
                      <w:r w:rsidR="003414B5">
                        <w:rPr>
                          <w:sz w:val="36"/>
                          <w:szCs w:val="36"/>
                        </w:rPr>
                        <w:t xml:space="preserve">: </w:t>
                      </w:r>
                      <w:r w:rsidR="003414B5">
                        <w:rPr>
                          <w:sz w:val="36"/>
                          <w:szCs w:val="36"/>
                        </w:rPr>
                        <w:br/>
                        <w:t>Volume I Technical</w:t>
                      </w:r>
                    </w:p>
                  </w:txbxContent>
                </v:textbox>
                <w10:wrap type="square" anchorx="page"/>
              </v:shape>
            </w:pict>
          </mc:Fallback>
        </mc:AlternateContent>
      </w:r>
      <w:r w:rsidR="00F11837">
        <w:rPr>
          <w:noProof/>
        </w:rPr>
        <mc:AlternateContent>
          <mc:Choice Requires="wpg">
            <w:drawing>
              <wp:anchor distT="0" distB="0" distL="114300" distR="114300" simplePos="0" relativeHeight="251658249" behindDoc="0" locked="0" layoutInCell="1" allowOverlap="1" wp14:anchorId="25AAEB06" wp14:editId="1D4FC489">
                <wp:simplePos x="0" y="0"/>
                <wp:positionH relativeFrom="column">
                  <wp:posOffset>1335669</wp:posOffset>
                </wp:positionH>
                <wp:positionV relativeFrom="paragraph">
                  <wp:posOffset>7250083</wp:posOffset>
                </wp:positionV>
                <wp:extent cx="4795424" cy="735330"/>
                <wp:effectExtent l="0" t="0" r="5715" b="7620"/>
                <wp:wrapNone/>
                <wp:docPr id="216367777" name="Group 4"/>
                <wp:cNvGraphicFramePr/>
                <a:graphic xmlns:a="http://schemas.openxmlformats.org/drawingml/2006/main">
                  <a:graphicData uri="http://schemas.microsoft.com/office/word/2010/wordprocessingGroup">
                    <wpg:wgp>
                      <wpg:cNvGrpSpPr/>
                      <wpg:grpSpPr>
                        <a:xfrm>
                          <a:off x="0" y="0"/>
                          <a:ext cx="4795424" cy="735330"/>
                          <a:chOff x="0" y="0"/>
                          <a:chExt cx="4795424" cy="735330"/>
                        </a:xfrm>
                      </wpg:grpSpPr>
                      <pic:pic xmlns:pic="http://schemas.openxmlformats.org/drawingml/2006/picture">
                        <pic:nvPicPr>
                          <pic:cNvPr id="5" name="Picture 1" descr="P2#y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0" y="0"/>
                            <a:ext cx="735330" cy="735330"/>
                          </a:xfrm>
                          <a:prstGeom prst="rect">
                            <a:avLst/>
                          </a:prstGeom>
                          <a:noFill/>
                          <a:ln>
                            <a:noFill/>
                          </a:ln>
                        </pic:spPr>
                      </pic:pic>
                      <pic:pic xmlns:pic="http://schemas.openxmlformats.org/drawingml/2006/picture">
                        <pic:nvPicPr>
                          <pic:cNvPr id="16" name="Picture 2"/>
                          <pic:cNvPicPr>
                            <a:picLocks noChangeAspect="1"/>
                          </pic:cNvPicPr>
                        </pic:nvPicPr>
                        <pic:blipFill>
                          <a:blip r:embed="rId22">
                            <a:extLst>
                              <a:ext uri="{28A0092B-C50C-407E-A947-70E740481C1C}">
                                <a14:useLocalDpi xmlns:a14="http://schemas.microsoft.com/office/drawing/2010/main" val="0"/>
                              </a:ext>
                            </a:extLst>
                          </a:blip>
                          <a:srcRect l="327" r="327"/>
                          <a:stretch>
                            <a:fillRect/>
                          </a:stretch>
                        </pic:blipFill>
                        <pic:spPr bwMode="auto">
                          <a:xfrm>
                            <a:off x="1915064" y="86264"/>
                            <a:ext cx="2880360" cy="5664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042847387" name="Picture 3" descr="A blue and red logo&#10;&#10;Description automatically generated with low confidence"/>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1045593" y="27676"/>
                            <a:ext cx="546735" cy="688340"/>
                          </a:xfrm>
                          <a:prstGeom prst="rect">
                            <a:avLst/>
                          </a:prstGeom>
                          <a:ln>
                            <a:solidFill>
                              <a:schemeClr val="accent1"/>
                            </a:solidFill>
                          </a:ln>
                        </pic:spPr>
                      </pic:pic>
                    </wpg:wgp>
                  </a:graphicData>
                </a:graphic>
              </wp:anchor>
            </w:drawing>
          </mc:Choice>
          <mc:Fallback>
            <w:pict>
              <v:group w14:anchorId="749B7DA1" id="Group 4" o:spid="_x0000_s1026" style="position:absolute;margin-left:105.15pt;margin-top:570.85pt;width:377.6pt;height:57.9pt;z-index:251658249" coordsize="47954,73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P2#y3" style="position:absolute;width:7353;height:7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">
                  <v:imagedata r:id="rId24" o:title="P2#y3"/>
                </v:shape>
                <v:shape id="Picture 2" o:spid="_x0000_s1028" type="#_x0000_t75" style="position:absolute;left:19150;top:862;width:28804;height:5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">
                  <v:imagedata r:id="rId25" o:title="" cropleft="214f" cropright="214f"/>
                </v:shape>
                <v:shape id="Picture 3" o:spid="_x0000_s1029" type="#_x0000_t75" alt="A blue and red logo&#10;&#10;Description automatically generated with low confidence" style="position:absolute;left:10455;top:276;width:5468;height:68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" stroked="t" strokecolor="#4472c4 [3204]">
                  <v:imagedata r:id="rId26" o:title="A blue and red logo&#10;&#10;Description automatically generated with low confidence"/>
                  <v:path arrowok="t"/>
                </v:shape>
              </v:group>
            </w:pict>
          </mc:Fallback>
        </mc:AlternateContent>
      </w:r>
      <w:r w:rsidR="002108FD" w:rsidRPr="00C82D59">
        <w:rPr>
          <w:noProof/>
        </w:rPr>
        <w:drawing>
          <wp:anchor distT="0" distB="0" distL="114300" distR="114300" simplePos="0" relativeHeight="251654152" behindDoc="0" locked="0" layoutInCell="1" allowOverlap="1" wp14:anchorId="4EC7260A" wp14:editId="1ABCE2B2">
            <wp:simplePos x="0" y="0"/>
            <wp:positionH relativeFrom="page">
              <wp:align>center</wp:align>
            </wp:positionH>
            <wp:positionV relativeFrom="paragraph">
              <wp:posOffset>3421774</wp:posOffset>
            </wp:positionV>
            <wp:extent cx="2804795" cy="19634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04795" cy="1963420"/>
                    </a:xfrm>
                    <a:prstGeom prst="rect">
                      <a:avLst/>
                    </a:prstGeom>
                  </pic:spPr>
                </pic:pic>
              </a:graphicData>
            </a:graphic>
            <wp14:sizeRelH relativeFrom="margin">
              <wp14:pctWidth>0</wp14:pctWidth>
            </wp14:sizeRelH>
            <wp14:sizeRelV relativeFrom="margin">
              <wp14:pctHeight>0</wp14:pctHeight>
            </wp14:sizeRelV>
          </wp:anchor>
        </w:drawing>
      </w:r>
      <w:r w:rsidR="002108FD">
        <w:rPr>
          <w:noProof/>
        </w:rPr>
        <mc:AlternateContent>
          <mc:Choice Requires="wps">
            <w:drawing>
              <wp:anchor distT="45720" distB="45720" distL="114300" distR="114300" simplePos="0" relativeHeight="251654144" behindDoc="0" locked="0" layoutInCell="1" allowOverlap="1" wp14:anchorId="799AFA67" wp14:editId="57C0E2A9">
                <wp:simplePos x="0" y="0"/>
                <wp:positionH relativeFrom="page">
                  <wp:align>left</wp:align>
                </wp:positionH>
                <wp:positionV relativeFrom="paragraph">
                  <wp:posOffset>1737848</wp:posOffset>
                </wp:positionV>
                <wp:extent cx="7762875" cy="1116965"/>
                <wp:effectExtent l="0" t="0" r="0" b="0"/>
                <wp:wrapSquare wrapText="bothSides"/>
                <wp:docPr id="7" name="Text Box 7" descr="P2TB4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2875" cy="1116965"/>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02677EAB" w14:textId="7783F7DB" w:rsidR="0027564A" w:rsidRPr="00753E25" w:rsidRDefault="009C4DDD" w:rsidP="00AD6615">
                            <w:pPr>
                              <w:pStyle w:val="CoverTitle"/>
                              <w:jc w:val="center"/>
                              <w:rPr>
                                <w:sz w:val="62"/>
                                <w:szCs w:val="180"/>
                              </w:rPr>
                            </w:pPr>
                            <w:r w:rsidRPr="009C4DDD">
                              <w:rPr>
                                <w:sz w:val="58"/>
                                <w:szCs w:val="144"/>
                              </w:rPr>
                              <w:t>Section 508 Audit, Testing and Training Services</w:t>
                            </w:r>
                          </w:p>
                        </w:txbxContent>
                      </wps:txbx>
                      <wps:bodyPr rot="0" vert="horz" wrap="square" anchor="ctr" anchorCtr="0">
                        <a:noAutofit/>
                      </wps:bodyPr>
                    </wps:wsp>
                  </a:graphicData>
                </a:graphic>
                <wp14:sizeRelH relativeFrom="margin">
                  <wp14:pctWidth>0</wp14:pctWidth>
                </wp14:sizeRelH>
                <wp14:sizeRelV relativeFrom="margin">
                  <wp14:pctHeight>0</wp14:pctHeight>
                </wp14:sizeRelV>
              </wp:anchor>
            </w:drawing>
          </mc:Choice>
          <mc:Fallback>
            <w:pict>
              <v:shape w14:anchorId="799AFA67" id="Text Box 7" o:spid="_x0000_s1031" type="#_x0000_t202" alt="P2TB4bA#y1" style="position:absolute;margin-left:0;margin-top:136.85pt;width:611.25pt;height:87.95pt;z-index:25165414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" filled="f">
                <v:stroke opacity="0"/>
                <v:textbox>
                  <w:txbxContent>
                    <w:p w14:paraId="02677EAB" w14:textId="7783F7DB" w:rsidR="0027564A" w:rsidRPr="00753E25" w:rsidRDefault="009C4DDD" w:rsidP="00AD6615">
                      <w:pPr>
                        <w:pStyle w:val="CoverTitle"/>
                        <w:jc w:val="center"/>
                        <w:rPr>
                          <w:sz w:val="62"/>
                          <w:szCs w:val="180"/>
                        </w:rPr>
                      </w:pPr>
                      <w:r w:rsidRPr="009C4DDD">
                        <w:rPr>
                          <w:sz w:val="58"/>
                          <w:szCs w:val="144"/>
                        </w:rPr>
                        <w:t>Section 508 Audit, Testing and Training Services</w:t>
                      </w:r>
                    </w:p>
                  </w:txbxContent>
                </v:textbox>
                <w10:wrap type="square" anchorx="page"/>
              </v:shape>
            </w:pict>
          </mc:Fallback>
        </mc:AlternateContent>
      </w:r>
      <w:r w:rsidR="00D761B0">
        <w:rPr>
          <w:noProof/>
        </w:rPr>
        <mc:AlternateContent>
          <mc:Choice Requires="wps">
            <w:drawing>
              <wp:anchor distT="45720" distB="45720" distL="114300" distR="114300" simplePos="0" relativeHeight="251654151" behindDoc="0" locked="0" layoutInCell="1" allowOverlap="1" wp14:anchorId="536931F0" wp14:editId="794F170F">
                <wp:simplePos x="0" y="0"/>
                <wp:positionH relativeFrom="page">
                  <wp:posOffset>3486150</wp:posOffset>
                </wp:positionH>
                <wp:positionV relativeFrom="paragraph">
                  <wp:posOffset>5219065</wp:posOffset>
                </wp:positionV>
                <wp:extent cx="4197350" cy="1899285"/>
                <wp:effectExtent l="0" t="0" r="0" b="0"/>
                <wp:wrapSquare wrapText="bothSides"/>
                <wp:docPr id="9" name="Text Box 9" descr="P2TB7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7350" cy="1899285"/>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63E19DFA" w14:textId="77777777" w:rsidR="0027564A" w:rsidRPr="000331FE" w:rsidRDefault="0027564A" w:rsidP="00F1474B">
                            <w:pPr>
                              <w:pStyle w:val="CoverSubmitHed"/>
                            </w:pPr>
                            <w:r w:rsidRPr="000331FE">
                              <w:t>Prepared by:</w:t>
                            </w:r>
                          </w:p>
                          <w:p w14:paraId="61766B91" w14:textId="2778D793" w:rsidR="0027564A" w:rsidRDefault="0027564A" w:rsidP="00F1474B">
                            <w:pPr>
                              <w:pStyle w:val="CoverAddressBlock"/>
                              <w:rPr>
                                <w:b/>
                                <w:bCs/>
                              </w:rPr>
                            </w:pPr>
                            <w:r w:rsidRPr="00831FB2">
                              <w:rPr>
                                <w:b/>
                                <w:bCs/>
                              </w:rPr>
                              <w:t>EM</w:t>
                            </w:r>
                            <w:r>
                              <w:rPr>
                                <w:b/>
                                <w:bCs/>
                              </w:rPr>
                              <w:t xml:space="preserve"> </w:t>
                            </w:r>
                            <w:r w:rsidRPr="00831FB2">
                              <w:rPr>
                                <w:b/>
                                <w:bCs/>
                              </w:rPr>
                              <w:t>Key Solutions, Inc.</w:t>
                            </w:r>
                            <w:r w:rsidR="003767D9">
                              <w:rPr>
                                <w:b/>
                                <w:bCs/>
                              </w:rPr>
                              <w:t xml:space="preserve"> (EMKS)</w:t>
                            </w:r>
                          </w:p>
                          <w:p w14:paraId="17097B29" w14:textId="74925032" w:rsidR="0027564A" w:rsidRPr="00A633C5" w:rsidRDefault="00B24BF2" w:rsidP="00F1474B">
                            <w:pPr>
                              <w:pStyle w:val="CoverAddressBlock"/>
                              <w:rPr>
                                <w:i/>
                                <w:iCs w:val="0"/>
                                <w:sz w:val="22"/>
                                <w:szCs w:val="22"/>
                              </w:rPr>
                            </w:pPr>
                            <w:r>
                              <w:rPr>
                                <w:i/>
                                <w:iCs w:val="0"/>
                                <w:sz w:val="22"/>
                                <w:szCs w:val="22"/>
                              </w:rPr>
                              <w:t>VetCert Certifi</w:t>
                            </w:r>
                            <w:r w:rsidRPr="00A633C5">
                              <w:rPr>
                                <w:i/>
                                <w:iCs w:val="0"/>
                                <w:sz w:val="22"/>
                                <w:szCs w:val="22"/>
                              </w:rPr>
                              <w:t xml:space="preserve">ed </w:t>
                            </w:r>
                            <w:r w:rsidR="0027564A" w:rsidRPr="00A633C5">
                              <w:rPr>
                                <w:i/>
                                <w:iCs w:val="0"/>
                                <w:sz w:val="22"/>
                                <w:szCs w:val="22"/>
                              </w:rPr>
                              <w:t>Service-Disabled Veteran-Owned Small Business</w:t>
                            </w:r>
                          </w:p>
                          <w:p w14:paraId="61C6936F" w14:textId="039F8E04" w:rsidR="0027564A" w:rsidRPr="00A633C5" w:rsidRDefault="007B71C5" w:rsidP="00465294">
                            <w:pPr>
                              <w:pStyle w:val="CoverAddressBlock"/>
                              <w:rPr>
                                <w:sz w:val="22"/>
                                <w:szCs w:val="22"/>
                                <w:lang w:val="fr-FR"/>
                              </w:rPr>
                            </w:pPr>
                            <w:r w:rsidRPr="00436A0D">
                              <w:t>2000 Park Street North</w:t>
                            </w:r>
                            <w:r w:rsidR="009C4DDD">
                              <w:t>,</w:t>
                            </w:r>
                            <w:r w:rsidRPr="00436A0D">
                              <w:t xml:space="preserve"> St. Petersburg, FL 33710</w:t>
                            </w:r>
                            <w:r w:rsidR="008F5926" w:rsidRPr="00A633C5">
                              <w:rPr>
                                <w:sz w:val="22"/>
                                <w:szCs w:val="22"/>
                                <w:lang w:val="fr-FR"/>
                              </w:rPr>
                              <w:br/>
                            </w:r>
                            <w:r w:rsidR="008F5926" w:rsidRPr="00AB2050">
                              <w:rPr>
                                <w:sz w:val="22"/>
                                <w:szCs w:val="22"/>
                                <w:lang w:val="fr-FR"/>
                              </w:rPr>
                              <w:t>GSA Contract Number:</w:t>
                            </w:r>
                            <w:r w:rsidR="008F5926" w:rsidRPr="00A633C5">
                              <w:rPr>
                                <w:sz w:val="22"/>
                                <w:szCs w:val="22"/>
                                <w:lang w:val="fr-FR"/>
                              </w:rPr>
                              <w:t xml:space="preserve"> </w:t>
                            </w:r>
                            <w:r w:rsidR="003767D9" w:rsidRPr="003767D9">
                              <w:rPr>
                                <w:sz w:val="22"/>
                                <w:szCs w:val="22"/>
                                <w:lang w:val="fr-FR"/>
                              </w:rPr>
                              <w:t>47QTCA19D006A</w:t>
                            </w:r>
                          </w:p>
                          <w:p w14:paraId="61CF91DC" w14:textId="31373C44" w:rsidR="0027564A" w:rsidRPr="00A633C5" w:rsidRDefault="0027564A" w:rsidP="00F1474B">
                            <w:pPr>
                              <w:pStyle w:val="CoverAddressBlock"/>
                              <w:rPr>
                                <w:sz w:val="22"/>
                                <w:szCs w:val="22"/>
                              </w:rPr>
                            </w:pPr>
                            <w:r w:rsidRPr="00A633C5">
                              <w:rPr>
                                <w:sz w:val="22"/>
                                <w:szCs w:val="22"/>
                                <w:lang w:val="fr-FR"/>
                              </w:rPr>
                              <w:t xml:space="preserve">CAGE </w:t>
                            </w:r>
                            <w:r w:rsidRPr="00A633C5">
                              <w:rPr>
                                <w:sz w:val="22"/>
                                <w:szCs w:val="22"/>
                              </w:rPr>
                              <w:t>Code</w:t>
                            </w:r>
                            <w:r w:rsidRPr="00A633C5">
                              <w:rPr>
                                <w:sz w:val="22"/>
                                <w:szCs w:val="22"/>
                                <w:lang w:val="fr-FR"/>
                              </w:rPr>
                              <w:t xml:space="preserve">: </w:t>
                            </w:r>
                            <w:r w:rsidR="003767D9" w:rsidRPr="003767D9">
                              <w:rPr>
                                <w:sz w:val="22"/>
                                <w:szCs w:val="22"/>
                                <w:lang w:val="fr-FR"/>
                              </w:rPr>
                              <w:t>7VAC0</w:t>
                            </w:r>
                            <w:r w:rsidR="003767D9">
                              <w:rPr>
                                <w:sz w:val="22"/>
                                <w:szCs w:val="22"/>
                                <w:lang w:val="fr-FR"/>
                              </w:rPr>
                              <w:t xml:space="preserve"> | </w:t>
                            </w:r>
                            <w:r w:rsidR="00B902BC" w:rsidRPr="00A633C5">
                              <w:rPr>
                                <w:sz w:val="22"/>
                                <w:szCs w:val="22"/>
                              </w:rPr>
                              <w:t>SAM UEI</w:t>
                            </w:r>
                            <w:r w:rsidRPr="00A633C5">
                              <w:rPr>
                                <w:sz w:val="22"/>
                                <w:szCs w:val="22"/>
                              </w:rPr>
                              <w:t xml:space="preserve">: </w:t>
                            </w:r>
                            <w:r w:rsidR="003767D9" w:rsidRPr="003767D9">
                              <w:rPr>
                                <w:sz w:val="22"/>
                                <w:szCs w:val="22"/>
                              </w:rPr>
                              <w:t>M733AMAJG9B1</w:t>
                            </w:r>
                          </w:p>
                          <w:p w14:paraId="731B8919" w14:textId="5DD8FBC5" w:rsidR="0027564A" w:rsidRDefault="0027564A" w:rsidP="00F1474B">
                            <w:pPr>
                              <w:pStyle w:val="CoverAddressBlock"/>
                              <w:rPr>
                                <w:sz w:val="22"/>
                                <w:szCs w:val="22"/>
                              </w:rPr>
                            </w:pPr>
                            <w:r w:rsidRPr="00A633C5">
                              <w:rPr>
                                <w:b/>
                                <w:bCs/>
                                <w:sz w:val="22"/>
                                <w:szCs w:val="22"/>
                              </w:rPr>
                              <w:t>Mike Snyder, CEO</w:t>
                            </w:r>
                            <w:r w:rsidR="00FC7FEF">
                              <w:rPr>
                                <w:b/>
                                <w:bCs/>
                                <w:sz w:val="22"/>
                                <w:szCs w:val="22"/>
                              </w:rPr>
                              <w:br/>
                            </w:r>
                            <w:r w:rsidR="00FC7FEF" w:rsidRPr="00AA79AE">
                              <w:rPr>
                                <w:sz w:val="22"/>
                                <w:szCs w:val="22"/>
                              </w:rPr>
                              <w:t>Phone Number:</w:t>
                            </w:r>
                            <w:r w:rsidR="00FC7FEF" w:rsidRPr="00FC7FEF">
                              <w:rPr>
                                <w:sz w:val="22"/>
                                <w:szCs w:val="22"/>
                              </w:rPr>
                              <w:t xml:space="preserve"> </w:t>
                            </w:r>
                            <w:r w:rsidR="00CD3B42">
                              <w:rPr>
                                <w:sz w:val="22"/>
                                <w:szCs w:val="22"/>
                              </w:rPr>
                              <w:t>1-540-</w:t>
                            </w:r>
                            <w:r w:rsidR="00AA79AE">
                              <w:rPr>
                                <w:sz w:val="22"/>
                                <w:szCs w:val="22"/>
                              </w:rPr>
                              <w:t>287-7126</w:t>
                            </w:r>
                          </w:p>
                          <w:p w14:paraId="4FDCC394" w14:textId="71816DA3" w:rsidR="00FC7FEF" w:rsidRPr="00FC7FEF" w:rsidRDefault="00FC7FEF" w:rsidP="00F1474B">
                            <w:pPr>
                              <w:pStyle w:val="CoverAddressBlock"/>
                              <w:rPr>
                                <w:sz w:val="22"/>
                                <w:szCs w:val="22"/>
                              </w:rPr>
                            </w:pPr>
                            <w:r>
                              <w:rPr>
                                <w:sz w:val="22"/>
                                <w:szCs w:val="22"/>
                              </w:rPr>
                              <w:t xml:space="preserve">Email: </w:t>
                            </w:r>
                            <w:hyperlink r:id="rId28" w:history="1">
                              <w:r w:rsidRPr="00A633C5">
                                <w:rPr>
                                  <w:rStyle w:val="Hyperlink"/>
                                  <w:i/>
                                  <w:szCs w:val="22"/>
                                </w:rPr>
                                <w:t>mike@EMKEYSOLUTIONS.COM</w:t>
                              </w:r>
                            </w:hyperlink>
                          </w:p>
                        </w:txbxContent>
                      </wps:txbx>
                      <wps:bodyPr rot="0" vert="horz" wrap="square" anchor="t" anchorCtr="0">
                        <a:noAutofit/>
                      </wps:bodyPr>
                    </wps:wsp>
                  </a:graphicData>
                </a:graphic>
                <wp14:sizeRelH relativeFrom="margin">
                  <wp14:pctWidth>0</wp14:pctWidth>
                </wp14:sizeRelH>
                <wp14:sizeRelV relativeFrom="margin">
                  <wp14:pctHeight>0</wp14:pctHeight>
                </wp14:sizeRelV>
              </wp:anchor>
            </w:drawing>
          </mc:Choice>
          <mc:Fallback>
            <w:pict>
              <v:shape w14:anchorId="536931F0" id="Text Box 9" o:spid="_x0000_s1032" type="#_x0000_t202" alt="P2TB7bA#y1" style="position:absolute;margin-left:274.5pt;margin-top:410.95pt;width:330.5pt;height:149.55pt;z-index:251654151;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" filled="f">
                <v:stroke opacity="0"/>
                <v:textbox>
                  <w:txbxContent>
                    <w:p w14:paraId="63E19DFA" w14:textId="77777777" w:rsidR="0027564A" w:rsidRPr="000331FE" w:rsidRDefault="0027564A" w:rsidP="00F1474B">
                      <w:pPr>
                        <w:pStyle w:val="CoverSubmitHed"/>
                      </w:pPr>
                      <w:r w:rsidRPr="000331FE">
                        <w:t>Prepared by:</w:t>
                      </w:r>
                    </w:p>
                    <w:p w14:paraId="61766B91" w14:textId="2778D793" w:rsidR="0027564A" w:rsidRDefault="0027564A" w:rsidP="00F1474B">
                      <w:pPr>
                        <w:pStyle w:val="CoverAddressBlock"/>
                        <w:rPr>
                          <w:b/>
                          <w:bCs/>
                        </w:rPr>
                      </w:pPr>
                      <w:r w:rsidRPr="00831FB2">
                        <w:rPr>
                          <w:b/>
                          <w:bCs/>
                        </w:rPr>
                        <w:t>EM</w:t>
                      </w:r>
                      <w:r>
                        <w:rPr>
                          <w:b/>
                          <w:bCs/>
                        </w:rPr>
                        <w:t xml:space="preserve"> </w:t>
                      </w:r>
                      <w:r w:rsidRPr="00831FB2">
                        <w:rPr>
                          <w:b/>
                          <w:bCs/>
                        </w:rPr>
                        <w:t>Key Solutions, Inc.</w:t>
                      </w:r>
                      <w:r w:rsidR="003767D9">
                        <w:rPr>
                          <w:b/>
                          <w:bCs/>
                        </w:rPr>
                        <w:t xml:space="preserve"> (EMKS)</w:t>
                      </w:r>
                    </w:p>
                    <w:p w14:paraId="17097B29" w14:textId="74925032" w:rsidR="0027564A" w:rsidRPr="00A633C5" w:rsidRDefault="00B24BF2" w:rsidP="00F1474B">
                      <w:pPr>
                        <w:pStyle w:val="CoverAddressBlock"/>
                        <w:rPr>
                          <w:i/>
                          <w:iCs w:val="0"/>
                          <w:sz w:val="22"/>
                          <w:szCs w:val="22"/>
                        </w:rPr>
                      </w:pPr>
                      <w:r>
                        <w:rPr>
                          <w:i/>
                          <w:iCs w:val="0"/>
                          <w:sz w:val="22"/>
                          <w:szCs w:val="22"/>
                        </w:rPr>
                        <w:t>VetCert Certifi</w:t>
                      </w:r>
                      <w:r w:rsidRPr="00A633C5">
                        <w:rPr>
                          <w:i/>
                          <w:iCs w:val="0"/>
                          <w:sz w:val="22"/>
                          <w:szCs w:val="22"/>
                        </w:rPr>
                        <w:t xml:space="preserve">ed </w:t>
                      </w:r>
                      <w:r w:rsidR="0027564A" w:rsidRPr="00A633C5">
                        <w:rPr>
                          <w:i/>
                          <w:iCs w:val="0"/>
                          <w:sz w:val="22"/>
                          <w:szCs w:val="22"/>
                        </w:rPr>
                        <w:t>Service-Disabled Veteran-Owned Small Business</w:t>
                      </w:r>
                    </w:p>
                    <w:p w14:paraId="61C6936F" w14:textId="039F8E04" w:rsidR="0027564A" w:rsidRPr="00A633C5" w:rsidRDefault="007B71C5" w:rsidP="00465294">
                      <w:pPr>
                        <w:pStyle w:val="CoverAddressBlock"/>
                        <w:rPr>
                          <w:sz w:val="22"/>
                          <w:szCs w:val="22"/>
                          <w:lang w:val="fr-FR"/>
                        </w:rPr>
                      </w:pPr>
                      <w:r w:rsidRPr="00436A0D">
                        <w:t>2000 Park Street North</w:t>
                      </w:r>
                      <w:r w:rsidR="009C4DDD">
                        <w:t>,</w:t>
                      </w:r>
                      <w:r w:rsidRPr="00436A0D">
                        <w:t xml:space="preserve"> St. Petersburg, FL 33710</w:t>
                      </w:r>
                      <w:r w:rsidR="008F5926" w:rsidRPr="00A633C5">
                        <w:rPr>
                          <w:sz w:val="22"/>
                          <w:szCs w:val="22"/>
                          <w:lang w:val="fr-FR"/>
                        </w:rPr>
                        <w:br/>
                      </w:r>
                      <w:r w:rsidR="008F5926" w:rsidRPr="00AB2050">
                        <w:rPr>
                          <w:sz w:val="22"/>
                          <w:szCs w:val="22"/>
                          <w:lang w:val="fr-FR"/>
                        </w:rPr>
                        <w:t>GSA Contract Number:</w:t>
                      </w:r>
                      <w:r w:rsidR="008F5926" w:rsidRPr="00A633C5">
                        <w:rPr>
                          <w:sz w:val="22"/>
                          <w:szCs w:val="22"/>
                          <w:lang w:val="fr-FR"/>
                        </w:rPr>
                        <w:t xml:space="preserve"> </w:t>
                      </w:r>
                      <w:r w:rsidR="003767D9" w:rsidRPr="003767D9">
                        <w:rPr>
                          <w:sz w:val="22"/>
                          <w:szCs w:val="22"/>
                          <w:lang w:val="fr-FR"/>
                        </w:rPr>
                        <w:t>47QTCA19D006A</w:t>
                      </w:r>
                    </w:p>
                    <w:p w14:paraId="61CF91DC" w14:textId="31373C44" w:rsidR="0027564A" w:rsidRPr="00A633C5" w:rsidRDefault="0027564A" w:rsidP="00F1474B">
                      <w:pPr>
                        <w:pStyle w:val="CoverAddressBlock"/>
                        <w:rPr>
                          <w:sz w:val="22"/>
                          <w:szCs w:val="22"/>
                        </w:rPr>
                      </w:pPr>
                      <w:r w:rsidRPr="00A633C5">
                        <w:rPr>
                          <w:sz w:val="22"/>
                          <w:szCs w:val="22"/>
                          <w:lang w:val="fr-FR"/>
                        </w:rPr>
                        <w:t xml:space="preserve">CAGE </w:t>
                      </w:r>
                      <w:r w:rsidRPr="00A633C5">
                        <w:rPr>
                          <w:sz w:val="22"/>
                          <w:szCs w:val="22"/>
                        </w:rPr>
                        <w:t>Code</w:t>
                      </w:r>
                      <w:r w:rsidRPr="00A633C5">
                        <w:rPr>
                          <w:sz w:val="22"/>
                          <w:szCs w:val="22"/>
                          <w:lang w:val="fr-FR"/>
                        </w:rPr>
                        <w:t xml:space="preserve">: </w:t>
                      </w:r>
                      <w:r w:rsidR="003767D9" w:rsidRPr="003767D9">
                        <w:rPr>
                          <w:sz w:val="22"/>
                          <w:szCs w:val="22"/>
                          <w:lang w:val="fr-FR"/>
                        </w:rPr>
                        <w:t>7VAC0</w:t>
                      </w:r>
                      <w:r w:rsidR="003767D9">
                        <w:rPr>
                          <w:sz w:val="22"/>
                          <w:szCs w:val="22"/>
                          <w:lang w:val="fr-FR"/>
                        </w:rPr>
                        <w:t xml:space="preserve"> | </w:t>
                      </w:r>
                      <w:r w:rsidR="00B902BC" w:rsidRPr="00A633C5">
                        <w:rPr>
                          <w:sz w:val="22"/>
                          <w:szCs w:val="22"/>
                        </w:rPr>
                        <w:t>SAM UEI</w:t>
                      </w:r>
                      <w:r w:rsidRPr="00A633C5">
                        <w:rPr>
                          <w:sz w:val="22"/>
                          <w:szCs w:val="22"/>
                        </w:rPr>
                        <w:t xml:space="preserve">: </w:t>
                      </w:r>
                      <w:r w:rsidR="003767D9" w:rsidRPr="003767D9">
                        <w:rPr>
                          <w:sz w:val="22"/>
                          <w:szCs w:val="22"/>
                        </w:rPr>
                        <w:t>M733AMAJG9B1</w:t>
                      </w:r>
                    </w:p>
                    <w:p w14:paraId="731B8919" w14:textId="5DD8FBC5" w:rsidR="0027564A" w:rsidRDefault="0027564A" w:rsidP="00F1474B">
                      <w:pPr>
                        <w:pStyle w:val="CoverAddressBlock"/>
                        <w:rPr>
                          <w:sz w:val="22"/>
                          <w:szCs w:val="22"/>
                        </w:rPr>
                      </w:pPr>
                      <w:r w:rsidRPr="00A633C5">
                        <w:rPr>
                          <w:b/>
                          <w:bCs/>
                          <w:sz w:val="22"/>
                          <w:szCs w:val="22"/>
                        </w:rPr>
                        <w:t>Mike Snyder, CEO</w:t>
                      </w:r>
                      <w:r w:rsidR="00FC7FEF">
                        <w:rPr>
                          <w:b/>
                          <w:bCs/>
                          <w:sz w:val="22"/>
                          <w:szCs w:val="22"/>
                        </w:rPr>
                        <w:br/>
                      </w:r>
                      <w:r w:rsidR="00FC7FEF" w:rsidRPr="00AA79AE">
                        <w:rPr>
                          <w:sz w:val="22"/>
                          <w:szCs w:val="22"/>
                        </w:rPr>
                        <w:t>Phone Number:</w:t>
                      </w:r>
                      <w:r w:rsidR="00FC7FEF" w:rsidRPr="00FC7FEF">
                        <w:rPr>
                          <w:sz w:val="22"/>
                          <w:szCs w:val="22"/>
                        </w:rPr>
                        <w:t xml:space="preserve"> </w:t>
                      </w:r>
                      <w:r w:rsidR="00CD3B42">
                        <w:rPr>
                          <w:sz w:val="22"/>
                          <w:szCs w:val="22"/>
                        </w:rPr>
                        <w:t>1-540-</w:t>
                      </w:r>
                      <w:r w:rsidR="00AA79AE">
                        <w:rPr>
                          <w:sz w:val="22"/>
                          <w:szCs w:val="22"/>
                        </w:rPr>
                        <w:t>287-7126</w:t>
                      </w:r>
                    </w:p>
                    <w:p w14:paraId="4FDCC394" w14:textId="71816DA3" w:rsidR="00FC7FEF" w:rsidRPr="00FC7FEF" w:rsidRDefault="00FC7FEF" w:rsidP="00F1474B">
                      <w:pPr>
                        <w:pStyle w:val="CoverAddressBlock"/>
                        <w:rPr>
                          <w:sz w:val="22"/>
                          <w:szCs w:val="22"/>
                        </w:rPr>
                      </w:pPr>
                      <w:r>
                        <w:rPr>
                          <w:sz w:val="22"/>
                          <w:szCs w:val="22"/>
                        </w:rPr>
                        <w:t xml:space="preserve">Email: </w:t>
                      </w:r>
                      <w:hyperlink r:id="rId29" w:history="1">
                        <w:r w:rsidRPr="00A633C5">
                          <w:rPr>
                            <w:rStyle w:val="Hyperlink"/>
                            <w:i/>
                            <w:szCs w:val="22"/>
                          </w:rPr>
                          <w:t>mike@EMKEYSOLUTIONS.COM</w:t>
                        </w:r>
                      </w:hyperlink>
                    </w:p>
                  </w:txbxContent>
                </v:textbox>
                <w10:wrap type="square" anchorx="page"/>
              </v:shape>
            </w:pict>
          </mc:Fallback>
        </mc:AlternateContent>
      </w:r>
      <w:r w:rsidR="007D06F0">
        <w:rPr>
          <w:noProof/>
        </w:rPr>
        <mc:AlternateContent>
          <mc:Choice Requires="wps">
            <w:drawing>
              <wp:anchor distT="45720" distB="45720" distL="114300" distR="114300" simplePos="0" relativeHeight="251654150" behindDoc="0" locked="0" layoutInCell="1" allowOverlap="1" wp14:anchorId="309F919C" wp14:editId="62AA2ACE">
                <wp:simplePos x="0" y="0"/>
                <wp:positionH relativeFrom="column">
                  <wp:posOffset>-378460</wp:posOffset>
                </wp:positionH>
                <wp:positionV relativeFrom="paragraph">
                  <wp:posOffset>8076565</wp:posOffset>
                </wp:positionV>
                <wp:extent cx="7562850" cy="749300"/>
                <wp:effectExtent l="0" t="0" r="0" b="0"/>
                <wp:wrapNone/>
                <wp:docPr id="6" name="Text Box 6" descr="P2TB6bA#y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850" cy="749300"/>
                        </a:xfrm>
                        <a:prstGeom prst="rect">
                          <a:avLst/>
                        </a:prstGeom>
                        <a:noFill/>
                        <a:ln w="9525" cap="flat" cmpd="sng" algn="ctr">
                          <a:solidFill>
                            <a:prstClr val="black">
                              <a:alpha val="0"/>
                            </a:prstClr>
                          </a:solidFill>
                          <a:prstDash val="solid"/>
                          <a:miter lim="800000"/>
                          <a:headEnd type="none" w="med" len="med"/>
                          <a:tailEnd type="none" w="med" len="med"/>
                        </a:ln>
                      </wps:spPr>
                      <wps:txbx>
                        <w:txbxContent>
                          <w:p w14:paraId="57731FE4" w14:textId="029F5008" w:rsidR="0027564A" w:rsidRPr="00D761B0" w:rsidRDefault="0027564A" w:rsidP="00F1474B">
                            <w:pPr>
                              <w:jc w:val="center"/>
                              <w:rPr>
                                <w:rFonts w:ascii="Times New Roman" w:hAnsi="Times New Roman" w:cs="Times New Roman"/>
                                <w:i/>
                                <w:iCs/>
                                <w:sz w:val="20"/>
                                <w:szCs w:val="20"/>
                              </w:rPr>
                            </w:pPr>
                            <w:r w:rsidRPr="00D761B0">
                              <w:rPr>
                                <w:rFonts w:ascii="Times New Roman" w:hAnsi="Times New Roman" w:cs="Times New Roman"/>
                                <w:i/>
                                <w:iCs/>
                                <w:sz w:val="20"/>
                                <w:szCs w:val="20"/>
                              </w:rPr>
                              <w:t xml:space="preserve">This proposal includes data that shall not be disclosed outside the Government and shall not be duplicated, used, or disclosed – in whole or part – for any purpose other than to evaluate this proposal. If, however, a contract is awarded to the offeror </w:t>
                            </w:r>
                            <w:r w:rsidR="00753E25" w:rsidRPr="00D761B0">
                              <w:rPr>
                                <w:rFonts w:ascii="Times New Roman" w:hAnsi="Times New Roman" w:cs="Times New Roman"/>
                                <w:i/>
                                <w:iCs/>
                                <w:sz w:val="20"/>
                                <w:szCs w:val="20"/>
                              </w:rPr>
                              <w:t>because of</w:t>
                            </w:r>
                            <w:r w:rsidRPr="00D761B0">
                              <w:rPr>
                                <w:rFonts w:ascii="Times New Roman" w:hAnsi="Times New Roman" w:cs="Times New Roman"/>
                                <w:i/>
                                <w:iCs/>
                                <w:sz w:val="20"/>
                                <w:szCs w:val="20"/>
                              </w:rPr>
                              <w:t xml:space="preserve"> – or in connection with – the submission of this data, the Government shall have the right to duplicate, use or disclose the data to the extent provided in the resulting contract. This restriction does not limit the Government's right to use or disclose any data obtained from another source without restriction.</w:t>
                            </w:r>
                          </w:p>
                        </w:txbxContent>
                      </wps:txbx>
                      <wps:bodyPr rot="0" vert="horz" wrap="square" anchor="t" anchorCtr="0"/>
                    </wps:wsp>
                  </a:graphicData>
                </a:graphic>
                <wp14:sizeRelH relativeFrom="margin">
                  <wp14:pctWidth>0</wp14:pctWidth>
                </wp14:sizeRelH>
                <wp14:sizeRelV relativeFrom="margin">
                  <wp14:pctHeight>0</wp14:pctHeight>
                </wp14:sizeRelV>
              </wp:anchor>
            </w:drawing>
          </mc:Choice>
          <mc:Fallback>
            <w:pict>
              <v:shape w14:anchorId="309F919C" id="Text Box 6" o:spid="_x0000_s1033" type="#_x0000_t202" alt="P2TB6bA#y1" style="position:absolute;margin-left:-29.8pt;margin-top:635.95pt;width:595.5pt;height:59pt;z-index:25165415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" filled="f">
                <v:stroke opacity="0"/>
                <v:textbox>
                  <w:txbxContent>
                    <w:p w14:paraId="57731FE4" w14:textId="029F5008" w:rsidR="0027564A" w:rsidRPr="00D761B0" w:rsidRDefault="0027564A" w:rsidP="00F1474B">
                      <w:pPr>
                        <w:jc w:val="center"/>
                        <w:rPr>
                          <w:rFonts w:ascii="Times New Roman" w:hAnsi="Times New Roman" w:cs="Times New Roman"/>
                          <w:i/>
                          <w:iCs/>
                          <w:sz w:val="20"/>
                          <w:szCs w:val="20"/>
                        </w:rPr>
                      </w:pPr>
                      <w:r w:rsidRPr="00D761B0">
                        <w:rPr>
                          <w:rFonts w:ascii="Times New Roman" w:hAnsi="Times New Roman" w:cs="Times New Roman"/>
                          <w:i/>
                          <w:iCs/>
                          <w:sz w:val="20"/>
                          <w:szCs w:val="20"/>
                        </w:rPr>
                        <w:t xml:space="preserve">This proposal includes data that shall not be disclosed outside the Government and shall not be duplicated, used, or disclosed – in whole or part – for any purpose other than to evaluate this proposal. If, however, a contract is awarded to the offeror </w:t>
                      </w:r>
                      <w:r w:rsidR="00753E25" w:rsidRPr="00D761B0">
                        <w:rPr>
                          <w:rFonts w:ascii="Times New Roman" w:hAnsi="Times New Roman" w:cs="Times New Roman"/>
                          <w:i/>
                          <w:iCs/>
                          <w:sz w:val="20"/>
                          <w:szCs w:val="20"/>
                        </w:rPr>
                        <w:t>because of</w:t>
                      </w:r>
                      <w:r w:rsidRPr="00D761B0">
                        <w:rPr>
                          <w:rFonts w:ascii="Times New Roman" w:hAnsi="Times New Roman" w:cs="Times New Roman"/>
                          <w:i/>
                          <w:iCs/>
                          <w:sz w:val="20"/>
                          <w:szCs w:val="20"/>
                        </w:rPr>
                        <w:t xml:space="preserve"> – or in connection with – the submission of this data, the Government shall have the right to duplicate, use or disclose the data to the extent provided in the resulting contract. This restriction does not limit the Government's right to use or disclose any data obtained from another source without restriction.</w:t>
                      </w:r>
                    </w:p>
                  </w:txbxContent>
                </v:textbox>
              </v:shape>
            </w:pict>
          </mc:Fallback>
        </mc:AlternateContent>
      </w:r>
    </w:p>
    <w:bookmarkEnd w:id="0" w:displacedByCustomXml="next"/>
    <w:bookmarkStart w:id="7" w:name="_Toc86159207" w:displacedByCustomXml="next"/>
    <w:bookmarkStart w:id="8" w:name="_Toc71011304" w:displacedByCustomXml="next"/>
    <w:bookmarkStart w:id="9" w:name="_Toc38897067" w:displacedByCustomXml="next"/>
    <w:bookmarkStart w:id="10" w:name="_Toc28681805" w:displacedByCustomXml="next"/>
    <w:sdt>
      <w:sdtPr>
        <w:rPr>
          <w:rFonts w:asciiTheme="minorHAnsi" w:eastAsiaTheme="minorEastAsia" w:hAnsiTheme="minorHAnsi" w:cstheme="minorBidi"/>
          <w:b w:val="0"/>
          <w:bCs w:val="0"/>
          <w:smallCaps w:val="0"/>
          <w:color w:val="auto"/>
          <w:sz w:val="22"/>
          <w:szCs w:val="22"/>
        </w:rPr>
        <w:id w:val="-752436239"/>
        <w:docPartObj>
          <w:docPartGallery w:val="Table of Contents"/>
          <w:docPartUnique/>
        </w:docPartObj>
      </w:sdtPr>
      <w:sdtEndPr>
        <w:rPr>
          <w:noProof/>
        </w:rPr>
      </w:sdtEndPr>
      <w:sdtContent>
        <w:p w14:paraId="16301D11" w14:textId="24328287" w:rsidR="00850807" w:rsidRDefault="00850807">
          <w:pPr>
            <w:pStyle w:val="TOCHeading"/>
          </w:pPr>
          <w:r>
            <w:t>Table of Contents</w:t>
          </w:r>
        </w:p>
        <w:p w14:paraId="79D1E32B" w14:textId="4DB568F5" w:rsidR="0077380F" w:rsidRDefault="00850807">
          <w:pPr>
            <w:pStyle w:val="TOC1"/>
            <w:tabs>
              <w:tab w:val="right" w:leader="dot" w:pos="9350"/>
            </w:tabs>
            <w:rPr>
              <w:rFonts w:asciiTheme="minorHAnsi" w:eastAsiaTheme="minorEastAsia" w:hAnsiTheme="minorHAnsi" w:cstheme="minorBidi"/>
              <w:b w:val="0"/>
              <w:noProof/>
              <w:color w:val="auto"/>
              <w:kern w:val="2"/>
              <w:lang w:bidi="ar-SA"/>
              <w14:ligatures w14:val="standardContextual"/>
            </w:rPr>
          </w:pPr>
          <w:r>
            <w:fldChar w:fldCharType="begin"/>
          </w:r>
          <w:r>
            <w:instrText xml:space="preserve"> TOC \o "1-3" \h \z \u </w:instrText>
          </w:r>
          <w:r>
            <w:fldChar w:fldCharType="separate"/>
          </w:r>
          <w:hyperlink w:anchor="_Toc165639565" w:history="1">
            <w:r w:rsidR="0077380F" w:rsidRPr="00151B68">
              <w:rPr>
                <w:rStyle w:val="Hyperlink"/>
                <w:noProof/>
              </w:rPr>
              <w:t>Volume I – Technical Factor (</w:t>
            </w:r>
            <w:r w:rsidR="0077380F" w:rsidRPr="00151B68">
              <w:rPr>
                <w:rStyle w:val="Hyperlink"/>
                <w:noProof/>
                <w:highlight w:val="yellow"/>
              </w:rPr>
              <w:t>20 Page Limit</w:t>
            </w:r>
            <w:r w:rsidR="0077380F" w:rsidRPr="00151B68">
              <w:rPr>
                <w:rStyle w:val="Hyperlink"/>
                <w:noProof/>
              </w:rPr>
              <w:t>)</w:t>
            </w:r>
            <w:r w:rsidR="0077380F">
              <w:rPr>
                <w:noProof/>
                <w:webHidden/>
              </w:rPr>
              <w:tab/>
            </w:r>
            <w:r w:rsidR="0077380F">
              <w:rPr>
                <w:noProof/>
                <w:webHidden/>
              </w:rPr>
              <w:fldChar w:fldCharType="begin"/>
            </w:r>
            <w:r w:rsidR="0077380F">
              <w:rPr>
                <w:noProof/>
                <w:webHidden/>
              </w:rPr>
              <w:instrText xml:space="preserve"> PAGEREF _Toc165639565 \h </w:instrText>
            </w:r>
            <w:r w:rsidR="0077380F">
              <w:rPr>
                <w:noProof/>
                <w:webHidden/>
              </w:rPr>
            </w:r>
            <w:r w:rsidR="0077380F">
              <w:rPr>
                <w:noProof/>
                <w:webHidden/>
              </w:rPr>
              <w:fldChar w:fldCharType="separate"/>
            </w:r>
            <w:r w:rsidR="0077380F">
              <w:rPr>
                <w:noProof/>
                <w:webHidden/>
              </w:rPr>
              <w:t>1</w:t>
            </w:r>
            <w:r w:rsidR="0077380F">
              <w:rPr>
                <w:noProof/>
                <w:webHidden/>
              </w:rPr>
              <w:fldChar w:fldCharType="end"/>
            </w:r>
          </w:hyperlink>
        </w:p>
        <w:p w14:paraId="0404DA5E" w14:textId="68E34670" w:rsidR="0077380F" w:rsidRDefault="00000000">
          <w:pPr>
            <w:pStyle w:val="TOC1"/>
            <w:tabs>
              <w:tab w:val="right" w:leader="dot" w:pos="9350"/>
            </w:tabs>
            <w:rPr>
              <w:rFonts w:asciiTheme="minorHAnsi" w:eastAsiaTheme="minorEastAsia" w:hAnsiTheme="minorHAnsi" w:cstheme="minorBidi"/>
              <w:b w:val="0"/>
              <w:noProof/>
              <w:color w:val="auto"/>
              <w:kern w:val="2"/>
              <w:lang w:bidi="ar-SA"/>
              <w14:ligatures w14:val="standardContextual"/>
            </w:rPr>
          </w:pPr>
          <w:hyperlink w:anchor="_Toc165639566" w:history="1">
            <w:r w:rsidR="0077380F" w:rsidRPr="00151B68">
              <w:rPr>
                <w:rStyle w:val="Hyperlink"/>
                <w:noProof/>
              </w:rPr>
              <w:t>Technical and Management Approach to PWS Requirements</w:t>
            </w:r>
            <w:r w:rsidR="0077380F">
              <w:rPr>
                <w:noProof/>
                <w:webHidden/>
              </w:rPr>
              <w:tab/>
            </w:r>
            <w:r w:rsidR="0077380F">
              <w:rPr>
                <w:noProof/>
                <w:webHidden/>
              </w:rPr>
              <w:fldChar w:fldCharType="begin"/>
            </w:r>
            <w:r w:rsidR="0077380F">
              <w:rPr>
                <w:noProof/>
                <w:webHidden/>
              </w:rPr>
              <w:instrText xml:space="preserve"> PAGEREF _Toc165639566 \h </w:instrText>
            </w:r>
            <w:r w:rsidR="0077380F">
              <w:rPr>
                <w:noProof/>
                <w:webHidden/>
              </w:rPr>
            </w:r>
            <w:r w:rsidR="0077380F">
              <w:rPr>
                <w:noProof/>
                <w:webHidden/>
              </w:rPr>
              <w:fldChar w:fldCharType="separate"/>
            </w:r>
            <w:r w:rsidR="0077380F">
              <w:rPr>
                <w:noProof/>
                <w:webHidden/>
              </w:rPr>
              <w:t>1</w:t>
            </w:r>
            <w:r w:rsidR="0077380F">
              <w:rPr>
                <w:noProof/>
                <w:webHidden/>
              </w:rPr>
              <w:fldChar w:fldCharType="end"/>
            </w:r>
          </w:hyperlink>
        </w:p>
        <w:p w14:paraId="4939F16F" w14:textId="5A9594C1" w:rsidR="0077380F" w:rsidRDefault="00000000">
          <w:pPr>
            <w:pStyle w:val="TOC1"/>
            <w:tabs>
              <w:tab w:val="right" w:leader="dot" w:pos="9350"/>
            </w:tabs>
            <w:rPr>
              <w:rFonts w:asciiTheme="minorHAnsi" w:eastAsiaTheme="minorEastAsia" w:hAnsiTheme="minorHAnsi" w:cstheme="minorBidi"/>
              <w:b w:val="0"/>
              <w:noProof/>
              <w:color w:val="auto"/>
              <w:kern w:val="2"/>
              <w:lang w:bidi="ar-SA"/>
              <w14:ligatures w14:val="standardContextual"/>
            </w:rPr>
          </w:pPr>
          <w:hyperlink w:anchor="_Toc165639567" w:history="1">
            <w:r w:rsidR="0077380F" w:rsidRPr="00151B68">
              <w:rPr>
                <w:rStyle w:val="Hyperlink"/>
                <w:noProof/>
              </w:rPr>
              <w:t>1</w:t>
            </w:r>
            <w:r w:rsidR="0077380F">
              <w:rPr>
                <w:rFonts w:asciiTheme="minorHAnsi" w:eastAsiaTheme="minorEastAsia" w:hAnsiTheme="minorHAnsi" w:cstheme="minorBidi"/>
                <w:b w:val="0"/>
                <w:noProof/>
                <w:color w:val="auto"/>
                <w:kern w:val="2"/>
                <w:lang w:bidi="ar-SA"/>
                <w14:ligatures w14:val="standardContextual"/>
              </w:rPr>
              <w:tab/>
            </w:r>
            <w:r w:rsidR="0077380F" w:rsidRPr="00151B68">
              <w:rPr>
                <w:rStyle w:val="Hyperlink"/>
                <w:noProof/>
              </w:rPr>
              <w:t>Section 508 Compliance Audits (PWS 5.2.1)</w:t>
            </w:r>
            <w:r w:rsidR="0077380F">
              <w:rPr>
                <w:noProof/>
                <w:webHidden/>
              </w:rPr>
              <w:tab/>
            </w:r>
            <w:r w:rsidR="0077380F">
              <w:rPr>
                <w:noProof/>
                <w:webHidden/>
              </w:rPr>
              <w:fldChar w:fldCharType="begin"/>
            </w:r>
            <w:r w:rsidR="0077380F">
              <w:rPr>
                <w:noProof/>
                <w:webHidden/>
              </w:rPr>
              <w:instrText xml:space="preserve"> PAGEREF _Toc165639567 \h </w:instrText>
            </w:r>
            <w:r w:rsidR="0077380F">
              <w:rPr>
                <w:noProof/>
                <w:webHidden/>
              </w:rPr>
            </w:r>
            <w:r w:rsidR="0077380F">
              <w:rPr>
                <w:noProof/>
                <w:webHidden/>
              </w:rPr>
              <w:fldChar w:fldCharType="separate"/>
            </w:r>
            <w:r w:rsidR="0077380F">
              <w:rPr>
                <w:noProof/>
                <w:webHidden/>
              </w:rPr>
              <w:t>1</w:t>
            </w:r>
            <w:r w:rsidR="0077380F">
              <w:rPr>
                <w:noProof/>
                <w:webHidden/>
              </w:rPr>
              <w:fldChar w:fldCharType="end"/>
            </w:r>
          </w:hyperlink>
        </w:p>
        <w:p w14:paraId="4EF00C62" w14:textId="780FF23B" w:rsidR="0077380F" w:rsidRDefault="00000000">
          <w:pPr>
            <w:pStyle w:val="TOC2"/>
            <w:rPr>
              <w:rFonts w:asciiTheme="minorHAnsi" w:eastAsiaTheme="minorEastAsia" w:hAnsiTheme="minorHAnsi" w:cstheme="minorBidi"/>
              <w:kern w:val="2"/>
              <w:sz w:val="24"/>
              <w:lang w:bidi="ar-SA"/>
              <w14:ligatures w14:val="standardContextual"/>
            </w:rPr>
          </w:pPr>
          <w:hyperlink w:anchor="_Toc165639568" w:history="1">
            <w:r w:rsidR="0077380F" w:rsidRPr="00151B68">
              <w:rPr>
                <w:rStyle w:val="Hyperlink"/>
              </w:rPr>
              <w:t>1.1</w:t>
            </w:r>
            <w:r w:rsidR="0077380F">
              <w:rPr>
                <w:rFonts w:asciiTheme="minorHAnsi" w:eastAsiaTheme="minorEastAsia" w:hAnsiTheme="minorHAnsi" w:cstheme="minorBidi"/>
                <w:kern w:val="2"/>
                <w:sz w:val="24"/>
                <w:lang w:bidi="ar-SA"/>
                <w14:ligatures w14:val="standardContextual"/>
              </w:rPr>
              <w:tab/>
            </w:r>
            <w:r w:rsidR="0077380F" w:rsidRPr="00151B68">
              <w:rPr>
                <w:rStyle w:val="Hyperlink"/>
              </w:rPr>
              <w:t>508 Compliance and Audit Process</w:t>
            </w:r>
            <w:r w:rsidR="0077380F">
              <w:rPr>
                <w:webHidden/>
              </w:rPr>
              <w:tab/>
            </w:r>
            <w:r w:rsidR="0077380F">
              <w:rPr>
                <w:webHidden/>
              </w:rPr>
              <w:fldChar w:fldCharType="begin"/>
            </w:r>
            <w:r w:rsidR="0077380F">
              <w:rPr>
                <w:webHidden/>
              </w:rPr>
              <w:instrText xml:space="preserve"> PAGEREF _Toc165639568 \h </w:instrText>
            </w:r>
            <w:r w:rsidR="0077380F">
              <w:rPr>
                <w:webHidden/>
              </w:rPr>
            </w:r>
            <w:r w:rsidR="0077380F">
              <w:rPr>
                <w:webHidden/>
              </w:rPr>
              <w:fldChar w:fldCharType="separate"/>
            </w:r>
            <w:r w:rsidR="0077380F">
              <w:rPr>
                <w:webHidden/>
              </w:rPr>
              <w:t>1</w:t>
            </w:r>
            <w:r w:rsidR="0077380F">
              <w:rPr>
                <w:webHidden/>
              </w:rPr>
              <w:fldChar w:fldCharType="end"/>
            </w:r>
          </w:hyperlink>
        </w:p>
        <w:p w14:paraId="6A17FC5E" w14:textId="13B6437F" w:rsidR="0077380F" w:rsidRDefault="00000000">
          <w:pPr>
            <w:pStyle w:val="TOC3"/>
            <w:rPr>
              <w:rFonts w:asciiTheme="minorHAnsi" w:eastAsiaTheme="minorEastAsia" w:hAnsiTheme="minorHAnsi" w:cstheme="minorBidi"/>
              <w:iCs w:val="0"/>
              <w:kern w:val="2"/>
              <w:sz w:val="24"/>
              <w:lang w:bidi="ar-SA"/>
              <w14:ligatures w14:val="standardContextual"/>
            </w:rPr>
          </w:pPr>
          <w:hyperlink w:anchor="_Toc165639569" w:history="1">
            <w:r w:rsidR="0077380F" w:rsidRPr="00151B68">
              <w:rPr>
                <w:rStyle w:val="Hyperlink"/>
              </w:rPr>
              <w:t>1.1.1</w:t>
            </w:r>
            <w:r w:rsidR="0077380F">
              <w:rPr>
                <w:rFonts w:asciiTheme="minorHAnsi" w:eastAsiaTheme="minorEastAsia" w:hAnsiTheme="minorHAnsi" w:cstheme="minorBidi"/>
                <w:iCs w:val="0"/>
                <w:kern w:val="2"/>
                <w:sz w:val="24"/>
                <w:lang w:bidi="ar-SA"/>
                <w14:ligatures w14:val="standardContextual"/>
              </w:rPr>
              <w:tab/>
            </w:r>
            <w:r w:rsidR="0077380F" w:rsidRPr="00151B68">
              <w:rPr>
                <w:rStyle w:val="Hyperlink"/>
              </w:rPr>
              <w:t>Ability to Identify Defects Against U.S. Access Board’s Section 508 ICT Standards</w:t>
            </w:r>
            <w:r w:rsidR="0077380F">
              <w:rPr>
                <w:webHidden/>
              </w:rPr>
              <w:tab/>
            </w:r>
            <w:r w:rsidR="0077380F">
              <w:rPr>
                <w:webHidden/>
              </w:rPr>
              <w:fldChar w:fldCharType="begin"/>
            </w:r>
            <w:r w:rsidR="0077380F">
              <w:rPr>
                <w:webHidden/>
              </w:rPr>
              <w:instrText xml:space="preserve"> PAGEREF _Toc165639569 \h </w:instrText>
            </w:r>
            <w:r w:rsidR="0077380F">
              <w:rPr>
                <w:webHidden/>
              </w:rPr>
            </w:r>
            <w:r w:rsidR="0077380F">
              <w:rPr>
                <w:webHidden/>
              </w:rPr>
              <w:fldChar w:fldCharType="separate"/>
            </w:r>
            <w:r w:rsidR="0077380F">
              <w:rPr>
                <w:webHidden/>
              </w:rPr>
              <w:t>1</w:t>
            </w:r>
            <w:r w:rsidR="0077380F">
              <w:rPr>
                <w:webHidden/>
              </w:rPr>
              <w:fldChar w:fldCharType="end"/>
            </w:r>
          </w:hyperlink>
        </w:p>
        <w:p w14:paraId="35398A26" w14:textId="6E82A806" w:rsidR="0077380F" w:rsidRDefault="00000000">
          <w:pPr>
            <w:pStyle w:val="TOC3"/>
            <w:rPr>
              <w:rFonts w:asciiTheme="minorHAnsi" w:eastAsiaTheme="minorEastAsia" w:hAnsiTheme="minorHAnsi" w:cstheme="minorBidi"/>
              <w:iCs w:val="0"/>
              <w:kern w:val="2"/>
              <w:sz w:val="24"/>
              <w:lang w:bidi="ar-SA"/>
              <w14:ligatures w14:val="standardContextual"/>
            </w:rPr>
          </w:pPr>
          <w:hyperlink w:anchor="_Toc165639570" w:history="1">
            <w:r w:rsidR="0077380F" w:rsidRPr="00151B68">
              <w:rPr>
                <w:rStyle w:val="Hyperlink"/>
              </w:rPr>
              <w:t>1.1.2</w:t>
            </w:r>
            <w:r w:rsidR="0077380F">
              <w:rPr>
                <w:rFonts w:asciiTheme="minorHAnsi" w:eastAsiaTheme="minorEastAsia" w:hAnsiTheme="minorHAnsi" w:cstheme="minorBidi"/>
                <w:iCs w:val="0"/>
                <w:kern w:val="2"/>
                <w:sz w:val="24"/>
                <w:lang w:bidi="ar-SA"/>
                <w14:ligatures w14:val="standardContextual"/>
              </w:rPr>
              <w:tab/>
            </w:r>
            <w:r w:rsidR="0077380F" w:rsidRPr="00151B68">
              <w:rPr>
                <w:rStyle w:val="Hyperlink"/>
              </w:rPr>
              <w:t>Ability for Identify Accessibility Barriers for Assessed ICT Products</w:t>
            </w:r>
            <w:r w:rsidR="0077380F">
              <w:rPr>
                <w:webHidden/>
              </w:rPr>
              <w:tab/>
            </w:r>
            <w:r w:rsidR="0077380F">
              <w:rPr>
                <w:webHidden/>
              </w:rPr>
              <w:fldChar w:fldCharType="begin"/>
            </w:r>
            <w:r w:rsidR="0077380F">
              <w:rPr>
                <w:webHidden/>
              </w:rPr>
              <w:instrText xml:space="preserve"> PAGEREF _Toc165639570 \h </w:instrText>
            </w:r>
            <w:r w:rsidR="0077380F">
              <w:rPr>
                <w:webHidden/>
              </w:rPr>
            </w:r>
            <w:r w:rsidR="0077380F">
              <w:rPr>
                <w:webHidden/>
              </w:rPr>
              <w:fldChar w:fldCharType="separate"/>
            </w:r>
            <w:r w:rsidR="0077380F">
              <w:rPr>
                <w:webHidden/>
              </w:rPr>
              <w:t>1</w:t>
            </w:r>
            <w:r w:rsidR="0077380F">
              <w:rPr>
                <w:webHidden/>
              </w:rPr>
              <w:fldChar w:fldCharType="end"/>
            </w:r>
          </w:hyperlink>
        </w:p>
        <w:p w14:paraId="7B75B223" w14:textId="1E874D27" w:rsidR="0077380F" w:rsidRDefault="00000000">
          <w:pPr>
            <w:pStyle w:val="TOC2"/>
            <w:rPr>
              <w:rFonts w:asciiTheme="minorHAnsi" w:eastAsiaTheme="minorEastAsia" w:hAnsiTheme="minorHAnsi" w:cstheme="minorBidi"/>
              <w:kern w:val="2"/>
              <w:sz w:val="24"/>
              <w:lang w:bidi="ar-SA"/>
              <w14:ligatures w14:val="standardContextual"/>
            </w:rPr>
          </w:pPr>
          <w:hyperlink w:anchor="_Toc165639571" w:history="1">
            <w:r w:rsidR="0077380F" w:rsidRPr="00151B68">
              <w:rPr>
                <w:rStyle w:val="Hyperlink"/>
              </w:rPr>
              <w:t>1.2</w:t>
            </w:r>
            <w:r w:rsidR="0077380F">
              <w:rPr>
                <w:rFonts w:asciiTheme="minorHAnsi" w:eastAsiaTheme="minorEastAsia" w:hAnsiTheme="minorHAnsi" w:cstheme="minorBidi"/>
                <w:kern w:val="2"/>
                <w:sz w:val="24"/>
                <w:lang w:bidi="ar-SA"/>
                <w14:ligatures w14:val="standardContextual"/>
              </w:rPr>
              <w:tab/>
            </w:r>
            <w:r w:rsidR="0077380F" w:rsidRPr="00151B68">
              <w:rPr>
                <w:rStyle w:val="Hyperlink"/>
              </w:rPr>
              <w:t>ICT Product Audit Timelines and Volume</w:t>
            </w:r>
            <w:r w:rsidR="0077380F">
              <w:rPr>
                <w:webHidden/>
              </w:rPr>
              <w:tab/>
            </w:r>
            <w:r w:rsidR="0077380F">
              <w:rPr>
                <w:webHidden/>
              </w:rPr>
              <w:fldChar w:fldCharType="begin"/>
            </w:r>
            <w:r w:rsidR="0077380F">
              <w:rPr>
                <w:webHidden/>
              </w:rPr>
              <w:instrText xml:space="preserve"> PAGEREF _Toc165639571 \h </w:instrText>
            </w:r>
            <w:r w:rsidR="0077380F">
              <w:rPr>
                <w:webHidden/>
              </w:rPr>
            </w:r>
            <w:r w:rsidR="0077380F">
              <w:rPr>
                <w:webHidden/>
              </w:rPr>
              <w:fldChar w:fldCharType="separate"/>
            </w:r>
            <w:r w:rsidR="0077380F">
              <w:rPr>
                <w:webHidden/>
              </w:rPr>
              <w:t>1</w:t>
            </w:r>
            <w:r w:rsidR="0077380F">
              <w:rPr>
                <w:webHidden/>
              </w:rPr>
              <w:fldChar w:fldCharType="end"/>
            </w:r>
          </w:hyperlink>
        </w:p>
        <w:p w14:paraId="6D3FDCDA" w14:textId="12A68F07" w:rsidR="0077380F" w:rsidRDefault="00000000">
          <w:pPr>
            <w:pStyle w:val="TOC3"/>
            <w:rPr>
              <w:rFonts w:asciiTheme="minorHAnsi" w:eastAsiaTheme="minorEastAsia" w:hAnsiTheme="minorHAnsi" w:cstheme="minorBidi"/>
              <w:iCs w:val="0"/>
              <w:kern w:val="2"/>
              <w:sz w:val="24"/>
              <w:lang w:bidi="ar-SA"/>
              <w14:ligatures w14:val="standardContextual"/>
            </w:rPr>
          </w:pPr>
          <w:hyperlink w:anchor="_Toc165639572" w:history="1">
            <w:r w:rsidR="0077380F" w:rsidRPr="00151B68">
              <w:rPr>
                <w:rStyle w:val="Hyperlink"/>
              </w:rPr>
              <w:t>1.2.1</w:t>
            </w:r>
            <w:r w:rsidR="0077380F">
              <w:rPr>
                <w:rFonts w:asciiTheme="minorHAnsi" w:eastAsiaTheme="minorEastAsia" w:hAnsiTheme="minorHAnsi" w:cstheme="minorBidi"/>
                <w:iCs w:val="0"/>
                <w:kern w:val="2"/>
                <w:sz w:val="24"/>
                <w:lang w:bidi="ar-SA"/>
                <w14:ligatures w14:val="standardContextual"/>
              </w:rPr>
              <w:tab/>
            </w:r>
            <w:r w:rsidR="0077380F" w:rsidRPr="00151B68">
              <w:rPr>
                <w:rStyle w:val="Hyperlink"/>
              </w:rPr>
              <w:t>ICT Types for ICT Product Audit</w:t>
            </w:r>
            <w:r w:rsidR="0077380F">
              <w:rPr>
                <w:webHidden/>
              </w:rPr>
              <w:tab/>
            </w:r>
            <w:r w:rsidR="0077380F">
              <w:rPr>
                <w:webHidden/>
              </w:rPr>
              <w:fldChar w:fldCharType="begin"/>
            </w:r>
            <w:r w:rsidR="0077380F">
              <w:rPr>
                <w:webHidden/>
              </w:rPr>
              <w:instrText xml:space="preserve"> PAGEREF _Toc165639572 \h </w:instrText>
            </w:r>
            <w:r w:rsidR="0077380F">
              <w:rPr>
                <w:webHidden/>
              </w:rPr>
            </w:r>
            <w:r w:rsidR="0077380F">
              <w:rPr>
                <w:webHidden/>
              </w:rPr>
              <w:fldChar w:fldCharType="separate"/>
            </w:r>
            <w:r w:rsidR="0077380F">
              <w:rPr>
                <w:webHidden/>
              </w:rPr>
              <w:t>1</w:t>
            </w:r>
            <w:r w:rsidR="0077380F">
              <w:rPr>
                <w:webHidden/>
              </w:rPr>
              <w:fldChar w:fldCharType="end"/>
            </w:r>
          </w:hyperlink>
        </w:p>
        <w:p w14:paraId="46088604" w14:textId="355E9A06" w:rsidR="0077380F" w:rsidRDefault="00000000">
          <w:pPr>
            <w:pStyle w:val="TOC3"/>
            <w:rPr>
              <w:rFonts w:asciiTheme="minorHAnsi" w:eastAsiaTheme="minorEastAsia" w:hAnsiTheme="minorHAnsi" w:cstheme="minorBidi"/>
              <w:iCs w:val="0"/>
              <w:kern w:val="2"/>
              <w:sz w:val="24"/>
              <w:lang w:bidi="ar-SA"/>
              <w14:ligatures w14:val="standardContextual"/>
            </w:rPr>
          </w:pPr>
          <w:hyperlink w:anchor="_Toc165639573" w:history="1">
            <w:r w:rsidR="0077380F" w:rsidRPr="00151B68">
              <w:rPr>
                <w:rStyle w:val="Hyperlink"/>
              </w:rPr>
              <w:t>1.2.2</w:t>
            </w:r>
            <w:r w:rsidR="0077380F">
              <w:rPr>
                <w:rFonts w:asciiTheme="minorHAnsi" w:eastAsiaTheme="minorEastAsia" w:hAnsiTheme="minorHAnsi" w:cstheme="minorBidi"/>
                <w:iCs w:val="0"/>
                <w:kern w:val="2"/>
                <w:sz w:val="24"/>
                <w:lang w:bidi="ar-SA"/>
                <w14:ligatures w14:val="standardContextual"/>
              </w:rPr>
              <w:tab/>
            </w:r>
            <w:r w:rsidR="0077380F" w:rsidRPr="00151B68">
              <w:rPr>
                <w:rStyle w:val="Hyperlink"/>
              </w:rPr>
              <w:t>Assistive Technology Tools or Products Used</w:t>
            </w:r>
            <w:r w:rsidR="0077380F">
              <w:rPr>
                <w:webHidden/>
              </w:rPr>
              <w:tab/>
            </w:r>
            <w:r w:rsidR="0077380F">
              <w:rPr>
                <w:webHidden/>
              </w:rPr>
              <w:fldChar w:fldCharType="begin"/>
            </w:r>
            <w:r w:rsidR="0077380F">
              <w:rPr>
                <w:webHidden/>
              </w:rPr>
              <w:instrText xml:space="preserve"> PAGEREF _Toc165639573 \h </w:instrText>
            </w:r>
            <w:r w:rsidR="0077380F">
              <w:rPr>
                <w:webHidden/>
              </w:rPr>
            </w:r>
            <w:r w:rsidR="0077380F">
              <w:rPr>
                <w:webHidden/>
              </w:rPr>
              <w:fldChar w:fldCharType="separate"/>
            </w:r>
            <w:r w:rsidR="0077380F">
              <w:rPr>
                <w:webHidden/>
              </w:rPr>
              <w:t>1</w:t>
            </w:r>
            <w:r w:rsidR="0077380F">
              <w:rPr>
                <w:webHidden/>
              </w:rPr>
              <w:fldChar w:fldCharType="end"/>
            </w:r>
          </w:hyperlink>
        </w:p>
        <w:p w14:paraId="500A13CE" w14:textId="27FE5427" w:rsidR="0077380F" w:rsidRDefault="00000000">
          <w:pPr>
            <w:pStyle w:val="TOC2"/>
            <w:rPr>
              <w:rFonts w:asciiTheme="minorHAnsi" w:eastAsiaTheme="minorEastAsia" w:hAnsiTheme="minorHAnsi" w:cstheme="minorBidi"/>
              <w:kern w:val="2"/>
              <w:sz w:val="24"/>
              <w:lang w:bidi="ar-SA"/>
              <w14:ligatures w14:val="standardContextual"/>
            </w:rPr>
          </w:pPr>
          <w:hyperlink w:anchor="_Toc165639574" w:history="1">
            <w:r w:rsidR="0077380F" w:rsidRPr="00151B68">
              <w:rPr>
                <w:rStyle w:val="Hyperlink"/>
              </w:rPr>
              <w:t>1.3</w:t>
            </w:r>
            <w:r w:rsidR="0077380F">
              <w:rPr>
                <w:rFonts w:asciiTheme="minorHAnsi" w:eastAsiaTheme="minorEastAsia" w:hAnsiTheme="minorHAnsi" w:cstheme="minorBidi"/>
                <w:kern w:val="2"/>
                <w:sz w:val="24"/>
                <w:lang w:bidi="ar-SA"/>
                <w14:ligatures w14:val="standardContextual"/>
              </w:rPr>
              <w:tab/>
            </w:r>
            <w:r w:rsidR="0077380F" w:rsidRPr="00151B68">
              <w:rPr>
                <w:rStyle w:val="Hyperlink"/>
              </w:rPr>
              <w:t>Prevention of 508 Testing Conflicts of Interest</w:t>
            </w:r>
            <w:r w:rsidR="0077380F">
              <w:rPr>
                <w:webHidden/>
              </w:rPr>
              <w:tab/>
            </w:r>
            <w:r w:rsidR="0077380F">
              <w:rPr>
                <w:webHidden/>
              </w:rPr>
              <w:fldChar w:fldCharType="begin"/>
            </w:r>
            <w:r w:rsidR="0077380F">
              <w:rPr>
                <w:webHidden/>
              </w:rPr>
              <w:instrText xml:space="preserve"> PAGEREF _Toc165639574 \h </w:instrText>
            </w:r>
            <w:r w:rsidR="0077380F">
              <w:rPr>
                <w:webHidden/>
              </w:rPr>
            </w:r>
            <w:r w:rsidR="0077380F">
              <w:rPr>
                <w:webHidden/>
              </w:rPr>
              <w:fldChar w:fldCharType="separate"/>
            </w:r>
            <w:r w:rsidR="0077380F">
              <w:rPr>
                <w:webHidden/>
              </w:rPr>
              <w:t>2</w:t>
            </w:r>
            <w:r w:rsidR="0077380F">
              <w:rPr>
                <w:webHidden/>
              </w:rPr>
              <w:fldChar w:fldCharType="end"/>
            </w:r>
          </w:hyperlink>
        </w:p>
        <w:p w14:paraId="2DA6A333" w14:textId="3798732F" w:rsidR="0077380F" w:rsidRDefault="00000000">
          <w:pPr>
            <w:pStyle w:val="TOC2"/>
            <w:rPr>
              <w:rFonts w:asciiTheme="minorHAnsi" w:eastAsiaTheme="minorEastAsia" w:hAnsiTheme="minorHAnsi" w:cstheme="minorBidi"/>
              <w:kern w:val="2"/>
              <w:sz w:val="24"/>
              <w:lang w:bidi="ar-SA"/>
              <w14:ligatures w14:val="standardContextual"/>
            </w:rPr>
          </w:pPr>
          <w:hyperlink w:anchor="_Toc165639575" w:history="1">
            <w:r w:rsidR="0077380F" w:rsidRPr="00151B68">
              <w:rPr>
                <w:rStyle w:val="Hyperlink"/>
              </w:rPr>
              <w:t>1.4</w:t>
            </w:r>
            <w:r w:rsidR="0077380F">
              <w:rPr>
                <w:rFonts w:asciiTheme="minorHAnsi" w:eastAsiaTheme="minorEastAsia" w:hAnsiTheme="minorHAnsi" w:cstheme="minorBidi"/>
                <w:kern w:val="2"/>
                <w:sz w:val="24"/>
                <w:lang w:bidi="ar-SA"/>
                <w14:ligatures w14:val="standardContextual"/>
              </w:rPr>
              <w:tab/>
            </w:r>
            <w:r w:rsidR="0077380F" w:rsidRPr="00151B68">
              <w:rPr>
                <w:rStyle w:val="Hyperlink"/>
              </w:rPr>
              <w:t>Audit Defect Demonstration Process</w:t>
            </w:r>
            <w:r w:rsidR="0077380F">
              <w:rPr>
                <w:webHidden/>
              </w:rPr>
              <w:tab/>
            </w:r>
            <w:r w:rsidR="0077380F">
              <w:rPr>
                <w:webHidden/>
              </w:rPr>
              <w:fldChar w:fldCharType="begin"/>
            </w:r>
            <w:r w:rsidR="0077380F">
              <w:rPr>
                <w:webHidden/>
              </w:rPr>
              <w:instrText xml:space="preserve"> PAGEREF _Toc165639575 \h </w:instrText>
            </w:r>
            <w:r w:rsidR="0077380F">
              <w:rPr>
                <w:webHidden/>
              </w:rPr>
            </w:r>
            <w:r w:rsidR="0077380F">
              <w:rPr>
                <w:webHidden/>
              </w:rPr>
              <w:fldChar w:fldCharType="separate"/>
            </w:r>
            <w:r w:rsidR="0077380F">
              <w:rPr>
                <w:webHidden/>
              </w:rPr>
              <w:t>2</w:t>
            </w:r>
            <w:r w:rsidR="0077380F">
              <w:rPr>
                <w:webHidden/>
              </w:rPr>
              <w:fldChar w:fldCharType="end"/>
            </w:r>
          </w:hyperlink>
        </w:p>
        <w:p w14:paraId="6CCF9B70" w14:textId="519E9C5E" w:rsidR="0077380F" w:rsidRDefault="00000000">
          <w:pPr>
            <w:pStyle w:val="TOC1"/>
            <w:tabs>
              <w:tab w:val="right" w:leader="dot" w:pos="9350"/>
            </w:tabs>
            <w:rPr>
              <w:rFonts w:asciiTheme="minorHAnsi" w:eastAsiaTheme="minorEastAsia" w:hAnsiTheme="minorHAnsi" w:cstheme="minorBidi"/>
              <w:b w:val="0"/>
              <w:noProof/>
              <w:color w:val="auto"/>
              <w:kern w:val="2"/>
              <w:lang w:bidi="ar-SA"/>
              <w14:ligatures w14:val="standardContextual"/>
            </w:rPr>
          </w:pPr>
          <w:hyperlink w:anchor="_Toc165639576" w:history="1">
            <w:r w:rsidR="0077380F" w:rsidRPr="00151B68">
              <w:rPr>
                <w:rStyle w:val="Hyperlink"/>
                <w:noProof/>
              </w:rPr>
              <w:t>2</w:t>
            </w:r>
            <w:r w:rsidR="0077380F">
              <w:rPr>
                <w:rFonts w:asciiTheme="minorHAnsi" w:eastAsiaTheme="minorEastAsia" w:hAnsiTheme="minorHAnsi" w:cstheme="minorBidi"/>
                <w:b w:val="0"/>
                <w:noProof/>
                <w:color w:val="auto"/>
                <w:kern w:val="2"/>
                <w:lang w:bidi="ar-SA"/>
                <w14:ligatures w14:val="standardContextual"/>
              </w:rPr>
              <w:tab/>
            </w:r>
            <w:r w:rsidR="0077380F" w:rsidRPr="00151B68">
              <w:rPr>
                <w:rStyle w:val="Hyperlink"/>
                <w:noProof/>
              </w:rPr>
              <w:t>Section 508 Compliance Product Testing (PWS 5.3.1)</w:t>
            </w:r>
            <w:r w:rsidR="0077380F">
              <w:rPr>
                <w:noProof/>
                <w:webHidden/>
              </w:rPr>
              <w:tab/>
            </w:r>
            <w:r w:rsidR="0077380F">
              <w:rPr>
                <w:noProof/>
                <w:webHidden/>
              </w:rPr>
              <w:fldChar w:fldCharType="begin"/>
            </w:r>
            <w:r w:rsidR="0077380F">
              <w:rPr>
                <w:noProof/>
                <w:webHidden/>
              </w:rPr>
              <w:instrText xml:space="preserve"> PAGEREF _Toc165639576 \h </w:instrText>
            </w:r>
            <w:r w:rsidR="0077380F">
              <w:rPr>
                <w:noProof/>
                <w:webHidden/>
              </w:rPr>
            </w:r>
            <w:r w:rsidR="0077380F">
              <w:rPr>
                <w:noProof/>
                <w:webHidden/>
              </w:rPr>
              <w:fldChar w:fldCharType="separate"/>
            </w:r>
            <w:r w:rsidR="0077380F">
              <w:rPr>
                <w:noProof/>
                <w:webHidden/>
              </w:rPr>
              <w:t>2</w:t>
            </w:r>
            <w:r w:rsidR="0077380F">
              <w:rPr>
                <w:noProof/>
                <w:webHidden/>
              </w:rPr>
              <w:fldChar w:fldCharType="end"/>
            </w:r>
          </w:hyperlink>
        </w:p>
        <w:p w14:paraId="738B1590" w14:textId="0A1E1FD1" w:rsidR="0077380F" w:rsidRDefault="00000000">
          <w:pPr>
            <w:pStyle w:val="TOC2"/>
            <w:rPr>
              <w:rFonts w:asciiTheme="minorHAnsi" w:eastAsiaTheme="minorEastAsia" w:hAnsiTheme="minorHAnsi" w:cstheme="minorBidi"/>
              <w:kern w:val="2"/>
              <w:sz w:val="24"/>
              <w:lang w:bidi="ar-SA"/>
              <w14:ligatures w14:val="standardContextual"/>
            </w:rPr>
          </w:pPr>
          <w:hyperlink w:anchor="_Toc165639577" w:history="1">
            <w:r w:rsidR="0077380F" w:rsidRPr="00151B68">
              <w:rPr>
                <w:rStyle w:val="Hyperlink"/>
              </w:rPr>
              <w:t>2.1</w:t>
            </w:r>
            <w:r w:rsidR="0077380F">
              <w:rPr>
                <w:rFonts w:asciiTheme="minorHAnsi" w:eastAsiaTheme="minorEastAsia" w:hAnsiTheme="minorHAnsi" w:cstheme="minorBidi"/>
                <w:kern w:val="2"/>
                <w:sz w:val="24"/>
                <w:lang w:bidi="ar-SA"/>
                <w14:ligatures w14:val="standardContextual"/>
              </w:rPr>
              <w:tab/>
            </w:r>
            <w:r w:rsidR="0077380F" w:rsidRPr="00151B68">
              <w:rPr>
                <w:rStyle w:val="Hyperlink"/>
              </w:rPr>
              <w:t>508 Compliance and Product Testing Process</w:t>
            </w:r>
            <w:r w:rsidR="0077380F">
              <w:rPr>
                <w:webHidden/>
              </w:rPr>
              <w:tab/>
            </w:r>
            <w:r w:rsidR="0077380F">
              <w:rPr>
                <w:webHidden/>
              </w:rPr>
              <w:fldChar w:fldCharType="begin"/>
            </w:r>
            <w:r w:rsidR="0077380F">
              <w:rPr>
                <w:webHidden/>
              </w:rPr>
              <w:instrText xml:space="preserve"> PAGEREF _Toc165639577 \h </w:instrText>
            </w:r>
            <w:r w:rsidR="0077380F">
              <w:rPr>
                <w:webHidden/>
              </w:rPr>
            </w:r>
            <w:r w:rsidR="0077380F">
              <w:rPr>
                <w:webHidden/>
              </w:rPr>
              <w:fldChar w:fldCharType="separate"/>
            </w:r>
            <w:r w:rsidR="0077380F">
              <w:rPr>
                <w:webHidden/>
              </w:rPr>
              <w:t>2</w:t>
            </w:r>
            <w:r w:rsidR="0077380F">
              <w:rPr>
                <w:webHidden/>
              </w:rPr>
              <w:fldChar w:fldCharType="end"/>
            </w:r>
          </w:hyperlink>
        </w:p>
        <w:p w14:paraId="39C73B83" w14:textId="0B59AD32" w:rsidR="0077380F" w:rsidRDefault="00000000">
          <w:pPr>
            <w:pStyle w:val="TOC3"/>
            <w:rPr>
              <w:rFonts w:asciiTheme="minorHAnsi" w:eastAsiaTheme="minorEastAsia" w:hAnsiTheme="minorHAnsi" w:cstheme="minorBidi"/>
              <w:iCs w:val="0"/>
              <w:kern w:val="2"/>
              <w:sz w:val="24"/>
              <w:lang w:bidi="ar-SA"/>
              <w14:ligatures w14:val="standardContextual"/>
            </w:rPr>
          </w:pPr>
          <w:hyperlink w:anchor="_Toc165639578" w:history="1">
            <w:r w:rsidR="0077380F" w:rsidRPr="00151B68">
              <w:rPr>
                <w:rStyle w:val="Hyperlink"/>
              </w:rPr>
              <w:t>2.1.1</w:t>
            </w:r>
            <w:r w:rsidR="0077380F">
              <w:rPr>
                <w:rFonts w:asciiTheme="minorHAnsi" w:eastAsiaTheme="minorEastAsia" w:hAnsiTheme="minorHAnsi" w:cstheme="minorBidi"/>
                <w:iCs w:val="0"/>
                <w:kern w:val="2"/>
                <w:sz w:val="24"/>
                <w:lang w:bidi="ar-SA"/>
                <w14:ligatures w14:val="standardContextual"/>
              </w:rPr>
              <w:tab/>
            </w:r>
            <w:r w:rsidR="0077380F" w:rsidRPr="00151B68">
              <w:rPr>
                <w:rStyle w:val="Hyperlink"/>
              </w:rPr>
              <w:t>Ability to Identify Defects Against U.S. Access Board’s Section 508 ICT Standards</w:t>
            </w:r>
            <w:r w:rsidR="0077380F">
              <w:rPr>
                <w:webHidden/>
              </w:rPr>
              <w:tab/>
            </w:r>
            <w:r w:rsidR="0077380F">
              <w:rPr>
                <w:webHidden/>
              </w:rPr>
              <w:fldChar w:fldCharType="begin"/>
            </w:r>
            <w:r w:rsidR="0077380F">
              <w:rPr>
                <w:webHidden/>
              </w:rPr>
              <w:instrText xml:space="preserve"> PAGEREF _Toc165639578 \h </w:instrText>
            </w:r>
            <w:r w:rsidR="0077380F">
              <w:rPr>
                <w:webHidden/>
              </w:rPr>
            </w:r>
            <w:r w:rsidR="0077380F">
              <w:rPr>
                <w:webHidden/>
              </w:rPr>
              <w:fldChar w:fldCharType="separate"/>
            </w:r>
            <w:r w:rsidR="0077380F">
              <w:rPr>
                <w:webHidden/>
              </w:rPr>
              <w:t>2</w:t>
            </w:r>
            <w:r w:rsidR="0077380F">
              <w:rPr>
                <w:webHidden/>
              </w:rPr>
              <w:fldChar w:fldCharType="end"/>
            </w:r>
          </w:hyperlink>
        </w:p>
        <w:p w14:paraId="2B42D05B" w14:textId="01E17CCA" w:rsidR="0077380F" w:rsidRDefault="00000000">
          <w:pPr>
            <w:pStyle w:val="TOC3"/>
            <w:rPr>
              <w:rFonts w:asciiTheme="minorHAnsi" w:eastAsiaTheme="minorEastAsia" w:hAnsiTheme="minorHAnsi" w:cstheme="minorBidi"/>
              <w:iCs w:val="0"/>
              <w:kern w:val="2"/>
              <w:sz w:val="24"/>
              <w:lang w:bidi="ar-SA"/>
              <w14:ligatures w14:val="standardContextual"/>
            </w:rPr>
          </w:pPr>
          <w:hyperlink w:anchor="_Toc165639579" w:history="1">
            <w:r w:rsidR="0077380F" w:rsidRPr="00151B68">
              <w:rPr>
                <w:rStyle w:val="Hyperlink"/>
              </w:rPr>
              <w:t>2.1.2</w:t>
            </w:r>
            <w:r w:rsidR="0077380F">
              <w:rPr>
                <w:rFonts w:asciiTheme="minorHAnsi" w:eastAsiaTheme="minorEastAsia" w:hAnsiTheme="minorHAnsi" w:cstheme="minorBidi"/>
                <w:iCs w:val="0"/>
                <w:kern w:val="2"/>
                <w:sz w:val="24"/>
                <w:lang w:bidi="ar-SA"/>
                <w14:ligatures w14:val="standardContextual"/>
              </w:rPr>
              <w:tab/>
            </w:r>
            <w:r w:rsidR="0077380F" w:rsidRPr="00151B68">
              <w:rPr>
                <w:rStyle w:val="Hyperlink"/>
              </w:rPr>
              <w:t>Ability to Identify Accessibility Barriers for Assessed ICT Products</w:t>
            </w:r>
            <w:r w:rsidR="0077380F">
              <w:rPr>
                <w:webHidden/>
              </w:rPr>
              <w:tab/>
            </w:r>
            <w:r w:rsidR="0077380F">
              <w:rPr>
                <w:webHidden/>
              </w:rPr>
              <w:fldChar w:fldCharType="begin"/>
            </w:r>
            <w:r w:rsidR="0077380F">
              <w:rPr>
                <w:webHidden/>
              </w:rPr>
              <w:instrText xml:space="preserve"> PAGEREF _Toc165639579 \h </w:instrText>
            </w:r>
            <w:r w:rsidR="0077380F">
              <w:rPr>
                <w:webHidden/>
              </w:rPr>
            </w:r>
            <w:r w:rsidR="0077380F">
              <w:rPr>
                <w:webHidden/>
              </w:rPr>
              <w:fldChar w:fldCharType="separate"/>
            </w:r>
            <w:r w:rsidR="0077380F">
              <w:rPr>
                <w:webHidden/>
              </w:rPr>
              <w:t>2</w:t>
            </w:r>
            <w:r w:rsidR="0077380F">
              <w:rPr>
                <w:webHidden/>
              </w:rPr>
              <w:fldChar w:fldCharType="end"/>
            </w:r>
          </w:hyperlink>
        </w:p>
        <w:p w14:paraId="3D3FFCA4" w14:textId="66A78141" w:rsidR="0077380F" w:rsidRDefault="00000000">
          <w:pPr>
            <w:pStyle w:val="TOC2"/>
            <w:rPr>
              <w:rFonts w:asciiTheme="minorHAnsi" w:eastAsiaTheme="minorEastAsia" w:hAnsiTheme="minorHAnsi" w:cstheme="minorBidi"/>
              <w:kern w:val="2"/>
              <w:sz w:val="24"/>
              <w:lang w:bidi="ar-SA"/>
              <w14:ligatures w14:val="standardContextual"/>
            </w:rPr>
          </w:pPr>
          <w:hyperlink w:anchor="_Toc165639580" w:history="1">
            <w:r w:rsidR="0077380F" w:rsidRPr="00151B68">
              <w:rPr>
                <w:rStyle w:val="Hyperlink"/>
              </w:rPr>
              <w:t>2.2</w:t>
            </w:r>
            <w:r w:rsidR="0077380F">
              <w:rPr>
                <w:rFonts w:asciiTheme="minorHAnsi" w:eastAsiaTheme="minorEastAsia" w:hAnsiTheme="minorHAnsi" w:cstheme="minorBidi"/>
                <w:kern w:val="2"/>
                <w:sz w:val="24"/>
                <w:lang w:bidi="ar-SA"/>
                <w14:ligatures w14:val="standardContextual"/>
              </w:rPr>
              <w:tab/>
            </w:r>
            <w:r w:rsidR="0077380F" w:rsidRPr="00151B68">
              <w:rPr>
                <w:rStyle w:val="Hyperlink"/>
              </w:rPr>
              <w:t>ICT Product Testing Timelines and Volume</w:t>
            </w:r>
            <w:r w:rsidR="0077380F">
              <w:rPr>
                <w:webHidden/>
              </w:rPr>
              <w:tab/>
            </w:r>
            <w:r w:rsidR="0077380F">
              <w:rPr>
                <w:webHidden/>
              </w:rPr>
              <w:fldChar w:fldCharType="begin"/>
            </w:r>
            <w:r w:rsidR="0077380F">
              <w:rPr>
                <w:webHidden/>
              </w:rPr>
              <w:instrText xml:space="preserve"> PAGEREF _Toc165639580 \h </w:instrText>
            </w:r>
            <w:r w:rsidR="0077380F">
              <w:rPr>
                <w:webHidden/>
              </w:rPr>
            </w:r>
            <w:r w:rsidR="0077380F">
              <w:rPr>
                <w:webHidden/>
              </w:rPr>
              <w:fldChar w:fldCharType="separate"/>
            </w:r>
            <w:r w:rsidR="0077380F">
              <w:rPr>
                <w:webHidden/>
              </w:rPr>
              <w:t>2</w:t>
            </w:r>
            <w:r w:rsidR="0077380F">
              <w:rPr>
                <w:webHidden/>
              </w:rPr>
              <w:fldChar w:fldCharType="end"/>
            </w:r>
          </w:hyperlink>
        </w:p>
        <w:p w14:paraId="5ACBE14A" w14:textId="400EB970" w:rsidR="0077380F" w:rsidRDefault="00000000">
          <w:pPr>
            <w:pStyle w:val="TOC3"/>
            <w:rPr>
              <w:rFonts w:asciiTheme="minorHAnsi" w:eastAsiaTheme="minorEastAsia" w:hAnsiTheme="minorHAnsi" w:cstheme="minorBidi"/>
              <w:iCs w:val="0"/>
              <w:kern w:val="2"/>
              <w:sz w:val="24"/>
              <w:lang w:bidi="ar-SA"/>
              <w14:ligatures w14:val="standardContextual"/>
            </w:rPr>
          </w:pPr>
          <w:hyperlink w:anchor="_Toc165639581" w:history="1">
            <w:r w:rsidR="0077380F" w:rsidRPr="00151B68">
              <w:rPr>
                <w:rStyle w:val="Hyperlink"/>
              </w:rPr>
              <w:t>2.2.1</w:t>
            </w:r>
            <w:r w:rsidR="0077380F">
              <w:rPr>
                <w:rFonts w:asciiTheme="minorHAnsi" w:eastAsiaTheme="minorEastAsia" w:hAnsiTheme="minorHAnsi" w:cstheme="minorBidi"/>
                <w:iCs w:val="0"/>
                <w:kern w:val="2"/>
                <w:sz w:val="24"/>
                <w:lang w:bidi="ar-SA"/>
                <w14:ligatures w14:val="standardContextual"/>
              </w:rPr>
              <w:tab/>
            </w:r>
            <w:r w:rsidR="0077380F" w:rsidRPr="00151B68">
              <w:rPr>
                <w:rStyle w:val="Hyperlink"/>
              </w:rPr>
              <w:t>ICT Types for ICT Product Testing</w:t>
            </w:r>
            <w:r w:rsidR="0077380F">
              <w:rPr>
                <w:webHidden/>
              </w:rPr>
              <w:tab/>
            </w:r>
            <w:r w:rsidR="0077380F">
              <w:rPr>
                <w:webHidden/>
              </w:rPr>
              <w:fldChar w:fldCharType="begin"/>
            </w:r>
            <w:r w:rsidR="0077380F">
              <w:rPr>
                <w:webHidden/>
              </w:rPr>
              <w:instrText xml:space="preserve"> PAGEREF _Toc165639581 \h </w:instrText>
            </w:r>
            <w:r w:rsidR="0077380F">
              <w:rPr>
                <w:webHidden/>
              </w:rPr>
            </w:r>
            <w:r w:rsidR="0077380F">
              <w:rPr>
                <w:webHidden/>
              </w:rPr>
              <w:fldChar w:fldCharType="separate"/>
            </w:r>
            <w:r w:rsidR="0077380F">
              <w:rPr>
                <w:webHidden/>
              </w:rPr>
              <w:t>2</w:t>
            </w:r>
            <w:r w:rsidR="0077380F">
              <w:rPr>
                <w:webHidden/>
              </w:rPr>
              <w:fldChar w:fldCharType="end"/>
            </w:r>
          </w:hyperlink>
        </w:p>
        <w:p w14:paraId="5A8EB92F" w14:textId="3A0FB32C" w:rsidR="0077380F" w:rsidRDefault="00000000">
          <w:pPr>
            <w:pStyle w:val="TOC3"/>
            <w:rPr>
              <w:rFonts w:asciiTheme="minorHAnsi" w:eastAsiaTheme="minorEastAsia" w:hAnsiTheme="minorHAnsi" w:cstheme="minorBidi"/>
              <w:iCs w:val="0"/>
              <w:kern w:val="2"/>
              <w:sz w:val="24"/>
              <w:lang w:bidi="ar-SA"/>
              <w14:ligatures w14:val="standardContextual"/>
            </w:rPr>
          </w:pPr>
          <w:hyperlink w:anchor="_Toc165639582" w:history="1">
            <w:r w:rsidR="0077380F" w:rsidRPr="00151B68">
              <w:rPr>
                <w:rStyle w:val="Hyperlink"/>
              </w:rPr>
              <w:t>2.2.2</w:t>
            </w:r>
            <w:r w:rsidR="0077380F">
              <w:rPr>
                <w:rFonts w:asciiTheme="minorHAnsi" w:eastAsiaTheme="minorEastAsia" w:hAnsiTheme="minorHAnsi" w:cstheme="minorBidi"/>
                <w:iCs w:val="0"/>
                <w:kern w:val="2"/>
                <w:sz w:val="24"/>
                <w:lang w:bidi="ar-SA"/>
                <w14:ligatures w14:val="standardContextual"/>
              </w:rPr>
              <w:tab/>
            </w:r>
            <w:r w:rsidR="0077380F" w:rsidRPr="00151B68">
              <w:rPr>
                <w:rStyle w:val="Hyperlink"/>
              </w:rPr>
              <w:t>Assistive Technology Tools or Products Used</w:t>
            </w:r>
            <w:r w:rsidR="0077380F">
              <w:rPr>
                <w:webHidden/>
              </w:rPr>
              <w:tab/>
            </w:r>
            <w:r w:rsidR="0077380F">
              <w:rPr>
                <w:webHidden/>
              </w:rPr>
              <w:fldChar w:fldCharType="begin"/>
            </w:r>
            <w:r w:rsidR="0077380F">
              <w:rPr>
                <w:webHidden/>
              </w:rPr>
              <w:instrText xml:space="preserve"> PAGEREF _Toc165639582 \h </w:instrText>
            </w:r>
            <w:r w:rsidR="0077380F">
              <w:rPr>
                <w:webHidden/>
              </w:rPr>
            </w:r>
            <w:r w:rsidR="0077380F">
              <w:rPr>
                <w:webHidden/>
              </w:rPr>
              <w:fldChar w:fldCharType="separate"/>
            </w:r>
            <w:r w:rsidR="0077380F">
              <w:rPr>
                <w:webHidden/>
              </w:rPr>
              <w:t>2</w:t>
            </w:r>
            <w:r w:rsidR="0077380F">
              <w:rPr>
                <w:webHidden/>
              </w:rPr>
              <w:fldChar w:fldCharType="end"/>
            </w:r>
          </w:hyperlink>
        </w:p>
        <w:p w14:paraId="30633018" w14:textId="116697FA" w:rsidR="0077380F" w:rsidRDefault="00000000">
          <w:pPr>
            <w:pStyle w:val="TOC2"/>
            <w:rPr>
              <w:rFonts w:asciiTheme="minorHAnsi" w:eastAsiaTheme="minorEastAsia" w:hAnsiTheme="minorHAnsi" w:cstheme="minorBidi"/>
              <w:kern w:val="2"/>
              <w:sz w:val="24"/>
              <w:lang w:bidi="ar-SA"/>
              <w14:ligatures w14:val="standardContextual"/>
            </w:rPr>
          </w:pPr>
          <w:hyperlink w:anchor="_Toc165639583" w:history="1">
            <w:r w:rsidR="0077380F" w:rsidRPr="00151B68">
              <w:rPr>
                <w:rStyle w:val="Hyperlink"/>
              </w:rPr>
              <w:t>2.3</w:t>
            </w:r>
            <w:r w:rsidR="0077380F">
              <w:rPr>
                <w:rFonts w:asciiTheme="minorHAnsi" w:eastAsiaTheme="minorEastAsia" w:hAnsiTheme="minorHAnsi" w:cstheme="minorBidi"/>
                <w:kern w:val="2"/>
                <w:sz w:val="24"/>
                <w:lang w:bidi="ar-SA"/>
                <w14:ligatures w14:val="standardContextual"/>
              </w:rPr>
              <w:tab/>
            </w:r>
            <w:r w:rsidR="0077380F" w:rsidRPr="00151B68">
              <w:rPr>
                <w:rStyle w:val="Hyperlink"/>
              </w:rPr>
              <w:t>Prevention of 508 Compliance Conflicts of Interest</w:t>
            </w:r>
            <w:r w:rsidR="0077380F">
              <w:rPr>
                <w:webHidden/>
              </w:rPr>
              <w:tab/>
            </w:r>
            <w:r w:rsidR="0077380F">
              <w:rPr>
                <w:webHidden/>
              </w:rPr>
              <w:fldChar w:fldCharType="begin"/>
            </w:r>
            <w:r w:rsidR="0077380F">
              <w:rPr>
                <w:webHidden/>
              </w:rPr>
              <w:instrText xml:space="preserve"> PAGEREF _Toc165639583 \h </w:instrText>
            </w:r>
            <w:r w:rsidR="0077380F">
              <w:rPr>
                <w:webHidden/>
              </w:rPr>
            </w:r>
            <w:r w:rsidR="0077380F">
              <w:rPr>
                <w:webHidden/>
              </w:rPr>
              <w:fldChar w:fldCharType="separate"/>
            </w:r>
            <w:r w:rsidR="0077380F">
              <w:rPr>
                <w:webHidden/>
              </w:rPr>
              <w:t>2</w:t>
            </w:r>
            <w:r w:rsidR="0077380F">
              <w:rPr>
                <w:webHidden/>
              </w:rPr>
              <w:fldChar w:fldCharType="end"/>
            </w:r>
          </w:hyperlink>
        </w:p>
        <w:p w14:paraId="6838D166" w14:textId="3D9B44B2" w:rsidR="0077380F" w:rsidRDefault="00000000">
          <w:pPr>
            <w:pStyle w:val="TOC2"/>
            <w:rPr>
              <w:rFonts w:asciiTheme="minorHAnsi" w:eastAsiaTheme="minorEastAsia" w:hAnsiTheme="minorHAnsi" w:cstheme="minorBidi"/>
              <w:kern w:val="2"/>
              <w:sz w:val="24"/>
              <w:lang w:bidi="ar-SA"/>
              <w14:ligatures w14:val="standardContextual"/>
            </w:rPr>
          </w:pPr>
          <w:hyperlink w:anchor="_Toc165639584" w:history="1">
            <w:r w:rsidR="0077380F" w:rsidRPr="00151B68">
              <w:rPr>
                <w:rStyle w:val="Hyperlink"/>
              </w:rPr>
              <w:t>2.4</w:t>
            </w:r>
            <w:r w:rsidR="0077380F">
              <w:rPr>
                <w:rFonts w:asciiTheme="minorHAnsi" w:eastAsiaTheme="minorEastAsia" w:hAnsiTheme="minorHAnsi" w:cstheme="minorBidi"/>
                <w:kern w:val="2"/>
                <w:sz w:val="24"/>
                <w:lang w:bidi="ar-SA"/>
                <w14:ligatures w14:val="standardContextual"/>
              </w:rPr>
              <w:tab/>
            </w:r>
            <w:r w:rsidR="0077380F" w:rsidRPr="00151B68">
              <w:rPr>
                <w:rStyle w:val="Hyperlink"/>
              </w:rPr>
              <w:t>Defect Demonstration Process</w:t>
            </w:r>
            <w:r w:rsidR="0077380F">
              <w:rPr>
                <w:webHidden/>
              </w:rPr>
              <w:tab/>
            </w:r>
            <w:r w:rsidR="0077380F">
              <w:rPr>
                <w:webHidden/>
              </w:rPr>
              <w:fldChar w:fldCharType="begin"/>
            </w:r>
            <w:r w:rsidR="0077380F">
              <w:rPr>
                <w:webHidden/>
              </w:rPr>
              <w:instrText xml:space="preserve"> PAGEREF _Toc165639584 \h </w:instrText>
            </w:r>
            <w:r w:rsidR="0077380F">
              <w:rPr>
                <w:webHidden/>
              </w:rPr>
            </w:r>
            <w:r w:rsidR="0077380F">
              <w:rPr>
                <w:webHidden/>
              </w:rPr>
              <w:fldChar w:fldCharType="separate"/>
            </w:r>
            <w:r w:rsidR="0077380F">
              <w:rPr>
                <w:webHidden/>
              </w:rPr>
              <w:t>2</w:t>
            </w:r>
            <w:r w:rsidR="0077380F">
              <w:rPr>
                <w:webHidden/>
              </w:rPr>
              <w:fldChar w:fldCharType="end"/>
            </w:r>
          </w:hyperlink>
        </w:p>
        <w:p w14:paraId="66C6173C" w14:textId="0B6E1807" w:rsidR="0077380F" w:rsidRDefault="00000000">
          <w:pPr>
            <w:pStyle w:val="TOC1"/>
            <w:tabs>
              <w:tab w:val="right" w:leader="dot" w:pos="9350"/>
            </w:tabs>
            <w:rPr>
              <w:rFonts w:asciiTheme="minorHAnsi" w:eastAsiaTheme="minorEastAsia" w:hAnsiTheme="minorHAnsi" w:cstheme="minorBidi"/>
              <w:b w:val="0"/>
              <w:noProof/>
              <w:color w:val="auto"/>
              <w:kern w:val="2"/>
              <w:lang w:bidi="ar-SA"/>
              <w14:ligatures w14:val="standardContextual"/>
            </w:rPr>
          </w:pPr>
          <w:hyperlink w:anchor="_Toc165639585" w:history="1">
            <w:r w:rsidR="0077380F" w:rsidRPr="00151B68">
              <w:rPr>
                <w:rStyle w:val="Hyperlink"/>
                <w:noProof/>
              </w:rPr>
              <w:t>3</w:t>
            </w:r>
            <w:r w:rsidR="0077380F">
              <w:rPr>
                <w:rFonts w:asciiTheme="minorHAnsi" w:eastAsiaTheme="minorEastAsia" w:hAnsiTheme="minorHAnsi" w:cstheme="minorBidi"/>
                <w:b w:val="0"/>
                <w:noProof/>
                <w:color w:val="auto"/>
                <w:kern w:val="2"/>
                <w:lang w:bidi="ar-SA"/>
                <w14:ligatures w14:val="standardContextual"/>
              </w:rPr>
              <w:tab/>
            </w:r>
            <w:r w:rsidR="0077380F" w:rsidRPr="00151B68">
              <w:rPr>
                <w:rStyle w:val="Hyperlink"/>
                <w:noProof/>
              </w:rPr>
              <w:t>Section 508 Awareness Training (PWS 5.4)</w:t>
            </w:r>
            <w:r w:rsidR="0077380F">
              <w:rPr>
                <w:noProof/>
                <w:webHidden/>
              </w:rPr>
              <w:tab/>
            </w:r>
            <w:r w:rsidR="0077380F">
              <w:rPr>
                <w:noProof/>
                <w:webHidden/>
              </w:rPr>
              <w:fldChar w:fldCharType="begin"/>
            </w:r>
            <w:r w:rsidR="0077380F">
              <w:rPr>
                <w:noProof/>
                <w:webHidden/>
              </w:rPr>
              <w:instrText xml:space="preserve"> PAGEREF _Toc165639585 \h </w:instrText>
            </w:r>
            <w:r w:rsidR="0077380F">
              <w:rPr>
                <w:noProof/>
                <w:webHidden/>
              </w:rPr>
            </w:r>
            <w:r w:rsidR="0077380F">
              <w:rPr>
                <w:noProof/>
                <w:webHidden/>
              </w:rPr>
              <w:fldChar w:fldCharType="separate"/>
            </w:r>
            <w:r w:rsidR="0077380F">
              <w:rPr>
                <w:noProof/>
                <w:webHidden/>
              </w:rPr>
              <w:t>3</w:t>
            </w:r>
            <w:r w:rsidR="0077380F">
              <w:rPr>
                <w:noProof/>
                <w:webHidden/>
              </w:rPr>
              <w:fldChar w:fldCharType="end"/>
            </w:r>
          </w:hyperlink>
        </w:p>
        <w:p w14:paraId="58764930" w14:textId="446B8C6C" w:rsidR="0077380F" w:rsidRDefault="00000000">
          <w:pPr>
            <w:pStyle w:val="TOC2"/>
            <w:rPr>
              <w:rFonts w:asciiTheme="minorHAnsi" w:eastAsiaTheme="minorEastAsia" w:hAnsiTheme="minorHAnsi" w:cstheme="minorBidi"/>
              <w:kern w:val="2"/>
              <w:sz w:val="24"/>
              <w:lang w:bidi="ar-SA"/>
              <w14:ligatures w14:val="standardContextual"/>
            </w:rPr>
          </w:pPr>
          <w:hyperlink w:anchor="_Toc165639586" w:history="1">
            <w:r w:rsidR="0077380F" w:rsidRPr="00151B68">
              <w:rPr>
                <w:rStyle w:val="Hyperlink"/>
              </w:rPr>
              <w:t>3.1</w:t>
            </w:r>
            <w:r w:rsidR="0077380F">
              <w:rPr>
                <w:rFonts w:asciiTheme="minorHAnsi" w:eastAsiaTheme="minorEastAsia" w:hAnsiTheme="minorHAnsi" w:cstheme="minorBidi"/>
                <w:kern w:val="2"/>
                <w:sz w:val="24"/>
                <w:lang w:bidi="ar-SA"/>
                <w14:ligatures w14:val="standardContextual"/>
              </w:rPr>
              <w:tab/>
            </w:r>
            <w:r w:rsidR="0077380F" w:rsidRPr="00151B68">
              <w:rPr>
                <w:rStyle w:val="Hyperlink"/>
              </w:rPr>
              <w:t>508 Awareness Training Process</w:t>
            </w:r>
            <w:r w:rsidR="0077380F">
              <w:rPr>
                <w:webHidden/>
              </w:rPr>
              <w:tab/>
            </w:r>
            <w:r w:rsidR="0077380F">
              <w:rPr>
                <w:webHidden/>
              </w:rPr>
              <w:fldChar w:fldCharType="begin"/>
            </w:r>
            <w:r w:rsidR="0077380F">
              <w:rPr>
                <w:webHidden/>
              </w:rPr>
              <w:instrText xml:space="preserve"> PAGEREF _Toc165639586 \h </w:instrText>
            </w:r>
            <w:r w:rsidR="0077380F">
              <w:rPr>
                <w:webHidden/>
              </w:rPr>
            </w:r>
            <w:r w:rsidR="0077380F">
              <w:rPr>
                <w:webHidden/>
              </w:rPr>
              <w:fldChar w:fldCharType="separate"/>
            </w:r>
            <w:r w:rsidR="0077380F">
              <w:rPr>
                <w:webHidden/>
              </w:rPr>
              <w:t>3</w:t>
            </w:r>
            <w:r w:rsidR="0077380F">
              <w:rPr>
                <w:webHidden/>
              </w:rPr>
              <w:fldChar w:fldCharType="end"/>
            </w:r>
          </w:hyperlink>
        </w:p>
        <w:p w14:paraId="4CE2A1F6" w14:textId="0A2A77F5" w:rsidR="0077380F" w:rsidRDefault="00000000">
          <w:pPr>
            <w:pStyle w:val="TOC2"/>
            <w:rPr>
              <w:rFonts w:asciiTheme="minorHAnsi" w:eastAsiaTheme="minorEastAsia" w:hAnsiTheme="minorHAnsi" w:cstheme="minorBidi"/>
              <w:kern w:val="2"/>
              <w:sz w:val="24"/>
              <w:lang w:bidi="ar-SA"/>
              <w14:ligatures w14:val="standardContextual"/>
            </w:rPr>
          </w:pPr>
          <w:hyperlink w:anchor="_Toc165639587" w:history="1">
            <w:r w:rsidR="0077380F" w:rsidRPr="00151B68">
              <w:rPr>
                <w:rStyle w:val="Hyperlink"/>
              </w:rPr>
              <w:t>3.2</w:t>
            </w:r>
            <w:r w:rsidR="0077380F">
              <w:rPr>
                <w:rFonts w:asciiTheme="minorHAnsi" w:eastAsiaTheme="minorEastAsia" w:hAnsiTheme="minorHAnsi" w:cstheme="minorBidi"/>
                <w:kern w:val="2"/>
                <w:sz w:val="24"/>
                <w:lang w:bidi="ar-SA"/>
                <w14:ligatures w14:val="standardContextual"/>
              </w:rPr>
              <w:tab/>
            </w:r>
            <w:r w:rsidR="0077380F" w:rsidRPr="00151B68">
              <w:rPr>
                <w:rStyle w:val="Hyperlink"/>
              </w:rPr>
              <w:t>Training Methodology</w:t>
            </w:r>
            <w:r w:rsidR="0077380F">
              <w:rPr>
                <w:webHidden/>
              </w:rPr>
              <w:tab/>
            </w:r>
            <w:r w:rsidR="0077380F">
              <w:rPr>
                <w:webHidden/>
              </w:rPr>
              <w:fldChar w:fldCharType="begin"/>
            </w:r>
            <w:r w:rsidR="0077380F">
              <w:rPr>
                <w:webHidden/>
              </w:rPr>
              <w:instrText xml:space="preserve"> PAGEREF _Toc165639587 \h </w:instrText>
            </w:r>
            <w:r w:rsidR="0077380F">
              <w:rPr>
                <w:webHidden/>
              </w:rPr>
            </w:r>
            <w:r w:rsidR="0077380F">
              <w:rPr>
                <w:webHidden/>
              </w:rPr>
              <w:fldChar w:fldCharType="separate"/>
            </w:r>
            <w:r w:rsidR="0077380F">
              <w:rPr>
                <w:webHidden/>
              </w:rPr>
              <w:t>3</w:t>
            </w:r>
            <w:r w:rsidR="0077380F">
              <w:rPr>
                <w:webHidden/>
              </w:rPr>
              <w:fldChar w:fldCharType="end"/>
            </w:r>
          </w:hyperlink>
        </w:p>
        <w:p w14:paraId="2D6C26F2" w14:textId="1E0A3CA0" w:rsidR="0077380F" w:rsidRDefault="00000000">
          <w:pPr>
            <w:pStyle w:val="TOC2"/>
            <w:rPr>
              <w:rFonts w:asciiTheme="minorHAnsi" w:eastAsiaTheme="minorEastAsia" w:hAnsiTheme="minorHAnsi" w:cstheme="minorBidi"/>
              <w:kern w:val="2"/>
              <w:sz w:val="24"/>
              <w:lang w:bidi="ar-SA"/>
              <w14:ligatures w14:val="standardContextual"/>
            </w:rPr>
          </w:pPr>
          <w:hyperlink w:anchor="_Toc165639588" w:history="1">
            <w:r w:rsidR="0077380F" w:rsidRPr="00151B68">
              <w:rPr>
                <w:rStyle w:val="Hyperlink"/>
              </w:rPr>
              <w:t>3.3</w:t>
            </w:r>
            <w:r w:rsidR="0077380F">
              <w:rPr>
                <w:rFonts w:asciiTheme="minorHAnsi" w:eastAsiaTheme="minorEastAsia" w:hAnsiTheme="minorHAnsi" w:cstheme="minorBidi"/>
                <w:kern w:val="2"/>
                <w:sz w:val="24"/>
                <w:lang w:bidi="ar-SA"/>
                <w14:ligatures w14:val="standardContextual"/>
              </w:rPr>
              <w:tab/>
            </w:r>
            <w:r w:rsidR="0077380F" w:rsidRPr="00151B68">
              <w:rPr>
                <w:rStyle w:val="Hyperlink"/>
              </w:rPr>
              <w:t>Impact on Section 508 Awareness and ICT Development</w:t>
            </w:r>
            <w:r w:rsidR="0077380F">
              <w:rPr>
                <w:webHidden/>
              </w:rPr>
              <w:tab/>
            </w:r>
            <w:r w:rsidR="0077380F">
              <w:rPr>
                <w:webHidden/>
              </w:rPr>
              <w:fldChar w:fldCharType="begin"/>
            </w:r>
            <w:r w:rsidR="0077380F">
              <w:rPr>
                <w:webHidden/>
              </w:rPr>
              <w:instrText xml:space="preserve"> PAGEREF _Toc165639588 \h </w:instrText>
            </w:r>
            <w:r w:rsidR="0077380F">
              <w:rPr>
                <w:webHidden/>
              </w:rPr>
            </w:r>
            <w:r w:rsidR="0077380F">
              <w:rPr>
                <w:webHidden/>
              </w:rPr>
              <w:fldChar w:fldCharType="separate"/>
            </w:r>
            <w:r w:rsidR="0077380F">
              <w:rPr>
                <w:webHidden/>
              </w:rPr>
              <w:t>3</w:t>
            </w:r>
            <w:r w:rsidR="0077380F">
              <w:rPr>
                <w:webHidden/>
              </w:rPr>
              <w:fldChar w:fldCharType="end"/>
            </w:r>
          </w:hyperlink>
        </w:p>
        <w:p w14:paraId="4ED7E1C0" w14:textId="291EDDD1" w:rsidR="00850807" w:rsidRDefault="00850807" w:rsidP="00ED3B1B">
          <w:pPr>
            <w:spacing w:after="0"/>
          </w:pPr>
          <w:r>
            <w:rPr>
              <w:b/>
              <w:bCs/>
              <w:noProof/>
            </w:rPr>
            <w:fldChar w:fldCharType="end"/>
          </w:r>
        </w:p>
      </w:sdtContent>
    </w:sdt>
    <w:p w14:paraId="7713EB10" w14:textId="0DEB14BE" w:rsidR="007F7965" w:rsidRDefault="00550319" w:rsidP="00550319">
      <w:pPr>
        <w:pStyle w:val="TOCHeading"/>
      </w:pPr>
      <w:r>
        <w:t>Tables</w:t>
      </w:r>
    </w:p>
    <w:p w14:paraId="5ED66F75" w14:textId="1F613CCD" w:rsidR="00550319" w:rsidRDefault="00796C30" w:rsidP="006B7CAC">
      <w:pPr>
        <w:pStyle w:val="BodyText"/>
        <w:sectPr w:rsidR="00550319" w:rsidSect="001E0A11">
          <w:headerReference w:type="first" r:id="rId30"/>
          <w:pgSz w:w="12240" w:h="15840"/>
          <w:pgMar w:top="1440" w:right="1440" w:bottom="1440" w:left="1440" w:header="432" w:footer="720" w:gutter="0"/>
          <w:pgNumType w:fmt="lowerRoman" w:start="1"/>
          <w:cols w:space="720"/>
          <w:docGrid w:linePitch="299"/>
        </w:sectPr>
      </w:pPr>
      <w:r>
        <w:rPr>
          <w:sz w:val="22"/>
          <w:lang w:bidi="ar-SA"/>
        </w:rPr>
        <w:fldChar w:fldCharType="begin"/>
      </w:r>
      <w:r>
        <w:instrText xml:space="preserve"> TOC \h \z \c "Table" </w:instrText>
      </w:r>
      <w:r>
        <w:rPr>
          <w:sz w:val="22"/>
          <w:lang w:bidi="ar-SA"/>
        </w:rPr>
        <w:fldChar w:fldCharType="separate"/>
      </w:r>
      <w:r w:rsidR="0077380F">
        <w:rPr>
          <w:b/>
          <w:bCs/>
          <w:noProof/>
          <w:sz w:val="22"/>
          <w:lang w:bidi="ar-SA"/>
        </w:rPr>
        <w:t>No table of figures entries found.</w:t>
      </w:r>
      <w:r>
        <w:rPr>
          <w:noProof/>
        </w:rPr>
        <w:fldChar w:fldCharType="end"/>
      </w:r>
    </w:p>
    <w:bookmarkEnd w:id="10"/>
    <w:bookmarkEnd w:id="9"/>
    <w:bookmarkEnd w:id="8"/>
    <w:bookmarkEnd w:id="7"/>
    <w:p w14:paraId="31BD0562" w14:textId="3FEFD299" w:rsidR="0090286D" w:rsidRDefault="003414B5" w:rsidP="003414B5">
      <w:pPr>
        <w:pStyle w:val="RFP"/>
      </w:pPr>
      <w:r w:rsidRPr="003414B5">
        <w:lastRenderedPageBreak/>
        <w:t>Page size shall be no greater than 8 1/2" x 11" with printing on one side, only. The top, bottom, left and right margins shall be a minimum of one inch (1”) each. Font size shall be no smaller than 12-point. Arial or Times New Roman fonts are required. Characters shall be set at no less than normal spacing and 100% scale. Tables and illustrations may use a reduced font size not less than 8-point and may be landscape. Line spacing shall be set at no less than single space. Each paragraph shall be separated by at least one blank line. Page numbers, company logos, and headers and footers may be within the page margins ONLY and are not bound by the 12-point font requirement.</w:t>
      </w:r>
    </w:p>
    <w:p w14:paraId="582670AA" w14:textId="1D2AC64D" w:rsidR="003414B5" w:rsidRDefault="003414B5" w:rsidP="006B7CAC">
      <w:pPr>
        <w:pStyle w:val="Heading1-Unnumbered"/>
      </w:pPr>
      <w:bookmarkStart w:id="11" w:name="_Toc165639565"/>
      <w:r>
        <w:t xml:space="preserve">Volume </w:t>
      </w:r>
      <w:r w:rsidR="006B7CAC">
        <w:t xml:space="preserve">I – </w:t>
      </w:r>
      <w:r>
        <w:t>Technical Factor</w:t>
      </w:r>
      <w:r w:rsidR="006B7CAC">
        <w:t xml:space="preserve"> (</w:t>
      </w:r>
      <w:r w:rsidR="006B7CAC" w:rsidRPr="006B7CAC">
        <w:rPr>
          <w:highlight w:val="yellow"/>
        </w:rPr>
        <w:t xml:space="preserve">20 Page </w:t>
      </w:r>
      <w:r w:rsidR="006B7CAC" w:rsidRPr="0077380F">
        <w:rPr>
          <w:highlight w:val="yellow"/>
        </w:rPr>
        <w:t>Limit</w:t>
      </w:r>
      <w:r w:rsidR="0077380F" w:rsidRPr="0077380F">
        <w:rPr>
          <w:highlight w:val="yellow"/>
        </w:rPr>
        <w:t xml:space="preserve"> Overall</w:t>
      </w:r>
      <w:r w:rsidR="006B7CAC">
        <w:t>)</w:t>
      </w:r>
      <w:bookmarkEnd w:id="11"/>
    </w:p>
    <w:p w14:paraId="1A4FD951" w14:textId="77777777" w:rsidR="003414B5" w:rsidRDefault="003414B5" w:rsidP="006B7CAC">
      <w:pPr>
        <w:pStyle w:val="BodyText"/>
      </w:pPr>
    </w:p>
    <w:p w14:paraId="0ABF47C0" w14:textId="23B9F726" w:rsidR="006B7CAC" w:rsidRDefault="006B7CAC" w:rsidP="006B7CAC">
      <w:pPr>
        <w:pStyle w:val="Heading1-Unnumbered"/>
      </w:pPr>
      <w:bookmarkStart w:id="12" w:name="_Toc165639566"/>
      <w:r>
        <w:t>Technical and Management Approach to PWS Requirements</w:t>
      </w:r>
      <w:bookmarkEnd w:id="12"/>
    </w:p>
    <w:p w14:paraId="3BC721A3" w14:textId="77777777" w:rsidR="006B7CAC" w:rsidRDefault="006B7CAC" w:rsidP="006B7CAC">
      <w:pPr>
        <w:pStyle w:val="EVAL"/>
      </w:pPr>
      <w:r>
        <w:t>The evaluation process will consider the following:</w:t>
      </w:r>
    </w:p>
    <w:p w14:paraId="616238E3" w14:textId="77777777" w:rsidR="006B7CAC" w:rsidRDefault="006B7CAC" w:rsidP="006B7CAC">
      <w:pPr>
        <w:pStyle w:val="EVAL"/>
      </w:pPr>
      <w:r>
        <w:t>a. Understanding of the Problem - The proposal will be evaluated to determine the extent to which it demonstrates a clear understanding of all features involved in solving the problems and meeting and/or exceeding the requirements presented in the solicitation and the extent to which uncertainties are identified and resolutions proposed.</w:t>
      </w:r>
    </w:p>
    <w:p w14:paraId="06724220" w14:textId="102D5208" w:rsidR="006B7CAC" w:rsidRDefault="006B7CAC" w:rsidP="006B7CAC">
      <w:pPr>
        <w:pStyle w:val="EVAL"/>
      </w:pPr>
      <w:r>
        <w:t>b. Feasibility of Approach - The proposal will be evaluated to determine the extent to which the proposed approach is workable and the end results achievable. The proposal will be evaluated to determine the level of confidence provided the Government with respect to the Offeror's methods and approach in successfully meeting and/or exceeding the requirements in a timely manner.</w:t>
      </w:r>
    </w:p>
    <w:p w14:paraId="0B3047C0" w14:textId="77777777" w:rsidR="006B7CAC" w:rsidRDefault="006B7CAC" w:rsidP="006B7CAC">
      <w:pPr>
        <w:pStyle w:val="BodyText"/>
      </w:pPr>
    </w:p>
    <w:p w14:paraId="0D2AA699" w14:textId="1750B90F" w:rsidR="006B7CAC" w:rsidRDefault="006B7CAC" w:rsidP="006B7CAC">
      <w:pPr>
        <w:pStyle w:val="Heading1"/>
      </w:pPr>
      <w:bookmarkStart w:id="13" w:name="_Toc165639567"/>
      <w:r>
        <w:t>Section 508 Compliance Audits (PWS 5.2.1)</w:t>
      </w:r>
      <w:bookmarkEnd w:id="13"/>
    </w:p>
    <w:p w14:paraId="3845E4F1" w14:textId="48D3B46E" w:rsidR="006B7CAC" w:rsidRDefault="006B7CAC" w:rsidP="006B7CAC">
      <w:pPr>
        <w:pStyle w:val="RFP"/>
      </w:pPr>
      <w:r>
        <w:t xml:space="preserve">1. In accordance with PWS Section 5.2.1, Section 508 Compliance Audits, provide a detailed technical and management approach addressing </w:t>
      </w:r>
    </w:p>
    <w:p w14:paraId="086151D4" w14:textId="77777777" w:rsidR="00B47787" w:rsidRDefault="00B47787" w:rsidP="00B47787">
      <w:pPr>
        <w:pStyle w:val="BodyText"/>
      </w:pPr>
    </w:p>
    <w:p w14:paraId="72904F55" w14:textId="04BAABE6" w:rsidR="006B7CAC" w:rsidRDefault="006B7CAC" w:rsidP="00B47787">
      <w:pPr>
        <w:pStyle w:val="Heading2"/>
      </w:pPr>
      <w:bookmarkStart w:id="14" w:name="_Toc165639568"/>
      <w:r>
        <w:t xml:space="preserve">508 Compliance </w:t>
      </w:r>
      <w:r w:rsidR="00B47787">
        <w:t xml:space="preserve">and </w:t>
      </w:r>
      <w:r>
        <w:t>Audit</w:t>
      </w:r>
      <w:r w:rsidR="00B47787">
        <w:t xml:space="preserve"> Process</w:t>
      </w:r>
      <w:bookmarkEnd w:id="14"/>
    </w:p>
    <w:p w14:paraId="7B8019EC" w14:textId="0AF73780" w:rsidR="00B47787" w:rsidRDefault="00B47787" w:rsidP="00B47787">
      <w:pPr>
        <w:pStyle w:val="RFP"/>
      </w:pPr>
      <w:r>
        <w:t>the 508 Compliance process, specifically how the audit process will identify defects against the United States Access Board’s Section 508 ICT Standards and incorporated guidelines and standards and identify accessibility barriers for each ICT product assessed.</w:t>
      </w:r>
    </w:p>
    <w:p w14:paraId="56EA5D5A" w14:textId="6EA1269A" w:rsidR="00B47787" w:rsidRDefault="002D0592" w:rsidP="00B47787">
      <w:pPr>
        <w:pStyle w:val="BodyText"/>
      </w:pPr>
      <w:r>
        <w:t>&lt;</w:t>
      </w:r>
      <w:r w:rsidR="0077380F" w:rsidRPr="0077380F">
        <w:t xml:space="preserve"> </w:t>
      </w:r>
      <w:r w:rsidR="0077380F">
        <w:t>Provide Team EMKS’s d</w:t>
      </w:r>
      <w:r w:rsidR="0077380F" w:rsidRPr="00EB6B0E">
        <w:t xml:space="preserve">etailed </w:t>
      </w:r>
      <w:r w:rsidR="0077380F">
        <w:t>t</w:t>
      </w:r>
      <w:r w:rsidRPr="002D0592">
        <w:t>echnical and management approach for the audit process.</w:t>
      </w:r>
      <w:r>
        <w:t>&gt;</w:t>
      </w:r>
    </w:p>
    <w:p w14:paraId="7AC31DC4" w14:textId="77777777" w:rsidR="002D0592" w:rsidRPr="00B47787" w:rsidRDefault="002D0592" w:rsidP="00B47787">
      <w:pPr>
        <w:pStyle w:val="BodyText"/>
      </w:pPr>
    </w:p>
    <w:p w14:paraId="4116F416" w14:textId="5745D81B" w:rsidR="00B47787" w:rsidRDefault="00EE7F76" w:rsidP="00B47787">
      <w:pPr>
        <w:pStyle w:val="Heading3"/>
      </w:pPr>
      <w:bookmarkStart w:id="15" w:name="_Toc165639569"/>
      <w:r>
        <w:t>Ability to Identify Defects Against U.S. Access Board’s Section 508 ICT Standards</w:t>
      </w:r>
      <w:bookmarkEnd w:id="15"/>
    </w:p>
    <w:p w14:paraId="40E75CD1" w14:textId="77777777" w:rsidR="00B47787" w:rsidRPr="00B47787" w:rsidRDefault="00B47787" w:rsidP="00B47787">
      <w:pPr>
        <w:pStyle w:val="BodyText"/>
      </w:pPr>
    </w:p>
    <w:p w14:paraId="33103346" w14:textId="2D8073E7" w:rsidR="006B7CAC" w:rsidRDefault="00B709C7" w:rsidP="00B47787">
      <w:pPr>
        <w:pStyle w:val="Heading3"/>
      </w:pPr>
      <w:bookmarkStart w:id="16" w:name="_Toc165639570"/>
      <w:r>
        <w:t>Ability for Identify Accessibility Barriers for Assessed</w:t>
      </w:r>
      <w:r w:rsidR="009C46E1">
        <w:t xml:space="preserve"> ICT Products</w:t>
      </w:r>
      <w:bookmarkEnd w:id="16"/>
    </w:p>
    <w:p w14:paraId="708FD2DB" w14:textId="77777777" w:rsidR="00B47787" w:rsidRPr="00B47787" w:rsidRDefault="00B47787" w:rsidP="00B47787">
      <w:pPr>
        <w:pStyle w:val="BodyText"/>
      </w:pPr>
    </w:p>
    <w:p w14:paraId="0F8BE04C" w14:textId="588B492E" w:rsidR="006B7CAC" w:rsidRDefault="00B47787" w:rsidP="00B47787">
      <w:pPr>
        <w:pStyle w:val="Heading2"/>
      </w:pPr>
      <w:bookmarkStart w:id="17" w:name="_Toc165639571"/>
      <w:r>
        <w:t xml:space="preserve">ICT </w:t>
      </w:r>
      <w:r w:rsidR="009D5F06">
        <w:t xml:space="preserve">Product Audit </w:t>
      </w:r>
      <w:r w:rsidR="006B7CAC">
        <w:t xml:space="preserve">Timelines and </w:t>
      </w:r>
      <w:r>
        <w:t>V</w:t>
      </w:r>
      <w:r w:rsidR="006B7CAC">
        <w:t>olume</w:t>
      </w:r>
      <w:bookmarkEnd w:id="17"/>
    </w:p>
    <w:p w14:paraId="08574490" w14:textId="26B39257" w:rsidR="00B47787" w:rsidRDefault="00B47787" w:rsidP="00B47787">
      <w:pPr>
        <w:pStyle w:val="RFP"/>
      </w:pPr>
      <w:r>
        <w:t>Identify the timelines and volume of ICT to include ICT types and any type of assistive technology tools or products used for the audit.</w:t>
      </w:r>
    </w:p>
    <w:p w14:paraId="0394678F" w14:textId="4D9FD666" w:rsidR="00B47787" w:rsidRPr="00B47787" w:rsidRDefault="00B47787" w:rsidP="00B47787">
      <w:pPr>
        <w:pStyle w:val="BodyText"/>
      </w:pPr>
    </w:p>
    <w:p w14:paraId="42607C65" w14:textId="21545A02" w:rsidR="00B47787" w:rsidRDefault="00B47787" w:rsidP="00B47787">
      <w:pPr>
        <w:pStyle w:val="Heading3"/>
      </w:pPr>
      <w:bookmarkStart w:id="18" w:name="_Toc165639572"/>
      <w:r>
        <w:t>ICT Types</w:t>
      </w:r>
      <w:r w:rsidR="009D5F06">
        <w:t xml:space="preserve"> for ICT Product Audit</w:t>
      </w:r>
      <w:bookmarkEnd w:id="18"/>
    </w:p>
    <w:p w14:paraId="15F53A7E" w14:textId="54D7C468" w:rsidR="00B47787" w:rsidRPr="00B47787" w:rsidRDefault="00B47787" w:rsidP="00B47787">
      <w:pPr>
        <w:pStyle w:val="BodyText"/>
      </w:pPr>
    </w:p>
    <w:p w14:paraId="04286B40" w14:textId="64856465" w:rsidR="006B7CAC" w:rsidRDefault="00B47787" w:rsidP="00EE7F76">
      <w:pPr>
        <w:pStyle w:val="Heading3"/>
      </w:pPr>
      <w:bookmarkStart w:id="19" w:name="_Toc165639573"/>
      <w:r>
        <w:t>A</w:t>
      </w:r>
      <w:r w:rsidR="006B7CAC">
        <w:t xml:space="preserve">ssistive </w:t>
      </w:r>
      <w:r>
        <w:t>T</w:t>
      </w:r>
      <w:r w:rsidR="006B7CAC">
        <w:t xml:space="preserve">echnology </w:t>
      </w:r>
      <w:r>
        <w:t>T</w:t>
      </w:r>
      <w:r w:rsidR="006B7CAC">
        <w:t xml:space="preserve">ools or </w:t>
      </w:r>
      <w:r>
        <w:t>P</w:t>
      </w:r>
      <w:r w:rsidR="006B7CAC">
        <w:t>roducts</w:t>
      </w:r>
      <w:r w:rsidR="00EB6B0E">
        <w:t xml:space="preserve"> Used</w:t>
      </w:r>
      <w:bookmarkEnd w:id="19"/>
    </w:p>
    <w:p w14:paraId="38C94C92" w14:textId="77777777" w:rsidR="00B47787" w:rsidRPr="00B47787" w:rsidRDefault="00B47787" w:rsidP="00B47787">
      <w:pPr>
        <w:pStyle w:val="BodyText"/>
      </w:pPr>
    </w:p>
    <w:p w14:paraId="1DA72D1A" w14:textId="20711C90" w:rsidR="006B7CAC" w:rsidRDefault="00B47787" w:rsidP="00EE7F76">
      <w:pPr>
        <w:pStyle w:val="Heading2"/>
      </w:pPr>
      <w:bookmarkStart w:id="20" w:name="_Toc165639574"/>
      <w:r>
        <w:lastRenderedPageBreak/>
        <w:t>Prevent</w:t>
      </w:r>
      <w:r w:rsidR="00EB6B0E">
        <w:t>ion of</w:t>
      </w:r>
      <w:r>
        <w:t xml:space="preserve"> 508 Testing C</w:t>
      </w:r>
      <w:r w:rsidR="006B7CAC">
        <w:t xml:space="preserve">onflicts of </w:t>
      </w:r>
      <w:r>
        <w:t>I</w:t>
      </w:r>
      <w:r w:rsidR="006B7CAC">
        <w:t>nterest</w:t>
      </w:r>
      <w:bookmarkEnd w:id="20"/>
    </w:p>
    <w:p w14:paraId="5B6F2EA2" w14:textId="77777777" w:rsidR="00EE7F76" w:rsidRDefault="00EE7F76" w:rsidP="00EE7F76">
      <w:pPr>
        <w:pStyle w:val="RFP"/>
      </w:pPr>
      <w:r>
        <w:t>Identify how the Audit process will prevent conflicts of interest with the 508 testing process referenced in PWS Section 5.3.1, Section 508 Compliance Product Testing.</w:t>
      </w:r>
    </w:p>
    <w:p w14:paraId="47BA9190" w14:textId="48D77829" w:rsidR="00EE7F76" w:rsidRDefault="00EB6B0E" w:rsidP="009C46E1">
      <w:pPr>
        <w:pStyle w:val="BodyText"/>
      </w:pPr>
      <w:r>
        <w:t>&lt;Provide m</w:t>
      </w:r>
      <w:r w:rsidRPr="00EB6B0E">
        <w:t>easures to prevent conflicts with the 508 testing process.</w:t>
      </w:r>
      <w:r>
        <w:t>&gt;</w:t>
      </w:r>
    </w:p>
    <w:p w14:paraId="5D6FD867" w14:textId="77777777" w:rsidR="00EB6B0E" w:rsidRPr="009C46E1" w:rsidRDefault="00EB6B0E" w:rsidP="009C46E1">
      <w:pPr>
        <w:pStyle w:val="BodyText"/>
      </w:pPr>
    </w:p>
    <w:p w14:paraId="53379D0E" w14:textId="209F57AD" w:rsidR="006B7CAC" w:rsidRDefault="00EB6B0E" w:rsidP="00B47787">
      <w:pPr>
        <w:pStyle w:val="Heading2"/>
      </w:pPr>
      <w:bookmarkStart w:id="21" w:name="_Toc165639575"/>
      <w:r>
        <w:t xml:space="preserve">Audit </w:t>
      </w:r>
      <w:r w:rsidR="00B47787">
        <w:t>D</w:t>
      </w:r>
      <w:r w:rsidR="006B7CAC">
        <w:t xml:space="preserve">efect </w:t>
      </w:r>
      <w:r w:rsidR="00B47787">
        <w:t>D</w:t>
      </w:r>
      <w:r w:rsidR="006B7CAC">
        <w:t xml:space="preserve">emonstration </w:t>
      </w:r>
      <w:r w:rsidR="00B47787">
        <w:t>P</w:t>
      </w:r>
      <w:r w:rsidR="006B7CAC">
        <w:t>rocess</w:t>
      </w:r>
      <w:bookmarkEnd w:id="21"/>
    </w:p>
    <w:p w14:paraId="6663CE78" w14:textId="034742CC" w:rsidR="006B7CAC" w:rsidRDefault="009C46E1" w:rsidP="009C46E1">
      <w:pPr>
        <w:pStyle w:val="RFP"/>
      </w:pPr>
      <w:r>
        <w:t>Identify the audit defect demonstration process.</w:t>
      </w:r>
    </w:p>
    <w:p w14:paraId="0286AA7E" w14:textId="77777777" w:rsidR="009C46E1" w:rsidRDefault="009C46E1" w:rsidP="006B7CAC">
      <w:pPr>
        <w:pStyle w:val="BodyText"/>
      </w:pPr>
    </w:p>
    <w:p w14:paraId="13199883" w14:textId="53C48781" w:rsidR="006B7CAC" w:rsidRDefault="006B7CAC" w:rsidP="006B7CAC">
      <w:pPr>
        <w:pStyle w:val="Heading1"/>
      </w:pPr>
      <w:bookmarkStart w:id="22" w:name="_Toc165639576"/>
      <w:r>
        <w:t>Section 508 Compliance Product Testing (PWS 5.3.1)</w:t>
      </w:r>
      <w:bookmarkEnd w:id="22"/>
    </w:p>
    <w:p w14:paraId="264A7B6A" w14:textId="06788D06" w:rsidR="006B7CAC" w:rsidRDefault="006B7CAC" w:rsidP="006B7CAC">
      <w:pPr>
        <w:pStyle w:val="RFP"/>
      </w:pPr>
      <w:r>
        <w:t xml:space="preserve">2. In accordance with PWS Section 5.3.1, Section 508 Compliance Product Testing, provide a detailed technical and management approach addressing </w:t>
      </w:r>
    </w:p>
    <w:p w14:paraId="126D53AC" w14:textId="77777777" w:rsidR="006B7CAC" w:rsidRDefault="006B7CAC" w:rsidP="006B7CAC">
      <w:pPr>
        <w:pStyle w:val="BodyText"/>
      </w:pPr>
    </w:p>
    <w:p w14:paraId="723C053F" w14:textId="108F07EC" w:rsidR="009C46E1" w:rsidRDefault="009C46E1" w:rsidP="009C46E1">
      <w:pPr>
        <w:pStyle w:val="Heading2"/>
      </w:pPr>
      <w:bookmarkStart w:id="23" w:name="_Toc165639577"/>
      <w:r>
        <w:t>508 Compliance and Product Testing Process</w:t>
      </w:r>
      <w:bookmarkEnd w:id="23"/>
    </w:p>
    <w:p w14:paraId="03A2368E" w14:textId="55987C0F" w:rsidR="009C46E1" w:rsidRDefault="009C46E1" w:rsidP="009C46E1">
      <w:pPr>
        <w:pStyle w:val="RFP"/>
      </w:pPr>
      <w:r>
        <w:t>the 508 Compliance product testing process, specifically how the testing process will identify defects against the United States Access Board’s Section 508 ICT Standards and incorporated guidelines and standards and identify accessibility barriers for each ICT product assessed.</w:t>
      </w:r>
    </w:p>
    <w:p w14:paraId="01139206" w14:textId="7FABA780" w:rsidR="009C46E1" w:rsidRDefault="00EB6B0E" w:rsidP="009C46E1">
      <w:pPr>
        <w:pStyle w:val="BodyText"/>
      </w:pPr>
      <w:r>
        <w:t>&lt;Provide Team EMKS’s d</w:t>
      </w:r>
      <w:r w:rsidRPr="00EB6B0E">
        <w:t>etailed technical and management approach for product testing.</w:t>
      </w:r>
      <w:r>
        <w:t>&gt;</w:t>
      </w:r>
    </w:p>
    <w:p w14:paraId="79610BCD" w14:textId="77777777" w:rsidR="00EB6B0E" w:rsidRPr="00B47787" w:rsidRDefault="00EB6B0E" w:rsidP="009C46E1">
      <w:pPr>
        <w:pStyle w:val="BodyText"/>
      </w:pPr>
    </w:p>
    <w:p w14:paraId="66D598A4" w14:textId="7DB4B497" w:rsidR="009C46E1" w:rsidRDefault="00EE7F76" w:rsidP="009C46E1">
      <w:pPr>
        <w:pStyle w:val="Heading3"/>
      </w:pPr>
      <w:bookmarkStart w:id="24" w:name="_Toc165639578"/>
      <w:r>
        <w:t xml:space="preserve">Ability to Identify Defects Against </w:t>
      </w:r>
      <w:r w:rsidR="009C46E1">
        <w:t>U.S. Access Board’s Section 508 ICT Standards</w:t>
      </w:r>
      <w:bookmarkEnd w:id="24"/>
    </w:p>
    <w:p w14:paraId="2B4DA8B7" w14:textId="77777777" w:rsidR="009C46E1" w:rsidRPr="00B47787" w:rsidRDefault="009C46E1" w:rsidP="009C46E1">
      <w:pPr>
        <w:pStyle w:val="BodyText"/>
      </w:pPr>
    </w:p>
    <w:p w14:paraId="5D4E5151" w14:textId="1880FFF7" w:rsidR="009C46E1" w:rsidRDefault="009D5F06" w:rsidP="009C46E1">
      <w:pPr>
        <w:pStyle w:val="Heading3"/>
      </w:pPr>
      <w:bookmarkStart w:id="25" w:name="_Toc165639579"/>
      <w:r>
        <w:t xml:space="preserve">Ability to Identify </w:t>
      </w:r>
      <w:r w:rsidR="009C46E1">
        <w:t xml:space="preserve">Accessibility Barriers for </w:t>
      </w:r>
      <w:r w:rsidR="00EE7F76">
        <w:t>Assessed</w:t>
      </w:r>
      <w:r w:rsidR="009C46E1">
        <w:t xml:space="preserve"> ICT Products</w:t>
      </w:r>
      <w:bookmarkEnd w:id="25"/>
    </w:p>
    <w:p w14:paraId="20926C4A" w14:textId="77777777" w:rsidR="009C46E1" w:rsidRPr="00B47787" w:rsidRDefault="009C46E1" w:rsidP="009C46E1">
      <w:pPr>
        <w:pStyle w:val="BodyText"/>
      </w:pPr>
    </w:p>
    <w:p w14:paraId="2C5120E2" w14:textId="0F17D601" w:rsidR="009C46E1" w:rsidRDefault="009C46E1" w:rsidP="009C46E1">
      <w:pPr>
        <w:pStyle w:val="Heading2"/>
      </w:pPr>
      <w:bookmarkStart w:id="26" w:name="_Toc165639580"/>
      <w:r>
        <w:t xml:space="preserve">ICT </w:t>
      </w:r>
      <w:r w:rsidR="009D5F06">
        <w:t xml:space="preserve">Product Testing </w:t>
      </w:r>
      <w:r>
        <w:t>Timelines and Volume</w:t>
      </w:r>
      <w:bookmarkEnd w:id="26"/>
    </w:p>
    <w:p w14:paraId="3F675B50" w14:textId="257041B6" w:rsidR="009C46E1" w:rsidRDefault="009C46E1" w:rsidP="009C46E1">
      <w:pPr>
        <w:pStyle w:val="RFP"/>
      </w:pPr>
      <w:r>
        <w:t>Identify the timelines and volume of ICT to include ICT types and any type of assistive technology tools or products used for the testing.</w:t>
      </w:r>
    </w:p>
    <w:p w14:paraId="7B26E466" w14:textId="77777777" w:rsidR="009C46E1" w:rsidRPr="00B47787" w:rsidRDefault="009C46E1" w:rsidP="009C46E1">
      <w:pPr>
        <w:pStyle w:val="BodyText"/>
      </w:pPr>
    </w:p>
    <w:p w14:paraId="1E15232E" w14:textId="7FC30EDC" w:rsidR="009C46E1" w:rsidRDefault="009C46E1" w:rsidP="009C46E1">
      <w:pPr>
        <w:pStyle w:val="Heading3"/>
      </w:pPr>
      <w:bookmarkStart w:id="27" w:name="_Toc165639581"/>
      <w:r>
        <w:t>ICT Types</w:t>
      </w:r>
      <w:r w:rsidR="009D5F06">
        <w:t xml:space="preserve"> for ICT Product Testing</w:t>
      </w:r>
      <w:bookmarkEnd w:id="27"/>
    </w:p>
    <w:p w14:paraId="2BF35495" w14:textId="77777777" w:rsidR="009C46E1" w:rsidRPr="00B47787" w:rsidRDefault="009C46E1" w:rsidP="009C46E1">
      <w:pPr>
        <w:pStyle w:val="BodyText"/>
      </w:pPr>
    </w:p>
    <w:p w14:paraId="3100ACCD" w14:textId="1036EF1E" w:rsidR="009C46E1" w:rsidRDefault="009C46E1" w:rsidP="00EE7F76">
      <w:pPr>
        <w:pStyle w:val="Heading3"/>
      </w:pPr>
      <w:bookmarkStart w:id="28" w:name="_Toc165639582"/>
      <w:r>
        <w:t>Assistive Technology Tools or Products</w:t>
      </w:r>
      <w:r w:rsidR="00EB6B0E">
        <w:t xml:space="preserve"> Used</w:t>
      </w:r>
      <w:bookmarkEnd w:id="28"/>
    </w:p>
    <w:p w14:paraId="39D1D623" w14:textId="77777777" w:rsidR="009C46E1" w:rsidRPr="00B47787" w:rsidRDefault="009C46E1" w:rsidP="009C46E1">
      <w:pPr>
        <w:pStyle w:val="BodyText"/>
      </w:pPr>
    </w:p>
    <w:p w14:paraId="4210D775" w14:textId="41E51F83" w:rsidR="009C46E1" w:rsidRDefault="009C46E1" w:rsidP="009D5F06">
      <w:pPr>
        <w:pStyle w:val="Heading2"/>
      </w:pPr>
      <w:bookmarkStart w:id="29" w:name="_Toc165639583"/>
      <w:r>
        <w:t>Prevent</w:t>
      </w:r>
      <w:r w:rsidR="00EB6B0E">
        <w:t>ion of</w:t>
      </w:r>
      <w:r>
        <w:t xml:space="preserve"> 508 </w:t>
      </w:r>
      <w:r w:rsidR="009D5F06">
        <w:t xml:space="preserve">Compliance </w:t>
      </w:r>
      <w:r>
        <w:t>Conflicts of Interest</w:t>
      </w:r>
      <w:bookmarkEnd w:id="29"/>
    </w:p>
    <w:p w14:paraId="55117000" w14:textId="0539A8E3" w:rsidR="00EE7F76" w:rsidRDefault="00EB6B0E" w:rsidP="00EE7F76">
      <w:pPr>
        <w:pStyle w:val="RFP"/>
      </w:pPr>
      <w:r w:rsidRPr="00EB6B0E">
        <w:t>Identify how the 508 compliance testing process will prevent conflicts of interest with the 508 compliance auditing process referenced in PWS Section 5.2.1, Section 508 Compliance Audits.</w:t>
      </w:r>
    </w:p>
    <w:p w14:paraId="1B266CB6" w14:textId="6C36E50B" w:rsidR="009C46E1" w:rsidRDefault="00EB6B0E" w:rsidP="009C46E1">
      <w:pPr>
        <w:pStyle w:val="BodyText"/>
      </w:pPr>
      <w:r>
        <w:t>&lt;Provide m</w:t>
      </w:r>
      <w:r w:rsidRPr="00EB6B0E">
        <w:t>easures to prevent conflicts with the 508 compliance auditing process.</w:t>
      </w:r>
      <w:r>
        <w:t>&gt;</w:t>
      </w:r>
    </w:p>
    <w:p w14:paraId="6B336E28" w14:textId="77777777" w:rsidR="00EB6B0E" w:rsidRPr="009C46E1" w:rsidRDefault="00EB6B0E" w:rsidP="009C46E1">
      <w:pPr>
        <w:pStyle w:val="BodyText"/>
      </w:pPr>
    </w:p>
    <w:p w14:paraId="67D1A86D" w14:textId="73B49795" w:rsidR="009D5F06" w:rsidRDefault="009D5F06" w:rsidP="009D5F06">
      <w:pPr>
        <w:pStyle w:val="Heading2"/>
      </w:pPr>
      <w:bookmarkStart w:id="30" w:name="_Toc165639584"/>
      <w:r>
        <w:t>Defect Demonstration Process</w:t>
      </w:r>
      <w:bookmarkEnd w:id="30"/>
    </w:p>
    <w:p w14:paraId="71375435" w14:textId="6696CDEE" w:rsidR="009D5F06" w:rsidRDefault="009D5F06" w:rsidP="009D5F06">
      <w:pPr>
        <w:pStyle w:val="RFP"/>
      </w:pPr>
      <w:r w:rsidRPr="009D5F06">
        <w:t>Identify the testing defect demonstration process.</w:t>
      </w:r>
    </w:p>
    <w:p w14:paraId="72A663B2" w14:textId="34BC4634" w:rsidR="009D5F06" w:rsidRDefault="00EB6B0E" w:rsidP="009D5F06">
      <w:pPr>
        <w:pStyle w:val="BodyText"/>
      </w:pPr>
      <w:r>
        <w:t xml:space="preserve">&lt;Describe Team EMKS’s </w:t>
      </w:r>
      <w:r w:rsidRPr="00EB6B0E">
        <w:t>testing defect demonstration process.</w:t>
      </w:r>
      <w:r>
        <w:t>&gt;</w:t>
      </w:r>
    </w:p>
    <w:p w14:paraId="3002B290" w14:textId="77777777" w:rsidR="009D5F06" w:rsidRDefault="009D5F06" w:rsidP="009D5F06">
      <w:pPr>
        <w:pStyle w:val="BodyText"/>
      </w:pPr>
    </w:p>
    <w:p w14:paraId="5AA262AC" w14:textId="38552370" w:rsidR="006B7CAC" w:rsidRDefault="006B7CAC" w:rsidP="006B7CAC">
      <w:pPr>
        <w:pStyle w:val="Heading1"/>
      </w:pPr>
      <w:bookmarkStart w:id="31" w:name="_Toc165639585"/>
      <w:r>
        <w:lastRenderedPageBreak/>
        <w:t>Section 508 Awareness Training (PWS 5.4)</w:t>
      </w:r>
      <w:bookmarkEnd w:id="31"/>
    </w:p>
    <w:p w14:paraId="4C022F0D" w14:textId="072FAFE0" w:rsidR="006B7CAC" w:rsidRDefault="006B7CAC" w:rsidP="006B7CAC">
      <w:pPr>
        <w:pStyle w:val="RFP"/>
      </w:pPr>
      <w:r>
        <w:t>3. In accordance with PWS Section 5.4, Section 508 Awareness Training, provide a detailed approach addressing the 508 awareness training process, specifically how the 508 awareness training shall be conducted and how it will lead to improvement of section 508 awareness and ICT product development and testing.</w:t>
      </w:r>
    </w:p>
    <w:p w14:paraId="29B3C27E" w14:textId="77777777" w:rsidR="003414B5" w:rsidRDefault="003414B5" w:rsidP="006B7CAC">
      <w:pPr>
        <w:pStyle w:val="BodyText"/>
      </w:pPr>
    </w:p>
    <w:p w14:paraId="47F32A5C" w14:textId="77777777" w:rsidR="002D0592" w:rsidRDefault="002D0592" w:rsidP="002D0592">
      <w:pPr>
        <w:pStyle w:val="Heading2"/>
      </w:pPr>
      <w:bookmarkStart w:id="32" w:name="_Toc165639586"/>
      <w:r>
        <w:t>508 Awareness Training Process</w:t>
      </w:r>
      <w:bookmarkEnd w:id="32"/>
    </w:p>
    <w:p w14:paraId="09B5DCC9" w14:textId="19B1868C" w:rsidR="002D0592" w:rsidRDefault="00EB6B0E" w:rsidP="002D0592">
      <w:pPr>
        <w:pStyle w:val="BodyText"/>
      </w:pPr>
      <w:r>
        <w:t>&lt;</w:t>
      </w:r>
      <w:r w:rsidRPr="00EB6B0E">
        <w:t>Detail</w:t>
      </w:r>
      <w:r>
        <w:t xml:space="preserve"> Team EMKS’s </w:t>
      </w:r>
      <w:r w:rsidRPr="00EB6B0E">
        <w:t>approach for conducting 508 awareness training.</w:t>
      </w:r>
      <w:r>
        <w:t>&gt;</w:t>
      </w:r>
    </w:p>
    <w:p w14:paraId="2E404C7B" w14:textId="77777777" w:rsidR="00EB6B0E" w:rsidRPr="002D0592" w:rsidRDefault="00EB6B0E" w:rsidP="002D0592">
      <w:pPr>
        <w:pStyle w:val="BodyText"/>
      </w:pPr>
    </w:p>
    <w:p w14:paraId="56ACEBA1" w14:textId="77777777" w:rsidR="002D0592" w:rsidRDefault="002D0592" w:rsidP="002D0592">
      <w:pPr>
        <w:pStyle w:val="Heading2"/>
      </w:pPr>
      <w:bookmarkStart w:id="33" w:name="_Toc165639587"/>
      <w:r>
        <w:t>Training Methodology</w:t>
      </w:r>
      <w:bookmarkEnd w:id="33"/>
    </w:p>
    <w:p w14:paraId="599D3C00" w14:textId="243DB936" w:rsidR="002D0592" w:rsidRDefault="00EB6B0E" w:rsidP="002D0592">
      <w:pPr>
        <w:pStyle w:val="BodyText"/>
      </w:pPr>
      <w:r>
        <w:t>&lt;</w:t>
      </w:r>
      <w:r w:rsidRPr="00EB6B0E">
        <w:t>Descri</w:t>
      </w:r>
      <w:r>
        <w:t xml:space="preserve">be how Team EMKS will conduct </w:t>
      </w:r>
      <w:r w:rsidRPr="00EB6B0E">
        <w:t>training.</w:t>
      </w:r>
      <w:r>
        <w:t>&gt;</w:t>
      </w:r>
    </w:p>
    <w:p w14:paraId="16DCB952" w14:textId="77777777" w:rsidR="00EB6B0E" w:rsidRPr="002D0592" w:rsidRDefault="00EB6B0E" w:rsidP="002D0592">
      <w:pPr>
        <w:pStyle w:val="BodyText"/>
      </w:pPr>
    </w:p>
    <w:p w14:paraId="4F9E3BE3" w14:textId="42D86205" w:rsidR="002D0592" w:rsidRDefault="002D0592" w:rsidP="002D0592">
      <w:pPr>
        <w:pStyle w:val="Heading2"/>
      </w:pPr>
      <w:bookmarkStart w:id="34" w:name="_Toc165639588"/>
      <w:r>
        <w:t>Impact on Section 508 Awareness and ICT Development</w:t>
      </w:r>
      <w:bookmarkEnd w:id="34"/>
    </w:p>
    <w:p w14:paraId="3DCDB8A9" w14:textId="12A20EA1" w:rsidR="002D0592" w:rsidRDefault="00EB6B0E" w:rsidP="006B7CAC">
      <w:pPr>
        <w:pStyle w:val="BodyText"/>
      </w:pPr>
      <w:r>
        <w:t xml:space="preserve">&lt;Explain how Team EMKS’s </w:t>
      </w:r>
      <w:r w:rsidRPr="00EB6B0E">
        <w:t>training will improve section 508 awareness and ICT product development and testing.</w:t>
      </w:r>
      <w:r>
        <w:t>&gt;</w:t>
      </w:r>
    </w:p>
    <w:p w14:paraId="3EDD53B1" w14:textId="77777777" w:rsidR="00EB6B0E" w:rsidRDefault="00EB6B0E" w:rsidP="006B7CAC">
      <w:pPr>
        <w:pStyle w:val="BodyText"/>
      </w:pPr>
    </w:p>
    <w:sectPr w:rsidR="00EB6B0E" w:rsidSect="001E0A11">
      <w:headerReference w:type="first" r:id="rId31"/>
      <w:pgSz w:w="12240" w:h="15840"/>
      <w:pgMar w:top="1350" w:right="1440" w:bottom="1350" w:left="1440" w:header="432"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8617AC6" w14:textId="77777777" w:rsidR="001E0A11" w:rsidRDefault="001E0A11">
      <w:pPr>
        <w:spacing w:after="0" w:line="240" w:lineRule="auto"/>
      </w:pPr>
      <w:r>
        <w:separator/>
      </w:r>
    </w:p>
  </w:endnote>
  <w:endnote w:type="continuationSeparator" w:id="0">
    <w:p w14:paraId="3EE0A51B" w14:textId="77777777" w:rsidR="001E0A11" w:rsidRDefault="001E0A11">
      <w:pPr>
        <w:spacing w:after="0" w:line="240" w:lineRule="auto"/>
      </w:pPr>
      <w:r>
        <w:continuationSeparator/>
      </w:r>
    </w:p>
  </w:endnote>
  <w:endnote w:type="continuationNotice" w:id="1">
    <w:p w14:paraId="42999116" w14:textId="77777777" w:rsidR="001E0A11" w:rsidRDefault="001E0A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000247B" w:usb2="00000009" w:usb3="00000000" w:csb0="000001FF" w:csb1="00000000"/>
  </w:font>
  <w:font w:name="Times New Roman Bold">
    <w:panose1 w:val="02020803070505020304"/>
    <w:charset w:val="00"/>
    <w:family w:val="roman"/>
    <w:notTrueType/>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badi">
    <w:charset w:val="00"/>
    <w:family w:val="swiss"/>
    <w:pitch w:val="variable"/>
    <w:sig w:usb0="80000003" w:usb1="00000000" w:usb2="00000000" w:usb3="00000000" w:csb0="00000001" w:csb1="00000000"/>
  </w:font>
  <w:font w:name="Yu Mincho">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ABAA0D" w14:textId="77777777" w:rsidR="0052765E" w:rsidRDefault="005276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12" w:space="0" w:color="auto"/>
      </w:tblBorders>
      <w:tblLook w:val="00A0" w:firstRow="1" w:lastRow="0" w:firstColumn="1" w:lastColumn="0" w:noHBand="0" w:noVBand="0"/>
    </w:tblPr>
    <w:tblGrid>
      <w:gridCol w:w="4683"/>
      <w:gridCol w:w="4677"/>
    </w:tblGrid>
    <w:tr w:rsidR="0027564A" w:rsidRPr="009B4608" w14:paraId="33ED0A2B" w14:textId="77777777" w:rsidTr="0050516F">
      <w:tc>
        <w:tcPr>
          <w:tcW w:w="4683" w:type="dxa"/>
          <w:tcBorders>
            <w:top w:val="threeDEmboss" w:sz="12" w:space="0" w:color="4472C4"/>
          </w:tcBorders>
        </w:tcPr>
        <w:p w14:paraId="38B23364" w14:textId="7B195ED9" w:rsidR="0027564A" w:rsidRPr="00A517B2" w:rsidRDefault="009C4DDD" w:rsidP="004542D3">
          <w:pPr>
            <w:pStyle w:val="Footer"/>
            <w:rPr>
              <w:szCs w:val="24"/>
            </w:rPr>
          </w:pPr>
          <w:r>
            <w:rPr>
              <w:szCs w:val="24"/>
            </w:rPr>
            <w:t>May 13</w:t>
          </w:r>
          <w:r w:rsidR="00294A27">
            <w:rPr>
              <w:szCs w:val="24"/>
            </w:rPr>
            <w:t xml:space="preserve">, </w:t>
          </w:r>
          <w:r w:rsidR="00CE2FD9">
            <w:rPr>
              <w:szCs w:val="24"/>
            </w:rPr>
            <w:t>20</w:t>
          </w:r>
          <w:r w:rsidR="009B12E0">
            <w:rPr>
              <w:szCs w:val="24"/>
            </w:rPr>
            <w:t>24</w:t>
          </w:r>
        </w:p>
      </w:tc>
      <w:tc>
        <w:tcPr>
          <w:tcW w:w="4677" w:type="dxa"/>
          <w:tcBorders>
            <w:top w:val="threeDEmboss" w:sz="12" w:space="0" w:color="4472C4"/>
          </w:tcBorders>
        </w:tcPr>
        <w:p w14:paraId="276A4BDC" w14:textId="39CCE6CE" w:rsidR="0027564A" w:rsidRPr="00A517B2" w:rsidRDefault="0027564A" w:rsidP="004542D3">
          <w:pPr>
            <w:pStyle w:val="Footer"/>
            <w:jc w:val="right"/>
            <w:rPr>
              <w:szCs w:val="24"/>
            </w:rPr>
          </w:pPr>
          <w:r w:rsidRPr="00A517B2">
            <w:rPr>
              <w:szCs w:val="24"/>
            </w:rPr>
            <w:t xml:space="preserve">Page </w:t>
          </w:r>
          <w:r w:rsidRPr="00A517B2">
            <w:rPr>
              <w:rStyle w:val="PageNumber"/>
              <w:szCs w:val="24"/>
            </w:rPr>
            <w:fldChar w:fldCharType="begin"/>
          </w:r>
          <w:r w:rsidRPr="00A517B2">
            <w:rPr>
              <w:rStyle w:val="PageNumber"/>
              <w:szCs w:val="24"/>
            </w:rPr>
            <w:instrText xml:space="preserve"> PAGE </w:instrText>
          </w:r>
          <w:r w:rsidRPr="00A517B2">
            <w:rPr>
              <w:rStyle w:val="PageNumber"/>
              <w:szCs w:val="24"/>
            </w:rPr>
            <w:fldChar w:fldCharType="separate"/>
          </w:r>
          <w:r w:rsidRPr="00A517B2">
            <w:rPr>
              <w:rStyle w:val="PageNumber"/>
              <w:szCs w:val="24"/>
            </w:rPr>
            <w:t>i</w:t>
          </w:r>
          <w:r w:rsidRPr="00A517B2">
            <w:rPr>
              <w:rStyle w:val="PageNumber"/>
              <w:szCs w:val="24"/>
            </w:rPr>
            <w:fldChar w:fldCharType="end"/>
          </w:r>
        </w:p>
      </w:tc>
    </w:tr>
    <w:tr w:rsidR="0027564A" w:rsidRPr="00F33DE4" w14:paraId="089F469B" w14:textId="77777777" w:rsidTr="0050516F">
      <w:tc>
        <w:tcPr>
          <w:tcW w:w="9360" w:type="dxa"/>
          <w:gridSpan w:val="2"/>
        </w:tcPr>
        <w:p w14:paraId="27ABE5E5" w14:textId="77777777" w:rsidR="0027564A" w:rsidRPr="00F33DE4" w:rsidRDefault="0027564A" w:rsidP="004542D3">
          <w:pPr>
            <w:pStyle w:val="Footer"/>
            <w:spacing w:before="80"/>
            <w:jc w:val="center"/>
          </w:pPr>
          <w:r w:rsidRPr="00465814">
            <w:rPr>
              <w:i/>
              <w:sz w:val="16"/>
            </w:rPr>
            <w:t>Use or disclosure of information contained on this sheet is subject to the restriction on the title page of this proposal.</w:t>
          </w:r>
        </w:p>
      </w:tc>
    </w:tr>
  </w:tbl>
  <w:p w14:paraId="61645590" w14:textId="77777777" w:rsidR="0027564A" w:rsidRPr="00D235CE" w:rsidRDefault="0027564A" w:rsidP="004542D3">
    <w:pPr>
      <w:pStyle w:val="FooterSpace"/>
      <w:pBdr>
        <w:top w:val="none" w:sz="0" w:space="0" w:color="auto"/>
      </w:pBd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58B0EE" w14:textId="77777777" w:rsidR="0052765E" w:rsidRDefault="005276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6EA698" w14:textId="77777777" w:rsidR="001E0A11" w:rsidRDefault="001E0A11">
      <w:pPr>
        <w:spacing w:after="0" w:line="240" w:lineRule="auto"/>
      </w:pPr>
      <w:r>
        <w:separator/>
      </w:r>
    </w:p>
  </w:footnote>
  <w:footnote w:type="continuationSeparator" w:id="0">
    <w:p w14:paraId="60BEE850" w14:textId="77777777" w:rsidR="001E0A11" w:rsidRDefault="001E0A11">
      <w:pPr>
        <w:spacing w:after="0" w:line="240" w:lineRule="auto"/>
      </w:pPr>
      <w:r>
        <w:continuationSeparator/>
      </w:r>
    </w:p>
  </w:footnote>
  <w:footnote w:type="continuationNotice" w:id="1">
    <w:p w14:paraId="2746FA7D" w14:textId="77777777" w:rsidR="001E0A11" w:rsidRDefault="001E0A1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5D3908" w14:textId="77777777" w:rsidR="0052765E" w:rsidRDefault="005276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4C5C4D" w14:textId="7F80B276" w:rsidR="00FA0FE2" w:rsidRPr="00A36E50" w:rsidRDefault="00FA0FE2" w:rsidP="00A654FB">
    <w:pPr>
      <w:pStyle w:val="Header"/>
      <w:rPr>
        <w:sz w:val="4"/>
        <w:szCs w:val="4"/>
      </w:rPr>
    </w:pPr>
    <w:bookmarkStart w:id="1" w:name="_Hlk16171881"/>
    <w:bookmarkStart w:id="2" w:name="_Hlk16171882"/>
    <w:bookmarkStart w:id="3" w:name="_Hlk16171885"/>
    <w:bookmarkStart w:id="4" w:name="_Hlk16171886"/>
    <w:bookmarkStart w:id="5" w:name="_Hlk16171887"/>
    <w:bookmarkStart w:id="6" w:name="_Hlk16171888"/>
    <w:r w:rsidRPr="00A517B2">
      <w:rPr>
        <w:noProof/>
        <w:szCs w:val="24"/>
        <w:highlight w:val="yellow"/>
      </w:rPr>
      <w:drawing>
        <wp:anchor distT="0" distB="0" distL="114300" distR="114300" simplePos="0" relativeHeight="251658242" behindDoc="0" locked="0" layoutInCell="1" allowOverlap="1" wp14:anchorId="0C7DA255" wp14:editId="4AC95EBC">
          <wp:simplePos x="0" y="0"/>
          <wp:positionH relativeFrom="margin">
            <wp:align>left</wp:align>
          </wp:positionH>
          <wp:positionV relativeFrom="page">
            <wp:posOffset>146050</wp:posOffset>
          </wp:positionV>
          <wp:extent cx="807357" cy="565150"/>
          <wp:effectExtent l="0" t="0" r="0" b="6350"/>
          <wp:wrapNone/>
          <wp:docPr id="1884729781" name="Picture 1884729781" descr="A blue and green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456422" name="Picture 1583456422" descr="A blue and green text on a black background&#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07357" cy="565150"/>
                  </a:xfrm>
                  <a:prstGeom prst="rect">
                    <a:avLst/>
                  </a:prstGeom>
                </pic:spPr>
              </pic:pic>
            </a:graphicData>
          </a:graphic>
          <wp14:sizeRelH relativeFrom="margin">
            <wp14:pctWidth>0</wp14:pctWidth>
          </wp14:sizeRelH>
          <wp14:sizeRelV relativeFrom="margin">
            <wp14:pctHeight>0</wp14:pctHeight>
          </wp14:sizeRelV>
        </wp:anchor>
      </w:drawing>
    </w:r>
    <w:r>
      <w:rPr>
        <w:noProof/>
        <w:szCs w:val="24"/>
      </w:rPr>
      <w:t>EM Key Solutions, Inc</w:t>
    </w:r>
    <w:r w:rsidR="00A654FB">
      <w:rPr>
        <w:noProof/>
        <w:szCs w:val="24"/>
      </w:rPr>
      <w:t>.</w:t>
    </w:r>
    <w:r w:rsidR="00A654FB">
      <w:rPr>
        <w:noProof/>
        <w:szCs w:val="24"/>
      </w:rPr>
      <w:br/>
    </w:r>
    <w:r w:rsidR="00A654FB" w:rsidRPr="00A654FB">
      <w:rPr>
        <w:noProof/>
        <w:szCs w:val="24"/>
      </w:rPr>
      <w:t>VA Section 508 Audit, Testing, and Training Services</w:t>
    </w:r>
    <w:r w:rsidR="0052765E">
      <w:rPr>
        <w:noProof/>
        <w:szCs w:val="24"/>
      </w:rPr>
      <w:t xml:space="preserve"> RFP</w:t>
    </w:r>
    <w:r w:rsidR="00A654FB">
      <w:rPr>
        <w:noProof/>
        <w:szCs w:val="24"/>
      </w:rPr>
      <w:br/>
    </w:r>
    <w:bookmarkEnd w:id="1"/>
    <w:bookmarkEnd w:id="2"/>
    <w:bookmarkEnd w:id="3"/>
    <w:bookmarkEnd w:id="4"/>
    <w:bookmarkEnd w:id="5"/>
    <w:bookmarkEnd w:id="6"/>
  </w:p>
  <w:p w14:paraId="581F654A" w14:textId="1A75106A" w:rsidR="0027564A" w:rsidRPr="00FA0FE2" w:rsidRDefault="00A654FB" w:rsidP="00FA0FE2">
    <w:pPr>
      <w:pStyle w:val="Header"/>
    </w:pPr>
    <w:r>
      <w:rPr>
        <w:noProof/>
        <w:szCs w:val="24"/>
      </w:rPr>
      <w:t xml:space="preserve">Volume I </w:t>
    </w:r>
    <w:r>
      <w:rPr>
        <w:noProof/>
        <w:szCs w:val="24"/>
      </w:rPr>
      <w:t>Technical</w:t>
    </w:r>
    <w:r>
      <w:rPr>
        <w:noProof/>
        <w:szCs w:val="24"/>
      </w:rPr>
      <w:t xml:space="preserve"> | Solicitation 36C10B24Q019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1DF29E" w14:textId="77777777" w:rsidR="0052765E" w:rsidRDefault="0052765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BCA81" w14:textId="77777777" w:rsidR="0027564A" w:rsidRDefault="0027564A">
    <w:pPr>
      <w:pStyle w:val="Header"/>
    </w:pPr>
    <w:r w:rsidRPr="00E7686F">
      <w:rPr>
        <w:noProof/>
        <w:szCs w:val="24"/>
      </w:rPr>
      <w:drawing>
        <wp:anchor distT="0" distB="0" distL="114300" distR="114300" simplePos="0" relativeHeight="251658240" behindDoc="0" locked="0" layoutInCell="1" allowOverlap="1" wp14:anchorId="04EAFD10" wp14:editId="45FB04D6">
          <wp:simplePos x="0" y="0"/>
          <wp:positionH relativeFrom="column">
            <wp:posOffset>4107976</wp:posOffset>
          </wp:positionH>
          <wp:positionV relativeFrom="paragraph">
            <wp:posOffset>-109182</wp:posOffset>
          </wp:positionV>
          <wp:extent cx="1962233" cy="1351722"/>
          <wp:effectExtent l="0" t="0" r="0" b="0"/>
          <wp:wrapNone/>
          <wp:docPr id="1729120023" name="Picture 17291200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M Key Logo PN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62233" cy="1351722"/>
                  </a:xfrm>
                  <a:prstGeom prst="rect">
                    <a:avLst/>
                  </a:prstGeom>
                </pic:spPr>
              </pic:pic>
            </a:graphicData>
          </a:graphic>
          <wp14:sizeRelH relativeFrom="margin">
            <wp14:pctWidth>0</wp14:pctWidth>
          </wp14:sizeRelH>
          <wp14:sizeRelV relativeFrom="margin">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240FB0" w14:textId="77777777" w:rsidR="0027564A" w:rsidRDefault="0027564A">
    <w:pPr>
      <w:pStyle w:val="Header"/>
    </w:pPr>
    <w:r w:rsidRPr="00E7686F">
      <w:rPr>
        <w:noProof/>
        <w:szCs w:val="24"/>
      </w:rPr>
      <w:drawing>
        <wp:anchor distT="0" distB="0" distL="114300" distR="114300" simplePos="0" relativeHeight="251658241" behindDoc="0" locked="0" layoutInCell="1" allowOverlap="1" wp14:anchorId="434ECAF5" wp14:editId="40CCF77D">
          <wp:simplePos x="0" y="0"/>
          <wp:positionH relativeFrom="column">
            <wp:posOffset>4107976</wp:posOffset>
          </wp:positionH>
          <wp:positionV relativeFrom="paragraph">
            <wp:posOffset>-109182</wp:posOffset>
          </wp:positionV>
          <wp:extent cx="1962233" cy="1351722"/>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M Key Logo PNG.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62233" cy="135172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25223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42CDB8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078F742"/>
    <w:lvl w:ilvl="0">
      <w:start w:val="1"/>
      <w:numFmt w:val="lowerRoman"/>
      <w:pStyle w:val="ListNumber3"/>
      <w:lvlText w:val="%1."/>
      <w:lvlJc w:val="right"/>
      <w:pPr>
        <w:ind w:left="1080" w:hanging="360"/>
      </w:pPr>
      <w:rPr>
        <w:rFonts w:hint="default"/>
      </w:rPr>
    </w:lvl>
  </w:abstractNum>
  <w:abstractNum w:abstractNumId="3" w15:restartNumberingAfterBreak="0">
    <w:nsid w:val="FFFFFF7F"/>
    <w:multiLevelType w:val="singleLevel"/>
    <w:tmpl w:val="9CEEF1FA"/>
    <w:lvl w:ilvl="0">
      <w:start w:val="1"/>
      <w:numFmt w:val="lowerLetter"/>
      <w:pStyle w:val="ListNumber2"/>
      <w:lvlText w:val="%1."/>
      <w:lvlJc w:val="left"/>
      <w:pPr>
        <w:ind w:left="720" w:hanging="360"/>
      </w:pPr>
    </w:lvl>
  </w:abstractNum>
  <w:abstractNum w:abstractNumId="4" w15:restartNumberingAfterBreak="0">
    <w:nsid w:val="FFFFFF80"/>
    <w:multiLevelType w:val="singleLevel"/>
    <w:tmpl w:val="03A40B6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766490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00C7EB6"/>
    <w:lvl w:ilvl="0">
      <w:start w:val="1"/>
      <w:numFmt w:val="bullet"/>
      <w:pStyle w:val="ListBullet3"/>
      <w:lvlText w:val="o"/>
      <w:lvlJc w:val="left"/>
      <w:pPr>
        <w:ind w:left="1080" w:hanging="360"/>
      </w:pPr>
      <w:rPr>
        <w:rFonts w:ascii="Courier New" w:hAnsi="Courier New" w:cs="Courier New" w:hint="default"/>
      </w:rPr>
    </w:lvl>
  </w:abstractNum>
  <w:abstractNum w:abstractNumId="7" w15:restartNumberingAfterBreak="0">
    <w:nsid w:val="FFFFFF83"/>
    <w:multiLevelType w:val="singleLevel"/>
    <w:tmpl w:val="CBCCE8E0"/>
    <w:lvl w:ilvl="0">
      <w:start w:val="1"/>
      <w:numFmt w:val="bullet"/>
      <w:pStyle w:val="ListBullet2"/>
      <w:lvlText w:val="o"/>
      <w:lvlJc w:val="left"/>
      <w:pPr>
        <w:ind w:left="720" w:hanging="360"/>
      </w:pPr>
      <w:rPr>
        <w:rFonts w:ascii="Courier New" w:hAnsi="Courier New" w:cs="Courier New" w:hint="default"/>
      </w:rPr>
    </w:lvl>
  </w:abstractNum>
  <w:abstractNum w:abstractNumId="8" w15:restartNumberingAfterBreak="0">
    <w:nsid w:val="FFFFFF88"/>
    <w:multiLevelType w:val="singleLevel"/>
    <w:tmpl w:val="52E4470E"/>
    <w:lvl w:ilvl="0">
      <w:start w:val="1"/>
      <w:numFmt w:val="decimal"/>
      <w:pStyle w:val="ListNumber"/>
      <w:lvlText w:val="%1."/>
      <w:lvlJc w:val="left"/>
      <w:pPr>
        <w:tabs>
          <w:tab w:val="num" w:pos="360"/>
        </w:tabs>
        <w:ind w:left="360" w:hanging="360"/>
      </w:pPr>
    </w:lvl>
  </w:abstractNum>
  <w:abstractNum w:abstractNumId="9" w15:restartNumberingAfterBreak="0">
    <w:nsid w:val="04525B02"/>
    <w:multiLevelType w:val="hybridMultilevel"/>
    <w:tmpl w:val="C53AFA3A"/>
    <w:lvl w:ilvl="0" w:tplc="19D0BD38">
      <w:start w:val="1"/>
      <w:numFmt w:val="bullet"/>
      <w:pStyle w:val="Table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0323AA"/>
    <w:multiLevelType w:val="hybridMultilevel"/>
    <w:tmpl w:val="FCAE2B4C"/>
    <w:lvl w:ilvl="0" w:tplc="567C6A20">
      <w:start w:val="1"/>
      <w:numFmt w:val="bullet"/>
      <w:pStyle w:val="Bullet23p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B974420"/>
    <w:multiLevelType w:val="multilevel"/>
    <w:tmpl w:val="A6300412"/>
    <w:lvl w:ilvl="0">
      <w:start w:val="1"/>
      <w:numFmt w:val="decimal"/>
      <w:pStyle w:val="Graphbullet4"/>
      <w:lvlText w:val="%1."/>
      <w:lvlJc w:val="left"/>
      <w:pPr>
        <w:ind w:left="360" w:hanging="360"/>
      </w:pPr>
      <w:rPr>
        <w:b/>
        <w:color w:val="107082"/>
        <w:u w:val="none"/>
      </w:rPr>
    </w:lvl>
    <w:lvl w:ilvl="1">
      <w:start w:val="1"/>
      <w:numFmt w:val="bullet"/>
      <w:lvlText w:val="●"/>
      <w:lvlJc w:val="left"/>
      <w:pPr>
        <w:ind w:left="360" w:hanging="360"/>
      </w:pPr>
      <w:rPr>
        <w:rFonts w:ascii="Noto Sans Symbols" w:eastAsia="Noto Sans Symbols" w:hAnsi="Noto Sans Symbols" w:cs="Noto Sans Symbols"/>
        <w:color w:val="70AD47" w:themeColor="accent6"/>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0FEB6938"/>
    <w:multiLevelType w:val="multilevel"/>
    <w:tmpl w:val="CA804BF2"/>
    <w:lvl w:ilvl="0">
      <w:start w:val="1"/>
      <w:numFmt w:val="decimal"/>
      <w:pStyle w:val="Graphbullet"/>
      <w:lvlText w:val="%1."/>
      <w:lvlJc w:val="left"/>
      <w:pPr>
        <w:ind w:left="360" w:hanging="360"/>
      </w:pPr>
      <w:rPr>
        <w:b/>
        <w:color w:val="70AD47" w:themeColor="accent6"/>
        <w:u w:val="none"/>
      </w:rPr>
    </w:lvl>
    <w:lvl w:ilvl="1">
      <w:start w:val="1"/>
      <w:numFmt w:val="lowerLetter"/>
      <w:lvlText w:val="%2."/>
      <w:lvlJc w:val="left"/>
      <w:pPr>
        <w:ind w:left="360" w:hanging="360"/>
      </w:pPr>
      <w:rPr>
        <w:color w:val="107082"/>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0CE5FA4"/>
    <w:multiLevelType w:val="hybridMultilevel"/>
    <w:tmpl w:val="E034DC70"/>
    <w:lvl w:ilvl="0" w:tplc="D9B0CCE6">
      <w:start w:val="1"/>
      <w:numFmt w:val="decimal"/>
      <w:pStyle w:val="TableListNumber"/>
      <w:lvlText w:val="%1."/>
      <w:lvlJc w:val="left"/>
      <w:pPr>
        <w:ind w:left="706" w:hanging="360"/>
      </w:p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abstractNum w:abstractNumId="14" w15:restartNumberingAfterBreak="0">
    <w:nsid w:val="10DB45F5"/>
    <w:multiLevelType w:val="hybridMultilevel"/>
    <w:tmpl w:val="3AD2EC48"/>
    <w:lvl w:ilvl="0" w:tplc="CAFA518C">
      <w:start w:val="1"/>
      <w:numFmt w:val="bullet"/>
      <w:pStyle w:val="BulletBlue"/>
      <w:lvlText w:val=""/>
      <w:lvlJc w:val="left"/>
      <w:pPr>
        <w:ind w:left="900" w:hanging="360"/>
      </w:pPr>
      <w:rPr>
        <w:rFonts w:ascii="Symbol" w:hAnsi="Symbol" w:hint="default"/>
        <w:color w:val="000090"/>
      </w:rPr>
    </w:lvl>
    <w:lvl w:ilvl="1" w:tplc="74AA1166">
      <w:numFmt w:val="bullet"/>
      <w:lvlText w:val="•"/>
      <w:lvlJc w:val="left"/>
      <w:pPr>
        <w:ind w:left="1800" w:hanging="72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001077"/>
    <w:multiLevelType w:val="hybridMultilevel"/>
    <w:tmpl w:val="575489DC"/>
    <w:lvl w:ilvl="0" w:tplc="37B812F6">
      <w:start w:val="1"/>
      <w:numFmt w:val="bullet"/>
      <w:pStyle w:val="BulletLis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134C7A42"/>
    <w:multiLevelType w:val="hybridMultilevel"/>
    <w:tmpl w:val="B40EF8DE"/>
    <w:lvl w:ilvl="0" w:tplc="1F0C87FC">
      <w:start w:val="1"/>
      <w:numFmt w:val="bullet"/>
      <w:pStyle w:val="CallOutBullet"/>
      <w:lvlText w:val=""/>
      <w:lvlJc w:val="left"/>
      <w:pPr>
        <w:ind w:left="720" w:hanging="360"/>
      </w:pPr>
      <w:rPr>
        <w:rFonts w:ascii="Wingdings" w:hAnsi="Wingdings" w:hint="default"/>
        <w:color w:val="00009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ED2599"/>
    <w:multiLevelType w:val="hybridMultilevel"/>
    <w:tmpl w:val="DA0C9D4C"/>
    <w:lvl w:ilvl="0" w:tplc="F344244C">
      <w:start w:val="1"/>
      <w:numFmt w:val="bullet"/>
      <w:pStyle w:val="BulletforBodyTable"/>
      <w:lvlText w:val=""/>
      <w:lvlJc w:val="left"/>
      <w:pPr>
        <w:ind w:left="720" w:hanging="360"/>
      </w:pPr>
      <w:rPr>
        <w:rFonts w:ascii="Symbol" w:hAnsi="Symbol" w:hint="default"/>
        <w:u w:color="000090"/>
      </w:rPr>
    </w:lvl>
    <w:lvl w:ilvl="1" w:tplc="B6927720" w:tentative="1">
      <w:start w:val="1"/>
      <w:numFmt w:val="bullet"/>
      <w:lvlText w:val="o"/>
      <w:lvlJc w:val="left"/>
      <w:pPr>
        <w:ind w:left="1440" w:hanging="360"/>
      </w:pPr>
      <w:rPr>
        <w:rFonts w:ascii="Courier New" w:hAnsi="Courier New" w:cs="Courier New" w:hint="default"/>
      </w:rPr>
    </w:lvl>
    <w:lvl w:ilvl="2" w:tplc="95123922" w:tentative="1">
      <w:start w:val="1"/>
      <w:numFmt w:val="bullet"/>
      <w:lvlText w:val=""/>
      <w:lvlJc w:val="left"/>
      <w:pPr>
        <w:ind w:left="2160" w:hanging="360"/>
      </w:pPr>
      <w:rPr>
        <w:rFonts w:ascii="Wingdings" w:hAnsi="Wingdings" w:hint="default"/>
      </w:rPr>
    </w:lvl>
    <w:lvl w:ilvl="3" w:tplc="1F6A67C0" w:tentative="1">
      <w:start w:val="1"/>
      <w:numFmt w:val="bullet"/>
      <w:lvlText w:val=""/>
      <w:lvlJc w:val="left"/>
      <w:pPr>
        <w:ind w:left="2880" w:hanging="360"/>
      </w:pPr>
      <w:rPr>
        <w:rFonts w:ascii="Symbol" w:hAnsi="Symbol" w:hint="default"/>
      </w:rPr>
    </w:lvl>
    <w:lvl w:ilvl="4" w:tplc="BD564656" w:tentative="1">
      <w:start w:val="1"/>
      <w:numFmt w:val="bullet"/>
      <w:lvlText w:val="o"/>
      <w:lvlJc w:val="left"/>
      <w:pPr>
        <w:ind w:left="3600" w:hanging="360"/>
      </w:pPr>
      <w:rPr>
        <w:rFonts w:ascii="Courier New" w:hAnsi="Courier New" w:cs="Courier New" w:hint="default"/>
      </w:rPr>
    </w:lvl>
    <w:lvl w:ilvl="5" w:tplc="C0E83734" w:tentative="1">
      <w:start w:val="1"/>
      <w:numFmt w:val="bullet"/>
      <w:lvlText w:val=""/>
      <w:lvlJc w:val="left"/>
      <w:pPr>
        <w:ind w:left="4320" w:hanging="360"/>
      </w:pPr>
      <w:rPr>
        <w:rFonts w:ascii="Wingdings" w:hAnsi="Wingdings" w:hint="default"/>
      </w:rPr>
    </w:lvl>
    <w:lvl w:ilvl="6" w:tplc="12BC1C46" w:tentative="1">
      <w:start w:val="1"/>
      <w:numFmt w:val="bullet"/>
      <w:lvlText w:val=""/>
      <w:lvlJc w:val="left"/>
      <w:pPr>
        <w:ind w:left="5040" w:hanging="360"/>
      </w:pPr>
      <w:rPr>
        <w:rFonts w:ascii="Symbol" w:hAnsi="Symbol" w:hint="default"/>
      </w:rPr>
    </w:lvl>
    <w:lvl w:ilvl="7" w:tplc="08D8925E" w:tentative="1">
      <w:start w:val="1"/>
      <w:numFmt w:val="bullet"/>
      <w:lvlText w:val="o"/>
      <w:lvlJc w:val="left"/>
      <w:pPr>
        <w:ind w:left="5760" w:hanging="360"/>
      </w:pPr>
      <w:rPr>
        <w:rFonts w:ascii="Courier New" w:hAnsi="Courier New" w:cs="Courier New" w:hint="default"/>
      </w:rPr>
    </w:lvl>
    <w:lvl w:ilvl="8" w:tplc="B1187EF4" w:tentative="1">
      <w:start w:val="1"/>
      <w:numFmt w:val="bullet"/>
      <w:lvlText w:val=""/>
      <w:lvlJc w:val="left"/>
      <w:pPr>
        <w:ind w:left="6480" w:hanging="360"/>
      </w:pPr>
      <w:rPr>
        <w:rFonts w:ascii="Wingdings" w:hAnsi="Wingdings" w:hint="default"/>
      </w:rPr>
    </w:lvl>
  </w:abstractNum>
  <w:abstractNum w:abstractNumId="18" w15:restartNumberingAfterBreak="0">
    <w:nsid w:val="22B81ADC"/>
    <w:multiLevelType w:val="hybridMultilevel"/>
    <w:tmpl w:val="263C3CE8"/>
    <w:lvl w:ilvl="0" w:tplc="4A7CE1FC">
      <w:start w:val="1"/>
      <w:numFmt w:val="bullet"/>
      <w:pStyle w:val="GuidancetoWriter"/>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1B775B"/>
    <w:multiLevelType w:val="hybridMultilevel"/>
    <w:tmpl w:val="FA9A82EC"/>
    <w:lvl w:ilvl="0" w:tplc="DC38EDD0">
      <w:start w:val="1"/>
      <w:numFmt w:val="bullet"/>
      <w:pStyle w:val="Bullet1"/>
      <w:lvlText w:val=""/>
      <w:lvlJc w:val="left"/>
      <w:pPr>
        <w:ind w:left="360" w:hanging="360"/>
      </w:pPr>
      <w:rPr>
        <w:rFonts w:ascii="Symbol" w:hAnsi="Symbol" w:hint="default"/>
        <w:color w:val="4472C4" w:themeColor="accent1"/>
        <w:sz w:val="22"/>
      </w:rPr>
    </w:lvl>
    <w:lvl w:ilvl="1" w:tplc="EBBE98C8">
      <w:start w:val="1"/>
      <w:numFmt w:val="bullet"/>
      <w:pStyle w:val="ResumeBullet2"/>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42535EA"/>
    <w:multiLevelType w:val="hybridMultilevel"/>
    <w:tmpl w:val="300A43BC"/>
    <w:lvl w:ilvl="0" w:tplc="DB4227F8">
      <w:start w:val="1"/>
      <w:numFmt w:val="lowerLetter"/>
      <w:lvlText w:val="%1."/>
      <w:lvlJc w:val="left"/>
      <w:pPr>
        <w:ind w:left="780" w:hanging="301"/>
      </w:pPr>
      <w:rPr>
        <w:rFonts w:ascii="Arial" w:eastAsia="Arial" w:hAnsi="Arial" w:cs="Arial" w:hint="default"/>
        <w:b w:val="0"/>
        <w:bCs w:val="0"/>
        <w:i w:val="0"/>
        <w:iCs w:val="0"/>
        <w:spacing w:val="0"/>
        <w:w w:val="100"/>
        <w:sz w:val="27"/>
        <w:szCs w:val="27"/>
        <w:lang w:val="en-US" w:eastAsia="en-US" w:bidi="ar-SA"/>
      </w:rPr>
    </w:lvl>
    <w:lvl w:ilvl="1" w:tplc="DB54D400">
      <w:numFmt w:val="bullet"/>
      <w:lvlText w:val="•"/>
      <w:lvlJc w:val="left"/>
      <w:pPr>
        <w:ind w:left="1790" w:hanging="301"/>
      </w:pPr>
      <w:rPr>
        <w:rFonts w:hint="default"/>
        <w:lang w:val="en-US" w:eastAsia="en-US" w:bidi="ar-SA"/>
      </w:rPr>
    </w:lvl>
    <w:lvl w:ilvl="2" w:tplc="7CE6230E">
      <w:numFmt w:val="bullet"/>
      <w:lvlText w:val="•"/>
      <w:lvlJc w:val="left"/>
      <w:pPr>
        <w:ind w:left="2800" w:hanging="301"/>
      </w:pPr>
      <w:rPr>
        <w:rFonts w:hint="default"/>
        <w:lang w:val="en-US" w:eastAsia="en-US" w:bidi="ar-SA"/>
      </w:rPr>
    </w:lvl>
    <w:lvl w:ilvl="3" w:tplc="518275D4">
      <w:numFmt w:val="bullet"/>
      <w:lvlText w:val="•"/>
      <w:lvlJc w:val="left"/>
      <w:pPr>
        <w:ind w:left="3810" w:hanging="301"/>
      </w:pPr>
      <w:rPr>
        <w:rFonts w:hint="default"/>
        <w:lang w:val="en-US" w:eastAsia="en-US" w:bidi="ar-SA"/>
      </w:rPr>
    </w:lvl>
    <w:lvl w:ilvl="4" w:tplc="CE7AA02E">
      <w:numFmt w:val="bullet"/>
      <w:lvlText w:val="•"/>
      <w:lvlJc w:val="left"/>
      <w:pPr>
        <w:ind w:left="4820" w:hanging="301"/>
      </w:pPr>
      <w:rPr>
        <w:rFonts w:hint="default"/>
        <w:lang w:val="en-US" w:eastAsia="en-US" w:bidi="ar-SA"/>
      </w:rPr>
    </w:lvl>
    <w:lvl w:ilvl="5" w:tplc="84EA8F0E">
      <w:numFmt w:val="bullet"/>
      <w:lvlText w:val="•"/>
      <w:lvlJc w:val="left"/>
      <w:pPr>
        <w:ind w:left="5830" w:hanging="301"/>
      </w:pPr>
      <w:rPr>
        <w:rFonts w:hint="default"/>
        <w:lang w:val="en-US" w:eastAsia="en-US" w:bidi="ar-SA"/>
      </w:rPr>
    </w:lvl>
    <w:lvl w:ilvl="6" w:tplc="87E859C0">
      <w:numFmt w:val="bullet"/>
      <w:lvlText w:val="•"/>
      <w:lvlJc w:val="left"/>
      <w:pPr>
        <w:ind w:left="6840" w:hanging="301"/>
      </w:pPr>
      <w:rPr>
        <w:rFonts w:hint="default"/>
        <w:lang w:val="en-US" w:eastAsia="en-US" w:bidi="ar-SA"/>
      </w:rPr>
    </w:lvl>
    <w:lvl w:ilvl="7" w:tplc="98683246">
      <w:numFmt w:val="bullet"/>
      <w:lvlText w:val="•"/>
      <w:lvlJc w:val="left"/>
      <w:pPr>
        <w:ind w:left="7850" w:hanging="301"/>
      </w:pPr>
      <w:rPr>
        <w:rFonts w:hint="default"/>
        <w:lang w:val="en-US" w:eastAsia="en-US" w:bidi="ar-SA"/>
      </w:rPr>
    </w:lvl>
    <w:lvl w:ilvl="8" w:tplc="24BC9712">
      <w:numFmt w:val="bullet"/>
      <w:lvlText w:val="•"/>
      <w:lvlJc w:val="left"/>
      <w:pPr>
        <w:ind w:left="8860" w:hanging="301"/>
      </w:pPr>
      <w:rPr>
        <w:rFonts w:hint="default"/>
        <w:lang w:val="en-US" w:eastAsia="en-US" w:bidi="ar-SA"/>
      </w:rPr>
    </w:lvl>
  </w:abstractNum>
  <w:abstractNum w:abstractNumId="21" w15:restartNumberingAfterBreak="0">
    <w:nsid w:val="35274579"/>
    <w:multiLevelType w:val="multilevel"/>
    <w:tmpl w:val="C3C03340"/>
    <w:lvl w:ilvl="0">
      <w:start w:val="1"/>
      <w:numFmt w:val="decimal"/>
      <w:pStyle w:val="PH1"/>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420867BA"/>
    <w:multiLevelType w:val="hybridMultilevel"/>
    <w:tmpl w:val="9B94EFBE"/>
    <w:lvl w:ilvl="0" w:tplc="D5D4C776">
      <w:start w:val="1"/>
      <w:numFmt w:val="bullet"/>
      <w:pStyle w:val="t2a"/>
      <w:lvlText w:val=""/>
      <w:lvlJc w:val="left"/>
      <w:pPr>
        <w:ind w:left="360" w:hanging="360"/>
      </w:pPr>
      <w:rPr>
        <w:rFonts w:ascii="Wingdings" w:hAnsi="Wingdings" w:hint="default"/>
        <w:color w:val="142864"/>
        <w:sz w:val="16"/>
        <w:szCs w:val="18"/>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suff w:val="space"/>
      <w:lvlText w:val=""/>
      <w:lvlJc w:val="left"/>
    </w:lvl>
    <w:lvl w:ilvl="6" w:tplc="04090001">
      <w:numFmt w:val="decimal"/>
      <w:lvlText w:val=""/>
      <w:lvlJc w:val="left"/>
    </w:lvl>
    <w:lvl w:ilvl="7" w:tplc="04090003">
      <w:numFmt w:val="decimal"/>
      <w:lvlText w:val=""/>
      <w:lvlJc w:val="left"/>
    </w:lvl>
    <w:lvl w:ilvl="8" w:tplc="04090005">
      <w:start w:val="5687451"/>
      <w:numFmt w:val="decimal"/>
      <w:lvlText w:val=""/>
      <w:lvlJc w:val="left"/>
    </w:lvl>
  </w:abstractNum>
  <w:abstractNum w:abstractNumId="23" w15:restartNumberingAfterBreak="0">
    <w:nsid w:val="42F86EA1"/>
    <w:multiLevelType w:val="hybridMultilevel"/>
    <w:tmpl w:val="292E28DC"/>
    <w:lvl w:ilvl="0" w:tplc="FFFFFFFF">
      <w:start w:val="1"/>
      <w:numFmt w:val="decimal"/>
      <w:lvlText w:val="%1)"/>
      <w:lvlJc w:val="left"/>
      <w:pPr>
        <w:ind w:left="330" w:hanging="360"/>
      </w:pPr>
      <w:rPr>
        <w:rFonts w:hint="default"/>
      </w:rPr>
    </w:lvl>
    <w:lvl w:ilvl="1" w:tplc="FFFFFFFF" w:tentative="1">
      <w:start w:val="1"/>
      <w:numFmt w:val="lowerLetter"/>
      <w:lvlText w:val="%2."/>
      <w:lvlJc w:val="left"/>
      <w:pPr>
        <w:ind w:left="1050" w:hanging="360"/>
      </w:pPr>
    </w:lvl>
    <w:lvl w:ilvl="2" w:tplc="FFFFFFFF" w:tentative="1">
      <w:start w:val="1"/>
      <w:numFmt w:val="lowerRoman"/>
      <w:lvlText w:val="%3."/>
      <w:lvlJc w:val="right"/>
      <w:pPr>
        <w:ind w:left="1770" w:hanging="180"/>
      </w:pPr>
    </w:lvl>
    <w:lvl w:ilvl="3" w:tplc="FFFFFFFF" w:tentative="1">
      <w:start w:val="1"/>
      <w:numFmt w:val="decimal"/>
      <w:lvlText w:val="%4."/>
      <w:lvlJc w:val="left"/>
      <w:pPr>
        <w:ind w:left="2490" w:hanging="360"/>
      </w:pPr>
    </w:lvl>
    <w:lvl w:ilvl="4" w:tplc="FFFFFFFF" w:tentative="1">
      <w:start w:val="1"/>
      <w:numFmt w:val="lowerLetter"/>
      <w:lvlText w:val="%5."/>
      <w:lvlJc w:val="left"/>
      <w:pPr>
        <w:ind w:left="3210" w:hanging="360"/>
      </w:pPr>
    </w:lvl>
    <w:lvl w:ilvl="5" w:tplc="FFFFFFFF" w:tentative="1">
      <w:start w:val="1"/>
      <w:numFmt w:val="lowerRoman"/>
      <w:lvlText w:val="%6."/>
      <w:lvlJc w:val="right"/>
      <w:pPr>
        <w:ind w:left="3930" w:hanging="180"/>
      </w:pPr>
    </w:lvl>
    <w:lvl w:ilvl="6" w:tplc="FFFFFFFF" w:tentative="1">
      <w:start w:val="1"/>
      <w:numFmt w:val="decimal"/>
      <w:lvlText w:val="%7."/>
      <w:lvlJc w:val="left"/>
      <w:pPr>
        <w:ind w:left="4650" w:hanging="360"/>
      </w:pPr>
    </w:lvl>
    <w:lvl w:ilvl="7" w:tplc="FFFFFFFF" w:tentative="1">
      <w:start w:val="1"/>
      <w:numFmt w:val="lowerLetter"/>
      <w:lvlText w:val="%8."/>
      <w:lvlJc w:val="left"/>
      <w:pPr>
        <w:ind w:left="5370" w:hanging="360"/>
      </w:pPr>
    </w:lvl>
    <w:lvl w:ilvl="8" w:tplc="FFFFFFFF" w:tentative="1">
      <w:start w:val="1"/>
      <w:numFmt w:val="lowerRoman"/>
      <w:lvlText w:val="%9."/>
      <w:lvlJc w:val="right"/>
      <w:pPr>
        <w:ind w:left="6090" w:hanging="180"/>
      </w:pPr>
    </w:lvl>
  </w:abstractNum>
  <w:abstractNum w:abstractNumId="24" w15:restartNumberingAfterBreak="0">
    <w:nsid w:val="45B279A5"/>
    <w:multiLevelType w:val="hybridMultilevel"/>
    <w:tmpl w:val="721AC386"/>
    <w:lvl w:ilvl="0" w:tplc="5C8CDDC8">
      <w:numFmt w:val="decimal"/>
      <w:pStyle w:val="Bullet10"/>
      <w:lvlText w:val=""/>
      <w:lvlJc w:val="left"/>
    </w:lvl>
    <w:lvl w:ilvl="1" w:tplc="04090003">
      <w:numFmt w:val="decimal"/>
      <w:lvlText w:val=""/>
      <w:lvlJc w:val="left"/>
    </w:lvl>
    <w:lvl w:ilvl="2" w:tplc="04090005">
      <w:start w:val="251658240"/>
      <w:numFmt w:val="decimal"/>
      <w:lvlText w:val=""/>
      <w:lvlJc w:val="left"/>
      <w:pPr>
        <w:ind w:left="0" w:firstLine="0"/>
      </w:pPr>
      <w:rPr>
        <w:cs/>
      </w:rPr>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5" w15:restartNumberingAfterBreak="0">
    <w:nsid w:val="466C508F"/>
    <w:multiLevelType w:val="hybridMultilevel"/>
    <w:tmpl w:val="8BC44A56"/>
    <w:lvl w:ilvl="0" w:tplc="0FC68C3E">
      <w:start w:val="1"/>
      <w:numFmt w:val="bullet"/>
      <w:pStyle w:val="DESResumeBullet"/>
      <w:lvlText w:val=""/>
      <w:lvlJc w:val="left"/>
      <w:pPr>
        <w:ind w:left="360" w:hanging="360"/>
      </w:pPr>
      <w:rPr>
        <w:rFonts w:ascii="Symbol" w:hAnsi="Symbol" w:hint="default"/>
      </w:rPr>
    </w:lvl>
    <w:lvl w:ilvl="1" w:tplc="04090003">
      <w:numFmt w:val="decimal"/>
      <w:lvlText w:val=""/>
      <w:lvlJc w:val="left"/>
    </w:lvl>
    <w:lvl w:ilvl="2" w:tplc="04090005">
      <w:numFmt w:val="decimal"/>
      <w:lvlText w:val=""/>
      <w:lvlJc w:val="left"/>
    </w:lvl>
    <w:lvl w:ilvl="3" w:tplc="04090001">
      <w:numFmt w:val="decimal"/>
      <w:lvlText w:val=""/>
      <w:lvlJc w:val="left"/>
    </w:lvl>
    <w:lvl w:ilvl="4" w:tplc="04090003">
      <w:numFmt w:val="decimal"/>
      <w:lvlText w:val=""/>
      <w:lvlJc w:val="left"/>
    </w:lvl>
    <w:lvl w:ilvl="5" w:tplc="04090005">
      <w:numFmt w:val="decimal"/>
      <w:lvlText w:val=""/>
      <w:lvlJc w:val="left"/>
    </w:lvl>
    <w:lvl w:ilvl="6" w:tplc="04090001">
      <w:numFmt w:val="decimal"/>
      <w:lvlText w:val=""/>
      <w:lvlJc w:val="left"/>
    </w:lvl>
    <w:lvl w:ilvl="7" w:tplc="04090003">
      <w:numFmt w:val="decimal"/>
      <w:lvlText w:val=""/>
      <w:lvlJc w:val="left"/>
    </w:lvl>
    <w:lvl w:ilvl="8" w:tplc="04090005">
      <w:numFmt w:val="decimal"/>
      <w:lvlText w:val=""/>
      <w:lvlJc w:val="left"/>
    </w:lvl>
  </w:abstractNum>
  <w:abstractNum w:abstractNumId="26" w15:restartNumberingAfterBreak="0">
    <w:nsid w:val="4BF70E76"/>
    <w:multiLevelType w:val="multilevel"/>
    <w:tmpl w:val="49A0DB6C"/>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2520" w:hanging="360"/>
      </w:pPr>
      <w:rPr>
        <w:rFonts w:hint="default"/>
      </w:rPr>
    </w:lvl>
    <w:lvl w:ilvl="2">
      <w:start w:val="1"/>
      <w:numFmt w:val="decimal"/>
      <w:pStyle w:val="Heading3"/>
      <w:lvlText w:val="%1.%2.%3"/>
      <w:lvlJc w:val="left"/>
      <w:pPr>
        <w:ind w:left="3420" w:hanging="360"/>
      </w:pPr>
      <w:rPr>
        <w:rFonts w:hint="default"/>
        <w:b w:val="0"/>
        <w:i w:val="0"/>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decimal"/>
      <w:pStyle w:val="Heading6"/>
      <w:lvlText w:val="%1.%2.%3.%4.%5.%6"/>
      <w:lvlJc w:val="left"/>
      <w:pPr>
        <w:ind w:left="2160" w:hanging="360"/>
      </w:pPr>
      <w:rPr>
        <w:rFonts w:hint="default"/>
      </w:rPr>
    </w:lvl>
    <w:lvl w:ilvl="6">
      <w:start w:val="1"/>
      <w:numFmt w:val="decimal"/>
      <w:pStyle w:val="Heading7"/>
      <w:lvlText w:val="%1.%2.%3.%4.%5.%6.%7"/>
      <w:lvlJc w:val="left"/>
      <w:pPr>
        <w:ind w:left="2520" w:hanging="360"/>
      </w:pPr>
      <w:rPr>
        <w:rFonts w:hint="default"/>
      </w:rPr>
    </w:lvl>
    <w:lvl w:ilvl="7">
      <w:start w:val="1"/>
      <w:numFmt w:val="none"/>
      <w:pStyle w:val="Heading8"/>
      <w:lvlText w:val=""/>
      <w:lvlJc w:val="left"/>
      <w:pPr>
        <w:ind w:left="2880" w:hanging="360"/>
      </w:pPr>
      <w:rPr>
        <w:rFonts w:hint="default"/>
      </w:rPr>
    </w:lvl>
    <w:lvl w:ilvl="8">
      <w:start w:val="1"/>
      <w:numFmt w:val="decimal"/>
      <w:lvlText w:val="Appendix %9"/>
      <w:lvlJc w:val="left"/>
      <w:pPr>
        <w:ind w:left="3240" w:hanging="360"/>
      </w:pPr>
      <w:rPr>
        <w:rFonts w:hint="default"/>
      </w:rPr>
    </w:lvl>
  </w:abstractNum>
  <w:abstractNum w:abstractNumId="27" w15:restartNumberingAfterBreak="0">
    <w:nsid w:val="4C0B767D"/>
    <w:multiLevelType w:val="multilevel"/>
    <w:tmpl w:val="D57C7A20"/>
    <w:lvl w:ilvl="0">
      <w:numFmt w:val="bullet"/>
      <w:pStyle w:val="TableTextBullet"/>
      <w:lvlText w:val="•"/>
      <w:lvlJc w:val="left"/>
      <w:pPr>
        <w:ind w:left="360" w:hanging="360"/>
      </w:pPr>
      <w:rPr>
        <w:rFonts w:ascii="Times New Roman" w:eastAsia="Times New Roman" w:hAnsi="Times New Roman" w:cs="Times New Roman" w:hint="default"/>
      </w:rPr>
    </w:lvl>
    <w:lvl w:ilvl="1">
      <w:numFmt w:val="decimal"/>
      <w:pStyle w:val="TableTextBullet2"/>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51EA3ACA"/>
    <w:multiLevelType w:val="hybridMultilevel"/>
    <w:tmpl w:val="292E28DC"/>
    <w:lvl w:ilvl="0" w:tplc="FFFFFFFF">
      <w:start w:val="1"/>
      <w:numFmt w:val="decimal"/>
      <w:lvlText w:val="%1)"/>
      <w:lvlJc w:val="left"/>
      <w:pPr>
        <w:ind w:left="330" w:hanging="360"/>
      </w:pPr>
      <w:rPr>
        <w:rFonts w:hint="default"/>
      </w:rPr>
    </w:lvl>
    <w:lvl w:ilvl="1" w:tplc="FFFFFFFF" w:tentative="1">
      <w:start w:val="1"/>
      <w:numFmt w:val="lowerLetter"/>
      <w:lvlText w:val="%2."/>
      <w:lvlJc w:val="left"/>
      <w:pPr>
        <w:ind w:left="1050" w:hanging="360"/>
      </w:pPr>
    </w:lvl>
    <w:lvl w:ilvl="2" w:tplc="FFFFFFFF" w:tentative="1">
      <w:start w:val="1"/>
      <w:numFmt w:val="lowerRoman"/>
      <w:lvlText w:val="%3."/>
      <w:lvlJc w:val="right"/>
      <w:pPr>
        <w:ind w:left="1770" w:hanging="180"/>
      </w:pPr>
    </w:lvl>
    <w:lvl w:ilvl="3" w:tplc="FFFFFFFF" w:tentative="1">
      <w:start w:val="1"/>
      <w:numFmt w:val="decimal"/>
      <w:lvlText w:val="%4."/>
      <w:lvlJc w:val="left"/>
      <w:pPr>
        <w:ind w:left="2490" w:hanging="360"/>
      </w:pPr>
    </w:lvl>
    <w:lvl w:ilvl="4" w:tplc="FFFFFFFF" w:tentative="1">
      <w:start w:val="1"/>
      <w:numFmt w:val="lowerLetter"/>
      <w:lvlText w:val="%5."/>
      <w:lvlJc w:val="left"/>
      <w:pPr>
        <w:ind w:left="3210" w:hanging="360"/>
      </w:pPr>
    </w:lvl>
    <w:lvl w:ilvl="5" w:tplc="FFFFFFFF" w:tentative="1">
      <w:start w:val="1"/>
      <w:numFmt w:val="lowerRoman"/>
      <w:lvlText w:val="%6."/>
      <w:lvlJc w:val="right"/>
      <w:pPr>
        <w:ind w:left="3930" w:hanging="180"/>
      </w:pPr>
    </w:lvl>
    <w:lvl w:ilvl="6" w:tplc="FFFFFFFF" w:tentative="1">
      <w:start w:val="1"/>
      <w:numFmt w:val="decimal"/>
      <w:lvlText w:val="%7."/>
      <w:lvlJc w:val="left"/>
      <w:pPr>
        <w:ind w:left="4650" w:hanging="360"/>
      </w:pPr>
    </w:lvl>
    <w:lvl w:ilvl="7" w:tplc="FFFFFFFF" w:tentative="1">
      <w:start w:val="1"/>
      <w:numFmt w:val="lowerLetter"/>
      <w:lvlText w:val="%8."/>
      <w:lvlJc w:val="left"/>
      <w:pPr>
        <w:ind w:left="5370" w:hanging="360"/>
      </w:pPr>
    </w:lvl>
    <w:lvl w:ilvl="8" w:tplc="FFFFFFFF" w:tentative="1">
      <w:start w:val="1"/>
      <w:numFmt w:val="lowerRoman"/>
      <w:lvlText w:val="%9."/>
      <w:lvlJc w:val="right"/>
      <w:pPr>
        <w:ind w:left="6090" w:hanging="180"/>
      </w:pPr>
    </w:lvl>
  </w:abstractNum>
  <w:abstractNum w:abstractNumId="29" w15:restartNumberingAfterBreak="0">
    <w:nsid w:val="541441DC"/>
    <w:multiLevelType w:val="hybridMultilevel"/>
    <w:tmpl w:val="292E28DC"/>
    <w:lvl w:ilvl="0" w:tplc="FFFFFFFF">
      <w:start w:val="1"/>
      <w:numFmt w:val="decimal"/>
      <w:lvlText w:val="%1)"/>
      <w:lvlJc w:val="left"/>
      <w:pPr>
        <w:ind w:left="330" w:hanging="360"/>
      </w:pPr>
      <w:rPr>
        <w:rFonts w:hint="default"/>
      </w:rPr>
    </w:lvl>
    <w:lvl w:ilvl="1" w:tplc="FFFFFFFF" w:tentative="1">
      <w:start w:val="1"/>
      <w:numFmt w:val="lowerLetter"/>
      <w:lvlText w:val="%2."/>
      <w:lvlJc w:val="left"/>
      <w:pPr>
        <w:ind w:left="1050" w:hanging="360"/>
      </w:pPr>
    </w:lvl>
    <w:lvl w:ilvl="2" w:tplc="FFFFFFFF" w:tentative="1">
      <w:start w:val="1"/>
      <w:numFmt w:val="lowerRoman"/>
      <w:lvlText w:val="%3."/>
      <w:lvlJc w:val="right"/>
      <w:pPr>
        <w:ind w:left="1770" w:hanging="180"/>
      </w:pPr>
    </w:lvl>
    <w:lvl w:ilvl="3" w:tplc="FFFFFFFF" w:tentative="1">
      <w:start w:val="1"/>
      <w:numFmt w:val="decimal"/>
      <w:lvlText w:val="%4."/>
      <w:lvlJc w:val="left"/>
      <w:pPr>
        <w:ind w:left="2490" w:hanging="360"/>
      </w:pPr>
    </w:lvl>
    <w:lvl w:ilvl="4" w:tplc="FFFFFFFF" w:tentative="1">
      <w:start w:val="1"/>
      <w:numFmt w:val="lowerLetter"/>
      <w:lvlText w:val="%5."/>
      <w:lvlJc w:val="left"/>
      <w:pPr>
        <w:ind w:left="3210" w:hanging="360"/>
      </w:pPr>
    </w:lvl>
    <w:lvl w:ilvl="5" w:tplc="FFFFFFFF" w:tentative="1">
      <w:start w:val="1"/>
      <w:numFmt w:val="lowerRoman"/>
      <w:lvlText w:val="%6."/>
      <w:lvlJc w:val="right"/>
      <w:pPr>
        <w:ind w:left="3930" w:hanging="180"/>
      </w:pPr>
    </w:lvl>
    <w:lvl w:ilvl="6" w:tplc="FFFFFFFF" w:tentative="1">
      <w:start w:val="1"/>
      <w:numFmt w:val="decimal"/>
      <w:lvlText w:val="%7."/>
      <w:lvlJc w:val="left"/>
      <w:pPr>
        <w:ind w:left="4650" w:hanging="360"/>
      </w:pPr>
    </w:lvl>
    <w:lvl w:ilvl="7" w:tplc="FFFFFFFF" w:tentative="1">
      <w:start w:val="1"/>
      <w:numFmt w:val="lowerLetter"/>
      <w:lvlText w:val="%8."/>
      <w:lvlJc w:val="left"/>
      <w:pPr>
        <w:ind w:left="5370" w:hanging="360"/>
      </w:pPr>
    </w:lvl>
    <w:lvl w:ilvl="8" w:tplc="FFFFFFFF" w:tentative="1">
      <w:start w:val="1"/>
      <w:numFmt w:val="lowerRoman"/>
      <w:lvlText w:val="%9."/>
      <w:lvlJc w:val="right"/>
      <w:pPr>
        <w:ind w:left="6090" w:hanging="180"/>
      </w:pPr>
    </w:lvl>
  </w:abstractNum>
  <w:abstractNum w:abstractNumId="30" w15:restartNumberingAfterBreak="0">
    <w:nsid w:val="58590B24"/>
    <w:multiLevelType w:val="hybridMultilevel"/>
    <w:tmpl w:val="292E28DC"/>
    <w:lvl w:ilvl="0" w:tplc="234C7626">
      <w:start w:val="1"/>
      <w:numFmt w:val="decimal"/>
      <w:lvlText w:val="%1)"/>
      <w:lvlJc w:val="left"/>
      <w:pPr>
        <w:ind w:left="330" w:hanging="360"/>
      </w:pPr>
      <w:rPr>
        <w:rFonts w:hint="default"/>
      </w:rPr>
    </w:lvl>
    <w:lvl w:ilvl="1" w:tplc="04090019" w:tentative="1">
      <w:start w:val="1"/>
      <w:numFmt w:val="lowerLetter"/>
      <w:lvlText w:val="%2."/>
      <w:lvlJc w:val="left"/>
      <w:pPr>
        <w:ind w:left="1050" w:hanging="360"/>
      </w:pPr>
    </w:lvl>
    <w:lvl w:ilvl="2" w:tplc="0409001B" w:tentative="1">
      <w:start w:val="1"/>
      <w:numFmt w:val="lowerRoman"/>
      <w:lvlText w:val="%3."/>
      <w:lvlJc w:val="right"/>
      <w:pPr>
        <w:ind w:left="1770" w:hanging="180"/>
      </w:pPr>
    </w:lvl>
    <w:lvl w:ilvl="3" w:tplc="0409000F" w:tentative="1">
      <w:start w:val="1"/>
      <w:numFmt w:val="decimal"/>
      <w:lvlText w:val="%4."/>
      <w:lvlJc w:val="left"/>
      <w:pPr>
        <w:ind w:left="2490" w:hanging="360"/>
      </w:pPr>
    </w:lvl>
    <w:lvl w:ilvl="4" w:tplc="04090019" w:tentative="1">
      <w:start w:val="1"/>
      <w:numFmt w:val="lowerLetter"/>
      <w:lvlText w:val="%5."/>
      <w:lvlJc w:val="left"/>
      <w:pPr>
        <w:ind w:left="3210" w:hanging="360"/>
      </w:pPr>
    </w:lvl>
    <w:lvl w:ilvl="5" w:tplc="0409001B" w:tentative="1">
      <w:start w:val="1"/>
      <w:numFmt w:val="lowerRoman"/>
      <w:lvlText w:val="%6."/>
      <w:lvlJc w:val="right"/>
      <w:pPr>
        <w:ind w:left="3930" w:hanging="180"/>
      </w:pPr>
    </w:lvl>
    <w:lvl w:ilvl="6" w:tplc="0409000F" w:tentative="1">
      <w:start w:val="1"/>
      <w:numFmt w:val="decimal"/>
      <w:lvlText w:val="%7."/>
      <w:lvlJc w:val="left"/>
      <w:pPr>
        <w:ind w:left="4650" w:hanging="360"/>
      </w:pPr>
    </w:lvl>
    <w:lvl w:ilvl="7" w:tplc="04090019" w:tentative="1">
      <w:start w:val="1"/>
      <w:numFmt w:val="lowerLetter"/>
      <w:lvlText w:val="%8."/>
      <w:lvlJc w:val="left"/>
      <w:pPr>
        <w:ind w:left="5370" w:hanging="360"/>
      </w:pPr>
    </w:lvl>
    <w:lvl w:ilvl="8" w:tplc="0409001B" w:tentative="1">
      <w:start w:val="1"/>
      <w:numFmt w:val="lowerRoman"/>
      <w:lvlText w:val="%9."/>
      <w:lvlJc w:val="right"/>
      <w:pPr>
        <w:ind w:left="6090" w:hanging="180"/>
      </w:pPr>
    </w:lvl>
  </w:abstractNum>
  <w:abstractNum w:abstractNumId="31" w15:restartNumberingAfterBreak="0">
    <w:nsid w:val="5B993502"/>
    <w:multiLevelType w:val="multilevel"/>
    <w:tmpl w:val="28C0CD26"/>
    <w:lvl w:ilvl="0">
      <w:numFmt w:val="decimal"/>
      <w:pStyle w:val="Graphbullet3"/>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15:restartNumberingAfterBreak="0">
    <w:nsid w:val="68CA48E1"/>
    <w:multiLevelType w:val="multilevel"/>
    <w:tmpl w:val="1C72BE54"/>
    <w:lvl w:ilvl="0">
      <w:numFmt w:val="decimal"/>
      <w:pStyle w:val="TableNumber1"/>
      <w:lvlText w:val=""/>
      <w:lvlJc w:val="left"/>
    </w:lvl>
    <w:lvl w:ilvl="1">
      <w:numFmt w:val="decimal"/>
      <w:pStyle w:val="TableNumber2"/>
      <w:lvlText w:val=""/>
      <w:lvlJc w:val="left"/>
    </w:lvl>
    <w:lvl w:ilvl="2">
      <w:numFmt w:val="decimal"/>
      <w:pStyle w:val="TableNumber3"/>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3" w15:restartNumberingAfterBreak="0">
    <w:nsid w:val="72102013"/>
    <w:multiLevelType w:val="multilevel"/>
    <w:tmpl w:val="F788A8FC"/>
    <w:lvl w:ilvl="0">
      <w:numFmt w:val="decimal"/>
      <w:pStyle w:val="Graphbullet2"/>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4" w15:restartNumberingAfterBreak="0">
    <w:nsid w:val="7CAE6765"/>
    <w:multiLevelType w:val="hybridMultilevel"/>
    <w:tmpl w:val="292E28DC"/>
    <w:lvl w:ilvl="0" w:tplc="FFFFFFFF">
      <w:start w:val="1"/>
      <w:numFmt w:val="decimal"/>
      <w:lvlText w:val="%1)"/>
      <w:lvlJc w:val="left"/>
      <w:pPr>
        <w:ind w:left="330" w:hanging="360"/>
      </w:pPr>
      <w:rPr>
        <w:rFonts w:hint="default"/>
      </w:rPr>
    </w:lvl>
    <w:lvl w:ilvl="1" w:tplc="FFFFFFFF" w:tentative="1">
      <w:start w:val="1"/>
      <w:numFmt w:val="lowerLetter"/>
      <w:lvlText w:val="%2."/>
      <w:lvlJc w:val="left"/>
      <w:pPr>
        <w:ind w:left="1050" w:hanging="360"/>
      </w:pPr>
    </w:lvl>
    <w:lvl w:ilvl="2" w:tplc="FFFFFFFF" w:tentative="1">
      <w:start w:val="1"/>
      <w:numFmt w:val="lowerRoman"/>
      <w:lvlText w:val="%3."/>
      <w:lvlJc w:val="right"/>
      <w:pPr>
        <w:ind w:left="1770" w:hanging="180"/>
      </w:pPr>
    </w:lvl>
    <w:lvl w:ilvl="3" w:tplc="FFFFFFFF" w:tentative="1">
      <w:start w:val="1"/>
      <w:numFmt w:val="decimal"/>
      <w:lvlText w:val="%4."/>
      <w:lvlJc w:val="left"/>
      <w:pPr>
        <w:ind w:left="2490" w:hanging="360"/>
      </w:pPr>
    </w:lvl>
    <w:lvl w:ilvl="4" w:tplc="FFFFFFFF" w:tentative="1">
      <w:start w:val="1"/>
      <w:numFmt w:val="lowerLetter"/>
      <w:lvlText w:val="%5."/>
      <w:lvlJc w:val="left"/>
      <w:pPr>
        <w:ind w:left="3210" w:hanging="360"/>
      </w:pPr>
    </w:lvl>
    <w:lvl w:ilvl="5" w:tplc="FFFFFFFF" w:tentative="1">
      <w:start w:val="1"/>
      <w:numFmt w:val="lowerRoman"/>
      <w:lvlText w:val="%6."/>
      <w:lvlJc w:val="right"/>
      <w:pPr>
        <w:ind w:left="3930" w:hanging="180"/>
      </w:pPr>
    </w:lvl>
    <w:lvl w:ilvl="6" w:tplc="FFFFFFFF" w:tentative="1">
      <w:start w:val="1"/>
      <w:numFmt w:val="decimal"/>
      <w:lvlText w:val="%7."/>
      <w:lvlJc w:val="left"/>
      <w:pPr>
        <w:ind w:left="4650" w:hanging="360"/>
      </w:pPr>
    </w:lvl>
    <w:lvl w:ilvl="7" w:tplc="FFFFFFFF" w:tentative="1">
      <w:start w:val="1"/>
      <w:numFmt w:val="lowerLetter"/>
      <w:lvlText w:val="%8."/>
      <w:lvlJc w:val="left"/>
      <w:pPr>
        <w:ind w:left="5370" w:hanging="360"/>
      </w:pPr>
    </w:lvl>
    <w:lvl w:ilvl="8" w:tplc="FFFFFFFF" w:tentative="1">
      <w:start w:val="1"/>
      <w:numFmt w:val="lowerRoman"/>
      <w:lvlText w:val="%9."/>
      <w:lvlJc w:val="right"/>
      <w:pPr>
        <w:ind w:left="6090" w:hanging="180"/>
      </w:pPr>
    </w:lvl>
  </w:abstractNum>
  <w:abstractNum w:abstractNumId="35" w15:restartNumberingAfterBreak="0">
    <w:nsid w:val="7CE403BD"/>
    <w:multiLevelType w:val="multilevel"/>
    <w:tmpl w:val="BBD682BE"/>
    <w:lvl w:ilvl="0">
      <w:start w:val="1"/>
      <w:numFmt w:val="upperLetter"/>
      <w:pStyle w:val="HeadingAppendix1"/>
      <w:lvlText w:val="Appendix %1."/>
      <w:lvlJc w:val="left"/>
      <w:pPr>
        <w:tabs>
          <w:tab w:val="num" w:pos="3510"/>
        </w:tabs>
        <w:ind w:left="1350" w:firstLine="0"/>
      </w:pPr>
      <w:rPr>
        <w:rFonts w:cs="Times New Roman" w:hint="default"/>
      </w:rPr>
    </w:lvl>
    <w:lvl w:ilvl="1">
      <w:start w:val="1"/>
      <w:numFmt w:val="decimal"/>
      <w:pStyle w:val="HeadingAppendix2"/>
      <w:lvlText w:val="%1.%2."/>
      <w:lvlJc w:val="left"/>
      <w:pPr>
        <w:tabs>
          <w:tab w:val="num" w:pos="1080"/>
        </w:tabs>
        <w:ind w:left="1080" w:hanging="893"/>
      </w:pPr>
      <w:rPr>
        <w:rFonts w:cs="Times New Roman" w:hint="default"/>
      </w:rPr>
    </w:lvl>
    <w:lvl w:ilvl="2">
      <w:start w:val="1"/>
      <w:numFmt w:val="decimal"/>
      <w:pStyle w:val="HeadingAppendix3"/>
      <w:lvlText w:val="%1.%2.%3."/>
      <w:lvlJc w:val="left"/>
      <w:pPr>
        <w:tabs>
          <w:tab w:val="num" w:pos="1440"/>
        </w:tabs>
        <w:ind w:left="1440" w:hanging="1080"/>
      </w:pPr>
      <w:rPr>
        <w:rFonts w:cs="Times New Roman" w:hint="default"/>
      </w:rPr>
    </w:lvl>
    <w:lvl w:ilvl="3">
      <w:start w:val="1"/>
      <w:numFmt w:val="lowerRoman"/>
      <w:lvlText w:val="(%4)"/>
      <w:lvlJc w:val="right"/>
      <w:pPr>
        <w:tabs>
          <w:tab w:val="num" w:pos="864"/>
        </w:tabs>
        <w:ind w:left="864" w:hanging="144"/>
      </w:pPr>
      <w:rPr>
        <w:rFonts w:cs="Times New Roman" w:hint="default"/>
      </w:rPr>
    </w:lvl>
    <w:lvl w:ilvl="4">
      <w:start w:val="1"/>
      <w:numFmt w:val="decimal"/>
      <w:lvlText w:val="%5)"/>
      <w:lvlJc w:val="left"/>
      <w:pPr>
        <w:tabs>
          <w:tab w:val="num" w:pos="1008"/>
        </w:tabs>
        <w:ind w:left="1008" w:hanging="432"/>
      </w:pPr>
      <w:rPr>
        <w:rFonts w:cs="Times New Roman" w:hint="default"/>
      </w:rPr>
    </w:lvl>
    <w:lvl w:ilvl="5">
      <w:start w:val="1"/>
      <w:numFmt w:val="lowerLetter"/>
      <w:lvlText w:val="%6)"/>
      <w:lvlJc w:val="left"/>
      <w:pPr>
        <w:tabs>
          <w:tab w:val="num" w:pos="1152"/>
        </w:tabs>
        <w:ind w:left="1152" w:hanging="432"/>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num w:numId="1" w16cid:durableId="966349074">
    <w:abstractNumId w:val="17"/>
  </w:num>
  <w:num w:numId="2" w16cid:durableId="1357925661">
    <w:abstractNumId w:val="16"/>
  </w:num>
  <w:num w:numId="3" w16cid:durableId="106509816">
    <w:abstractNumId w:val="15"/>
  </w:num>
  <w:num w:numId="4" w16cid:durableId="2085756770">
    <w:abstractNumId w:val="18"/>
  </w:num>
  <w:num w:numId="5" w16cid:durableId="781730464">
    <w:abstractNumId w:val="14"/>
  </w:num>
  <w:num w:numId="6" w16cid:durableId="1009213991">
    <w:abstractNumId w:val="9"/>
  </w:num>
  <w:num w:numId="7" w16cid:durableId="1442913401">
    <w:abstractNumId w:val="19"/>
  </w:num>
  <w:num w:numId="8" w16cid:durableId="1536574547">
    <w:abstractNumId w:val="25"/>
  </w:num>
  <w:num w:numId="9" w16cid:durableId="1039940473">
    <w:abstractNumId w:val="22"/>
  </w:num>
  <w:num w:numId="10" w16cid:durableId="2018846750">
    <w:abstractNumId w:val="24"/>
  </w:num>
  <w:num w:numId="11" w16cid:durableId="1325624080">
    <w:abstractNumId w:val="7"/>
  </w:num>
  <w:num w:numId="12" w16cid:durableId="1617447912">
    <w:abstractNumId w:val="6"/>
  </w:num>
  <w:num w:numId="13" w16cid:durableId="2074044490">
    <w:abstractNumId w:val="8"/>
  </w:num>
  <w:num w:numId="14" w16cid:durableId="1655061429">
    <w:abstractNumId w:val="3"/>
  </w:num>
  <w:num w:numId="15" w16cid:durableId="2137020343">
    <w:abstractNumId w:val="2"/>
  </w:num>
  <w:num w:numId="16" w16cid:durableId="342707431">
    <w:abstractNumId w:val="21"/>
  </w:num>
  <w:num w:numId="17" w16cid:durableId="1114785702">
    <w:abstractNumId w:val="13"/>
  </w:num>
  <w:num w:numId="18" w16cid:durableId="471363962">
    <w:abstractNumId w:val="10"/>
  </w:num>
  <w:num w:numId="19" w16cid:durableId="185757425">
    <w:abstractNumId w:val="27"/>
  </w:num>
  <w:num w:numId="20" w16cid:durableId="192035660">
    <w:abstractNumId w:val="32"/>
  </w:num>
  <w:num w:numId="21" w16cid:durableId="1221596408">
    <w:abstractNumId w:val="12"/>
  </w:num>
  <w:num w:numId="22" w16cid:durableId="131753247">
    <w:abstractNumId w:val="31"/>
  </w:num>
  <w:num w:numId="23" w16cid:durableId="1552616484">
    <w:abstractNumId w:val="33"/>
  </w:num>
  <w:num w:numId="24" w16cid:durableId="532689111">
    <w:abstractNumId w:val="11"/>
  </w:num>
  <w:num w:numId="25" w16cid:durableId="436291661">
    <w:abstractNumId w:val="35"/>
  </w:num>
  <w:num w:numId="26" w16cid:durableId="1404376428">
    <w:abstractNumId w:val="26"/>
  </w:num>
  <w:num w:numId="27" w16cid:durableId="647631866">
    <w:abstractNumId w:val="5"/>
  </w:num>
  <w:num w:numId="28" w16cid:durableId="1998917645">
    <w:abstractNumId w:val="4"/>
  </w:num>
  <w:num w:numId="29" w16cid:durableId="2097631942">
    <w:abstractNumId w:val="1"/>
  </w:num>
  <w:num w:numId="30" w16cid:durableId="1277637502">
    <w:abstractNumId w:val="0"/>
  </w:num>
  <w:num w:numId="31" w16cid:durableId="1809589377">
    <w:abstractNumId w:val="8"/>
    <w:lvlOverride w:ilvl="0">
      <w:startOverride w:val="1"/>
    </w:lvlOverride>
  </w:num>
  <w:num w:numId="32" w16cid:durableId="705105657">
    <w:abstractNumId w:val="8"/>
    <w:lvlOverride w:ilvl="0">
      <w:startOverride w:val="1"/>
    </w:lvlOverride>
  </w:num>
  <w:num w:numId="33" w16cid:durableId="815730423">
    <w:abstractNumId w:val="8"/>
    <w:lvlOverride w:ilvl="0">
      <w:startOverride w:val="1"/>
    </w:lvlOverride>
  </w:num>
  <w:num w:numId="34" w16cid:durableId="2000040264">
    <w:abstractNumId w:val="30"/>
  </w:num>
  <w:num w:numId="35" w16cid:durableId="2084525661">
    <w:abstractNumId w:val="29"/>
  </w:num>
  <w:num w:numId="36" w16cid:durableId="1928272447">
    <w:abstractNumId w:val="28"/>
  </w:num>
  <w:num w:numId="37" w16cid:durableId="1379285919">
    <w:abstractNumId w:val="20"/>
  </w:num>
  <w:num w:numId="38" w16cid:durableId="1286815033">
    <w:abstractNumId w:val="23"/>
  </w:num>
  <w:num w:numId="39" w16cid:durableId="1544825081">
    <w:abstractNumId w:val="3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tLAwsDAyNjY2MjVV0lEKTi0uzszPAykwrAUABIKA3ywAAAA="/>
  </w:docVars>
  <w:rsids>
    <w:rsidRoot w:val="00CA7180"/>
    <w:rsid w:val="000001A4"/>
    <w:rsid w:val="000006DA"/>
    <w:rsid w:val="000008E9"/>
    <w:rsid w:val="00000977"/>
    <w:rsid w:val="00000B8A"/>
    <w:rsid w:val="00000C51"/>
    <w:rsid w:val="00000DD1"/>
    <w:rsid w:val="00000DD9"/>
    <w:rsid w:val="00001145"/>
    <w:rsid w:val="00001E58"/>
    <w:rsid w:val="00002163"/>
    <w:rsid w:val="00002246"/>
    <w:rsid w:val="000025BE"/>
    <w:rsid w:val="00002DD1"/>
    <w:rsid w:val="00002EF1"/>
    <w:rsid w:val="0000367B"/>
    <w:rsid w:val="00003765"/>
    <w:rsid w:val="00003799"/>
    <w:rsid w:val="00004172"/>
    <w:rsid w:val="00004937"/>
    <w:rsid w:val="00004F3D"/>
    <w:rsid w:val="00005781"/>
    <w:rsid w:val="00005992"/>
    <w:rsid w:val="00005B11"/>
    <w:rsid w:val="00005DDD"/>
    <w:rsid w:val="00006503"/>
    <w:rsid w:val="000067AA"/>
    <w:rsid w:val="000069B3"/>
    <w:rsid w:val="00006AD7"/>
    <w:rsid w:val="00006C47"/>
    <w:rsid w:val="00006D17"/>
    <w:rsid w:val="0000703D"/>
    <w:rsid w:val="0000725E"/>
    <w:rsid w:val="000075AA"/>
    <w:rsid w:val="00007BE3"/>
    <w:rsid w:val="000104F7"/>
    <w:rsid w:val="00010FAC"/>
    <w:rsid w:val="000117E3"/>
    <w:rsid w:val="00011A79"/>
    <w:rsid w:val="00011C71"/>
    <w:rsid w:val="00012634"/>
    <w:rsid w:val="000127ED"/>
    <w:rsid w:val="00012BD9"/>
    <w:rsid w:val="00012DAC"/>
    <w:rsid w:val="000132A7"/>
    <w:rsid w:val="000135FE"/>
    <w:rsid w:val="000136DC"/>
    <w:rsid w:val="000139F6"/>
    <w:rsid w:val="00014536"/>
    <w:rsid w:val="00014569"/>
    <w:rsid w:val="00014911"/>
    <w:rsid w:val="00014EF6"/>
    <w:rsid w:val="00014FBD"/>
    <w:rsid w:val="000153DB"/>
    <w:rsid w:val="00015AE3"/>
    <w:rsid w:val="00015BC9"/>
    <w:rsid w:val="00015E17"/>
    <w:rsid w:val="00016826"/>
    <w:rsid w:val="00016A44"/>
    <w:rsid w:val="00016B15"/>
    <w:rsid w:val="00016C9B"/>
    <w:rsid w:val="00016D99"/>
    <w:rsid w:val="0001707A"/>
    <w:rsid w:val="00017853"/>
    <w:rsid w:val="0001794E"/>
    <w:rsid w:val="0002028B"/>
    <w:rsid w:val="00020575"/>
    <w:rsid w:val="000205D5"/>
    <w:rsid w:val="00021478"/>
    <w:rsid w:val="00021848"/>
    <w:rsid w:val="00021975"/>
    <w:rsid w:val="000221B4"/>
    <w:rsid w:val="000226B4"/>
    <w:rsid w:val="00022803"/>
    <w:rsid w:val="00022AFF"/>
    <w:rsid w:val="00022C63"/>
    <w:rsid w:val="0002301F"/>
    <w:rsid w:val="0002326E"/>
    <w:rsid w:val="000233BC"/>
    <w:rsid w:val="00023CF8"/>
    <w:rsid w:val="00023F91"/>
    <w:rsid w:val="00024589"/>
    <w:rsid w:val="000255E1"/>
    <w:rsid w:val="000257AB"/>
    <w:rsid w:val="00025BAF"/>
    <w:rsid w:val="000263AF"/>
    <w:rsid w:val="000269E1"/>
    <w:rsid w:val="00026A63"/>
    <w:rsid w:val="0002757D"/>
    <w:rsid w:val="000276EE"/>
    <w:rsid w:val="00027720"/>
    <w:rsid w:val="000278D3"/>
    <w:rsid w:val="0002793C"/>
    <w:rsid w:val="0002793F"/>
    <w:rsid w:val="00030007"/>
    <w:rsid w:val="00030E8A"/>
    <w:rsid w:val="00030F04"/>
    <w:rsid w:val="00031457"/>
    <w:rsid w:val="000315D7"/>
    <w:rsid w:val="000316CE"/>
    <w:rsid w:val="00031BB6"/>
    <w:rsid w:val="0003203B"/>
    <w:rsid w:val="0003208C"/>
    <w:rsid w:val="000323A1"/>
    <w:rsid w:val="000324E3"/>
    <w:rsid w:val="0003277D"/>
    <w:rsid w:val="00032B3D"/>
    <w:rsid w:val="000330FC"/>
    <w:rsid w:val="000331FE"/>
    <w:rsid w:val="000337E4"/>
    <w:rsid w:val="00033F00"/>
    <w:rsid w:val="000340D1"/>
    <w:rsid w:val="000349AA"/>
    <w:rsid w:val="00034D28"/>
    <w:rsid w:val="00034EB7"/>
    <w:rsid w:val="00035961"/>
    <w:rsid w:val="00035A8A"/>
    <w:rsid w:val="00035BAA"/>
    <w:rsid w:val="00035DCC"/>
    <w:rsid w:val="00036294"/>
    <w:rsid w:val="0003666D"/>
    <w:rsid w:val="000366BC"/>
    <w:rsid w:val="0003699D"/>
    <w:rsid w:val="000371DE"/>
    <w:rsid w:val="000372AF"/>
    <w:rsid w:val="00037335"/>
    <w:rsid w:val="00037504"/>
    <w:rsid w:val="00037E6D"/>
    <w:rsid w:val="00037FEC"/>
    <w:rsid w:val="00040727"/>
    <w:rsid w:val="00040739"/>
    <w:rsid w:val="00040FAF"/>
    <w:rsid w:val="000412AB"/>
    <w:rsid w:val="00041404"/>
    <w:rsid w:val="000418D4"/>
    <w:rsid w:val="00041A0F"/>
    <w:rsid w:val="00041D05"/>
    <w:rsid w:val="00041E95"/>
    <w:rsid w:val="00042113"/>
    <w:rsid w:val="0004284B"/>
    <w:rsid w:val="00042DD4"/>
    <w:rsid w:val="0004343A"/>
    <w:rsid w:val="000434DA"/>
    <w:rsid w:val="00043721"/>
    <w:rsid w:val="00043C30"/>
    <w:rsid w:val="00043D7F"/>
    <w:rsid w:val="00044724"/>
    <w:rsid w:val="00044839"/>
    <w:rsid w:val="0004574D"/>
    <w:rsid w:val="00045993"/>
    <w:rsid w:val="00045A75"/>
    <w:rsid w:val="00045BB6"/>
    <w:rsid w:val="00045C3B"/>
    <w:rsid w:val="00045ECF"/>
    <w:rsid w:val="000460DF"/>
    <w:rsid w:val="0004628E"/>
    <w:rsid w:val="0004672D"/>
    <w:rsid w:val="0004682F"/>
    <w:rsid w:val="00046E33"/>
    <w:rsid w:val="00046EF5"/>
    <w:rsid w:val="000472A7"/>
    <w:rsid w:val="000472D0"/>
    <w:rsid w:val="00047916"/>
    <w:rsid w:val="00047C90"/>
    <w:rsid w:val="00047E70"/>
    <w:rsid w:val="000500C8"/>
    <w:rsid w:val="00050735"/>
    <w:rsid w:val="000515D4"/>
    <w:rsid w:val="00051E4B"/>
    <w:rsid w:val="000520FD"/>
    <w:rsid w:val="00052327"/>
    <w:rsid w:val="00052830"/>
    <w:rsid w:val="0005285D"/>
    <w:rsid w:val="00052D4D"/>
    <w:rsid w:val="000533E5"/>
    <w:rsid w:val="00053485"/>
    <w:rsid w:val="00053768"/>
    <w:rsid w:val="00053D08"/>
    <w:rsid w:val="00053D38"/>
    <w:rsid w:val="000540C6"/>
    <w:rsid w:val="00054344"/>
    <w:rsid w:val="00054ED9"/>
    <w:rsid w:val="00055DFD"/>
    <w:rsid w:val="00055E27"/>
    <w:rsid w:val="00055E30"/>
    <w:rsid w:val="00055E9B"/>
    <w:rsid w:val="00056154"/>
    <w:rsid w:val="00056A5C"/>
    <w:rsid w:val="00056AAB"/>
    <w:rsid w:val="00056DEB"/>
    <w:rsid w:val="000570E9"/>
    <w:rsid w:val="000574F7"/>
    <w:rsid w:val="0005759F"/>
    <w:rsid w:val="00057D31"/>
    <w:rsid w:val="00060115"/>
    <w:rsid w:val="00060175"/>
    <w:rsid w:val="0006019B"/>
    <w:rsid w:val="0006040D"/>
    <w:rsid w:val="00060774"/>
    <w:rsid w:val="00061195"/>
    <w:rsid w:val="0006148D"/>
    <w:rsid w:val="000614B0"/>
    <w:rsid w:val="000619CE"/>
    <w:rsid w:val="00061BF6"/>
    <w:rsid w:val="000620D2"/>
    <w:rsid w:val="000623A0"/>
    <w:rsid w:val="000626C6"/>
    <w:rsid w:val="00062916"/>
    <w:rsid w:val="00062933"/>
    <w:rsid w:val="00062B25"/>
    <w:rsid w:val="00062BF7"/>
    <w:rsid w:val="00062EDE"/>
    <w:rsid w:val="00063179"/>
    <w:rsid w:val="0006335C"/>
    <w:rsid w:val="000633FC"/>
    <w:rsid w:val="000634EA"/>
    <w:rsid w:val="000637A2"/>
    <w:rsid w:val="00063819"/>
    <w:rsid w:val="0006386B"/>
    <w:rsid w:val="00063991"/>
    <w:rsid w:val="00063A44"/>
    <w:rsid w:val="00063BD6"/>
    <w:rsid w:val="00063CA5"/>
    <w:rsid w:val="00063DA5"/>
    <w:rsid w:val="000642D6"/>
    <w:rsid w:val="000643BC"/>
    <w:rsid w:val="0006461A"/>
    <w:rsid w:val="00064833"/>
    <w:rsid w:val="0006489A"/>
    <w:rsid w:val="00064D72"/>
    <w:rsid w:val="00064EA5"/>
    <w:rsid w:val="0006542B"/>
    <w:rsid w:val="000654A3"/>
    <w:rsid w:val="000655DD"/>
    <w:rsid w:val="00065801"/>
    <w:rsid w:val="00066A5C"/>
    <w:rsid w:val="00066FA1"/>
    <w:rsid w:val="000670F6"/>
    <w:rsid w:val="00067287"/>
    <w:rsid w:val="00067413"/>
    <w:rsid w:val="000674FF"/>
    <w:rsid w:val="00067ADD"/>
    <w:rsid w:val="00067CA1"/>
    <w:rsid w:val="00067D5B"/>
    <w:rsid w:val="00070634"/>
    <w:rsid w:val="000707ED"/>
    <w:rsid w:val="000716A2"/>
    <w:rsid w:val="000717A1"/>
    <w:rsid w:val="00071B35"/>
    <w:rsid w:val="00071D1A"/>
    <w:rsid w:val="000727C5"/>
    <w:rsid w:val="000729AE"/>
    <w:rsid w:val="000729B8"/>
    <w:rsid w:val="00072A0D"/>
    <w:rsid w:val="00072AA3"/>
    <w:rsid w:val="00072BB3"/>
    <w:rsid w:val="00072E13"/>
    <w:rsid w:val="00072F49"/>
    <w:rsid w:val="000731D4"/>
    <w:rsid w:val="0007334A"/>
    <w:rsid w:val="00073454"/>
    <w:rsid w:val="000737FC"/>
    <w:rsid w:val="00073AAE"/>
    <w:rsid w:val="00073AD4"/>
    <w:rsid w:val="00073C51"/>
    <w:rsid w:val="00073D55"/>
    <w:rsid w:val="00073DA7"/>
    <w:rsid w:val="00074178"/>
    <w:rsid w:val="00074619"/>
    <w:rsid w:val="00074CA3"/>
    <w:rsid w:val="00074D20"/>
    <w:rsid w:val="00074E2A"/>
    <w:rsid w:val="00075311"/>
    <w:rsid w:val="00075A8C"/>
    <w:rsid w:val="0007671E"/>
    <w:rsid w:val="00076A74"/>
    <w:rsid w:val="00076B81"/>
    <w:rsid w:val="00080D9A"/>
    <w:rsid w:val="00080E3B"/>
    <w:rsid w:val="00080F4B"/>
    <w:rsid w:val="0008130C"/>
    <w:rsid w:val="0008141F"/>
    <w:rsid w:val="00081788"/>
    <w:rsid w:val="000817AB"/>
    <w:rsid w:val="00081A0F"/>
    <w:rsid w:val="00081B0F"/>
    <w:rsid w:val="00081C3A"/>
    <w:rsid w:val="00081F11"/>
    <w:rsid w:val="000820AE"/>
    <w:rsid w:val="00082533"/>
    <w:rsid w:val="000826F3"/>
    <w:rsid w:val="000828E8"/>
    <w:rsid w:val="00082BE9"/>
    <w:rsid w:val="00082CA3"/>
    <w:rsid w:val="00082D4E"/>
    <w:rsid w:val="000837C9"/>
    <w:rsid w:val="00083BC8"/>
    <w:rsid w:val="000840A2"/>
    <w:rsid w:val="000841AC"/>
    <w:rsid w:val="000846CB"/>
    <w:rsid w:val="000849FE"/>
    <w:rsid w:val="00084B51"/>
    <w:rsid w:val="00084EF8"/>
    <w:rsid w:val="000852D2"/>
    <w:rsid w:val="0008547E"/>
    <w:rsid w:val="00085B35"/>
    <w:rsid w:val="000861C1"/>
    <w:rsid w:val="000864FA"/>
    <w:rsid w:val="000868E8"/>
    <w:rsid w:val="00086949"/>
    <w:rsid w:val="00087310"/>
    <w:rsid w:val="00087385"/>
    <w:rsid w:val="00087ACC"/>
    <w:rsid w:val="00087F31"/>
    <w:rsid w:val="00087F4C"/>
    <w:rsid w:val="000902ED"/>
    <w:rsid w:val="00090472"/>
    <w:rsid w:val="000906C6"/>
    <w:rsid w:val="000906EC"/>
    <w:rsid w:val="00090882"/>
    <w:rsid w:val="0009097A"/>
    <w:rsid w:val="000911AB"/>
    <w:rsid w:val="00092587"/>
    <w:rsid w:val="000928C1"/>
    <w:rsid w:val="00092A37"/>
    <w:rsid w:val="00092A5A"/>
    <w:rsid w:val="00092B90"/>
    <w:rsid w:val="00092D8B"/>
    <w:rsid w:val="00093044"/>
    <w:rsid w:val="00093660"/>
    <w:rsid w:val="00093CE4"/>
    <w:rsid w:val="00093E45"/>
    <w:rsid w:val="000950FA"/>
    <w:rsid w:val="00095570"/>
    <w:rsid w:val="0009573F"/>
    <w:rsid w:val="00095862"/>
    <w:rsid w:val="00096986"/>
    <w:rsid w:val="00096AB3"/>
    <w:rsid w:val="000972D0"/>
    <w:rsid w:val="00097479"/>
    <w:rsid w:val="00097548"/>
    <w:rsid w:val="00097859"/>
    <w:rsid w:val="00097EBC"/>
    <w:rsid w:val="00097F65"/>
    <w:rsid w:val="000A0046"/>
    <w:rsid w:val="000A017D"/>
    <w:rsid w:val="000A0243"/>
    <w:rsid w:val="000A025D"/>
    <w:rsid w:val="000A0A95"/>
    <w:rsid w:val="000A0BC5"/>
    <w:rsid w:val="000A1565"/>
    <w:rsid w:val="000A1666"/>
    <w:rsid w:val="000A1C99"/>
    <w:rsid w:val="000A214C"/>
    <w:rsid w:val="000A2A80"/>
    <w:rsid w:val="000A2D67"/>
    <w:rsid w:val="000A2FA6"/>
    <w:rsid w:val="000A3A3B"/>
    <w:rsid w:val="000A3CCB"/>
    <w:rsid w:val="000A423E"/>
    <w:rsid w:val="000A462D"/>
    <w:rsid w:val="000A487B"/>
    <w:rsid w:val="000A48E0"/>
    <w:rsid w:val="000A4AA5"/>
    <w:rsid w:val="000A4FE4"/>
    <w:rsid w:val="000A51B9"/>
    <w:rsid w:val="000A55E1"/>
    <w:rsid w:val="000A5655"/>
    <w:rsid w:val="000A588C"/>
    <w:rsid w:val="000A5950"/>
    <w:rsid w:val="000A5A1C"/>
    <w:rsid w:val="000A5EA2"/>
    <w:rsid w:val="000A6054"/>
    <w:rsid w:val="000A68AA"/>
    <w:rsid w:val="000A6A63"/>
    <w:rsid w:val="000A6CCE"/>
    <w:rsid w:val="000A6D6C"/>
    <w:rsid w:val="000A6FA6"/>
    <w:rsid w:val="000A6FB7"/>
    <w:rsid w:val="000A733D"/>
    <w:rsid w:val="000A7358"/>
    <w:rsid w:val="000A7ECA"/>
    <w:rsid w:val="000A7F43"/>
    <w:rsid w:val="000B00AD"/>
    <w:rsid w:val="000B03F1"/>
    <w:rsid w:val="000B0C7D"/>
    <w:rsid w:val="000B1474"/>
    <w:rsid w:val="000B1777"/>
    <w:rsid w:val="000B190B"/>
    <w:rsid w:val="000B1E36"/>
    <w:rsid w:val="000B2284"/>
    <w:rsid w:val="000B22CC"/>
    <w:rsid w:val="000B2395"/>
    <w:rsid w:val="000B26FE"/>
    <w:rsid w:val="000B32D3"/>
    <w:rsid w:val="000B38B3"/>
    <w:rsid w:val="000B3F53"/>
    <w:rsid w:val="000B445C"/>
    <w:rsid w:val="000B4CEF"/>
    <w:rsid w:val="000B4FA6"/>
    <w:rsid w:val="000B4FB4"/>
    <w:rsid w:val="000B5509"/>
    <w:rsid w:val="000B5713"/>
    <w:rsid w:val="000B591E"/>
    <w:rsid w:val="000B60F9"/>
    <w:rsid w:val="000B6185"/>
    <w:rsid w:val="000B6805"/>
    <w:rsid w:val="000B6932"/>
    <w:rsid w:val="000B74F4"/>
    <w:rsid w:val="000B795B"/>
    <w:rsid w:val="000B7B3B"/>
    <w:rsid w:val="000B7EBB"/>
    <w:rsid w:val="000B7FEA"/>
    <w:rsid w:val="000BC384"/>
    <w:rsid w:val="000C06A1"/>
    <w:rsid w:val="000C0A81"/>
    <w:rsid w:val="000C0E31"/>
    <w:rsid w:val="000C1876"/>
    <w:rsid w:val="000C23BF"/>
    <w:rsid w:val="000C23C0"/>
    <w:rsid w:val="000C2404"/>
    <w:rsid w:val="000C244E"/>
    <w:rsid w:val="000C24F7"/>
    <w:rsid w:val="000C2595"/>
    <w:rsid w:val="000C2828"/>
    <w:rsid w:val="000C2E24"/>
    <w:rsid w:val="000C3800"/>
    <w:rsid w:val="000C3A0B"/>
    <w:rsid w:val="000C3EB5"/>
    <w:rsid w:val="000C4705"/>
    <w:rsid w:val="000C4780"/>
    <w:rsid w:val="000C4848"/>
    <w:rsid w:val="000C4C0C"/>
    <w:rsid w:val="000C4E18"/>
    <w:rsid w:val="000C5077"/>
    <w:rsid w:val="000C5807"/>
    <w:rsid w:val="000C5889"/>
    <w:rsid w:val="000C5B0C"/>
    <w:rsid w:val="000C6835"/>
    <w:rsid w:val="000C69C6"/>
    <w:rsid w:val="000C6E67"/>
    <w:rsid w:val="000C7426"/>
    <w:rsid w:val="000C7B45"/>
    <w:rsid w:val="000C7FB2"/>
    <w:rsid w:val="000D065A"/>
    <w:rsid w:val="000D07D2"/>
    <w:rsid w:val="000D0A3C"/>
    <w:rsid w:val="000D0A9F"/>
    <w:rsid w:val="000D0C48"/>
    <w:rsid w:val="000D1039"/>
    <w:rsid w:val="000D1275"/>
    <w:rsid w:val="000D167F"/>
    <w:rsid w:val="000D1C62"/>
    <w:rsid w:val="000D20A9"/>
    <w:rsid w:val="000D216E"/>
    <w:rsid w:val="000D2885"/>
    <w:rsid w:val="000D2A42"/>
    <w:rsid w:val="000D2A97"/>
    <w:rsid w:val="000D3ACF"/>
    <w:rsid w:val="000D3FDD"/>
    <w:rsid w:val="000D4C64"/>
    <w:rsid w:val="000D4D7A"/>
    <w:rsid w:val="000D521B"/>
    <w:rsid w:val="000D5873"/>
    <w:rsid w:val="000D58C8"/>
    <w:rsid w:val="000D6340"/>
    <w:rsid w:val="000D6441"/>
    <w:rsid w:val="000D66DF"/>
    <w:rsid w:val="000D6C70"/>
    <w:rsid w:val="000D6D56"/>
    <w:rsid w:val="000D6FD0"/>
    <w:rsid w:val="000D6FE1"/>
    <w:rsid w:val="000D7073"/>
    <w:rsid w:val="000D70D8"/>
    <w:rsid w:val="000D71EF"/>
    <w:rsid w:val="000E0088"/>
    <w:rsid w:val="000E03C5"/>
    <w:rsid w:val="000E1124"/>
    <w:rsid w:val="000E1570"/>
    <w:rsid w:val="000E1B5C"/>
    <w:rsid w:val="000E1CFA"/>
    <w:rsid w:val="000E25DE"/>
    <w:rsid w:val="000E2899"/>
    <w:rsid w:val="000E2AC2"/>
    <w:rsid w:val="000E350F"/>
    <w:rsid w:val="000E3985"/>
    <w:rsid w:val="000E3B6F"/>
    <w:rsid w:val="000E3C05"/>
    <w:rsid w:val="000E406E"/>
    <w:rsid w:val="000E42C5"/>
    <w:rsid w:val="000E4317"/>
    <w:rsid w:val="000E4364"/>
    <w:rsid w:val="000E45C8"/>
    <w:rsid w:val="000E47D5"/>
    <w:rsid w:val="000E4A9D"/>
    <w:rsid w:val="000E4B1C"/>
    <w:rsid w:val="000E4BBC"/>
    <w:rsid w:val="000E52CF"/>
    <w:rsid w:val="000E535B"/>
    <w:rsid w:val="000E5949"/>
    <w:rsid w:val="000E5993"/>
    <w:rsid w:val="000E5D3D"/>
    <w:rsid w:val="000E5FF2"/>
    <w:rsid w:val="000E65A1"/>
    <w:rsid w:val="000E6733"/>
    <w:rsid w:val="000E67AB"/>
    <w:rsid w:val="000E68AE"/>
    <w:rsid w:val="000E6908"/>
    <w:rsid w:val="000E6BB3"/>
    <w:rsid w:val="000E6C38"/>
    <w:rsid w:val="000E6FC2"/>
    <w:rsid w:val="000E74C6"/>
    <w:rsid w:val="000E7532"/>
    <w:rsid w:val="000E7EE1"/>
    <w:rsid w:val="000F02C6"/>
    <w:rsid w:val="000F04E2"/>
    <w:rsid w:val="000F10E8"/>
    <w:rsid w:val="000F127E"/>
    <w:rsid w:val="000F131E"/>
    <w:rsid w:val="000F1A2F"/>
    <w:rsid w:val="000F1F9A"/>
    <w:rsid w:val="000F21D6"/>
    <w:rsid w:val="000F25E5"/>
    <w:rsid w:val="000F2921"/>
    <w:rsid w:val="000F2AD7"/>
    <w:rsid w:val="000F2E55"/>
    <w:rsid w:val="000F3654"/>
    <w:rsid w:val="000F38A0"/>
    <w:rsid w:val="000F39B1"/>
    <w:rsid w:val="000F3C54"/>
    <w:rsid w:val="000F458F"/>
    <w:rsid w:val="000F46A3"/>
    <w:rsid w:val="000F4C25"/>
    <w:rsid w:val="000F5214"/>
    <w:rsid w:val="000F5704"/>
    <w:rsid w:val="000F6B4F"/>
    <w:rsid w:val="000F78C6"/>
    <w:rsid w:val="000F7927"/>
    <w:rsid w:val="001001A0"/>
    <w:rsid w:val="0010055D"/>
    <w:rsid w:val="001005E0"/>
    <w:rsid w:val="00100A85"/>
    <w:rsid w:val="00100C6C"/>
    <w:rsid w:val="00100DB4"/>
    <w:rsid w:val="00101446"/>
    <w:rsid w:val="001014A3"/>
    <w:rsid w:val="0010178B"/>
    <w:rsid w:val="001017D5"/>
    <w:rsid w:val="001017FB"/>
    <w:rsid w:val="00101A51"/>
    <w:rsid w:val="00101B0B"/>
    <w:rsid w:val="00101C0B"/>
    <w:rsid w:val="00101ED7"/>
    <w:rsid w:val="00101F3F"/>
    <w:rsid w:val="0010216C"/>
    <w:rsid w:val="00102393"/>
    <w:rsid w:val="001023BF"/>
    <w:rsid w:val="00102615"/>
    <w:rsid w:val="001027AB"/>
    <w:rsid w:val="001031DD"/>
    <w:rsid w:val="0010334B"/>
    <w:rsid w:val="0010339B"/>
    <w:rsid w:val="001033B3"/>
    <w:rsid w:val="00103807"/>
    <w:rsid w:val="00103E02"/>
    <w:rsid w:val="001052EE"/>
    <w:rsid w:val="00105328"/>
    <w:rsid w:val="001054EA"/>
    <w:rsid w:val="001055B0"/>
    <w:rsid w:val="001055E6"/>
    <w:rsid w:val="00105933"/>
    <w:rsid w:val="00105A8A"/>
    <w:rsid w:val="00106276"/>
    <w:rsid w:val="001062A5"/>
    <w:rsid w:val="001067CF"/>
    <w:rsid w:val="0010681F"/>
    <w:rsid w:val="00106C03"/>
    <w:rsid w:val="001071E0"/>
    <w:rsid w:val="0010734D"/>
    <w:rsid w:val="00107386"/>
    <w:rsid w:val="0010768E"/>
    <w:rsid w:val="001100B8"/>
    <w:rsid w:val="00110288"/>
    <w:rsid w:val="0011030C"/>
    <w:rsid w:val="00110515"/>
    <w:rsid w:val="00110991"/>
    <w:rsid w:val="001109C5"/>
    <w:rsid w:val="00110A16"/>
    <w:rsid w:val="00110E14"/>
    <w:rsid w:val="001110A2"/>
    <w:rsid w:val="0011118B"/>
    <w:rsid w:val="0011122E"/>
    <w:rsid w:val="001114D0"/>
    <w:rsid w:val="001115BC"/>
    <w:rsid w:val="001115CD"/>
    <w:rsid w:val="0011167D"/>
    <w:rsid w:val="00111BF4"/>
    <w:rsid w:val="00112334"/>
    <w:rsid w:val="00112506"/>
    <w:rsid w:val="0011253C"/>
    <w:rsid w:val="001130BC"/>
    <w:rsid w:val="001135E8"/>
    <w:rsid w:val="001136BA"/>
    <w:rsid w:val="00113841"/>
    <w:rsid w:val="00113858"/>
    <w:rsid w:val="00113C2A"/>
    <w:rsid w:val="001145CB"/>
    <w:rsid w:val="00114725"/>
    <w:rsid w:val="001147CE"/>
    <w:rsid w:val="001148E8"/>
    <w:rsid w:val="00114E16"/>
    <w:rsid w:val="00114E96"/>
    <w:rsid w:val="00114F6C"/>
    <w:rsid w:val="001159BF"/>
    <w:rsid w:val="00115EEB"/>
    <w:rsid w:val="0011614E"/>
    <w:rsid w:val="001162E3"/>
    <w:rsid w:val="001164A0"/>
    <w:rsid w:val="00116BA3"/>
    <w:rsid w:val="00116F79"/>
    <w:rsid w:val="0011701C"/>
    <w:rsid w:val="00117173"/>
    <w:rsid w:val="0011741E"/>
    <w:rsid w:val="00117A19"/>
    <w:rsid w:val="00117B0E"/>
    <w:rsid w:val="00117D02"/>
    <w:rsid w:val="00117D1C"/>
    <w:rsid w:val="00117F56"/>
    <w:rsid w:val="00117FAA"/>
    <w:rsid w:val="001201BA"/>
    <w:rsid w:val="00120353"/>
    <w:rsid w:val="00120465"/>
    <w:rsid w:val="001206CD"/>
    <w:rsid w:val="00120746"/>
    <w:rsid w:val="0012084A"/>
    <w:rsid w:val="00120B4B"/>
    <w:rsid w:val="00121222"/>
    <w:rsid w:val="00121271"/>
    <w:rsid w:val="00121AD5"/>
    <w:rsid w:val="00121D1F"/>
    <w:rsid w:val="00121DA7"/>
    <w:rsid w:val="0012205D"/>
    <w:rsid w:val="0012222F"/>
    <w:rsid w:val="001224EC"/>
    <w:rsid w:val="0012263B"/>
    <w:rsid w:val="0012282B"/>
    <w:rsid w:val="00122C9D"/>
    <w:rsid w:val="00122D0E"/>
    <w:rsid w:val="00122EF0"/>
    <w:rsid w:val="00123150"/>
    <w:rsid w:val="00123338"/>
    <w:rsid w:val="00123371"/>
    <w:rsid w:val="001233FD"/>
    <w:rsid w:val="001238FC"/>
    <w:rsid w:val="00123AC7"/>
    <w:rsid w:val="00123BCF"/>
    <w:rsid w:val="00124332"/>
    <w:rsid w:val="001244D9"/>
    <w:rsid w:val="0012479A"/>
    <w:rsid w:val="00124C18"/>
    <w:rsid w:val="001262D7"/>
    <w:rsid w:val="00126D58"/>
    <w:rsid w:val="001274F4"/>
    <w:rsid w:val="001279EF"/>
    <w:rsid w:val="00127B8B"/>
    <w:rsid w:val="00127D38"/>
    <w:rsid w:val="00127E31"/>
    <w:rsid w:val="00130223"/>
    <w:rsid w:val="001302D3"/>
    <w:rsid w:val="00130855"/>
    <w:rsid w:val="00131568"/>
    <w:rsid w:val="00131813"/>
    <w:rsid w:val="00131974"/>
    <w:rsid w:val="00131F6B"/>
    <w:rsid w:val="0013224C"/>
    <w:rsid w:val="00132429"/>
    <w:rsid w:val="0013256E"/>
    <w:rsid w:val="001327BB"/>
    <w:rsid w:val="00132A71"/>
    <w:rsid w:val="00132E35"/>
    <w:rsid w:val="001335AC"/>
    <w:rsid w:val="00133A7D"/>
    <w:rsid w:val="00133E9D"/>
    <w:rsid w:val="00134359"/>
    <w:rsid w:val="0013486D"/>
    <w:rsid w:val="00135222"/>
    <w:rsid w:val="001353BF"/>
    <w:rsid w:val="001359B1"/>
    <w:rsid w:val="00135F5E"/>
    <w:rsid w:val="001361CB"/>
    <w:rsid w:val="00136594"/>
    <w:rsid w:val="00136AE0"/>
    <w:rsid w:val="00136F16"/>
    <w:rsid w:val="0013767D"/>
    <w:rsid w:val="00137CB2"/>
    <w:rsid w:val="001400EA"/>
    <w:rsid w:val="0014040E"/>
    <w:rsid w:val="001404BD"/>
    <w:rsid w:val="001409A7"/>
    <w:rsid w:val="00140A0C"/>
    <w:rsid w:val="00140DDE"/>
    <w:rsid w:val="00140E14"/>
    <w:rsid w:val="00140E15"/>
    <w:rsid w:val="00140F92"/>
    <w:rsid w:val="001414CA"/>
    <w:rsid w:val="0014206A"/>
    <w:rsid w:val="00142132"/>
    <w:rsid w:val="001421BF"/>
    <w:rsid w:val="00142412"/>
    <w:rsid w:val="00142465"/>
    <w:rsid w:val="00142590"/>
    <w:rsid w:val="0014273C"/>
    <w:rsid w:val="00142A43"/>
    <w:rsid w:val="00142A54"/>
    <w:rsid w:val="0014326F"/>
    <w:rsid w:val="00143A24"/>
    <w:rsid w:val="001440EC"/>
    <w:rsid w:val="00144168"/>
    <w:rsid w:val="0014453C"/>
    <w:rsid w:val="001445E8"/>
    <w:rsid w:val="0014492F"/>
    <w:rsid w:val="00144C38"/>
    <w:rsid w:val="00144FF1"/>
    <w:rsid w:val="001454D6"/>
    <w:rsid w:val="0014555A"/>
    <w:rsid w:val="001466B1"/>
    <w:rsid w:val="0014680D"/>
    <w:rsid w:val="00146CA9"/>
    <w:rsid w:val="0014708C"/>
    <w:rsid w:val="0014709B"/>
    <w:rsid w:val="00147860"/>
    <w:rsid w:val="00147A56"/>
    <w:rsid w:val="001500EB"/>
    <w:rsid w:val="00150282"/>
    <w:rsid w:val="00150457"/>
    <w:rsid w:val="00150CA5"/>
    <w:rsid w:val="0015136D"/>
    <w:rsid w:val="001516C0"/>
    <w:rsid w:val="00151741"/>
    <w:rsid w:val="0015194E"/>
    <w:rsid w:val="00151E98"/>
    <w:rsid w:val="001520FE"/>
    <w:rsid w:val="00152891"/>
    <w:rsid w:val="001528B5"/>
    <w:rsid w:val="00152AE8"/>
    <w:rsid w:val="001530FD"/>
    <w:rsid w:val="00153105"/>
    <w:rsid w:val="0015350C"/>
    <w:rsid w:val="00153519"/>
    <w:rsid w:val="001535E0"/>
    <w:rsid w:val="001536BC"/>
    <w:rsid w:val="00153713"/>
    <w:rsid w:val="00153953"/>
    <w:rsid w:val="00153ADF"/>
    <w:rsid w:val="00153B25"/>
    <w:rsid w:val="0015400A"/>
    <w:rsid w:val="001540BC"/>
    <w:rsid w:val="0015476F"/>
    <w:rsid w:val="001547F7"/>
    <w:rsid w:val="00154A12"/>
    <w:rsid w:val="00154CCD"/>
    <w:rsid w:val="0015504C"/>
    <w:rsid w:val="00155207"/>
    <w:rsid w:val="00155392"/>
    <w:rsid w:val="001553C5"/>
    <w:rsid w:val="00155529"/>
    <w:rsid w:val="001560B8"/>
    <w:rsid w:val="00156195"/>
    <w:rsid w:val="00156677"/>
    <w:rsid w:val="0015669E"/>
    <w:rsid w:val="00156A2B"/>
    <w:rsid w:val="00156B9C"/>
    <w:rsid w:val="00156FFD"/>
    <w:rsid w:val="0015741A"/>
    <w:rsid w:val="001578C3"/>
    <w:rsid w:val="00157A28"/>
    <w:rsid w:val="00157A65"/>
    <w:rsid w:val="00157F4A"/>
    <w:rsid w:val="001602C1"/>
    <w:rsid w:val="001603E1"/>
    <w:rsid w:val="00160412"/>
    <w:rsid w:val="001606BD"/>
    <w:rsid w:val="00160C4E"/>
    <w:rsid w:val="001610BC"/>
    <w:rsid w:val="001611AC"/>
    <w:rsid w:val="0016155B"/>
    <w:rsid w:val="001615C4"/>
    <w:rsid w:val="00161664"/>
    <w:rsid w:val="00161D05"/>
    <w:rsid w:val="0016208E"/>
    <w:rsid w:val="0016227C"/>
    <w:rsid w:val="001627CB"/>
    <w:rsid w:val="00162B3F"/>
    <w:rsid w:val="001630DA"/>
    <w:rsid w:val="0016323B"/>
    <w:rsid w:val="00163669"/>
    <w:rsid w:val="00163735"/>
    <w:rsid w:val="001637AE"/>
    <w:rsid w:val="0016388D"/>
    <w:rsid w:val="00163AD4"/>
    <w:rsid w:val="00163B53"/>
    <w:rsid w:val="00163BB3"/>
    <w:rsid w:val="00164076"/>
    <w:rsid w:val="00164198"/>
    <w:rsid w:val="0016423F"/>
    <w:rsid w:val="001646D2"/>
    <w:rsid w:val="00164B21"/>
    <w:rsid w:val="00164BBC"/>
    <w:rsid w:val="00164F43"/>
    <w:rsid w:val="00164F93"/>
    <w:rsid w:val="001657DF"/>
    <w:rsid w:val="001658B7"/>
    <w:rsid w:val="00165A01"/>
    <w:rsid w:val="00165CF6"/>
    <w:rsid w:val="00166484"/>
    <w:rsid w:val="0016663C"/>
    <w:rsid w:val="00166C4A"/>
    <w:rsid w:val="00166CE2"/>
    <w:rsid w:val="00166F46"/>
    <w:rsid w:val="00167D52"/>
    <w:rsid w:val="00170163"/>
    <w:rsid w:val="0017061E"/>
    <w:rsid w:val="001706AB"/>
    <w:rsid w:val="00170AFB"/>
    <w:rsid w:val="00170BE4"/>
    <w:rsid w:val="00170D03"/>
    <w:rsid w:val="0017152D"/>
    <w:rsid w:val="001715F5"/>
    <w:rsid w:val="00171A8A"/>
    <w:rsid w:val="00171F89"/>
    <w:rsid w:val="00172118"/>
    <w:rsid w:val="001738C2"/>
    <w:rsid w:val="00173AD3"/>
    <w:rsid w:val="00173EE3"/>
    <w:rsid w:val="00174329"/>
    <w:rsid w:val="00174658"/>
    <w:rsid w:val="00174D1C"/>
    <w:rsid w:val="001756AF"/>
    <w:rsid w:val="00175854"/>
    <w:rsid w:val="00175BB7"/>
    <w:rsid w:val="00176035"/>
    <w:rsid w:val="00176535"/>
    <w:rsid w:val="00176661"/>
    <w:rsid w:val="00176AED"/>
    <w:rsid w:val="00176C57"/>
    <w:rsid w:val="001770EE"/>
    <w:rsid w:val="001802C2"/>
    <w:rsid w:val="00180500"/>
    <w:rsid w:val="001805E3"/>
    <w:rsid w:val="001806D4"/>
    <w:rsid w:val="00180DA0"/>
    <w:rsid w:val="0018120A"/>
    <w:rsid w:val="001815F9"/>
    <w:rsid w:val="001817D6"/>
    <w:rsid w:val="00181898"/>
    <w:rsid w:val="00181D4A"/>
    <w:rsid w:val="001820F4"/>
    <w:rsid w:val="0018220B"/>
    <w:rsid w:val="001829A5"/>
    <w:rsid w:val="00182B6E"/>
    <w:rsid w:val="00182B90"/>
    <w:rsid w:val="00183350"/>
    <w:rsid w:val="00183A0A"/>
    <w:rsid w:val="001842D4"/>
    <w:rsid w:val="0018442E"/>
    <w:rsid w:val="00184AB1"/>
    <w:rsid w:val="00184B18"/>
    <w:rsid w:val="00184F5A"/>
    <w:rsid w:val="00185A66"/>
    <w:rsid w:val="00185A94"/>
    <w:rsid w:val="00185B08"/>
    <w:rsid w:val="001864A5"/>
    <w:rsid w:val="00186FEA"/>
    <w:rsid w:val="001871A9"/>
    <w:rsid w:val="00187845"/>
    <w:rsid w:val="001904AB"/>
    <w:rsid w:val="001914AC"/>
    <w:rsid w:val="001914FC"/>
    <w:rsid w:val="00191D12"/>
    <w:rsid w:val="001921F2"/>
    <w:rsid w:val="00192339"/>
    <w:rsid w:val="001929B6"/>
    <w:rsid w:val="00192D9F"/>
    <w:rsid w:val="00192EE8"/>
    <w:rsid w:val="00193334"/>
    <w:rsid w:val="00193438"/>
    <w:rsid w:val="0019351A"/>
    <w:rsid w:val="00193A87"/>
    <w:rsid w:val="00193C7C"/>
    <w:rsid w:val="00193C93"/>
    <w:rsid w:val="00193CAB"/>
    <w:rsid w:val="00194A4C"/>
    <w:rsid w:val="00194F77"/>
    <w:rsid w:val="00195331"/>
    <w:rsid w:val="001953BB"/>
    <w:rsid w:val="00195432"/>
    <w:rsid w:val="0019546E"/>
    <w:rsid w:val="001954C5"/>
    <w:rsid w:val="0019567C"/>
    <w:rsid w:val="00195CC0"/>
    <w:rsid w:val="0019658A"/>
    <w:rsid w:val="00196A7A"/>
    <w:rsid w:val="00196CEA"/>
    <w:rsid w:val="00196F20"/>
    <w:rsid w:val="00196F3D"/>
    <w:rsid w:val="00197366"/>
    <w:rsid w:val="0019745C"/>
    <w:rsid w:val="0019753A"/>
    <w:rsid w:val="001A02C8"/>
    <w:rsid w:val="001A032A"/>
    <w:rsid w:val="001A06B5"/>
    <w:rsid w:val="001A0B5C"/>
    <w:rsid w:val="001A0E98"/>
    <w:rsid w:val="001A1A0D"/>
    <w:rsid w:val="001A1A71"/>
    <w:rsid w:val="001A1C4C"/>
    <w:rsid w:val="001A1FA1"/>
    <w:rsid w:val="001A22C6"/>
    <w:rsid w:val="001A2784"/>
    <w:rsid w:val="001A2A20"/>
    <w:rsid w:val="001A2A9D"/>
    <w:rsid w:val="001A3146"/>
    <w:rsid w:val="001A32C0"/>
    <w:rsid w:val="001A34AD"/>
    <w:rsid w:val="001A3514"/>
    <w:rsid w:val="001A37CB"/>
    <w:rsid w:val="001A3885"/>
    <w:rsid w:val="001A3C7D"/>
    <w:rsid w:val="001A3C8A"/>
    <w:rsid w:val="001A3FFF"/>
    <w:rsid w:val="001A432A"/>
    <w:rsid w:val="001A443B"/>
    <w:rsid w:val="001A45B7"/>
    <w:rsid w:val="001A4E71"/>
    <w:rsid w:val="001A4FD3"/>
    <w:rsid w:val="001A5041"/>
    <w:rsid w:val="001A519A"/>
    <w:rsid w:val="001A5784"/>
    <w:rsid w:val="001A579C"/>
    <w:rsid w:val="001A59C5"/>
    <w:rsid w:val="001A5A8F"/>
    <w:rsid w:val="001A5B1A"/>
    <w:rsid w:val="001A6277"/>
    <w:rsid w:val="001A6280"/>
    <w:rsid w:val="001A6843"/>
    <w:rsid w:val="001A6C38"/>
    <w:rsid w:val="001A6DCC"/>
    <w:rsid w:val="001A772C"/>
    <w:rsid w:val="001A7D3E"/>
    <w:rsid w:val="001A7E39"/>
    <w:rsid w:val="001B00D6"/>
    <w:rsid w:val="001B07CA"/>
    <w:rsid w:val="001B0C50"/>
    <w:rsid w:val="001B1500"/>
    <w:rsid w:val="001B19E5"/>
    <w:rsid w:val="001B2207"/>
    <w:rsid w:val="001B2CF2"/>
    <w:rsid w:val="001B3040"/>
    <w:rsid w:val="001B361A"/>
    <w:rsid w:val="001B367B"/>
    <w:rsid w:val="001B3987"/>
    <w:rsid w:val="001B425E"/>
    <w:rsid w:val="001B4A05"/>
    <w:rsid w:val="001B4A9B"/>
    <w:rsid w:val="001B4B9C"/>
    <w:rsid w:val="001B4E2A"/>
    <w:rsid w:val="001B52AD"/>
    <w:rsid w:val="001B5923"/>
    <w:rsid w:val="001B5A6D"/>
    <w:rsid w:val="001B631D"/>
    <w:rsid w:val="001B67BF"/>
    <w:rsid w:val="001B7006"/>
    <w:rsid w:val="001B74CA"/>
    <w:rsid w:val="001B7A40"/>
    <w:rsid w:val="001B7C8B"/>
    <w:rsid w:val="001C01A7"/>
    <w:rsid w:val="001C06E3"/>
    <w:rsid w:val="001C08C6"/>
    <w:rsid w:val="001C0C46"/>
    <w:rsid w:val="001C1064"/>
    <w:rsid w:val="001C1E90"/>
    <w:rsid w:val="001C2119"/>
    <w:rsid w:val="001C24D7"/>
    <w:rsid w:val="001C263D"/>
    <w:rsid w:val="001C2799"/>
    <w:rsid w:val="001C2B61"/>
    <w:rsid w:val="001C2B6B"/>
    <w:rsid w:val="001C310E"/>
    <w:rsid w:val="001C3284"/>
    <w:rsid w:val="001C35E9"/>
    <w:rsid w:val="001C416C"/>
    <w:rsid w:val="001C436B"/>
    <w:rsid w:val="001C43B6"/>
    <w:rsid w:val="001C4725"/>
    <w:rsid w:val="001C47AE"/>
    <w:rsid w:val="001C4ADC"/>
    <w:rsid w:val="001C4B9A"/>
    <w:rsid w:val="001C50A5"/>
    <w:rsid w:val="001C5A04"/>
    <w:rsid w:val="001C5BE4"/>
    <w:rsid w:val="001C6069"/>
    <w:rsid w:val="001C65F0"/>
    <w:rsid w:val="001C6927"/>
    <w:rsid w:val="001C74B4"/>
    <w:rsid w:val="001C7E79"/>
    <w:rsid w:val="001D009F"/>
    <w:rsid w:val="001D0441"/>
    <w:rsid w:val="001D052C"/>
    <w:rsid w:val="001D0748"/>
    <w:rsid w:val="001D07D2"/>
    <w:rsid w:val="001D080E"/>
    <w:rsid w:val="001D0BA4"/>
    <w:rsid w:val="001D111D"/>
    <w:rsid w:val="001D1276"/>
    <w:rsid w:val="001D12A2"/>
    <w:rsid w:val="001D1DEA"/>
    <w:rsid w:val="001D1E64"/>
    <w:rsid w:val="001D2741"/>
    <w:rsid w:val="001D2A81"/>
    <w:rsid w:val="001D2BBF"/>
    <w:rsid w:val="001D2DE5"/>
    <w:rsid w:val="001D338A"/>
    <w:rsid w:val="001D39AF"/>
    <w:rsid w:val="001D41A0"/>
    <w:rsid w:val="001D4437"/>
    <w:rsid w:val="001D450C"/>
    <w:rsid w:val="001D452D"/>
    <w:rsid w:val="001D4556"/>
    <w:rsid w:val="001D4EA2"/>
    <w:rsid w:val="001D4F03"/>
    <w:rsid w:val="001D54EF"/>
    <w:rsid w:val="001D58A7"/>
    <w:rsid w:val="001D58E4"/>
    <w:rsid w:val="001D5C7B"/>
    <w:rsid w:val="001D6026"/>
    <w:rsid w:val="001D612C"/>
    <w:rsid w:val="001D623E"/>
    <w:rsid w:val="001D7185"/>
    <w:rsid w:val="001D7862"/>
    <w:rsid w:val="001D7ACD"/>
    <w:rsid w:val="001E02BE"/>
    <w:rsid w:val="001E042B"/>
    <w:rsid w:val="001E0948"/>
    <w:rsid w:val="001E0A11"/>
    <w:rsid w:val="001E0FC2"/>
    <w:rsid w:val="001E1155"/>
    <w:rsid w:val="001E1374"/>
    <w:rsid w:val="001E1C71"/>
    <w:rsid w:val="001E1D31"/>
    <w:rsid w:val="001E227D"/>
    <w:rsid w:val="001E253E"/>
    <w:rsid w:val="001E28CC"/>
    <w:rsid w:val="001E4A1D"/>
    <w:rsid w:val="001E4E06"/>
    <w:rsid w:val="001E5083"/>
    <w:rsid w:val="001E5488"/>
    <w:rsid w:val="001E5AEE"/>
    <w:rsid w:val="001E60DD"/>
    <w:rsid w:val="001E61EF"/>
    <w:rsid w:val="001E63F9"/>
    <w:rsid w:val="001E6664"/>
    <w:rsid w:val="001E695D"/>
    <w:rsid w:val="001E6A21"/>
    <w:rsid w:val="001E6A85"/>
    <w:rsid w:val="001E711E"/>
    <w:rsid w:val="001E763A"/>
    <w:rsid w:val="001E7C6A"/>
    <w:rsid w:val="001F03F8"/>
    <w:rsid w:val="001F05CE"/>
    <w:rsid w:val="001F0D64"/>
    <w:rsid w:val="001F0E49"/>
    <w:rsid w:val="001F0EC0"/>
    <w:rsid w:val="001F1529"/>
    <w:rsid w:val="001F1AED"/>
    <w:rsid w:val="001F1E2D"/>
    <w:rsid w:val="001F2169"/>
    <w:rsid w:val="001F23F4"/>
    <w:rsid w:val="001F2A68"/>
    <w:rsid w:val="001F2B99"/>
    <w:rsid w:val="001F30FD"/>
    <w:rsid w:val="001F31A5"/>
    <w:rsid w:val="001F40FC"/>
    <w:rsid w:val="001F417C"/>
    <w:rsid w:val="001F4B4B"/>
    <w:rsid w:val="001F4C18"/>
    <w:rsid w:val="001F50BC"/>
    <w:rsid w:val="001F5E8A"/>
    <w:rsid w:val="001F6119"/>
    <w:rsid w:val="001F63BA"/>
    <w:rsid w:val="001F6730"/>
    <w:rsid w:val="001F711A"/>
    <w:rsid w:val="001F79B9"/>
    <w:rsid w:val="001F7C77"/>
    <w:rsid w:val="00200474"/>
    <w:rsid w:val="00200C7D"/>
    <w:rsid w:val="00201D86"/>
    <w:rsid w:val="00201E68"/>
    <w:rsid w:val="00201F33"/>
    <w:rsid w:val="00202168"/>
    <w:rsid w:val="00202411"/>
    <w:rsid w:val="002024DE"/>
    <w:rsid w:val="002027C2"/>
    <w:rsid w:val="002028AB"/>
    <w:rsid w:val="00202AEC"/>
    <w:rsid w:val="00202C2F"/>
    <w:rsid w:val="002031BE"/>
    <w:rsid w:val="00203256"/>
    <w:rsid w:val="0020331E"/>
    <w:rsid w:val="002040B1"/>
    <w:rsid w:val="002041E9"/>
    <w:rsid w:val="00204237"/>
    <w:rsid w:val="00204346"/>
    <w:rsid w:val="002044C5"/>
    <w:rsid w:val="00204773"/>
    <w:rsid w:val="00204A3E"/>
    <w:rsid w:val="00204BC2"/>
    <w:rsid w:val="00204CFB"/>
    <w:rsid w:val="002056A8"/>
    <w:rsid w:val="00205740"/>
    <w:rsid w:val="002061FC"/>
    <w:rsid w:val="00206987"/>
    <w:rsid w:val="00206A65"/>
    <w:rsid w:val="00206C4A"/>
    <w:rsid w:val="00206F43"/>
    <w:rsid w:val="00207055"/>
    <w:rsid w:val="00207116"/>
    <w:rsid w:val="002074B2"/>
    <w:rsid w:val="00210248"/>
    <w:rsid w:val="002102CE"/>
    <w:rsid w:val="002106BD"/>
    <w:rsid w:val="002106CA"/>
    <w:rsid w:val="00210861"/>
    <w:rsid w:val="002108FD"/>
    <w:rsid w:val="00210B60"/>
    <w:rsid w:val="00210FF3"/>
    <w:rsid w:val="002116C7"/>
    <w:rsid w:val="002118B5"/>
    <w:rsid w:val="00211BC2"/>
    <w:rsid w:val="00211CA3"/>
    <w:rsid w:val="0021220A"/>
    <w:rsid w:val="002123FA"/>
    <w:rsid w:val="0021309E"/>
    <w:rsid w:val="002133FA"/>
    <w:rsid w:val="00213416"/>
    <w:rsid w:val="00213714"/>
    <w:rsid w:val="00213B0F"/>
    <w:rsid w:val="00213F6C"/>
    <w:rsid w:val="002140BD"/>
    <w:rsid w:val="002143B0"/>
    <w:rsid w:val="00214668"/>
    <w:rsid w:val="0021492A"/>
    <w:rsid w:val="00214A7E"/>
    <w:rsid w:val="00214B10"/>
    <w:rsid w:val="00214B79"/>
    <w:rsid w:val="00214DA5"/>
    <w:rsid w:val="00215275"/>
    <w:rsid w:val="0021548F"/>
    <w:rsid w:val="0021576D"/>
    <w:rsid w:val="002158C6"/>
    <w:rsid w:val="00215CEC"/>
    <w:rsid w:val="00215DAC"/>
    <w:rsid w:val="002162A4"/>
    <w:rsid w:val="0021649C"/>
    <w:rsid w:val="0021693F"/>
    <w:rsid w:val="00216E04"/>
    <w:rsid w:val="002170CA"/>
    <w:rsid w:val="002170DD"/>
    <w:rsid w:val="0021716E"/>
    <w:rsid w:val="0021733D"/>
    <w:rsid w:val="0021758E"/>
    <w:rsid w:val="002175FA"/>
    <w:rsid w:val="002178CB"/>
    <w:rsid w:val="00220760"/>
    <w:rsid w:val="00220D93"/>
    <w:rsid w:val="002213E4"/>
    <w:rsid w:val="0022160D"/>
    <w:rsid w:val="002219D9"/>
    <w:rsid w:val="00221A95"/>
    <w:rsid w:val="002224E8"/>
    <w:rsid w:val="002225B1"/>
    <w:rsid w:val="00222C23"/>
    <w:rsid w:val="00222D65"/>
    <w:rsid w:val="002230C5"/>
    <w:rsid w:val="00223187"/>
    <w:rsid w:val="002231A1"/>
    <w:rsid w:val="00223570"/>
    <w:rsid w:val="00223A11"/>
    <w:rsid w:val="00223D88"/>
    <w:rsid w:val="00223E44"/>
    <w:rsid w:val="00223E89"/>
    <w:rsid w:val="00223F1E"/>
    <w:rsid w:val="0022433E"/>
    <w:rsid w:val="002248AB"/>
    <w:rsid w:val="0022504E"/>
    <w:rsid w:val="0022578F"/>
    <w:rsid w:val="00225B6B"/>
    <w:rsid w:val="00225CC2"/>
    <w:rsid w:val="00225D5D"/>
    <w:rsid w:val="00226020"/>
    <w:rsid w:val="00226318"/>
    <w:rsid w:val="00226380"/>
    <w:rsid w:val="00226433"/>
    <w:rsid w:val="00226501"/>
    <w:rsid w:val="00226902"/>
    <w:rsid w:val="00226F12"/>
    <w:rsid w:val="00226FEE"/>
    <w:rsid w:val="00227002"/>
    <w:rsid w:val="002275F9"/>
    <w:rsid w:val="00227773"/>
    <w:rsid w:val="00227DC2"/>
    <w:rsid w:val="00227F39"/>
    <w:rsid w:val="0022E0AA"/>
    <w:rsid w:val="00230254"/>
    <w:rsid w:val="002302A2"/>
    <w:rsid w:val="002303A4"/>
    <w:rsid w:val="002309D0"/>
    <w:rsid w:val="002314D8"/>
    <w:rsid w:val="00231725"/>
    <w:rsid w:val="00231AB9"/>
    <w:rsid w:val="00231AE7"/>
    <w:rsid w:val="00231CAA"/>
    <w:rsid w:val="0023222A"/>
    <w:rsid w:val="00232F8F"/>
    <w:rsid w:val="00233230"/>
    <w:rsid w:val="002337EF"/>
    <w:rsid w:val="00233A7D"/>
    <w:rsid w:val="00233B28"/>
    <w:rsid w:val="00233D60"/>
    <w:rsid w:val="00234573"/>
    <w:rsid w:val="0023478C"/>
    <w:rsid w:val="00234DE7"/>
    <w:rsid w:val="00234FFD"/>
    <w:rsid w:val="002358E8"/>
    <w:rsid w:val="00235A71"/>
    <w:rsid w:val="00235D1C"/>
    <w:rsid w:val="00235D45"/>
    <w:rsid w:val="0023653B"/>
    <w:rsid w:val="002369A6"/>
    <w:rsid w:val="00236BD5"/>
    <w:rsid w:val="00236CA2"/>
    <w:rsid w:val="002402AE"/>
    <w:rsid w:val="00240582"/>
    <w:rsid w:val="00240717"/>
    <w:rsid w:val="002409A3"/>
    <w:rsid w:val="00240B24"/>
    <w:rsid w:val="00240B71"/>
    <w:rsid w:val="00241221"/>
    <w:rsid w:val="002414BB"/>
    <w:rsid w:val="0024156F"/>
    <w:rsid w:val="002419A0"/>
    <w:rsid w:val="00241DDB"/>
    <w:rsid w:val="002424DE"/>
    <w:rsid w:val="00242502"/>
    <w:rsid w:val="0024270D"/>
    <w:rsid w:val="00242731"/>
    <w:rsid w:val="0024286B"/>
    <w:rsid w:val="00242F50"/>
    <w:rsid w:val="00242F5B"/>
    <w:rsid w:val="0024307B"/>
    <w:rsid w:val="00243262"/>
    <w:rsid w:val="002434A1"/>
    <w:rsid w:val="00243ACC"/>
    <w:rsid w:val="00243E9C"/>
    <w:rsid w:val="002443B7"/>
    <w:rsid w:val="002444C6"/>
    <w:rsid w:val="00244615"/>
    <w:rsid w:val="002446AB"/>
    <w:rsid w:val="002448FA"/>
    <w:rsid w:val="00244D82"/>
    <w:rsid w:val="00245383"/>
    <w:rsid w:val="00245613"/>
    <w:rsid w:val="002456AE"/>
    <w:rsid w:val="00245D23"/>
    <w:rsid w:val="0024630D"/>
    <w:rsid w:val="00246E5F"/>
    <w:rsid w:val="002476D8"/>
    <w:rsid w:val="00247BCF"/>
    <w:rsid w:val="00247C93"/>
    <w:rsid w:val="00250167"/>
    <w:rsid w:val="002502C5"/>
    <w:rsid w:val="002504ED"/>
    <w:rsid w:val="0025055B"/>
    <w:rsid w:val="00250939"/>
    <w:rsid w:val="00251566"/>
    <w:rsid w:val="002519EE"/>
    <w:rsid w:val="00251B99"/>
    <w:rsid w:val="00251DAB"/>
    <w:rsid w:val="00251E54"/>
    <w:rsid w:val="00251FC2"/>
    <w:rsid w:val="00251FF8"/>
    <w:rsid w:val="00252139"/>
    <w:rsid w:val="002521E2"/>
    <w:rsid w:val="002521E3"/>
    <w:rsid w:val="0025268F"/>
    <w:rsid w:val="002527BF"/>
    <w:rsid w:val="00252861"/>
    <w:rsid w:val="00252A15"/>
    <w:rsid w:val="00252A97"/>
    <w:rsid w:val="00252AA6"/>
    <w:rsid w:val="00252AE1"/>
    <w:rsid w:val="00252DD8"/>
    <w:rsid w:val="00253091"/>
    <w:rsid w:val="00253414"/>
    <w:rsid w:val="00253974"/>
    <w:rsid w:val="00253A40"/>
    <w:rsid w:val="00253F22"/>
    <w:rsid w:val="002547CE"/>
    <w:rsid w:val="00254884"/>
    <w:rsid w:val="00254901"/>
    <w:rsid w:val="0025490E"/>
    <w:rsid w:val="00254F9A"/>
    <w:rsid w:val="00255320"/>
    <w:rsid w:val="00255526"/>
    <w:rsid w:val="00255846"/>
    <w:rsid w:val="00255A9B"/>
    <w:rsid w:val="00255EEC"/>
    <w:rsid w:val="00256338"/>
    <w:rsid w:val="00256643"/>
    <w:rsid w:val="00256A1B"/>
    <w:rsid w:val="00256AE5"/>
    <w:rsid w:val="00256D7D"/>
    <w:rsid w:val="00256E8D"/>
    <w:rsid w:val="00257481"/>
    <w:rsid w:val="00257A20"/>
    <w:rsid w:val="00257D05"/>
    <w:rsid w:val="00257E6F"/>
    <w:rsid w:val="00257F87"/>
    <w:rsid w:val="00260360"/>
    <w:rsid w:val="002603A9"/>
    <w:rsid w:val="00261D40"/>
    <w:rsid w:val="00261E90"/>
    <w:rsid w:val="00262263"/>
    <w:rsid w:val="00262698"/>
    <w:rsid w:val="00262883"/>
    <w:rsid w:val="00262A19"/>
    <w:rsid w:val="00262B4E"/>
    <w:rsid w:val="00262E12"/>
    <w:rsid w:val="00262F8E"/>
    <w:rsid w:val="002633A6"/>
    <w:rsid w:val="002633CD"/>
    <w:rsid w:val="002637F6"/>
    <w:rsid w:val="0026395E"/>
    <w:rsid w:val="00263AA4"/>
    <w:rsid w:val="00264408"/>
    <w:rsid w:val="002644A4"/>
    <w:rsid w:val="002647C2"/>
    <w:rsid w:val="00264984"/>
    <w:rsid w:val="0026537A"/>
    <w:rsid w:val="00265788"/>
    <w:rsid w:val="002657DD"/>
    <w:rsid w:val="00265CCB"/>
    <w:rsid w:val="00265D06"/>
    <w:rsid w:val="00266557"/>
    <w:rsid w:val="0026656A"/>
    <w:rsid w:val="0026669D"/>
    <w:rsid w:val="00266802"/>
    <w:rsid w:val="00267179"/>
    <w:rsid w:val="00267200"/>
    <w:rsid w:val="00267204"/>
    <w:rsid w:val="00267EDC"/>
    <w:rsid w:val="00267F3E"/>
    <w:rsid w:val="00270394"/>
    <w:rsid w:val="002703C8"/>
    <w:rsid w:val="002707EA"/>
    <w:rsid w:val="0027137B"/>
    <w:rsid w:val="0027145D"/>
    <w:rsid w:val="00271947"/>
    <w:rsid w:val="00271C8C"/>
    <w:rsid w:val="0027213D"/>
    <w:rsid w:val="002721DB"/>
    <w:rsid w:val="002724E3"/>
    <w:rsid w:val="00272611"/>
    <w:rsid w:val="00272689"/>
    <w:rsid w:val="0027271B"/>
    <w:rsid w:val="00272E93"/>
    <w:rsid w:val="00272FAD"/>
    <w:rsid w:val="002730B0"/>
    <w:rsid w:val="00273143"/>
    <w:rsid w:val="00273363"/>
    <w:rsid w:val="002737D4"/>
    <w:rsid w:val="0027393A"/>
    <w:rsid w:val="0027395B"/>
    <w:rsid w:val="002739B8"/>
    <w:rsid w:val="00273A23"/>
    <w:rsid w:val="00273D55"/>
    <w:rsid w:val="002745ED"/>
    <w:rsid w:val="002746BE"/>
    <w:rsid w:val="00274B84"/>
    <w:rsid w:val="002752E4"/>
    <w:rsid w:val="0027564A"/>
    <w:rsid w:val="0027580B"/>
    <w:rsid w:val="0027606F"/>
    <w:rsid w:val="002761B1"/>
    <w:rsid w:val="002762CF"/>
    <w:rsid w:val="002763D7"/>
    <w:rsid w:val="002764C5"/>
    <w:rsid w:val="00276505"/>
    <w:rsid w:val="00276DE8"/>
    <w:rsid w:val="0027777D"/>
    <w:rsid w:val="00277822"/>
    <w:rsid w:val="002778AA"/>
    <w:rsid w:val="00277E17"/>
    <w:rsid w:val="002802DA"/>
    <w:rsid w:val="002805E4"/>
    <w:rsid w:val="0028092E"/>
    <w:rsid w:val="0028097E"/>
    <w:rsid w:val="00281B2B"/>
    <w:rsid w:val="00281B57"/>
    <w:rsid w:val="002822D0"/>
    <w:rsid w:val="00282ADE"/>
    <w:rsid w:val="00282B01"/>
    <w:rsid w:val="00282CD7"/>
    <w:rsid w:val="002830E5"/>
    <w:rsid w:val="002831E0"/>
    <w:rsid w:val="00283533"/>
    <w:rsid w:val="002838F3"/>
    <w:rsid w:val="00283CFD"/>
    <w:rsid w:val="002841D7"/>
    <w:rsid w:val="00284D9D"/>
    <w:rsid w:val="00284FA5"/>
    <w:rsid w:val="002859DA"/>
    <w:rsid w:val="002859F0"/>
    <w:rsid w:val="00285AD3"/>
    <w:rsid w:val="00285B54"/>
    <w:rsid w:val="00285E28"/>
    <w:rsid w:val="002861B1"/>
    <w:rsid w:val="00286751"/>
    <w:rsid w:val="00286A13"/>
    <w:rsid w:val="00286CAB"/>
    <w:rsid w:val="00286F2F"/>
    <w:rsid w:val="0028723D"/>
    <w:rsid w:val="0028767A"/>
    <w:rsid w:val="00290033"/>
    <w:rsid w:val="00290266"/>
    <w:rsid w:val="0029036C"/>
    <w:rsid w:val="002907B7"/>
    <w:rsid w:val="002909DB"/>
    <w:rsid w:val="00291AB8"/>
    <w:rsid w:val="00291E02"/>
    <w:rsid w:val="00291F95"/>
    <w:rsid w:val="00292458"/>
    <w:rsid w:val="002927C2"/>
    <w:rsid w:val="002927DD"/>
    <w:rsid w:val="00293058"/>
    <w:rsid w:val="002932C6"/>
    <w:rsid w:val="0029333B"/>
    <w:rsid w:val="0029333E"/>
    <w:rsid w:val="002934D2"/>
    <w:rsid w:val="0029368B"/>
    <w:rsid w:val="002939E5"/>
    <w:rsid w:val="00293D1D"/>
    <w:rsid w:val="0029476B"/>
    <w:rsid w:val="002947D5"/>
    <w:rsid w:val="00294816"/>
    <w:rsid w:val="00294A27"/>
    <w:rsid w:val="00294AE5"/>
    <w:rsid w:val="00294C98"/>
    <w:rsid w:val="00294DE4"/>
    <w:rsid w:val="00294F5E"/>
    <w:rsid w:val="002952C1"/>
    <w:rsid w:val="002954E1"/>
    <w:rsid w:val="002958D8"/>
    <w:rsid w:val="00295901"/>
    <w:rsid w:val="00295948"/>
    <w:rsid w:val="0029596B"/>
    <w:rsid w:val="00295999"/>
    <w:rsid w:val="00295EBC"/>
    <w:rsid w:val="00295ECD"/>
    <w:rsid w:val="00295FF3"/>
    <w:rsid w:val="002960FE"/>
    <w:rsid w:val="002961C5"/>
    <w:rsid w:val="002961E8"/>
    <w:rsid w:val="002964DE"/>
    <w:rsid w:val="002967D5"/>
    <w:rsid w:val="00296996"/>
    <w:rsid w:val="002971C8"/>
    <w:rsid w:val="002971FF"/>
    <w:rsid w:val="002975FF"/>
    <w:rsid w:val="00297DB2"/>
    <w:rsid w:val="002A0081"/>
    <w:rsid w:val="002A0362"/>
    <w:rsid w:val="002A05CE"/>
    <w:rsid w:val="002A0693"/>
    <w:rsid w:val="002A0B63"/>
    <w:rsid w:val="002A0CD2"/>
    <w:rsid w:val="002A0F5F"/>
    <w:rsid w:val="002A1128"/>
    <w:rsid w:val="002A16E9"/>
    <w:rsid w:val="002A16F3"/>
    <w:rsid w:val="002A23EF"/>
    <w:rsid w:val="002A294B"/>
    <w:rsid w:val="002A29A3"/>
    <w:rsid w:val="002A2B34"/>
    <w:rsid w:val="002A2BB5"/>
    <w:rsid w:val="002A2C39"/>
    <w:rsid w:val="002A2E7B"/>
    <w:rsid w:val="002A347E"/>
    <w:rsid w:val="002A3486"/>
    <w:rsid w:val="002A3864"/>
    <w:rsid w:val="002A3DC4"/>
    <w:rsid w:val="002A47D0"/>
    <w:rsid w:val="002A4C00"/>
    <w:rsid w:val="002A50C7"/>
    <w:rsid w:val="002A50CF"/>
    <w:rsid w:val="002A52E8"/>
    <w:rsid w:val="002A5374"/>
    <w:rsid w:val="002A5AA4"/>
    <w:rsid w:val="002A5EC4"/>
    <w:rsid w:val="002A608F"/>
    <w:rsid w:val="002A60D9"/>
    <w:rsid w:val="002A62BC"/>
    <w:rsid w:val="002A6698"/>
    <w:rsid w:val="002A6F82"/>
    <w:rsid w:val="002A72D5"/>
    <w:rsid w:val="002A74B1"/>
    <w:rsid w:val="002A7691"/>
    <w:rsid w:val="002A7AAA"/>
    <w:rsid w:val="002A7B80"/>
    <w:rsid w:val="002A7C08"/>
    <w:rsid w:val="002A7F0C"/>
    <w:rsid w:val="002B010A"/>
    <w:rsid w:val="002B0334"/>
    <w:rsid w:val="002B09B4"/>
    <w:rsid w:val="002B09E3"/>
    <w:rsid w:val="002B0E37"/>
    <w:rsid w:val="002B10C0"/>
    <w:rsid w:val="002B114D"/>
    <w:rsid w:val="002B1478"/>
    <w:rsid w:val="002B1538"/>
    <w:rsid w:val="002B18B5"/>
    <w:rsid w:val="002B1AC8"/>
    <w:rsid w:val="002B1C26"/>
    <w:rsid w:val="002B1CE7"/>
    <w:rsid w:val="002B1E9D"/>
    <w:rsid w:val="002B2166"/>
    <w:rsid w:val="002B2348"/>
    <w:rsid w:val="002B2505"/>
    <w:rsid w:val="002B26B1"/>
    <w:rsid w:val="002B29E4"/>
    <w:rsid w:val="002B2A05"/>
    <w:rsid w:val="002B3028"/>
    <w:rsid w:val="002B310F"/>
    <w:rsid w:val="002B316E"/>
    <w:rsid w:val="002B327B"/>
    <w:rsid w:val="002B3348"/>
    <w:rsid w:val="002B3933"/>
    <w:rsid w:val="002B395D"/>
    <w:rsid w:val="002B3A00"/>
    <w:rsid w:val="002B3B8F"/>
    <w:rsid w:val="002B3C0F"/>
    <w:rsid w:val="002B3C93"/>
    <w:rsid w:val="002B497A"/>
    <w:rsid w:val="002B4A42"/>
    <w:rsid w:val="002B51EF"/>
    <w:rsid w:val="002B5226"/>
    <w:rsid w:val="002B53C3"/>
    <w:rsid w:val="002B5A9A"/>
    <w:rsid w:val="002B5C3F"/>
    <w:rsid w:val="002B5C7C"/>
    <w:rsid w:val="002B5D7E"/>
    <w:rsid w:val="002B5E23"/>
    <w:rsid w:val="002B5FB0"/>
    <w:rsid w:val="002B619F"/>
    <w:rsid w:val="002B63C0"/>
    <w:rsid w:val="002B6519"/>
    <w:rsid w:val="002B66D0"/>
    <w:rsid w:val="002B6724"/>
    <w:rsid w:val="002B6CEE"/>
    <w:rsid w:val="002B72D9"/>
    <w:rsid w:val="002B787E"/>
    <w:rsid w:val="002B7FD8"/>
    <w:rsid w:val="002C0024"/>
    <w:rsid w:val="002C00A9"/>
    <w:rsid w:val="002C01F1"/>
    <w:rsid w:val="002C02A2"/>
    <w:rsid w:val="002C03EB"/>
    <w:rsid w:val="002C096E"/>
    <w:rsid w:val="002C0FD4"/>
    <w:rsid w:val="002C17C9"/>
    <w:rsid w:val="002C1A69"/>
    <w:rsid w:val="002C1C14"/>
    <w:rsid w:val="002C1E83"/>
    <w:rsid w:val="002C1F12"/>
    <w:rsid w:val="002C2129"/>
    <w:rsid w:val="002C215A"/>
    <w:rsid w:val="002C2AC5"/>
    <w:rsid w:val="002C2E94"/>
    <w:rsid w:val="002C3261"/>
    <w:rsid w:val="002C32B0"/>
    <w:rsid w:val="002C35AB"/>
    <w:rsid w:val="002C379D"/>
    <w:rsid w:val="002C383E"/>
    <w:rsid w:val="002C42FF"/>
    <w:rsid w:val="002C44B0"/>
    <w:rsid w:val="002C48C9"/>
    <w:rsid w:val="002C4BEF"/>
    <w:rsid w:val="002C4C04"/>
    <w:rsid w:val="002C50F2"/>
    <w:rsid w:val="002C55AF"/>
    <w:rsid w:val="002C5A9D"/>
    <w:rsid w:val="002C5E21"/>
    <w:rsid w:val="002C709C"/>
    <w:rsid w:val="002C7351"/>
    <w:rsid w:val="002C756C"/>
    <w:rsid w:val="002C7AAF"/>
    <w:rsid w:val="002C7B31"/>
    <w:rsid w:val="002C7BF2"/>
    <w:rsid w:val="002C7BFA"/>
    <w:rsid w:val="002D0592"/>
    <w:rsid w:val="002D06D5"/>
    <w:rsid w:val="002D071F"/>
    <w:rsid w:val="002D08F5"/>
    <w:rsid w:val="002D0E2A"/>
    <w:rsid w:val="002D0FB8"/>
    <w:rsid w:val="002D102D"/>
    <w:rsid w:val="002D1521"/>
    <w:rsid w:val="002D19AF"/>
    <w:rsid w:val="002D1F29"/>
    <w:rsid w:val="002D1F78"/>
    <w:rsid w:val="002D23E6"/>
    <w:rsid w:val="002D2526"/>
    <w:rsid w:val="002D28D5"/>
    <w:rsid w:val="002D2C6D"/>
    <w:rsid w:val="002D31D5"/>
    <w:rsid w:val="002D3A34"/>
    <w:rsid w:val="002D3F1F"/>
    <w:rsid w:val="002D4631"/>
    <w:rsid w:val="002D4D1A"/>
    <w:rsid w:val="002D577C"/>
    <w:rsid w:val="002D589C"/>
    <w:rsid w:val="002D5C4F"/>
    <w:rsid w:val="002D5D76"/>
    <w:rsid w:val="002D5ED8"/>
    <w:rsid w:val="002D67D7"/>
    <w:rsid w:val="002D67EA"/>
    <w:rsid w:val="002D6973"/>
    <w:rsid w:val="002D69B2"/>
    <w:rsid w:val="002D6FFC"/>
    <w:rsid w:val="002D75AC"/>
    <w:rsid w:val="002D7D1F"/>
    <w:rsid w:val="002E00A2"/>
    <w:rsid w:val="002E032A"/>
    <w:rsid w:val="002E07B4"/>
    <w:rsid w:val="002E07D4"/>
    <w:rsid w:val="002E085F"/>
    <w:rsid w:val="002E08C8"/>
    <w:rsid w:val="002E08D2"/>
    <w:rsid w:val="002E0A96"/>
    <w:rsid w:val="002E129D"/>
    <w:rsid w:val="002E13FA"/>
    <w:rsid w:val="002E1919"/>
    <w:rsid w:val="002E1A18"/>
    <w:rsid w:val="002E20B1"/>
    <w:rsid w:val="002E32B1"/>
    <w:rsid w:val="002E35BD"/>
    <w:rsid w:val="002E3995"/>
    <w:rsid w:val="002E3C60"/>
    <w:rsid w:val="002E3E22"/>
    <w:rsid w:val="002E40B6"/>
    <w:rsid w:val="002E4247"/>
    <w:rsid w:val="002E43AE"/>
    <w:rsid w:val="002E64A0"/>
    <w:rsid w:val="002E66E5"/>
    <w:rsid w:val="002E720C"/>
    <w:rsid w:val="002E72CF"/>
    <w:rsid w:val="002E7538"/>
    <w:rsid w:val="002E7759"/>
    <w:rsid w:val="002E7AF6"/>
    <w:rsid w:val="002E7CD7"/>
    <w:rsid w:val="002E7D51"/>
    <w:rsid w:val="002F0199"/>
    <w:rsid w:val="002F0483"/>
    <w:rsid w:val="002F0952"/>
    <w:rsid w:val="002F0B2B"/>
    <w:rsid w:val="002F0BB1"/>
    <w:rsid w:val="002F0D94"/>
    <w:rsid w:val="002F17B1"/>
    <w:rsid w:val="002F182D"/>
    <w:rsid w:val="002F19B8"/>
    <w:rsid w:val="002F1AE6"/>
    <w:rsid w:val="002F20D2"/>
    <w:rsid w:val="002F235E"/>
    <w:rsid w:val="002F2502"/>
    <w:rsid w:val="002F25D7"/>
    <w:rsid w:val="002F281C"/>
    <w:rsid w:val="002F2864"/>
    <w:rsid w:val="002F2BF3"/>
    <w:rsid w:val="002F313C"/>
    <w:rsid w:val="002F357B"/>
    <w:rsid w:val="002F35AF"/>
    <w:rsid w:val="002F3CC3"/>
    <w:rsid w:val="002F3DE2"/>
    <w:rsid w:val="002F402E"/>
    <w:rsid w:val="002F40C7"/>
    <w:rsid w:val="002F43E3"/>
    <w:rsid w:val="002F4720"/>
    <w:rsid w:val="002F48BB"/>
    <w:rsid w:val="002F5500"/>
    <w:rsid w:val="002F5589"/>
    <w:rsid w:val="002F55FB"/>
    <w:rsid w:val="002F5937"/>
    <w:rsid w:val="002F5A2E"/>
    <w:rsid w:val="002F6495"/>
    <w:rsid w:val="002F652A"/>
    <w:rsid w:val="002F6E87"/>
    <w:rsid w:val="002F6EF7"/>
    <w:rsid w:val="002F6F6B"/>
    <w:rsid w:val="002F703D"/>
    <w:rsid w:val="002F7103"/>
    <w:rsid w:val="002F76F4"/>
    <w:rsid w:val="002F7872"/>
    <w:rsid w:val="002F7B7D"/>
    <w:rsid w:val="002F7EA9"/>
    <w:rsid w:val="002F7F9C"/>
    <w:rsid w:val="00300015"/>
    <w:rsid w:val="0030016C"/>
    <w:rsid w:val="00300C2B"/>
    <w:rsid w:val="0030138F"/>
    <w:rsid w:val="003013FC"/>
    <w:rsid w:val="0030209E"/>
    <w:rsid w:val="003020E9"/>
    <w:rsid w:val="00302824"/>
    <w:rsid w:val="00302D25"/>
    <w:rsid w:val="00302D9B"/>
    <w:rsid w:val="0030365C"/>
    <w:rsid w:val="00303F23"/>
    <w:rsid w:val="0030474C"/>
    <w:rsid w:val="003048BC"/>
    <w:rsid w:val="0030496B"/>
    <w:rsid w:val="00304A7D"/>
    <w:rsid w:val="00304E54"/>
    <w:rsid w:val="0030580C"/>
    <w:rsid w:val="00305ED8"/>
    <w:rsid w:val="003060DF"/>
    <w:rsid w:val="003063F5"/>
    <w:rsid w:val="003068C7"/>
    <w:rsid w:val="003070E3"/>
    <w:rsid w:val="00307ACE"/>
    <w:rsid w:val="00307B63"/>
    <w:rsid w:val="00307FC7"/>
    <w:rsid w:val="003101ED"/>
    <w:rsid w:val="00310783"/>
    <w:rsid w:val="00310859"/>
    <w:rsid w:val="00310AAE"/>
    <w:rsid w:val="00310AE6"/>
    <w:rsid w:val="00311074"/>
    <w:rsid w:val="003113AB"/>
    <w:rsid w:val="00311A1A"/>
    <w:rsid w:val="00311DAC"/>
    <w:rsid w:val="003120EB"/>
    <w:rsid w:val="00312228"/>
    <w:rsid w:val="003125C0"/>
    <w:rsid w:val="003127E0"/>
    <w:rsid w:val="003128CF"/>
    <w:rsid w:val="00312E43"/>
    <w:rsid w:val="00312ED8"/>
    <w:rsid w:val="00313852"/>
    <w:rsid w:val="00313C82"/>
    <w:rsid w:val="003141C5"/>
    <w:rsid w:val="00314D0B"/>
    <w:rsid w:val="00314EBF"/>
    <w:rsid w:val="003152F8"/>
    <w:rsid w:val="003155E4"/>
    <w:rsid w:val="00315826"/>
    <w:rsid w:val="003158FF"/>
    <w:rsid w:val="00315BC8"/>
    <w:rsid w:val="00316346"/>
    <w:rsid w:val="003169AB"/>
    <w:rsid w:val="003169F2"/>
    <w:rsid w:val="00316A0C"/>
    <w:rsid w:val="00316C4A"/>
    <w:rsid w:val="0031781D"/>
    <w:rsid w:val="00317A4C"/>
    <w:rsid w:val="00320153"/>
    <w:rsid w:val="003204E6"/>
    <w:rsid w:val="00320EA1"/>
    <w:rsid w:val="003216E2"/>
    <w:rsid w:val="003217ED"/>
    <w:rsid w:val="00321C64"/>
    <w:rsid w:val="00322236"/>
    <w:rsid w:val="00322843"/>
    <w:rsid w:val="00322994"/>
    <w:rsid w:val="00322F32"/>
    <w:rsid w:val="00322F3A"/>
    <w:rsid w:val="00323179"/>
    <w:rsid w:val="003235B3"/>
    <w:rsid w:val="0032378D"/>
    <w:rsid w:val="003237A4"/>
    <w:rsid w:val="00323AF7"/>
    <w:rsid w:val="003247ED"/>
    <w:rsid w:val="0032487F"/>
    <w:rsid w:val="003249A0"/>
    <w:rsid w:val="00324DE8"/>
    <w:rsid w:val="00324FF5"/>
    <w:rsid w:val="00325285"/>
    <w:rsid w:val="003253A2"/>
    <w:rsid w:val="003256CD"/>
    <w:rsid w:val="00325708"/>
    <w:rsid w:val="003261EF"/>
    <w:rsid w:val="00326755"/>
    <w:rsid w:val="003268D3"/>
    <w:rsid w:val="00326AEC"/>
    <w:rsid w:val="00326C3D"/>
    <w:rsid w:val="00326D03"/>
    <w:rsid w:val="0032702E"/>
    <w:rsid w:val="00330947"/>
    <w:rsid w:val="00330BD7"/>
    <w:rsid w:val="00330C60"/>
    <w:rsid w:val="00331903"/>
    <w:rsid w:val="00331DB9"/>
    <w:rsid w:val="0033256D"/>
    <w:rsid w:val="00333119"/>
    <w:rsid w:val="003332A2"/>
    <w:rsid w:val="00333501"/>
    <w:rsid w:val="00333554"/>
    <w:rsid w:val="0033383E"/>
    <w:rsid w:val="00333B53"/>
    <w:rsid w:val="00333CD8"/>
    <w:rsid w:val="003341D0"/>
    <w:rsid w:val="00334946"/>
    <w:rsid w:val="00334C97"/>
    <w:rsid w:val="00335099"/>
    <w:rsid w:val="003350D0"/>
    <w:rsid w:val="00335156"/>
    <w:rsid w:val="0033523C"/>
    <w:rsid w:val="0033559B"/>
    <w:rsid w:val="003359C1"/>
    <w:rsid w:val="003359CE"/>
    <w:rsid w:val="00335A88"/>
    <w:rsid w:val="00335BF1"/>
    <w:rsid w:val="00335C13"/>
    <w:rsid w:val="00335DF8"/>
    <w:rsid w:val="00336054"/>
    <w:rsid w:val="0033641B"/>
    <w:rsid w:val="00336663"/>
    <w:rsid w:val="00336F5D"/>
    <w:rsid w:val="003373F8"/>
    <w:rsid w:val="003375C3"/>
    <w:rsid w:val="00337878"/>
    <w:rsid w:val="00337A80"/>
    <w:rsid w:val="00337A91"/>
    <w:rsid w:val="00337E76"/>
    <w:rsid w:val="00337FB1"/>
    <w:rsid w:val="00340137"/>
    <w:rsid w:val="003402BC"/>
    <w:rsid w:val="003403A9"/>
    <w:rsid w:val="00340724"/>
    <w:rsid w:val="0034075C"/>
    <w:rsid w:val="00340CB4"/>
    <w:rsid w:val="00340E9C"/>
    <w:rsid w:val="00341150"/>
    <w:rsid w:val="003414B5"/>
    <w:rsid w:val="0034167E"/>
    <w:rsid w:val="003416F3"/>
    <w:rsid w:val="0034199D"/>
    <w:rsid w:val="00341A5A"/>
    <w:rsid w:val="00341D0E"/>
    <w:rsid w:val="00341F42"/>
    <w:rsid w:val="003422BD"/>
    <w:rsid w:val="003424B4"/>
    <w:rsid w:val="003429B0"/>
    <w:rsid w:val="003432D8"/>
    <w:rsid w:val="0034332B"/>
    <w:rsid w:val="00343822"/>
    <w:rsid w:val="00343BAE"/>
    <w:rsid w:val="00343D06"/>
    <w:rsid w:val="00343D35"/>
    <w:rsid w:val="00343EE3"/>
    <w:rsid w:val="003442CE"/>
    <w:rsid w:val="00344C19"/>
    <w:rsid w:val="00344C5C"/>
    <w:rsid w:val="00344E69"/>
    <w:rsid w:val="003450D8"/>
    <w:rsid w:val="003453EE"/>
    <w:rsid w:val="003459A8"/>
    <w:rsid w:val="00345D7A"/>
    <w:rsid w:val="00345D7B"/>
    <w:rsid w:val="00345F08"/>
    <w:rsid w:val="00345F14"/>
    <w:rsid w:val="00346515"/>
    <w:rsid w:val="0034677A"/>
    <w:rsid w:val="00346C02"/>
    <w:rsid w:val="00346FCA"/>
    <w:rsid w:val="00347372"/>
    <w:rsid w:val="00347406"/>
    <w:rsid w:val="00350436"/>
    <w:rsid w:val="00350667"/>
    <w:rsid w:val="003508FD"/>
    <w:rsid w:val="00350947"/>
    <w:rsid w:val="00350AB4"/>
    <w:rsid w:val="00350C77"/>
    <w:rsid w:val="003514F1"/>
    <w:rsid w:val="00351800"/>
    <w:rsid w:val="003518D9"/>
    <w:rsid w:val="00351B6A"/>
    <w:rsid w:val="00351B6D"/>
    <w:rsid w:val="00351C36"/>
    <w:rsid w:val="00351C71"/>
    <w:rsid w:val="00351D59"/>
    <w:rsid w:val="00351EA8"/>
    <w:rsid w:val="0035208E"/>
    <w:rsid w:val="003522C6"/>
    <w:rsid w:val="003524A4"/>
    <w:rsid w:val="0035255F"/>
    <w:rsid w:val="00352A3A"/>
    <w:rsid w:val="00352DC9"/>
    <w:rsid w:val="00353393"/>
    <w:rsid w:val="00353BD8"/>
    <w:rsid w:val="00353F5C"/>
    <w:rsid w:val="00354151"/>
    <w:rsid w:val="0035424A"/>
    <w:rsid w:val="00354B56"/>
    <w:rsid w:val="00354D3B"/>
    <w:rsid w:val="0035505A"/>
    <w:rsid w:val="0035519E"/>
    <w:rsid w:val="003552CA"/>
    <w:rsid w:val="003554A6"/>
    <w:rsid w:val="00355784"/>
    <w:rsid w:val="00355E2A"/>
    <w:rsid w:val="00355EE1"/>
    <w:rsid w:val="00356153"/>
    <w:rsid w:val="00356464"/>
    <w:rsid w:val="003565F2"/>
    <w:rsid w:val="00356895"/>
    <w:rsid w:val="00356BCB"/>
    <w:rsid w:val="00356EC5"/>
    <w:rsid w:val="00356F73"/>
    <w:rsid w:val="00357282"/>
    <w:rsid w:val="003577F4"/>
    <w:rsid w:val="00357BFA"/>
    <w:rsid w:val="00360264"/>
    <w:rsid w:val="003602B0"/>
    <w:rsid w:val="0036031E"/>
    <w:rsid w:val="003609AD"/>
    <w:rsid w:val="00361AD0"/>
    <w:rsid w:val="00361C67"/>
    <w:rsid w:val="003620F7"/>
    <w:rsid w:val="0036213C"/>
    <w:rsid w:val="00362148"/>
    <w:rsid w:val="00362CFF"/>
    <w:rsid w:val="003631E1"/>
    <w:rsid w:val="00363E37"/>
    <w:rsid w:val="00363E48"/>
    <w:rsid w:val="00363ED7"/>
    <w:rsid w:val="00364001"/>
    <w:rsid w:val="00364007"/>
    <w:rsid w:val="003641CD"/>
    <w:rsid w:val="00364DCE"/>
    <w:rsid w:val="003651F9"/>
    <w:rsid w:val="00365A06"/>
    <w:rsid w:val="00365AA0"/>
    <w:rsid w:val="00365C3B"/>
    <w:rsid w:val="00365C41"/>
    <w:rsid w:val="00365E25"/>
    <w:rsid w:val="00365FCB"/>
    <w:rsid w:val="00366151"/>
    <w:rsid w:val="0036619F"/>
    <w:rsid w:val="003671E5"/>
    <w:rsid w:val="00367586"/>
    <w:rsid w:val="00367690"/>
    <w:rsid w:val="00367D97"/>
    <w:rsid w:val="00367EDA"/>
    <w:rsid w:val="0037046E"/>
    <w:rsid w:val="003705CB"/>
    <w:rsid w:val="00370648"/>
    <w:rsid w:val="00371461"/>
    <w:rsid w:val="00371595"/>
    <w:rsid w:val="00371638"/>
    <w:rsid w:val="00371E6A"/>
    <w:rsid w:val="00371FBF"/>
    <w:rsid w:val="003720E3"/>
    <w:rsid w:val="003725B8"/>
    <w:rsid w:val="003726AF"/>
    <w:rsid w:val="00372E9B"/>
    <w:rsid w:val="0037381C"/>
    <w:rsid w:val="00373ABD"/>
    <w:rsid w:val="0037480A"/>
    <w:rsid w:val="00374BA1"/>
    <w:rsid w:val="00374F39"/>
    <w:rsid w:val="0037589F"/>
    <w:rsid w:val="00375B3B"/>
    <w:rsid w:val="00376102"/>
    <w:rsid w:val="003761E6"/>
    <w:rsid w:val="003764E0"/>
    <w:rsid w:val="003767D9"/>
    <w:rsid w:val="0037688A"/>
    <w:rsid w:val="00376AC9"/>
    <w:rsid w:val="00376AF9"/>
    <w:rsid w:val="00376C8A"/>
    <w:rsid w:val="00376CD7"/>
    <w:rsid w:val="00377021"/>
    <w:rsid w:val="00377415"/>
    <w:rsid w:val="003775EE"/>
    <w:rsid w:val="00377EFA"/>
    <w:rsid w:val="00380091"/>
    <w:rsid w:val="0038009E"/>
    <w:rsid w:val="00380670"/>
    <w:rsid w:val="00380679"/>
    <w:rsid w:val="00380831"/>
    <w:rsid w:val="0038086F"/>
    <w:rsid w:val="0038093D"/>
    <w:rsid w:val="00380A3D"/>
    <w:rsid w:val="00380B9B"/>
    <w:rsid w:val="00380DC2"/>
    <w:rsid w:val="0038111F"/>
    <w:rsid w:val="0038186C"/>
    <w:rsid w:val="00381A3C"/>
    <w:rsid w:val="00381ECB"/>
    <w:rsid w:val="00382A8E"/>
    <w:rsid w:val="00382D34"/>
    <w:rsid w:val="00382F38"/>
    <w:rsid w:val="00383308"/>
    <w:rsid w:val="0038331F"/>
    <w:rsid w:val="00383724"/>
    <w:rsid w:val="00383973"/>
    <w:rsid w:val="00383990"/>
    <w:rsid w:val="003845E7"/>
    <w:rsid w:val="003846A6"/>
    <w:rsid w:val="003851A0"/>
    <w:rsid w:val="003854A4"/>
    <w:rsid w:val="00385899"/>
    <w:rsid w:val="00385959"/>
    <w:rsid w:val="00385C27"/>
    <w:rsid w:val="00385D2B"/>
    <w:rsid w:val="00386062"/>
    <w:rsid w:val="003861C2"/>
    <w:rsid w:val="003862E5"/>
    <w:rsid w:val="003866DF"/>
    <w:rsid w:val="00386777"/>
    <w:rsid w:val="0038686F"/>
    <w:rsid w:val="003870A8"/>
    <w:rsid w:val="00387130"/>
    <w:rsid w:val="00387645"/>
    <w:rsid w:val="00387E63"/>
    <w:rsid w:val="00387F50"/>
    <w:rsid w:val="003909FB"/>
    <w:rsid w:val="00390C85"/>
    <w:rsid w:val="00390CE4"/>
    <w:rsid w:val="00390D4D"/>
    <w:rsid w:val="00390E33"/>
    <w:rsid w:val="00390FD9"/>
    <w:rsid w:val="0039114C"/>
    <w:rsid w:val="00391164"/>
    <w:rsid w:val="003915F5"/>
    <w:rsid w:val="00391CF0"/>
    <w:rsid w:val="00391D4B"/>
    <w:rsid w:val="00391F72"/>
    <w:rsid w:val="0039219A"/>
    <w:rsid w:val="003921B0"/>
    <w:rsid w:val="003921F5"/>
    <w:rsid w:val="003932E5"/>
    <w:rsid w:val="00393DE4"/>
    <w:rsid w:val="00393E4F"/>
    <w:rsid w:val="0039405F"/>
    <w:rsid w:val="00394723"/>
    <w:rsid w:val="00394A02"/>
    <w:rsid w:val="00394A4A"/>
    <w:rsid w:val="00394D6F"/>
    <w:rsid w:val="00394FC7"/>
    <w:rsid w:val="00395333"/>
    <w:rsid w:val="003953AF"/>
    <w:rsid w:val="00395D66"/>
    <w:rsid w:val="003961AA"/>
    <w:rsid w:val="0039644A"/>
    <w:rsid w:val="003964B4"/>
    <w:rsid w:val="00396758"/>
    <w:rsid w:val="00396B21"/>
    <w:rsid w:val="00397329"/>
    <w:rsid w:val="00397497"/>
    <w:rsid w:val="003974ED"/>
    <w:rsid w:val="00397898"/>
    <w:rsid w:val="0039795D"/>
    <w:rsid w:val="00397A26"/>
    <w:rsid w:val="00397E42"/>
    <w:rsid w:val="003A0902"/>
    <w:rsid w:val="003A0EBA"/>
    <w:rsid w:val="003A0F46"/>
    <w:rsid w:val="003A10E4"/>
    <w:rsid w:val="003A12E1"/>
    <w:rsid w:val="003A138F"/>
    <w:rsid w:val="003A1406"/>
    <w:rsid w:val="003A16B6"/>
    <w:rsid w:val="003A19E9"/>
    <w:rsid w:val="003A20AB"/>
    <w:rsid w:val="003A2219"/>
    <w:rsid w:val="003A2252"/>
    <w:rsid w:val="003A2A69"/>
    <w:rsid w:val="003A2D1A"/>
    <w:rsid w:val="003A2DC1"/>
    <w:rsid w:val="003A2E6B"/>
    <w:rsid w:val="003A2F43"/>
    <w:rsid w:val="003A33A0"/>
    <w:rsid w:val="003A342C"/>
    <w:rsid w:val="003A3A89"/>
    <w:rsid w:val="003A4586"/>
    <w:rsid w:val="003A45E3"/>
    <w:rsid w:val="003A498D"/>
    <w:rsid w:val="003A4A86"/>
    <w:rsid w:val="003A4D26"/>
    <w:rsid w:val="003A4DB6"/>
    <w:rsid w:val="003A5048"/>
    <w:rsid w:val="003A58DC"/>
    <w:rsid w:val="003A59FC"/>
    <w:rsid w:val="003A5F24"/>
    <w:rsid w:val="003A618F"/>
    <w:rsid w:val="003A6285"/>
    <w:rsid w:val="003A6351"/>
    <w:rsid w:val="003A67B8"/>
    <w:rsid w:val="003A6CD4"/>
    <w:rsid w:val="003A77A6"/>
    <w:rsid w:val="003A7AE0"/>
    <w:rsid w:val="003A7DA7"/>
    <w:rsid w:val="003A7F60"/>
    <w:rsid w:val="003A7F9F"/>
    <w:rsid w:val="003B06FD"/>
    <w:rsid w:val="003B0734"/>
    <w:rsid w:val="003B08FA"/>
    <w:rsid w:val="003B0E0C"/>
    <w:rsid w:val="003B0E2E"/>
    <w:rsid w:val="003B0E53"/>
    <w:rsid w:val="003B0FF2"/>
    <w:rsid w:val="003B168A"/>
    <w:rsid w:val="003B196D"/>
    <w:rsid w:val="003B297E"/>
    <w:rsid w:val="003B298E"/>
    <w:rsid w:val="003B2A0A"/>
    <w:rsid w:val="003B355E"/>
    <w:rsid w:val="003B37B3"/>
    <w:rsid w:val="003B37DA"/>
    <w:rsid w:val="003B3895"/>
    <w:rsid w:val="003B3AC8"/>
    <w:rsid w:val="003B3C3B"/>
    <w:rsid w:val="003B3DBC"/>
    <w:rsid w:val="003B4230"/>
    <w:rsid w:val="003B445E"/>
    <w:rsid w:val="003B4A32"/>
    <w:rsid w:val="003B4B56"/>
    <w:rsid w:val="003B4C13"/>
    <w:rsid w:val="003B5136"/>
    <w:rsid w:val="003B5362"/>
    <w:rsid w:val="003B5885"/>
    <w:rsid w:val="003B5D22"/>
    <w:rsid w:val="003B5E69"/>
    <w:rsid w:val="003B612E"/>
    <w:rsid w:val="003B620C"/>
    <w:rsid w:val="003B6695"/>
    <w:rsid w:val="003B6938"/>
    <w:rsid w:val="003B6BD1"/>
    <w:rsid w:val="003B7195"/>
    <w:rsid w:val="003B7493"/>
    <w:rsid w:val="003B74B7"/>
    <w:rsid w:val="003B7F6F"/>
    <w:rsid w:val="003C04BE"/>
    <w:rsid w:val="003C0B4E"/>
    <w:rsid w:val="003C0EC3"/>
    <w:rsid w:val="003C0FE6"/>
    <w:rsid w:val="003C1129"/>
    <w:rsid w:val="003C157E"/>
    <w:rsid w:val="003C1A59"/>
    <w:rsid w:val="003C1C1C"/>
    <w:rsid w:val="003C1F35"/>
    <w:rsid w:val="003C2882"/>
    <w:rsid w:val="003C2C9B"/>
    <w:rsid w:val="003C2F7D"/>
    <w:rsid w:val="003C30CC"/>
    <w:rsid w:val="003C3240"/>
    <w:rsid w:val="003C4441"/>
    <w:rsid w:val="003C4526"/>
    <w:rsid w:val="003C45CC"/>
    <w:rsid w:val="003C4690"/>
    <w:rsid w:val="003C46CD"/>
    <w:rsid w:val="003C46E0"/>
    <w:rsid w:val="003C4BC8"/>
    <w:rsid w:val="003C54A6"/>
    <w:rsid w:val="003C554A"/>
    <w:rsid w:val="003C58E2"/>
    <w:rsid w:val="003C5BB8"/>
    <w:rsid w:val="003C5FEA"/>
    <w:rsid w:val="003C6001"/>
    <w:rsid w:val="003C654F"/>
    <w:rsid w:val="003C662A"/>
    <w:rsid w:val="003C66B2"/>
    <w:rsid w:val="003C695D"/>
    <w:rsid w:val="003C6C90"/>
    <w:rsid w:val="003C71DF"/>
    <w:rsid w:val="003C739A"/>
    <w:rsid w:val="003C742C"/>
    <w:rsid w:val="003C7797"/>
    <w:rsid w:val="003C7DBE"/>
    <w:rsid w:val="003D0F6C"/>
    <w:rsid w:val="003D127B"/>
    <w:rsid w:val="003D1566"/>
    <w:rsid w:val="003D1B24"/>
    <w:rsid w:val="003D2366"/>
    <w:rsid w:val="003D2A9B"/>
    <w:rsid w:val="003D2BCA"/>
    <w:rsid w:val="003D2DD4"/>
    <w:rsid w:val="003D3367"/>
    <w:rsid w:val="003D3B2D"/>
    <w:rsid w:val="003D3C2A"/>
    <w:rsid w:val="003D3CC0"/>
    <w:rsid w:val="003D3ED7"/>
    <w:rsid w:val="003D482E"/>
    <w:rsid w:val="003D4855"/>
    <w:rsid w:val="003D4C46"/>
    <w:rsid w:val="003D4C84"/>
    <w:rsid w:val="003D4FC7"/>
    <w:rsid w:val="003D5373"/>
    <w:rsid w:val="003D5BA1"/>
    <w:rsid w:val="003D5BF0"/>
    <w:rsid w:val="003D5C97"/>
    <w:rsid w:val="003D5DE6"/>
    <w:rsid w:val="003D6586"/>
    <w:rsid w:val="003D67FC"/>
    <w:rsid w:val="003D6E13"/>
    <w:rsid w:val="003D71C5"/>
    <w:rsid w:val="003D72C0"/>
    <w:rsid w:val="003D7487"/>
    <w:rsid w:val="003D75D6"/>
    <w:rsid w:val="003D7BF8"/>
    <w:rsid w:val="003E0046"/>
    <w:rsid w:val="003E027A"/>
    <w:rsid w:val="003E0761"/>
    <w:rsid w:val="003E07DB"/>
    <w:rsid w:val="003E0898"/>
    <w:rsid w:val="003E0A18"/>
    <w:rsid w:val="003E1010"/>
    <w:rsid w:val="003E107D"/>
    <w:rsid w:val="003E14DD"/>
    <w:rsid w:val="003E1B24"/>
    <w:rsid w:val="003E2687"/>
    <w:rsid w:val="003E2847"/>
    <w:rsid w:val="003E298E"/>
    <w:rsid w:val="003E2A5B"/>
    <w:rsid w:val="003E2E81"/>
    <w:rsid w:val="003E318F"/>
    <w:rsid w:val="003E3418"/>
    <w:rsid w:val="003E390E"/>
    <w:rsid w:val="003E3A78"/>
    <w:rsid w:val="003E3DEA"/>
    <w:rsid w:val="003E3E2F"/>
    <w:rsid w:val="003E4046"/>
    <w:rsid w:val="003E40FA"/>
    <w:rsid w:val="003E44AF"/>
    <w:rsid w:val="003E47AB"/>
    <w:rsid w:val="003E4974"/>
    <w:rsid w:val="003E4BC0"/>
    <w:rsid w:val="003E4DE8"/>
    <w:rsid w:val="003E5989"/>
    <w:rsid w:val="003E59CC"/>
    <w:rsid w:val="003E5A90"/>
    <w:rsid w:val="003E6354"/>
    <w:rsid w:val="003E69D8"/>
    <w:rsid w:val="003E6FEE"/>
    <w:rsid w:val="003E7167"/>
    <w:rsid w:val="003E7632"/>
    <w:rsid w:val="003E7845"/>
    <w:rsid w:val="003E7910"/>
    <w:rsid w:val="003E7BE7"/>
    <w:rsid w:val="003E7DD4"/>
    <w:rsid w:val="003F0304"/>
    <w:rsid w:val="003F0329"/>
    <w:rsid w:val="003F0600"/>
    <w:rsid w:val="003F0729"/>
    <w:rsid w:val="003F0AB5"/>
    <w:rsid w:val="003F0DC8"/>
    <w:rsid w:val="003F13A0"/>
    <w:rsid w:val="003F15D1"/>
    <w:rsid w:val="003F17C5"/>
    <w:rsid w:val="003F1A47"/>
    <w:rsid w:val="003F1AD4"/>
    <w:rsid w:val="003F2387"/>
    <w:rsid w:val="003F24D0"/>
    <w:rsid w:val="003F2527"/>
    <w:rsid w:val="003F27E2"/>
    <w:rsid w:val="003F2D23"/>
    <w:rsid w:val="003F30F4"/>
    <w:rsid w:val="003F350A"/>
    <w:rsid w:val="003F370B"/>
    <w:rsid w:val="003F3DE0"/>
    <w:rsid w:val="003F436E"/>
    <w:rsid w:val="003F4973"/>
    <w:rsid w:val="003F4C05"/>
    <w:rsid w:val="003F4CD2"/>
    <w:rsid w:val="003F4E74"/>
    <w:rsid w:val="003F5315"/>
    <w:rsid w:val="003F5947"/>
    <w:rsid w:val="003F594F"/>
    <w:rsid w:val="003F595C"/>
    <w:rsid w:val="003F5D33"/>
    <w:rsid w:val="003F5F22"/>
    <w:rsid w:val="003F6070"/>
    <w:rsid w:val="003F6CF2"/>
    <w:rsid w:val="003F6D37"/>
    <w:rsid w:val="003F6DC1"/>
    <w:rsid w:val="003F7239"/>
    <w:rsid w:val="003F7741"/>
    <w:rsid w:val="003F798D"/>
    <w:rsid w:val="003F7CA9"/>
    <w:rsid w:val="003F7FFE"/>
    <w:rsid w:val="004000B9"/>
    <w:rsid w:val="004001BD"/>
    <w:rsid w:val="0040026B"/>
    <w:rsid w:val="004004E8"/>
    <w:rsid w:val="0040092E"/>
    <w:rsid w:val="004009EB"/>
    <w:rsid w:val="00400AA8"/>
    <w:rsid w:val="004014C8"/>
    <w:rsid w:val="00401BB6"/>
    <w:rsid w:val="00401C2A"/>
    <w:rsid w:val="00402264"/>
    <w:rsid w:val="0040228D"/>
    <w:rsid w:val="004022A8"/>
    <w:rsid w:val="004025AE"/>
    <w:rsid w:val="00402A8F"/>
    <w:rsid w:val="00402B92"/>
    <w:rsid w:val="00402C58"/>
    <w:rsid w:val="004033AB"/>
    <w:rsid w:val="00403549"/>
    <w:rsid w:val="00403885"/>
    <w:rsid w:val="00403AD8"/>
    <w:rsid w:val="00403B2D"/>
    <w:rsid w:val="00403C6A"/>
    <w:rsid w:val="00403C6C"/>
    <w:rsid w:val="00403DEE"/>
    <w:rsid w:val="00404014"/>
    <w:rsid w:val="004040E7"/>
    <w:rsid w:val="00404655"/>
    <w:rsid w:val="00404846"/>
    <w:rsid w:val="00404991"/>
    <w:rsid w:val="004051BE"/>
    <w:rsid w:val="00405CC5"/>
    <w:rsid w:val="0040628E"/>
    <w:rsid w:val="00406513"/>
    <w:rsid w:val="00406718"/>
    <w:rsid w:val="004068BA"/>
    <w:rsid w:val="00406FEE"/>
    <w:rsid w:val="00407373"/>
    <w:rsid w:val="00407C90"/>
    <w:rsid w:val="00407E78"/>
    <w:rsid w:val="0041000F"/>
    <w:rsid w:val="00410556"/>
    <w:rsid w:val="00410870"/>
    <w:rsid w:val="004111DD"/>
    <w:rsid w:val="004115D1"/>
    <w:rsid w:val="0041215F"/>
    <w:rsid w:val="00412523"/>
    <w:rsid w:val="00412B16"/>
    <w:rsid w:val="00412DA5"/>
    <w:rsid w:val="004130C2"/>
    <w:rsid w:val="004131D0"/>
    <w:rsid w:val="004139B3"/>
    <w:rsid w:val="00413B95"/>
    <w:rsid w:val="0041404F"/>
    <w:rsid w:val="004143FB"/>
    <w:rsid w:val="00414888"/>
    <w:rsid w:val="00414BCF"/>
    <w:rsid w:val="00414D35"/>
    <w:rsid w:val="00414D9B"/>
    <w:rsid w:val="00414DF4"/>
    <w:rsid w:val="00415289"/>
    <w:rsid w:val="004158D8"/>
    <w:rsid w:val="004158DE"/>
    <w:rsid w:val="00415987"/>
    <w:rsid w:val="00415E34"/>
    <w:rsid w:val="00415FA3"/>
    <w:rsid w:val="00416C88"/>
    <w:rsid w:val="00416E2C"/>
    <w:rsid w:val="00417131"/>
    <w:rsid w:val="00417972"/>
    <w:rsid w:val="00417B5E"/>
    <w:rsid w:val="00417E6D"/>
    <w:rsid w:val="0042093C"/>
    <w:rsid w:val="00420D10"/>
    <w:rsid w:val="00420F54"/>
    <w:rsid w:val="00421075"/>
    <w:rsid w:val="0042113E"/>
    <w:rsid w:val="00421231"/>
    <w:rsid w:val="0042140D"/>
    <w:rsid w:val="00421470"/>
    <w:rsid w:val="004214E3"/>
    <w:rsid w:val="004215FA"/>
    <w:rsid w:val="004218DF"/>
    <w:rsid w:val="00421992"/>
    <w:rsid w:val="00421A8F"/>
    <w:rsid w:val="00421B5B"/>
    <w:rsid w:val="00421F58"/>
    <w:rsid w:val="004221EE"/>
    <w:rsid w:val="00422457"/>
    <w:rsid w:val="00422542"/>
    <w:rsid w:val="00422BFA"/>
    <w:rsid w:val="00422DCA"/>
    <w:rsid w:val="0042350F"/>
    <w:rsid w:val="00423845"/>
    <w:rsid w:val="004238EF"/>
    <w:rsid w:val="00423971"/>
    <w:rsid w:val="00423A99"/>
    <w:rsid w:val="00423EE4"/>
    <w:rsid w:val="004243C7"/>
    <w:rsid w:val="00424E03"/>
    <w:rsid w:val="00425202"/>
    <w:rsid w:val="00425605"/>
    <w:rsid w:val="00425988"/>
    <w:rsid w:val="00425A0D"/>
    <w:rsid w:val="00425B0B"/>
    <w:rsid w:val="00426008"/>
    <w:rsid w:val="00426418"/>
    <w:rsid w:val="004267BF"/>
    <w:rsid w:val="00426879"/>
    <w:rsid w:val="0042735A"/>
    <w:rsid w:val="004273A4"/>
    <w:rsid w:val="00427480"/>
    <w:rsid w:val="00427E25"/>
    <w:rsid w:val="00427F57"/>
    <w:rsid w:val="004303EE"/>
    <w:rsid w:val="00430A10"/>
    <w:rsid w:val="00430A32"/>
    <w:rsid w:val="00430B9F"/>
    <w:rsid w:val="004311BD"/>
    <w:rsid w:val="0043131A"/>
    <w:rsid w:val="004315B0"/>
    <w:rsid w:val="00431BF4"/>
    <w:rsid w:val="00431C85"/>
    <w:rsid w:val="00432478"/>
    <w:rsid w:val="004328DC"/>
    <w:rsid w:val="00432A04"/>
    <w:rsid w:val="00432A35"/>
    <w:rsid w:val="00432BB1"/>
    <w:rsid w:val="00432CC7"/>
    <w:rsid w:val="004330AF"/>
    <w:rsid w:val="004333AE"/>
    <w:rsid w:val="004341A9"/>
    <w:rsid w:val="004343A9"/>
    <w:rsid w:val="004346DE"/>
    <w:rsid w:val="004350B7"/>
    <w:rsid w:val="0043513E"/>
    <w:rsid w:val="004351DF"/>
    <w:rsid w:val="00435A5A"/>
    <w:rsid w:val="00435E90"/>
    <w:rsid w:val="004363CC"/>
    <w:rsid w:val="004365F9"/>
    <w:rsid w:val="0043693E"/>
    <w:rsid w:val="00436ADC"/>
    <w:rsid w:val="0043709B"/>
    <w:rsid w:val="00437947"/>
    <w:rsid w:val="00437A2A"/>
    <w:rsid w:val="00437D55"/>
    <w:rsid w:val="00440294"/>
    <w:rsid w:val="0044089F"/>
    <w:rsid w:val="00440998"/>
    <w:rsid w:val="00440CE5"/>
    <w:rsid w:val="00441142"/>
    <w:rsid w:val="004412AA"/>
    <w:rsid w:val="00441530"/>
    <w:rsid w:val="00441917"/>
    <w:rsid w:val="00441EB5"/>
    <w:rsid w:val="0044207B"/>
    <w:rsid w:val="00442188"/>
    <w:rsid w:val="00442A48"/>
    <w:rsid w:val="00442A9B"/>
    <w:rsid w:val="00442AA4"/>
    <w:rsid w:val="00442EA7"/>
    <w:rsid w:val="00442F6B"/>
    <w:rsid w:val="00443039"/>
    <w:rsid w:val="004431CF"/>
    <w:rsid w:val="0044371E"/>
    <w:rsid w:val="00443AED"/>
    <w:rsid w:val="00443C86"/>
    <w:rsid w:val="00443D19"/>
    <w:rsid w:val="00443E84"/>
    <w:rsid w:val="00444953"/>
    <w:rsid w:val="00444AD6"/>
    <w:rsid w:val="00444CAB"/>
    <w:rsid w:val="00444D75"/>
    <w:rsid w:val="004452DC"/>
    <w:rsid w:val="00445B5A"/>
    <w:rsid w:val="00445EC1"/>
    <w:rsid w:val="00445F2D"/>
    <w:rsid w:val="00445FFF"/>
    <w:rsid w:val="004463E2"/>
    <w:rsid w:val="00446827"/>
    <w:rsid w:val="00446968"/>
    <w:rsid w:val="00446AC3"/>
    <w:rsid w:val="00446B71"/>
    <w:rsid w:val="00447439"/>
    <w:rsid w:val="00451762"/>
    <w:rsid w:val="00451827"/>
    <w:rsid w:val="00451D08"/>
    <w:rsid w:val="00451DB6"/>
    <w:rsid w:val="00451FB9"/>
    <w:rsid w:val="00451FC5"/>
    <w:rsid w:val="00452059"/>
    <w:rsid w:val="0045211E"/>
    <w:rsid w:val="00452D55"/>
    <w:rsid w:val="004530E8"/>
    <w:rsid w:val="00453217"/>
    <w:rsid w:val="0045335A"/>
    <w:rsid w:val="00453544"/>
    <w:rsid w:val="00453757"/>
    <w:rsid w:val="004538D5"/>
    <w:rsid w:val="004539E2"/>
    <w:rsid w:val="00454056"/>
    <w:rsid w:val="00454209"/>
    <w:rsid w:val="00454227"/>
    <w:rsid w:val="004542D3"/>
    <w:rsid w:val="004543CB"/>
    <w:rsid w:val="004545E7"/>
    <w:rsid w:val="00454B3D"/>
    <w:rsid w:val="0045512E"/>
    <w:rsid w:val="004551A2"/>
    <w:rsid w:val="00455280"/>
    <w:rsid w:val="004559F5"/>
    <w:rsid w:val="00455A33"/>
    <w:rsid w:val="00456855"/>
    <w:rsid w:val="004568DE"/>
    <w:rsid w:val="00456A99"/>
    <w:rsid w:val="00456C28"/>
    <w:rsid w:val="00456EAD"/>
    <w:rsid w:val="00456EC9"/>
    <w:rsid w:val="00457035"/>
    <w:rsid w:val="00457195"/>
    <w:rsid w:val="00457217"/>
    <w:rsid w:val="00457345"/>
    <w:rsid w:val="004575F2"/>
    <w:rsid w:val="00457625"/>
    <w:rsid w:val="004576C5"/>
    <w:rsid w:val="0046091E"/>
    <w:rsid w:val="00460C40"/>
    <w:rsid w:val="00460C9D"/>
    <w:rsid w:val="00461255"/>
    <w:rsid w:val="004618C7"/>
    <w:rsid w:val="00461980"/>
    <w:rsid w:val="00461D18"/>
    <w:rsid w:val="00461FC2"/>
    <w:rsid w:val="0046211A"/>
    <w:rsid w:val="00462327"/>
    <w:rsid w:val="00462F0D"/>
    <w:rsid w:val="00463086"/>
    <w:rsid w:val="00463550"/>
    <w:rsid w:val="00463633"/>
    <w:rsid w:val="004639B6"/>
    <w:rsid w:val="004639D8"/>
    <w:rsid w:val="00463A7E"/>
    <w:rsid w:val="00463ABF"/>
    <w:rsid w:val="00463E09"/>
    <w:rsid w:val="00464318"/>
    <w:rsid w:val="00464D03"/>
    <w:rsid w:val="004650A7"/>
    <w:rsid w:val="00465294"/>
    <w:rsid w:val="00465731"/>
    <w:rsid w:val="004658F5"/>
    <w:rsid w:val="00465EA3"/>
    <w:rsid w:val="004662FC"/>
    <w:rsid w:val="004666DD"/>
    <w:rsid w:val="00466742"/>
    <w:rsid w:val="0046680F"/>
    <w:rsid w:val="00466ABF"/>
    <w:rsid w:val="00466D88"/>
    <w:rsid w:val="004675DD"/>
    <w:rsid w:val="00467A7B"/>
    <w:rsid w:val="00470697"/>
    <w:rsid w:val="0047081F"/>
    <w:rsid w:val="00470889"/>
    <w:rsid w:val="00470EC4"/>
    <w:rsid w:val="00471BA2"/>
    <w:rsid w:val="00471BBA"/>
    <w:rsid w:val="00471D62"/>
    <w:rsid w:val="00471FB6"/>
    <w:rsid w:val="004723CF"/>
    <w:rsid w:val="0047267B"/>
    <w:rsid w:val="004726FB"/>
    <w:rsid w:val="00472ADF"/>
    <w:rsid w:val="00472E20"/>
    <w:rsid w:val="00472FD7"/>
    <w:rsid w:val="0047327B"/>
    <w:rsid w:val="004733F7"/>
    <w:rsid w:val="00473A3A"/>
    <w:rsid w:val="004742A8"/>
    <w:rsid w:val="004742F7"/>
    <w:rsid w:val="004746C5"/>
    <w:rsid w:val="00474A95"/>
    <w:rsid w:val="00474B61"/>
    <w:rsid w:val="00475049"/>
    <w:rsid w:val="00475568"/>
    <w:rsid w:val="0047579E"/>
    <w:rsid w:val="00475943"/>
    <w:rsid w:val="00475DA2"/>
    <w:rsid w:val="00475E38"/>
    <w:rsid w:val="00475F0A"/>
    <w:rsid w:val="004761E0"/>
    <w:rsid w:val="00476320"/>
    <w:rsid w:val="00476577"/>
    <w:rsid w:val="0047679A"/>
    <w:rsid w:val="00476D84"/>
    <w:rsid w:val="00476E64"/>
    <w:rsid w:val="00477113"/>
    <w:rsid w:val="0047738B"/>
    <w:rsid w:val="00477E3C"/>
    <w:rsid w:val="00477F9D"/>
    <w:rsid w:val="00480035"/>
    <w:rsid w:val="0048019C"/>
    <w:rsid w:val="00480E79"/>
    <w:rsid w:val="004811C3"/>
    <w:rsid w:val="00481659"/>
    <w:rsid w:val="0048196D"/>
    <w:rsid w:val="00481BBE"/>
    <w:rsid w:val="00481C90"/>
    <w:rsid w:val="004823B1"/>
    <w:rsid w:val="00482750"/>
    <w:rsid w:val="004827C9"/>
    <w:rsid w:val="00482E7E"/>
    <w:rsid w:val="0048301D"/>
    <w:rsid w:val="0048322D"/>
    <w:rsid w:val="0048335F"/>
    <w:rsid w:val="0048355D"/>
    <w:rsid w:val="0048365F"/>
    <w:rsid w:val="00483C3E"/>
    <w:rsid w:val="00483D01"/>
    <w:rsid w:val="00484067"/>
    <w:rsid w:val="0048462D"/>
    <w:rsid w:val="00484728"/>
    <w:rsid w:val="00484816"/>
    <w:rsid w:val="00484C55"/>
    <w:rsid w:val="00485126"/>
    <w:rsid w:val="0048539C"/>
    <w:rsid w:val="0048542E"/>
    <w:rsid w:val="00485735"/>
    <w:rsid w:val="004857EB"/>
    <w:rsid w:val="00485C82"/>
    <w:rsid w:val="0048613A"/>
    <w:rsid w:val="004865FE"/>
    <w:rsid w:val="004866C4"/>
    <w:rsid w:val="004868D1"/>
    <w:rsid w:val="00486988"/>
    <w:rsid w:val="00487513"/>
    <w:rsid w:val="00487680"/>
    <w:rsid w:val="004878FE"/>
    <w:rsid w:val="00487B11"/>
    <w:rsid w:val="00487C47"/>
    <w:rsid w:val="00487D8C"/>
    <w:rsid w:val="00487F7C"/>
    <w:rsid w:val="004901B9"/>
    <w:rsid w:val="0049084A"/>
    <w:rsid w:val="00491162"/>
    <w:rsid w:val="00491494"/>
    <w:rsid w:val="004916E9"/>
    <w:rsid w:val="00491784"/>
    <w:rsid w:val="00491843"/>
    <w:rsid w:val="00491A39"/>
    <w:rsid w:val="00492470"/>
    <w:rsid w:val="00492A00"/>
    <w:rsid w:val="00492ABF"/>
    <w:rsid w:val="00492CFF"/>
    <w:rsid w:val="00492D06"/>
    <w:rsid w:val="004931B8"/>
    <w:rsid w:val="004931FE"/>
    <w:rsid w:val="0049329A"/>
    <w:rsid w:val="0049344D"/>
    <w:rsid w:val="004934CF"/>
    <w:rsid w:val="00493B37"/>
    <w:rsid w:val="00493B3A"/>
    <w:rsid w:val="004940A0"/>
    <w:rsid w:val="00494350"/>
    <w:rsid w:val="0049462B"/>
    <w:rsid w:val="00494C2D"/>
    <w:rsid w:val="00494C75"/>
    <w:rsid w:val="004957A5"/>
    <w:rsid w:val="00495803"/>
    <w:rsid w:val="004960A3"/>
    <w:rsid w:val="0049624B"/>
    <w:rsid w:val="00496761"/>
    <w:rsid w:val="00496882"/>
    <w:rsid w:val="00496997"/>
    <w:rsid w:val="00496A11"/>
    <w:rsid w:val="00496ABC"/>
    <w:rsid w:val="00496AC2"/>
    <w:rsid w:val="00496D51"/>
    <w:rsid w:val="00496E0A"/>
    <w:rsid w:val="00496F98"/>
    <w:rsid w:val="0049747B"/>
    <w:rsid w:val="00497907"/>
    <w:rsid w:val="00497BF4"/>
    <w:rsid w:val="00497F00"/>
    <w:rsid w:val="004A0044"/>
    <w:rsid w:val="004A02AA"/>
    <w:rsid w:val="004A04A8"/>
    <w:rsid w:val="004A093F"/>
    <w:rsid w:val="004A0D5E"/>
    <w:rsid w:val="004A1566"/>
    <w:rsid w:val="004A1EA3"/>
    <w:rsid w:val="004A1F2F"/>
    <w:rsid w:val="004A20B2"/>
    <w:rsid w:val="004A2447"/>
    <w:rsid w:val="004A31FD"/>
    <w:rsid w:val="004A3384"/>
    <w:rsid w:val="004A36CC"/>
    <w:rsid w:val="004A3A21"/>
    <w:rsid w:val="004A3D40"/>
    <w:rsid w:val="004A40E1"/>
    <w:rsid w:val="004A41C3"/>
    <w:rsid w:val="004A43BB"/>
    <w:rsid w:val="004A4570"/>
    <w:rsid w:val="004A4B91"/>
    <w:rsid w:val="004A4C10"/>
    <w:rsid w:val="004A4CFF"/>
    <w:rsid w:val="004A510D"/>
    <w:rsid w:val="004A5263"/>
    <w:rsid w:val="004A5343"/>
    <w:rsid w:val="004A550A"/>
    <w:rsid w:val="004A5613"/>
    <w:rsid w:val="004A5618"/>
    <w:rsid w:val="004A578F"/>
    <w:rsid w:val="004A57C8"/>
    <w:rsid w:val="004A5EAD"/>
    <w:rsid w:val="004A62B2"/>
    <w:rsid w:val="004A6565"/>
    <w:rsid w:val="004A66C5"/>
    <w:rsid w:val="004A73D2"/>
    <w:rsid w:val="004A75F3"/>
    <w:rsid w:val="004A7729"/>
    <w:rsid w:val="004A7BF0"/>
    <w:rsid w:val="004B00F5"/>
    <w:rsid w:val="004B0185"/>
    <w:rsid w:val="004B0397"/>
    <w:rsid w:val="004B046D"/>
    <w:rsid w:val="004B0602"/>
    <w:rsid w:val="004B07D5"/>
    <w:rsid w:val="004B0D82"/>
    <w:rsid w:val="004B1024"/>
    <w:rsid w:val="004B1124"/>
    <w:rsid w:val="004B1355"/>
    <w:rsid w:val="004B1632"/>
    <w:rsid w:val="004B1A0C"/>
    <w:rsid w:val="004B1F6B"/>
    <w:rsid w:val="004B224C"/>
    <w:rsid w:val="004B239D"/>
    <w:rsid w:val="004B2586"/>
    <w:rsid w:val="004B280E"/>
    <w:rsid w:val="004B2AAD"/>
    <w:rsid w:val="004B2ABD"/>
    <w:rsid w:val="004B2E5A"/>
    <w:rsid w:val="004B306D"/>
    <w:rsid w:val="004B31CF"/>
    <w:rsid w:val="004B3266"/>
    <w:rsid w:val="004B36FB"/>
    <w:rsid w:val="004B3B0C"/>
    <w:rsid w:val="004B3C1C"/>
    <w:rsid w:val="004B3EC9"/>
    <w:rsid w:val="004B3F2A"/>
    <w:rsid w:val="004B48B3"/>
    <w:rsid w:val="004B496E"/>
    <w:rsid w:val="004B5081"/>
    <w:rsid w:val="004B537B"/>
    <w:rsid w:val="004B590A"/>
    <w:rsid w:val="004B5972"/>
    <w:rsid w:val="004B597F"/>
    <w:rsid w:val="004B5A01"/>
    <w:rsid w:val="004B5D21"/>
    <w:rsid w:val="004B5E6C"/>
    <w:rsid w:val="004B6118"/>
    <w:rsid w:val="004B636C"/>
    <w:rsid w:val="004B63C4"/>
    <w:rsid w:val="004B6896"/>
    <w:rsid w:val="004B6916"/>
    <w:rsid w:val="004B6F31"/>
    <w:rsid w:val="004B7082"/>
    <w:rsid w:val="004B7148"/>
    <w:rsid w:val="004B7AD7"/>
    <w:rsid w:val="004C0344"/>
    <w:rsid w:val="004C0609"/>
    <w:rsid w:val="004C06D6"/>
    <w:rsid w:val="004C099F"/>
    <w:rsid w:val="004C1516"/>
    <w:rsid w:val="004C19B4"/>
    <w:rsid w:val="004C1B2B"/>
    <w:rsid w:val="004C1DF6"/>
    <w:rsid w:val="004C1E3B"/>
    <w:rsid w:val="004C1E82"/>
    <w:rsid w:val="004C2594"/>
    <w:rsid w:val="004C277A"/>
    <w:rsid w:val="004C27E7"/>
    <w:rsid w:val="004C2BC4"/>
    <w:rsid w:val="004C2E5A"/>
    <w:rsid w:val="004C3575"/>
    <w:rsid w:val="004C35A2"/>
    <w:rsid w:val="004C39A0"/>
    <w:rsid w:val="004C3AC2"/>
    <w:rsid w:val="004C455C"/>
    <w:rsid w:val="004C4BCA"/>
    <w:rsid w:val="004C5227"/>
    <w:rsid w:val="004C542B"/>
    <w:rsid w:val="004C5B79"/>
    <w:rsid w:val="004C602B"/>
    <w:rsid w:val="004C6101"/>
    <w:rsid w:val="004C6332"/>
    <w:rsid w:val="004C6565"/>
    <w:rsid w:val="004C6770"/>
    <w:rsid w:val="004C6B48"/>
    <w:rsid w:val="004C7143"/>
    <w:rsid w:val="004C735B"/>
    <w:rsid w:val="004C7DAA"/>
    <w:rsid w:val="004C7E03"/>
    <w:rsid w:val="004C7E39"/>
    <w:rsid w:val="004C7E6F"/>
    <w:rsid w:val="004C7F46"/>
    <w:rsid w:val="004D039A"/>
    <w:rsid w:val="004D0650"/>
    <w:rsid w:val="004D0876"/>
    <w:rsid w:val="004D0B0B"/>
    <w:rsid w:val="004D1151"/>
    <w:rsid w:val="004D1256"/>
    <w:rsid w:val="004D153B"/>
    <w:rsid w:val="004D1A7B"/>
    <w:rsid w:val="004D203B"/>
    <w:rsid w:val="004D244A"/>
    <w:rsid w:val="004D2954"/>
    <w:rsid w:val="004D2CDF"/>
    <w:rsid w:val="004D2D95"/>
    <w:rsid w:val="004D2EB4"/>
    <w:rsid w:val="004D345A"/>
    <w:rsid w:val="004D35F7"/>
    <w:rsid w:val="004D4577"/>
    <w:rsid w:val="004D479F"/>
    <w:rsid w:val="004D4866"/>
    <w:rsid w:val="004D4AEA"/>
    <w:rsid w:val="004D4BA7"/>
    <w:rsid w:val="004D4BE9"/>
    <w:rsid w:val="004D526E"/>
    <w:rsid w:val="004D541F"/>
    <w:rsid w:val="004D637C"/>
    <w:rsid w:val="004D6814"/>
    <w:rsid w:val="004D71AB"/>
    <w:rsid w:val="004D738F"/>
    <w:rsid w:val="004D7434"/>
    <w:rsid w:val="004D747C"/>
    <w:rsid w:val="004D7AF2"/>
    <w:rsid w:val="004D7DEA"/>
    <w:rsid w:val="004E020D"/>
    <w:rsid w:val="004E04F2"/>
    <w:rsid w:val="004E0564"/>
    <w:rsid w:val="004E06D1"/>
    <w:rsid w:val="004E1185"/>
    <w:rsid w:val="004E13C3"/>
    <w:rsid w:val="004E1FE5"/>
    <w:rsid w:val="004E30BE"/>
    <w:rsid w:val="004E35F2"/>
    <w:rsid w:val="004E38E5"/>
    <w:rsid w:val="004E3AB7"/>
    <w:rsid w:val="004E4072"/>
    <w:rsid w:val="004E4264"/>
    <w:rsid w:val="004E4370"/>
    <w:rsid w:val="004E4E31"/>
    <w:rsid w:val="004E4ED4"/>
    <w:rsid w:val="004E4F7E"/>
    <w:rsid w:val="004E5724"/>
    <w:rsid w:val="004E58DC"/>
    <w:rsid w:val="004E5E88"/>
    <w:rsid w:val="004E5FBE"/>
    <w:rsid w:val="004E6012"/>
    <w:rsid w:val="004E684D"/>
    <w:rsid w:val="004E6890"/>
    <w:rsid w:val="004E6A75"/>
    <w:rsid w:val="004E7450"/>
    <w:rsid w:val="004E7535"/>
    <w:rsid w:val="004F044E"/>
    <w:rsid w:val="004F046B"/>
    <w:rsid w:val="004F0957"/>
    <w:rsid w:val="004F0A07"/>
    <w:rsid w:val="004F0F41"/>
    <w:rsid w:val="004F12D3"/>
    <w:rsid w:val="004F1422"/>
    <w:rsid w:val="004F1520"/>
    <w:rsid w:val="004F1E20"/>
    <w:rsid w:val="004F1E27"/>
    <w:rsid w:val="004F27C6"/>
    <w:rsid w:val="004F2CB1"/>
    <w:rsid w:val="004F2FDC"/>
    <w:rsid w:val="004F3233"/>
    <w:rsid w:val="004F3870"/>
    <w:rsid w:val="004F4662"/>
    <w:rsid w:val="004F4D46"/>
    <w:rsid w:val="004F572C"/>
    <w:rsid w:val="004F5DC3"/>
    <w:rsid w:val="004F5F1B"/>
    <w:rsid w:val="004F61F9"/>
    <w:rsid w:val="004F6679"/>
    <w:rsid w:val="004F6A21"/>
    <w:rsid w:val="004F6E9C"/>
    <w:rsid w:val="004F6EC7"/>
    <w:rsid w:val="004F6ED8"/>
    <w:rsid w:val="004F71B1"/>
    <w:rsid w:val="004F72C3"/>
    <w:rsid w:val="004F73FF"/>
    <w:rsid w:val="00500007"/>
    <w:rsid w:val="00500A9A"/>
    <w:rsid w:val="00500F17"/>
    <w:rsid w:val="00500F79"/>
    <w:rsid w:val="00501049"/>
    <w:rsid w:val="00501381"/>
    <w:rsid w:val="005013A5"/>
    <w:rsid w:val="00501460"/>
    <w:rsid w:val="00501538"/>
    <w:rsid w:val="00501914"/>
    <w:rsid w:val="00501DA4"/>
    <w:rsid w:val="005021DE"/>
    <w:rsid w:val="0050269D"/>
    <w:rsid w:val="005026B4"/>
    <w:rsid w:val="00502EC8"/>
    <w:rsid w:val="00504120"/>
    <w:rsid w:val="00504229"/>
    <w:rsid w:val="005043EA"/>
    <w:rsid w:val="00504401"/>
    <w:rsid w:val="00504519"/>
    <w:rsid w:val="00504996"/>
    <w:rsid w:val="00504CA3"/>
    <w:rsid w:val="00504F29"/>
    <w:rsid w:val="0050516F"/>
    <w:rsid w:val="0050534F"/>
    <w:rsid w:val="00505BB3"/>
    <w:rsid w:val="00505F21"/>
    <w:rsid w:val="00506172"/>
    <w:rsid w:val="005070AC"/>
    <w:rsid w:val="00507371"/>
    <w:rsid w:val="005075EE"/>
    <w:rsid w:val="00507904"/>
    <w:rsid w:val="00507DD4"/>
    <w:rsid w:val="005102E6"/>
    <w:rsid w:val="00510B51"/>
    <w:rsid w:val="00510CF1"/>
    <w:rsid w:val="00511231"/>
    <w:rsid w:val="00511A81"/>
    <w:rsid w:val="00511C7D"/>
    <w:rsid w:val="00512041"/>
    <w:rsid w:val="00512067"/>
    <w:rsid w:val="00512942"/>
    <w:rsid w:val="00512EAD"/>
    <w:rsid w:val="00513043"/>
    <w:rsid w:val="0051313F"/>
    <w:rsid w:val="005134F1"/>
    <w:rsid w:val="005138A5"/>
    <w:rsid w:val="00513C21"/>
    <w:rsid w:val="00513D1C"/>
    <w:rsid w:val="00513EBE"/>
    <w:rsid w:val="0051434A"/>
    <w:rsid w:val="00514780"/>
    <w:rsid w:val="0051490B"/>
    <w:rsid w:val="0051491F"/>
    <w:rsid w:val="00514D1B"/>
    <w:rsid w:val="00515256"/>
    <w:rsid w:val="005152E5"/>
    <w:rsid w:val="00515318"/>
    <w:rsid w:val="00515334"/>
    <w:rsid w:val="005158DE"/>
    <w:rsid w:val="00515993"/>
    <w:rsid w:val="00515B1A"/>
    <w:rsid w:val="00515CB0"/>
    <w:rsid w:val="00515D50"/>
    <w:rsid w:val="00515E54"/>
    <w:rsid w:val="00515FED"/>
    <w:rsid w:val="005166BA"/>
    <w:rsid w:val="005168EC"/>
    <w:rsid w:val="00516982"/>
    <w:rsid w:val="00516A62"/>
    <w:rsid w:val="00516BCE"/>
    <w:rsid w:val="005177D0"/>
    <w:rsid w:val="005178F7"/>
    <w:rsid w:val="00517E30"/>
    <w:rsid w:val="0052038D"/>
    <w:rsid w:val="00520BB8"/>
    <w:rsid w:val="00520C00"/>
    <w:rsid w:val="005213D1"/>
    <w:rsid w:val="005215C0"/>
    <w:rsid w:val="0052172F"/>
    <w:rsid w:val="00521F21"/>
    <w:rsid w:val="00522256"/>
    <w:rsid w:val="005229DE"/>
    <w:rsid w:val="00522A74"/>
    <w:rsid w:val="00522CD9"/>
    <w:rsid w:val="0052384F"/>
    <w:rsid w:val="00523CF5"/>
    <w:rsid w:val="00524332"/>
    <w:rsid w:val="00524B47"/>
    <w:rsid w:val="00524E70"/>
    <w:rsid w:val="00525974"/>
    <w:rsid w:val="005259FF"/>
    <w:rsid w:val="00525B91"/>
    <w:rsid w:val="00525D55"/>
    <w:rsid w:val="00526BBA"/>
    <w:rsid w:val="00526F8C"/>
    <w:rsid w:val="00526F8E"/>
    <w:rsid w:val="00527248"/>
    <w:rsid w:val="005274CA"/>
    <w:rsid w:val="0052765E"/>
    <w:rsid w:val="00527835"/>
    <w:rsid w:val="00527CDA"/>
    <w:rsid w:val="0053015E"/>
    <w:rsid w:val="00530661"/>
    <w:rsid w:val="005306E8"/>
    <w:rsid w:val="005310A6"/>
    <w:rsid w:val="0053129D"/>
    <w:rsid w:val="00531412"/>
    <w:rsid w:val="00532810"/>
    <w:rsid w:val="00532BED"/>
    <w:rsid w:val="00533CA6"/>
    <w:rsid w:val="0053406B"/>
    <w:rsid w:val="00534429"/>
    <w:rsid w:val="005348C4"/>
    <w:rsid w:val="00534C38"/>
    <w:rsid w:val="00535A7E"/>
    <w:rsid w:val="00535E25"/>
    <w:rsid w:val="00536924"/>
    <w:rsid w:val="00536A8C"/>
    <w:rsid w:val="00536D80"/>
    <w:rsid w:val="00536F89"/>
    <w:rsid w:val="00537289"/>
    <w:rsid w:val="005373F6"/>
    <w:rsid w:val="00537498"/>
    <w:rsid w:val="0053794D"/>
    <w:rsid w:val="00537DBD"/>
    <w:rsid w:val="00540B1D"/>
    <w:rsid w:val="0054125A"/>
    <w:rsid w:val="00541667"/>
    <w:rsid w:val="0054188D"/>
    <w:rsid w:val="0054197E"/>
    <w:rsid w:val="00541D17"/>
    <w:rsid w:val="00541D4E"/>
    <w:rsid w:val="00542145"/>
    <w:rsid w:val="00542525"/>
    <w:rsid w:val="0054279E"/>
    <w:rsid w:val="00542F0F"/>
    <w:rsid w:val="00543116"/>
    <w:rsid w:val="0054348C"/>
    <w:rsid w:val="00543686"/>
    <w:rsid w:val="005438A7"/>
    <w:rsid w:val="00544456"/>
    <w:rsid w:val="005445F2"/>
    <w:rsid w:val="00544625"/>
    <w:rsid w:val="005446EA"/>
    <w:rsid w:val="005449AB"/>
    <w:rsid w:val="00544C0A"/>
    <w:rsid w:val="00544C9A"/>
    <w:rsid w:val="00544D51"/>
    <w:rsid w:val="00544D82"/>
    <w:rsid w:val="005451A7"/>
    <w:rsid w:val="005454B1"/>
    <w:rsid w:val="005456EA"/>
    <w:rsid w:val="00545F9A"/>
    <w:rsid w:val="00546187"/>
    <w:rsid w:val="0054619C"/>
    <w:rsid w:val="005463BC"/>
    <w:rsid w:val="00546B77"/>
    <w:rsid w:val="00546DEB"/>
    <w:rsid w:val="00546F2F"/>
    <w:rsid w:val="005476A6"/>
    <w:rsid w:val="00547708"/>
    <w:rsid w:val="00547972"/>
    <w:rsid w:val="00547D72"/>
    <w:rsid w:val="00547EFC"/>
    <w:rsid w:val="00547F9A"/>
    <w:rsid w:val="00550319"/>
    <w:rsid w:val="005503B2"/>
    <w:rsid w:val="005505D3"/>
    <w:rsid w:val="00550870"/>
    <w:rsid w:val="005508E5"/>
    <w:rsid w:val="00550B52"/>
    <w:rsid w:val="00550EEA"/>
    <w:rsid w:val="00550FC6"/>
    <w:rsid w:val="005510AF"/>
    <w:rsid w:val="005515B6"/>
    <w:rsid w:val="00551D6D"/>
    <w:rsid w:val="00552B05"/>
    <w:rsid w:val="00552FEF"/>
    <w:rsid w:val="00553099"/>
    <w:rsid w:val="005532AB"/>
    <w:rsid w:val="005532F6"/>
    <w:rsid w:val="005533CA"/>
    <w:rsid w:val="005534AC"/>
    <w:rsid w:val="005539D3"/>
    <w:rsid w:val="00553A62"/>
    <w:rsid w:val="00553CD0"/>
    <w:rsid w:val="00553E8F"/>
    <w:rsid w:val="00554254"/>
    <w:rsid w:val="0055473A"/>
    <w:rsid w:val="005547DE"/>
    <w:rsid w:val="00554BB9"/>
    <w:rsid w:val="005552F2"/>
    <w:rsid w:val="0055545A"/>
    <w:rsid w:val="0055571F"/>
    <w:rsid w:val="00555951"/>
    <w:rsid w:val="00555B0A"/>
    <w:rsid w:val="00555C33"/>
    <w:rsid w:val="00555CE5"/>
    <w:rsid w:val="00555FA8"/>
    <w:rsid w:val="005564E7"/>
    <w:rsid w:val="00556554"/>
    <w:rsid w:val="00556701"/>
    <w:rsid w:val="00556D29"/>
    <w:rsid w:val="005571DF"/>
    <w:rsid w:val="00557526"/>
    <w:rsid w:val="00557718"/>
    <w:rsid w:val="00557862"/>
    <w:rsid w:val="00557C97"/>
    <w:rsid w:val="005601A0"/>
    <w:rsid w:val="00560826"/>
    <w:rsid w:val="00560A6D"/>
    <w:rsid w:val="00560E44"/>
    <w:rsid w:val="0056128B"/>
    <w:rsid w:val="00561454"/>
    <w:rsid w:val="00561953"/>
    <w:rsid w:val="00561BCE"/>
    <w:rsid w:val="00562B83"/>
    <w:rsid w:val="00563170"/>
    <w:rsid w:val="00563B0C"/>
    <w:rsid w:val="00563E1F"/>
    <w:rsid w:val="00563F96"/>
    <w:rsid w:val="00563FA8"/>
    <w:rsid w:val="0056403E"/>
    <w:rsid w:val="0056449B"/>
    <w:rsid w:val="00564D9A"/>
    <w:rsid w:val="00564EF3"/>
    <w:rsid w:val="00565368"/>
    <w:rsid w:val="005658AC"/>
    <w:rsid w:val="00565AF0"/>
    <w:rsid w:val="00565DC7"/>
    <w:rsid w:val="00566214"/>
    <w:rsid w:val="00566619"/>
    <w:rsid w:val="00566A5E"/>
    <w:rsid w:val="00566E5C"/>
    <w:rsid w:val="00566F45"/>
    <w:rsid w:val="00567B06"/>
    <w:rsid w:val="00567B82"/>
    <w:rsid w:val="00571933"/>
    <w:rsid w:val="00571CEF"/>
    <w:rsid w:val="0057256E"/>
    <w:rsid w:val="005730E2"/>
    <w:rsid w:val="00573AD2"/>
    <w:rsid w:val="00573AE3"/>
    <w:rsid w:val="00573FE3"/>
    <w:rsid w:val="00574099"/>
    <w:rsid w:val="00574440"/>
    <w:rsid w:val="00574B85"/>
    <w:rsid w:val="00575397"/>
    <w:rsid w:val="005753F5"/>
    <w:rsid w:val="0057541E"/>
    <w:rsid w:val="005755D3"/>
    <w:rsid w:val="00575937"/>
    <w:rsid w:val="00576F1A"/>
    <w:rsid w:val="0057715E"/>
    <w:rsid w:val="00580131"/>
    <w:rsid w:val="0058025F"/>
    <w:rsid w:val="0058061E"/>
    <w:rsid w:val="00580B03"/>
    <w:rsid w:val="00580DF0"/>
    <w:rsid w:val="005814A5"/>
    <w:rsid w:val="0058159F"/>
    <w:rsid w:val="00581AAE"/>
    <w:rsid w:val="00581C73"/>
    <w:rsid w:val="005821E0"/>
    <w:rsid w:val="00582258"/>
    <w:rsid w:val="00582428"/>
    <w:rsid w:val="00582443"/>
    <w:rsid w:val="00582650"/>
    <w:rsid w:val="0058265E"/>
    <w:rsid w:val="00582839"/>
    <w:rsid w:val="005829F0"/>
    <w:rsid w:val="0058334E"/>
    <w:rsid w:val="00583514"/>
    <w:rsid w:val="005837CF"/>
    <w:rsid w:val="00583BC5"/>
    <w:rsid w:val="00584173"/>
    <w:rsid w:val="0058443A"/>
    <w:rsid w:val="005844C3"/>
    <w:rsid w:val="005844E9"/>
    <w:rsid w:val="00584592"/>
    <w:rsid w:val="005847E8"/>
    <w:rsid w:val="0058492C"/>
    <w:rsid w:val="00584DE7"/>
    <w:rsid w:val="00585004"/>
    <w:rsid w:val="005852C0"/>
    <w:rsid w:val="005852C1"/>
    <w:rsid w:val="00585BD5"/>
    <w:rsid w:val="00585F9E"/>
    <w:rsid w:val="005863C3"/>
    <w:rsid w:val="00586471"/>
    <w:rsid w:val="00586A0E"/>
    <w:rsid w:val="005875D6"/>
    <w:rsid w:val="005875D8"/>
    <w:rsid w:val="00587AA9"/>
    <w:rsid w:val="0059024D"/>
    <w:rsid w:val="00590868"/>
    <w:rsid w:val="00591ED3"/>
    <w:rsid w:val="005921D7"/>
    <w:rsid w:val="005923D1"/>
    <w:rsid w:val="0059240C"/>
    <w:rsid w:val="00592A37"/>
    <w:rsid w:val="00592E69"/>
    <w:rsid w:val="005933AC"/>
    <w:rsid w:val="005946F4"/>
    <w:rsid w:val="005952F9"/>
    <w:rsid w:val="0059558A"/>
    <w:rsid w:val="00595CFB"/>
    <w:rsid w:val="00595E89"/>
    <w:rsid w:val="00596747"/>
    <w:rsid w:val="0059691D"/>
    <w:rsid w:val="00596B2D"/>
    <w:rsid w:val="00596C10"/>
    <w:rsid w:val="00597966"/>
    <w:rsid w:val="00597BE6"/>
    <w:rsid w:val="00597E5C"/>
    <w:rsid w:val="00597F34"/>
    <w:rsid w:val="005A0049"/>
    <w:rsid w:val="005A08BD"/>
    <w:rsid w:val="005A09D2"/>
    <w:rsid w:val="005A0AEF"/>
    <w:rsid w:val="005A0F4E"/>
    <w:rsid w:val="005A1005"/>
    <w:rsid w:val="005A12A1"/>
    <w:rsid w:val="005A1764"/>
    <w:rsid w:val="005A1A97"/>
    <w:rsid w:val="005A1C30"/>
    <w:rsid w:val="005A1CBA"/>
    <w:rsid w:val="005A1EA5"/>
    <w:rsid w:val="005A22C1"/>
    <w:rsid w:val="005A26E9"/>
    <w:rsid w:val="005A2CA3"/>
    <w:rsid w:val="005A2D85"/>
    <w:rsid w:val="005A32DD"/>
    <w:rsid w:val="005A35EC"/>
    <w:rsid w:val="005A385E"/>
    <w:rsid w:val="005A3CAE"/>
    <w:rsid w:val="005A3F53"/>
    <w:rsid w:val="005A401B"/>
    <w:rsid w:val="005A443A"/>
    <w:rsid w:val="005A4695"/>
    <w:rsid w:val="005A4E73"/>
    <w:rsid w:val="005A4EFD"/>
    <w:rsid w:val="005A5021"/>
    <w:rsid w:val="005A5165"/>
    <w:rsid w:val="005A527D"/>
    <w:rsid w:val="005A5373"/>
    <w:rsid w:val="005A54AD"/>
    <w:rsid w:val="005A57E7"/>
    <w:rsid w:val="005A5D0C"/>
    <w:rsid w:val="005A5DCF"/>
    <w:rsid w:val="005A604C"/>
    <w:rsid w:val="005A62F8"/>
    <w:rsid w:val="005A6621"/>
    <w:rsid w:val="005A6931"/>
    <w:rsid w:val="005A6C82"/>
    <w:rsid w:val="005A6CF0"/>
    <w:rsid w:val="005A741A"/>
    <w:rsid w:val="005A7CD4"/>
    <w:rsid w:val="005A7D83"/>
    <w:rsid w:val="005B0214"/>
    <w:rsid w:val="005B026F"/>
    <w:rsid w:val="005B092C"/>
    <w:rsid w:val="005B0971"/>
    <w:rsid w:val="005B0F91"/>
    <w:rsid w:val="005B1028"/>
    <w:rsid w:val="005B153F"/>
    <w:rsid w:val="005B162F"/>
    <w:rsid w:val="005B1936"/>
    <w:rsid w:val="005B1B74"/>
    <w:rsid w:val="005B1CEB"/>
    <w:rsid w:val="005B1DCB"/>
    <w:rsid w:val="005B2585"/>
    <w:rsid w:val="005B2A88"/>
    <w:rsid w:val="005B2D47"/>
    <w:rsid w:val="005B2E16"/>
    <w:rsid w:val="005B2EB4"/>
    <w:rsid w:val="005B32F5"/>
    <w:rsid w:val="005B348C"/>
    <w:rsid w:val="005B37E4"/>
    <w:rsid w:val="005B381C"/>
    <w:rsid w:val="005B3831"/>
    <w:rsid w:val="005B3870"/>
    <w:rsid w:val="005B397E"/>
    <w:rsid w:val="005B3DB5"/>
    <w:rsid w:val="005B4781"/>
    <w:rsid w:val="005B497A"/>
    <w:rsid w:val="005B4A05"/>
    <w:rsid w:val="005B5287"/>
    <w:rsid w:val="005B5623"/>
    <w:rsid w:val="005B577E"/>
    <w:rsid w:val="005B578B"/>
    <w:rsid w:val="005B59AA"/>
    <w:rsid w:val="005B5F7A"/>
    <w:rsid w:val="005B616D"/>
    <w:rsid w:val="005B650B"/>
    <w:rsid w:val="005B683E"/>
    <w:rsid w:val="005B6986"/>
    <w:rsid w:val="005B6B69"/>
    <w:rsid w:val="005B7181"/>
    <w:rsid w:val="005B7D09"/>
    <w:rsid w:val="005B7F24"/>
    <w:rsid w:val="005C0248"/>
    <w:rsid w:val="005C0291"/>
    <w:rsid w:val="005C040E"/>
    <w:rsid w:val="005C0512"/>
    <w:rsid w:val="005C079D"/>
    <w:rsid w:val="005C0CDB"/>
    <w:rsid w:val="005C0DC8"/>
    <w:rsid w:val="005C0FD5"/>
    <w:rsid w:val="005C121C"/>
    <w:rsid w:val="005C1553"/>
    <w:rsid w:val="005C1673"/>
    <w:rsid w:val="005C18DA"/>
    <w:rsid w:val="005C1EBB"/>
    <w:rsid w:val="005C2127"/>
    <w:rsid w:val="005C2338"/>
    <w:rsid w:val="005C26DF"/>
    <w:rsid w:val="005C2E3D"/>
    <w:rsid w:val="005C3523"/>
    <w:rsid w:val="005C352A"/>
    <w:rsid w:val="005C38BB"/>
    <w:rsid w:val="005C3CFB"/>
    <w:rsid w:val="005C3FE7"/>
    <w:rsid w:val="005C4289"/>
    <w:rsid w:val="005C45B1"/>
    <w:rsid w:val="005C475D"/>
    <w:rsid w:val="005C483F"/>
    <w:rsid w:val="005C4958"/>
    <w:rsid w:val="005C4AD1"/>
    <w:rsid w:val="005C57B5"/>
    <w:rsid w:val="005C5B12"/>
    <w:rsid w:val="005C5BBF"/>
    <w:rsid w:val="005C6159"/>
    <w:rsid w:val="005C63B9"/>
    <w:rsid w:val="005C6450"/>
    <w:rsid w:val="005C65CC"/>
    <w:rsid w:val="005C6A59"/>
    <w:rsid w:val="005C6A92"/>
    <w:rsid w:val="005C6DB0"/>
    <w:rsid w:val="005C6E70"/>
    <w:rsid w:val="005C73BE"/>
    <w:rsid w:val="005C7411"/>
    <w:rsid w:val="005C746C"/>
    <w:rsid w:val="005C7497"/>
    <w:rsid w:val="005C75A8"/>
    <w:rsid w:val="005C7F19"/>
    <w:rsid w:val="005D00CE"/>
    <w:rsid w:val="005D01C0"/>
    <w:rsid w:val="005D02CB"/>
    <w:rsid w:val="005D0352"/>
    <w:rsid w:val="005D0434"/>
    <w:rsid w:val="005D094B"/>
    <w:rsid w:val="005D0B01"/>
    <w:rsid w:val="005D0DE1"/>
    <w:rsid w:val="005D0F03"/>
    <w:rsid w:val="005D19AE"/>
    <w:rsid w:val="005D1E38"/>
    <w:rsid w:val="005D1EE8"/>
    <w:rsid w:val="005D27C3"/>
    <w:rsid w:val="005D297A"/>
    <w:rsid w:val="005D2A93"/>
    <w:rsid w:val="005D2EB0"/>
    <w:rsid w:val="005D2F24"/>
    <w:rsid w:val="005D2F75"/>
    <w:rsid w:val="005D327E"/>
    <w:rsid w:val="005D343B"/>
    <w:rsid w:val="005D364B"/>
    <w:rsid w:val="005D3EFC"/>
    <w:rsid w:val="005D4697"/>
    <w:rsid w:val="005D47EB"/>
    <w:rsid w:val="005D4995"/>
    <w:rsid w:val="005D4ED4"/>
    <w:rsid w:val="005D505F"/>
    <w:rsid w:val="005D573D"/>
    <w:rsid w:val="005D5750"/>
    <w:rsid w:val="005D5C19"/>
    <w:rsid w:val="005D640C"/>
    <w:rsid w:val="005D6843"/>
    <w:rsid w:val="005D6B06"/>
    <w:rsid w:val="005D6B28"/>
    <w:rsid w:val="005D6B48"/>
    <w:rsid w:val="005D705E"/>
    <w:rsid w:val="005D78B8"/>
    <w:rsid w:val="005E015A"/>
    <w:rsid w:val="005E021F"/>
    <w:rsid w:val="005E0338"/>
    <w:rsid w:val="005E108C"/>
    <w:rsid w:val="005E1816"/>
    <w:rsid w:val="005E1B6E"/>
    <w:rsid w:val="005E23D1"/>
    <w:rsid w:val="005E23E1"/>
    <w:rsid w:val="005E2DAA"/>
    <w:rsid w:val="005E3023"/>
    <w:rsid w:val="005E39C3"/>
    <w:rsid w:val="005E3CCA"/>
    <w:rsid w:val="005E3CF1"/>
    <w:rsid w:val="005E461D"/>
    <w:rsid w:val="005E4800"/>
    <w:rsid w:val="005E5256"/>
    <w:rsid w:val="005E5551"/>
    <w:rsid w:val="005E58A4"/>
    <w:rsid w:val="005E593F"/>
    <w:rsid w:val="005E5C86"/>
    <w:rsid w:val="005E5DB6"/>
    <w:rsid w:val="005E6392"/>
    <w:rsid w:val="005E63DF"/>
    <w:rsid w:val="005E6B1E"/>
    <w:rsid w:val="005E7B23"/>
    <w:rsid w:val="005E7D7A"/>
    <w:rsid w:val="005E7F2B"/>
    <w:rsid w:val="005F08E0"/>
    <w:rsid w:val="005F0F4F"/>
    <w:rsid w:val="005F11A1"/>
    <w:rsid w:val="005F12DC"/>
    <w:rsid w:val="005F25A4"/>
    <w:rsid w:val="005F274C"/>
    <w:rsid w:val="005F2FFA"/>
    <w:rsid w:val="005F3202"/>
    <w:rsid w:val="005F331A"/>
    <w:rsid w:val="005F3CF9"/>
    <w:rsid w:val="005F3D16"/>
    <w:rsid w:val="005F471F"/>
    <w:rsid w:val="005F4E21"/>
    <w:rsid w:val="005F5869"/>
    <w:rsid w:val="005F5DCA"/>
    <w:rsid w:val="005F5EC0"/>
    <w:rsid w:val="005F6314"/>
    <w:rsid w:val="005F66B5"/>
    <w:rsid w:val="005F6771"/>
    <w:rsid w:val="005F67BE"/>
    <w:rsid w:val="005F6D7A"/>
    <w:rsid w:val="005F6E56"/>
    <w:rsid w:val="006001C1"/>
    <w:rsid w:val="00600507"/>
    <w:rsid w:val="00600841"/>
    <w:rsid w:val="00600BF0"/>
    <w:rsid w:val="00600FCC"/>
    <w:rsid w:val="006012D4"/>
    <w:rsid w:val="0060180E"/>
    <w:rsid w:val="00601952"/>
    <w:rsid w:val="00601AF2"/>
    <w:rsid w:val="00601C95"/>
    <w:rsid w:val="00601DF6"/>
    <w:rsid w:val="00602058"/>
    <w:rsid w:val="00602191"/>
    <w:rsid w:val="006024A3"/>
    <w:rsid w:val="00602574"/>
    <w:rsid w:val="006025EF"/>
    <w:rsid w:val="0060292B"/>
    <w:rsid w:val="006029E2"/>
    <w:rsid w:val="006031DA"/>
    <w:rsid w:val="006031DC"/>
    <w:rsid w:val="006033DE"/>
    <w:rsid w:val="00603470"/>
    <w:rsid w:val="00603872"/>
    <w:rsid w:val="006038C6"/>
    <w:rsid w:val="00603C2D"/>
    <w:rsid w:val="00604072"/>
    <w:rsid w:val="00604085"/>
    <w:rsid w:val="00604B33"/>
    <w:rsid w:val="00604C58"/>
    <w:rsid w:val="00604D1D"/>
    <w:rsid w:val="00605178"/>
    <w:rsid w:val="0060551B"/>
    <w:rsid w:val="00605974"/>
    <w:rsid w:val="00605A01"/>
    <w:rsid w:val="00605E65"/>
    <w:rsid w:val="0060607F"/>
    <w:rsid w:val="0060616D"/>
    <w:rsid w:val="00606524"/>
    <w:rsid w:val="00606C56"/>
    <w:rsid w:val="00607454"/>
    <w:rsid w:val="006075B6"/>
    <w:rsid w:val="006075D1"/>
    <w:rsid w:val="006075EE"/>
    <w:rsid w:val="006076AF"/>
    <w:rsid w:val="00607AB2"/>
    <w:rsid w:val="00607F4F"/>
    <w:rsid w:val="00610485"/>
    <w:rsid w:val="00610661"/>
    <w:rsid w:val="006109F7"/>
    <w:rsid w:val="00610F40"/>
    <w:rsid w:val="006112B5"/>
    <w:rsid w:val="00611603"/>
    <w:rsid w:val="006119C9"/>
    <w:rsid w:val="00611BC4"/>
    <w:rsid w:val="00611D4F"/>
    <w:rsid w:val="0061229C"/>
    <w:rsid w:val="00612533"/>
    <w:rsid w:val="00612960"/>
    <w:rsid w:val="00612BF4"/>
    <w:rsid w:val="00612C5B"/>
    <w:rsid w:val="00612E04"/>
    <w:rsid w:val="006130B9"/>
    <w:rsid w:val="006135D5"/>
    <w:rsid w:val="00613749"/>
    <w:rsid w:val="006137D6"/>
    <w:rsid w:val="00613EA1"/>
    <w:rsid w:val="00614007"/>
    <w:rsid w:val="0061434A"/>
    <w:rsid w:val="0061469E"/>
    <w:rsid w:val="006146A3"/>
    <w:rsid w:val="006147C5"/>
    <w:rsid w:val="00614C8E"/>
    <w:rsid w:val="006156DD"/>
    <w:rsid w:val="006156E4"/>
    <w:rsid w:val="00615793"/>
    <w:rsid w:val="00615845"/>
    <w:rsid w:val="00615AA3"/>
    <w:rsid w:val="00615F5A"/>
    <w:rsid w:val="0061613E"/>
    <w:rsid w:val="00616256"/>
    <w:rsid w:val="006168A8"/>
    <w:rsid w:val="00616B47"/>
    <w:rsid w:val="006170FF"/>
    <w:rsid w:val="0061723B"/>
    <w:rsid w:val="00617325"/>
    <w:rsid w:val="0061736F"/>
    <w:rsid w:val="00617761"/>
    <w:rsid w:val="00617767"/>
    <w:rsid w:val="00617903"/>
    <w:rsid w:val="00617B60"/>
    <w:rsid w:val="00617DD0"/>
    <w:rsid w:val="0061DF7A"/>
    <w:rsid w:val="00620338"/>
    <w:rsid w:val="00620529"/>
    <w:rsid w:val="00620595"/>
    <w:rsid w:val="00620A62"/>
    <w:rsid w:val="006210AD"/>
    <w:rsid w:val="00621986"/>
    <w:rsid w:val="00621D0F"/>
    <w:rsid w:val="00621D81"/>
    <w:rsid w:val="00621FFD"/>
    <w:rsid w:val="00622362"/>
    <w:rsid w:val="00622431"/>
    <w:rsid w:val="0062255C"/>
    <w:rsid w:val="00623C5F"/>
    <w:rsid w:val="00623DEF"/>
    <w:rsid w:val="00623EAF"/>
    <w:rsid w:val="00623F05"/>
    <w:rsid w:val="0062401C"/>
    <w:rsid w:val="00624704"/>
    <w:rsid w:val="0062494A"/>
    <w:rsid w:val="00624C81"/>
    <w:rsid w:val="006251FA"/>
    <w:rsid w:val="006254C1"/>
    <w:rsid w:val="0062584E"/>
    <w:rsid w:val="0062591D"/>
    <w:rsid w:val="00625BEB"/>
    <w:rsid w:val="006260AE"/>
    <w:rsid w:val="0062643D"/>
    <w:rsid w:val="006264F6"/>
    <w:rsid w:val="00626A17"/>
    <w:rsid w:val="00626CC1"/>
    <w:rsid w:val="00626DFD"/>
    <w:rsid w:val="006277AF"/>
    <w:rsid w:val="00627AC0"/>
    <w:rsid w:val="00627F7C"/>
    <w:rsid w:val="0063009D"/>
    <w:rsid w:val="0063020A"/>
    <w:rsid w:val="006303F5"/>
    <w:rsid w:val="006307E2"/>
    <w:rsid w:val="0063087E"/>
    <w:rsid w:val="006309CB"/>
    <w:rsid w:val="006310DD"/>
    <w:rsid w:val="00631758"/>
    <w:rsid w:val="00631EF9"/>
    <w:rsid w:val="0063200A"/>
    <w:rsid w:val="00632203"/>
    <w:rsid w:val="0063292A"/>
    <w:rsid w:val="00632BAF"/>
    <w:rsid w:val="00632BBA"/>
    <w:rsid w:val="00632DDB"/>
    <w:rsid w:val="006336AD"/>
    <w:rsid w:val="00633EC0"/>
    <w:rsid w:val="00633FD1"/>
    <w:rsid w:val="0063400F"/>
    <w:rsid w:val="0063427E"/>
    <w:rsid w:val="006343AF"/>
    <w:rsid w:val="00634D63"/>
    <w:rsid w:val="00634F3C"/>
    <w:rsid w:val="006350A9"/>
    <w:rsid w:val="006354A6"/>
    <w:rsid w:val="00635702"/>
    <w:rsid w:val="00635EFC"/>
    <w:rsid w:val="0063634F"/>
    <w:rsid w:val="006363CE"/>
    <w:rsid w:val="00636B93"/>
    <w:rsid w:val="00636EA6"/>
    <w:rsid w:val="00636FF4"/>
    <w:rsid w:val="006370A5"/>
    <w:rsid w:val="0063714E"/>
    <w:rsid w:val="0063714F"/>
    <w:rsid w:val="00637754"/>
    <w:rsid w:val="00637916"/>
    <w:rsid w:val="00637B7B"/>
    <w:rsid w:val="00640CAF"/>
    <w:rsid w:val="00640F52"/>
    <w:rsid w:val="0064133D"/>
    <w:rsid w:val="00641AF4"/>
    <w:rsid w:val="00641CF2"/>
    <w:rsid w:val="00641FA1"/>
    <w:rsid w:val="00642394"/>
    <w:rsid w:val="00642491"/>
    <w:rsid w:val="006426E3"/>
    <w:rsid w:val="00642C01"/>
    <w:rsid w:val="00642DE5"/>
    <w:rsid w:val="00642EE6"/>
    <w:rsid w:val="0064304D"/>
    <w:rsid w:val="00643260"/>
    <w:rsid w:val="0064338A"/>
    <w:rsid w:val="00643541"/>
    <w:rsid w:val="00643742"/>
    <w:rsid w:val="006439A0"/>
    <w:rsid w:val="006439C6"/>
    <w:rsid w:val="00643A96"/>
    <w:rsid w:val="00643D89"/>
    <w:rsid w:val="00643D97"/>
    <w:rsid w:val="00644162"/>
    <w:rsid w:val="00644743"/>
    <w:rsid w:val="0064566B"/>
    <w:rsid w:val="00645BB5"/>
    <w:rsid w:val="006467C6"/>
    <w:rsid w:val="00646A32"/>
    <w:rsid w:val="006470B3"/>
    <w:rsid w:val="0064715F"/>
    <w:rsid w:val="006472F1"/>
    <w:rsid w:val="006474AE"/>
    <w:rsid w:val="00647859"/>
    <w:rsid w:val="00647B48"/>
    <w:rsid w:val="00647C6E"/>
    <w:rsid w:val="00647EB7"/>
    <w:rsid w:val="006504EA"/>
    <w:rsid w:val="0065063E"/>
    <w:rsid w:val="00650982"/>
    <w:rsid w:val="006509D5"/>
    <w:rsid w:val="00650AB1"/>
    <w:rsid w:val="00650FBC"/>
    <w:rsid w:val="006511EC"/>
    <w:rsid w:val="006514ED"/>
    <w:rsid w:val="006521DA"/>
    <w:rsid w:val="006527AD"/>
    <w:rsid w:val="006527D6"/>
    <w:rsid w:val="006529E5"/>
    <w:rsid w:val="006533E1"/>
    <w:rsid w:val="00653BE5"/>
    <w:rsid w:val="00654455"/>
    <w:rsid w:val="006544D0"/>
    <w:rsid w:val="006545AE"/>
    <w:rsid w:val="0065495E"/>
    <w:rsid w:val="006549A1"/>
    <w:rsid w:val="00655396"/>
    <w:rsid w:val="0065550D"/>
    <w:rsid w:val="00656294"/>
    <w:rsid w:val="00656B33"/>
    <w:rsid w:val="00656C2E"/>
    <w:rsid w:val="00656E10"/>
    <w:rsid w:val="0065733C"/>
    <w:rsid w:val="006573D2"/>
    <w:rsid w:val="00657845"/>
    <w:rsid w:val="00657C34"/>
    <w:rsid w:val="00657E88"/>
    <w:rsid w:val="006606B2"/>
    <w:rsid w:val="00660790"/>
    <w:rsid w:val="0066081D"/>
    <w:rsid w:val="0066119F"/>
    <w:rsid w:val="006611D7"/>
    <w:rsid w:val="0066131F"/>
    <w:rsid w:val="006614FB"/>
    <w:rsid w:val="00661690"/>
    <w:rsid w:val="0066197D"/>
    <w:rsid w:val="006619BA"/>
    <w:rsid w:val="00661C71"/>
    <w:rsid w:val="0066258F"/>
    <w:rsid w:val="00662CB1"/>
    <w:rsid w:val="00662DE0"/>
    <w:rsid w:val="006630F5"/>
    <w:rsid w:val="006634CF"/>
    <w:rsid w:val="00663560"/>
    <w:rsid w:val="00663936"/>
    <w:rsid w:val="00663A8A"/>
    <w:rsid w:val="00663D07"/>
    <w:rsid w:val="00663E73"/>
    <w:rsid w:val="00664087"/>
    <w:rsid w:val="00664681"/>
    <w:rsid w:val="006646F0"/>
    <w:rsid w:val="0066486A"/>
    <w:rsid w:val="00664B51"/>
    <w:rsid w:val="00665325"/>
    <w:rsid w:val="006658EC"/>
    <w:rsid w:val="00665AA4"/>
    <w:rsid w:val="00665CD1"/>
    <w:rsid w:val="00666147"/>
    <w:rsid w:val="006663E1"/>
    <w:rsid w:val="00666609"/>
    <w:rsid w:val="00666622"/>
    <w:rsid w:val="00666627"/>
    <w:rsid w:val="00666A03"/>
    <w:rsid w:val="00666C74"/>
    <w:rsid w:val="00666F7D"/>
    <w:rsid w:val="00667334"/>
    <w:rsid w:val="00667367"/>
    <w:rsid w:val="006678AE"/>
    <w:rsid w:val="00667B75"/>
    <w:rsid w:val="00667F62"/>
    <w:rsid w:val="00670461"/>
    <w:rsid w:val="00670855"/>
    <w:rsid w:val="0067139F"/>
    <w:rsid w:val="006713F5"/>
    <w:rsid w:val="00671E25"/>
    <w:rsid w:val="00671F06"/>
    <w:rsid w:val="00672649"/>
    <w:rsid w:val="00672EDC"/>
    <w:rsid w:val="00672FCC"/>
    <w:rsid w:val="006733B0"/>
    <w:rsid w:val="0067367B"/>
    <w:rsid w:val="00673816"/>
    <w:rsid w:val="006739D9"/>
    <w:rsid w:val="00673C11"/>
    <w:rsid w:val="00673C51"/>
    <w:rsid w:val="00673D6D"/>
    <w:rsid w:val="00674112"/>
    <w:rsid w:val="006745D7"/>
    <w:rsid w:val="00674B9F"/>
    <w:rsid w:val="00674CC9"/>
    <w:rsid w:val="00674CD3"/>
    <w:rsid w:val="00674E36"/>
    <w:rsid w:val="0067531F"/>
    <w:rsid w:val="00675C35"/>
    <w:rsid w:val="00675D8D"/>
    <w:rsid w:val="00675EFE"/>
    <w:rsid w:val="00675F0F"/>
    <w:rsid w:val="00675F8C"/>
    <w:rsid w:val="006764A9"/>
    <w:rsid w:val="0067651C"/>
    <w:rsid w:val="006768BA"/>
    <w:rsid w:val="00676D02"/>
    <w:rsid w:val="00677AC3"/>
    <w:rsid w:val="00677CBA"/>
    <w:rsid w:val="00677D6D"/>
    <w:rsid w:val="00680113"/>
    <w:rsid w:val="006811BE"/>
    <w:rsid w:val="00681634"/>
    <w:rsid w:val="00681A98"/>
    <w:rsid w:val="00681C08"/>
    <w:rsid w:val="0068228F"/>
    <w:rsid w:val="006826D7"/>
    <w:rsid w:val="00682B1F"/>
    <w:rsid w:val="00682B7B"/>
    <w:rsid w:val="00682DFC"/>
    <w:rsid w:val="006830F6"/>
    <w:rsid w:val="00683477"/>
    <w:rsid w:val="00683886"/>
    <w:rsid w:val="00683A13"/>
    <w:rsid w:val="00683B35"/>
    <w:rsid w:val="00683C50"/>
    <w:rsid w:val="00683C68"/>
    <w:rsid w:val="00684471"/>
    <w:rsid w:val="00684713"/>
    <w:rsid w:val="006847DD"/>
    <w:rsid w:val="00684A17"/>
    <w:rsid w:val="00684B3B"/>
    <w:rsid w:val="00684E50"/>
    <w:rsid w:val="00684E78"/>
    <w:rsid w:val="00685564"/>
    <w:rsid w:val="00685851"/>
    <w:rsid w:val="00685BE6"/>
    <w:rsid w:val="00685DAB"/>
    <w:rsid w:val="006860EE"/>
    <w:rsid w:val="006867C7"/>
    <w:rsid w:val="0068699B"/>
    <w:rsid w:val="006869BB"/>
    <w:rsid w:val="00686BFA"/>
    <w:rsid w:val="00686C35"/>
    <w:rsid w:val="00686C5C"/>
    <w:rsid w:val="00686E5D"/>
    <w:rsid w:val="0068787A"/>
    <w:rsid w:val="0068799B"/>
    <w:rsid w:val="00687EBA"/>
    <w:rsid w:val="00687F6D"/>
    <w:rsid w:val="00690348"/>
    <w:rsid w:val="00690436"/>
    <w:rsid w:val="006906B1"/>
    <w:rsid w:val="00690BB6"/>
    <w:rsid w:val="00690D0E"/>
    <w:rsid w:val="006912E3"/>
    <w:rsid w:val="00691349"/>
    <w:rsid w:val="0069168A"/>
    <w:rsid w:val="00691AC7"/>
    <w:rsid w:val="00691B4D"/>
    <w:rsid w:val="00691CFC"/>
    <w:rsid w:val="00691DD7"/>
    <w:rsid w:val="006922C0"/>
    <w:rsid w:val="0069231E"/>
    <w:rsid w:val="0069236E"/>
    <w:rsid w:val="00692422"/>
    <w:rsid w:val="00692535"/>
    <w:rsid w:val="006927DF"/>
    <w:rsid w:val="006931A5"/>
    <w:rsid w:val="00693418"/>
    <w:rsid w:val="00693626"/>
    <w:rsid w:val="0069383C"/>
    <w:rsid w:val="00693CB2"/>
    <w:rsid w:val="0069445D"/>
    <w:rsid w:val="006944F0"/>
    <w:rsid w:val="0069487C"/>
    <w:rsid w:val="00694A10"/>
    <w:rsid w:val="006952D5"/>
    <w:rsid w:val="0069579B"/>
    <w:rsid w:val="00695CC2"/>
    <w:rsid w:val="00696085"/>
    <w:rsid w:val="006961C0"/>
    <w:rsid w:val="006962B6"/>
    <w:rsid w:val="00696DB6"/>
    <w:rsid w:val="00697220"/>
    <w:rsid w:val="006976BE"/>
    <w:rsid w:val="00697C28"/>
    <w:rsid w:val="006A0778"/>
    <w:rsid w:val="006A17DA"/>
    <w:rsid w:val="006A19CC"/>
    <w:rsid w:val="006A1AA0"/>
    <w:rsid w:val="006A1D72"/>
    <w:rsid w:val="006A23BC"/>
    <w:rsid w:val="006A3004"/>
    <w:rsid w:val="006A3E31"/>
    <w:rsid w:val="006A42C0"/>
    <w:rsid w:val="006A43E1"/>
    <w:rsid w:val="006A44CF"/>
    <w:rsid w:val="006A44F8"/>
    <w:rsid w:val="006A4578"/>
    <w:rsid w:val="006A4AF2"/>
    <w:rsid w:val="006A4CC4"/>
    <w:rsid w:val="006A5287"/>
    <w:rsid w:val="006A539A"/>
    <w:rsid w:val="006A5645"/>
    <w:rsid w:val="006A5E59"/>
    <w:rsid w:val="006A6237"/>
    <w:rsid w:val="006A6B62"/>
    <w:rsid w:val="006A6BD2"/>
    <w:rsid w:val="006A6FCA"/>
    <w:rsid w:val="006A7307"/>
    <w:rsid w:val="006A7469"/>
    <w:rsid w:val="006A750A"/>
    <w:rsid w:val="006B0064"/>
    <w:rsid w:val="006B046D"/>
    <w:rsid w:val="006B06E4"/>
    <w:rsid w:val="006B07B2"/>
    <w:rsid w:val="006B0A7A"/>
    <w:rsid w:val="006B0ECD"/>
    <w:rsid w:val="006B128B"/>
    <w:rsid w:val="006B1489"/>
    <w:rsid w:val="006B1A1F"/>
    <w:rsid w:val="006B1A54"/>
    <w:rsid w:val="006B1F40"/>
    <w:rsid w:val="006B206F"/>
    <w:rsid w:val="006B2147"/>
    <w:rsid w:val="006B2555"/>
    <w:rsid w:val="006B259E"/>
    <w:rsid w:val="006B27A4"/>
    <w:rsid w:val="006B2936"/>
    <w:rsid w:val="006B2BB3"/>
    <w:rsid w:val="006B2DA5"/>
    <w:rsid w:val="006B2F40"/>
    <w:rsid w:val="006B305E"/>
    <w:rsid w:val="006B354C"/>
    <w:rsid w:val="006B4BC4"/>
    <w:rsid w:val="006B4D34"/>
    <w:rsid w:val="006B53ED"/>
    <w:rsid w:val="006B55FA"/>
    <w:rsid w:val="006B5B7F"/>
    <w:rsid w:val="006B60FF"/>
    <w:rsid w:val="006B6644"/>
    <w:rsid w:val="006B72DA"/>
    <w:rsid w:val="006B76C2"/>
    <w:rsid w:val="006B7709"/>
    <w:rsid w:val="006B79A5"/>
    <w:rsid w:val="006B7CAC"/>
    <w:rsid w:val="006C03A0"/>
    <w:rsid w:val="006C09AC"/>
    <w:rsid w:val="006C0ACC"/>
    <w:rsid w:val="006C0B32"/>
    <w:rsid w:val="006C1043"/>
    <w:rsid w:val="006C116D"/>
    <w:rsid w:val="006C1348"/>
    <w:rsid w:val="006C143E"/>
    <w:rsid w:val="006C178C"/>
    <w:rsid w:val="006C18D1"/>
    <w:rsid w:val="006C1BA5"/>
    <w:rsid w:val="006C1C5C"/>
    <w:rsid w:val="006C1E14"/>
    <w:rsid w:val="006C278D"/>
    <w:rsid w:val="006C279A"/>
    <w:rsid w:val="006C2990"/>
    <w:rsid w:val="006C2EC2"/>
    <w:rsid w:val="006C2F15"/>
    <w:rsid w:val="006C311B"/>
    <w:rsid w:val="006C38E3"/>
    <w:rsid w:val="006C3B49"/>
    <w:rsid w:val="006C3CF9"/>
    <w:rsid w:val="006C3D81"/>
    <w:rsid w:val="006C3F56"/>
    <w:rsid w:val="006C42AC"/>
    <w:rsid w:val="006C45E4"/>
    <w:rsid w:val="006C4A53"/>
    <w:rsid w:val="006C4BA3"/>
    <w:rsid w:val="006C4E6B"/>
    <w:rsid w:val="006C4F46"/>
    <w:rsid w:val="006C63CB"/>
    <w:rsid w:val="006C674E"/>
    <w:rsid w:val="006C67C7"/>
    <w:rsid w:val="006C68DC"/>
    <w:rsid w:val="006C6DA2"/>
    <w:rsid w:val="006C71C9"/>
    <w:rsid w:val="006C720A"/>
    <w:rsid w:val="006C73A4"/>
    <w:rsid w:val="006C73F0"/>
    <w:rsid w:val="006C7A90"/>
    <w:rsid w:val="006C7DB4"/>
    <w:rsid w:val="006D01DC"/>
    <w:rsid w:val="006D01E4"/>
    <w:rsid w:val="006D0FEC"/>
    <w:rsid w:val="006D10DF"/>
    <w:rsid w:val="006D15D6"/>
    <w:rsid w:val="006D16F1"/>
    <w:rsid w:val="006D1BAB"/>
    <w:rsid w:val="006D297F"/>
    <w:rsid w:val="006D29E0"/>
    <w:rsid w:val="006D2C35"/>
    <w:rsid w:val="006D2D27"/>
    <w:rsid w:val="006D3A01"/>
    <w:rsid w:val="006D45CB"/>
    <w:rsid w:val="006D46C2"/>
    <w:rsid w:val="006D4725"/>
    <w:rsid w:val="006D50A2"/>
    <w:rsid w:val="006D5334"/>
    <w:rsid w:val="006D559E"/>
    <w:rsid w:val="006D5758"/>
    <w:rsid w:val="006D58C4"/>
    <w:rsid w:val="006D6116"/>
    <w:rsid w:val="006D6966"/>
    <w:rsid w:val="006D7154"/>
    <w:rsid w:val="006D7217"/>
    <w:rsid w:val="006D79D0"/>
    <w:rsid w:val="006D7A0A"/>
    <w:rsid w:val="006D7CDB"/>
    <w:rsid w:val="006D7F23"/>
    <w:rsid w:val="006E0036"/>
    <w:rsid w:val="006E0060"/>
    <w:rsid w:val="006E02C8"/>
    <w:rsid w:val="006E02D4"/>
    <w:rsid w:val="006E03B1"/>
    <w:rsid w:val="006E122C"/>
    <w:rsid w:val="006E13C1"/>
    <w:rsid w:val="006E1A38"/>
    <w:rsid w:val="006E1BAF"/>
    <w:rsid w:val="006E1D07"/>
    <w:rsid w:val="006E23A6"/>
    <w:rsid w:val="006E2476"/>
    <w:rsid w:val="006E2D9E"/>
    <w:rsid w:val="006E3059"/>
    <w:rsid w:val="006E3129"/>
    <w:rsid w:val="006E3671"/>
    <w:rsid w:val="006E380B"/>
    <w:rsid w:val="006E3A33"/>
    <w:rsid w:val="006E3B5A"/>
    <w:rsid w:val="006E3F86"/>
    <w:rsid w:val="006E4079"/>
    <w:rsid w:val="006E413F"/>
    <w:rsid w:val="006E45B2"/>
    <w:rsid w:val="006E491D"/>
    <w:rsid w:val="006E49AF"/>
    <w:rsid w:val="006E5260"/>
    <w:rsid w:val="006E5463"/>
    <w:rsid w:val="006E5755"/>
    <w:rsid w:val="006E5A7F"/>
    <w:rsid w:val="006E5AB9"/>
    <w:rsid w:val="006E5BCF"/>
    <w:rsid w:val="006E601A"/>
    <w:rsid w:val="006E61D1"/>
    <w:rsid w:val="006E6263"/>
    <w:rsid w:val="006E6647"/>
    <w:rsid w:val="006E6979"/>
    <w:rsid w:val="006E6D20"/>
    <w:rsid w:val="006E6EC5"/>
    <w:rsid w:val="006E7071"/>
    <w:rsid w:val="006E7078"/>
    <w:rsid w:val="006E732C"/>
    <w:rsid w:val="006E7570"/>
    <w:rsid w:val="006E7A9C"/>
    <w:rsid w:val="006E7D31"/>
    <w:rsid w:val="006E7E53"/>
    <w:rsid w:val="006E7F88"/>
    <w:rsid w:val="006F0024"/>
    <w:rsid w:val="006F03ED"/>
    <w:rsid w:val="006F0A6C"/>
    <w:rsid w:val="006F1C3A"/>
    <w:rsid w:val="006F1ECE"/>
    <w:rsid w:val="006F1F23"/>
    <w:rsid w:val="006F20AC"/>
    <w:rsid w:val="006F20D6"/>
    <w:rsid w:val="006F20E2"/>
    <w:rsid w:val="006F213F"/>
    <w:rsid w:val="006F21FB"/>
    <w:rsid w:val="006F31B6"/>
    <w:rsid w:val="006F31DE"/>
    <w:rsid w:val="006F32CC"/>
    <w:rsid w:val="006F3742"/>
    <w:rsid w:val="006F378B"/>
    <w:rsid w:val="006F37BA"/>
    <w:rsid w:val="006F3DFC"/>
    <w:rsid w:val="006F3E52"/>
    <w:rsid w:val="006F4218"/>
    <w:rsid w:val="006F4881"/>
    <w:rsid w:val="006F4EE2"/>
    <w:rsid w:val="006F51B3"/>
    <w:rsid w:val="006F59EC"/>
    <w:rsid w:val="006F5D8A"/>
    <w:rsid w:val="006F609D"/>
    <w:rsid w:val="006F634B"/>
    <w:rsid w:val="006F6A1F"/>
    <w:rsid w:val="006F6B3B"/>
    <w:rsid w:val="006F6CA6"/>
    <w:rsid w:val="006F6F80"/>
    <w:rsid w:val="006F7296"/>
    <w:rsid w:val="006F7A1B"/>
    <w:rsid w:val="00700D91"/>
    <w:rsid w:val="0070126B"/>
    <w:rsid w:val="0070136A"/>
    <w:rsid w:val="0070266B"/>
    <w:rsid w:val="0070289A"/>
    <w:rsid w:val="00702925"/>
    <w:rsid w:val="007029CF"/>
    <w:rsid w:val="00702B47"/>
    <w:rsid w:val="00702B54"/>
    <w:rsid w:val="00702DA7"/>
    <w:rsid w:val="00702EFE"/>
    <w:rsid w:val="007037C4"/>
    <w:rsid w:val="00703DCB"/>
    <w:rsid w:val="00703E44"/>
    <w:rsid w:val="007040EC"/>
    <w:rsid w:val="00704717"/>
    <w:rsid w:val="00704BC0"/>
    <w:rsid w:val="00705EB5"/>
    <w:rsid w:val="007061A8"/>
    <w:rsid w:val="00706436"/>
    <w:rsid w:val="007068C5"/>
    <w:rsid w:val="007069A1"/>
    <w:rsid w:val="00706B64"/>
    <w:rsid w:val="0070704F"/>
    <w:rsid w:val="00707056"/>
    <w:rsid w:val="00707C0A"/>
    <w:rsid w:val="007100B9"/>
    <w:rsid w:val="00710212"/>
    <w:rsid w:val="0071039C"/>
    <w:rsid w:val="00710A7F"/>
    <w:rsid w:val="00710E8F"/>
    <w:rsid w:val="00711350"/>
    <w:rsid w:val="00711F4A"/>
    <w:rsid w:val="00711F90"/>
    <w:rsid w:val="00712036"/>
    <w:rsid w:val="0071210C"/>
    <w:rsid w:val="007122A3"/>
    <w:rsid w:val="00712502"/>
    <w:rsid w:val="00712AC1"/>
    <w:rsid w:val="007131ED"/>
    <w:rsid w:val="0071385E"/>
    <w:rsid w:val="00713A2D"/>
    <w:rsid w:val="00713F04"/>
    <w:rsid w:val="00714691"/>
    <w:rsid w:val="0071485A"/>
    <w:rsid w:val="00714C57"/>
    <w:rsid w:val="00714D57"/>
    <w:rsid w:val="00714E30"/>
    <w:rsid w:val="0071504B"/>
    <w:rsid w:val="00716A03"/>
    <w:rsid w:val="00717053"/>
    <w:rsid w:val="007174A7"/>
    <w:rsid w:val="007174FB"/>
    <w:rsid w:val="00717732"/>
    <w:rsid w:val="007179AF"/>
    <w:rsid w:val="007179E6"/>
    <w:rsid w:val="00717F46"/>
    <w:rsid w:val="00720302"/>
    <w:rsid w:val="007203B7"/>
    <w:rsid w:val="007205DD"/>
    <w:rsid w:val="0072060A"/>
    <w:rsid w:val="007206B9"/>
    <w:rsid w:val="00720CF2"/>
    <w:rsid w:val="00720DF9"/>
    <w:rsid w:val="007210E5"/>
    <w:rsid w:val="00721197"/>
    <w:rsid w:val="007214A5"/>
    <w:rsid w:val="007218E8"/>
    <w:rsid w:val="00721B07"/>
    <w:rsid w:val="00721F82"/>
    <w:rsid w:val="007220E8"/>
    <w:rsid w:val="00722301"/>
    <w:rsid w:val="0072246C"/>
    <w:rsid w:val="00722506"/>
    <w:rsid w:val="00722E9B"/>
    <w:rsid w:val="00723541"/>
    <w:rsid w:val="0072373E"/>
    <w:rsid w:val="0072388F"/>
    <w:rsid w:val="00723906"/>
    <w:rsid w:val="00723D2D"/>
    <w:rsid w:val="00723D87"/>
    <w:rsid w:val="00723EF5"/>
    <w:rsid w:val="007243A0"/>
    <w:rsid w:val="007248FF"/>
    <w:rsid w:val="00724E69"/>
    <w:rsid w:val="00725129"/>
    <w:rsid w:val="00725221"/>
    <w:rsid w:val="00725357"/>
    <w:rsid w:val="007257C6"/>
    <w:rsid w:val="00725C71"/>
    <w:rsid w:val="00725DAA"/>
    <w:rsid w:val="0072669B"/>
    <w:rsid w:val="007271A5"/>
    <w:rsid w:val="0072795A"/>
    <w:rsid w:val="00727994"/>
    <w:rsid w:val="00727A66"/>
    <w:rsid w:val="00727B26"/>
    <w:rsid w:val="00727FD1"/>
    <w:rsid w:val="007306FC"/>
    <w:rsid w:val="00730862"/>
    <w:rsid w:val="0073116D"/>
    <w:rsid w:val="00731330"/>
    <w:rsid w:val="00731441"/>
    <w:rsid w:val="0073148C"/>
    <w:rsid w:val="00731683"/>
    <w:rsid w:val="0073183C"/>
    <w:rsid w:val="007319A6"/>
    <w:rsid w:val="00731E14"/>
    <w:rsid w:val="007321B7"/>
    <w:rsid w:val="007321DF"/>
    <w:rsid w:val="007322ED"/>
    <w:rsid w:val="0073242F"/>
    <w:rsid w:val="0073284F"/>
    <w:rsid w:val="0073354A"/>
    <w:rsid w:val="00733614"/>
    <w:rsid w:val="00733808"/>
    <w:rsid w:val="00733BC9"/>
    <w:rsid w:val="00733FBD"/>
    <w:rsid w:val="00733FC9"/>
    <w:rsid w:val="0073432D"/>
    <w:rsid w:val="007343D6"/>
    <w:rsid w:val="0073458B"/>
    <w:rsid w:val="00734711"/>
    <w:rsid w:val="007349EF"/>
    <w:rsid w:val="00734C16"/>
    <w:rsid w:val="00734E9A"/>
    <w:rsid w:val="00734EDA"/>
    <w:rsid w:val="00735029"/>
    <w:rsid w:val="007359A6"/>
    <w:rsid w:val="00735E4B"/>
    <w:rsid w:val="00736393"/>
    <w:rsid w:val="00736BCA"/>
    <w:rsid w:val="0073742A"/>
    <w:rsid w:val="00737A65"/>
    <w:rsid w:val="00737AA3"/>
    <w:rsid w:val="00737B9D"/>
    <w:rsid w:val="00737E68"/>
    <w:rsid w:val="007403AB"/>
    <w:rsid w:val="007404E0"/>
    <w:rsid w:val="00741327"/>
    <w:rsid w:val="0074191A"/>
    <w:rsid w:val="00741926"/>
    <w:rsid w:val="00741CF3"/>
    <w:rsid w:val="00741E6A"/>
    <w:rsid w:val="007420D8"/>
    <w:rsid w:val="0074244E"/>
    <w:rsid w:val="00743188"/>
    <w:rsid w:val="00743537"/>
    <w:rsid w:val="007436DB"/>
    <w:rsid w:val="00743FD1"/>
    <w:rsid w:val="00744C6D"/>
    <w:rsid w:val="00745156"/>
    <w:rsid w:val="007451D3"/>
    <w:rsid w:val="007454B7"/>
    <w:rsid w:val="00746320"/>
    <w:rsid w:val="0074670C"/>
    <w:rsid w:val="00746893"/>
    <w:rsid w:val="00746AE8"/>
    <w:rsid w:val="00746B66"/>
    <w:rsid w:val="00746BB3"/>
    <w:rsid w:val="00746C37"/>
    <w:rsid w:val="00746E03"/>
    <w:rsid w:val="00746E5F"/>
    <w:rsid w:val="00746FCE"/>
    <w:rsid w:val="007474B1"/>
    <w:rsid w:val="0074779F"/>
    <w:rsid w:val="00747A93"/>
    <w:rsid w:val="00747E9A"/>
    <w:rsid w:val="0075050C"/>
    <w:rsid w:val="007506C1"/>
    <w:rsid w:val="00750C5B"/>
    <w:rsid w:val="00750C63"/>
    <w:rsid w:val="00750E27"/>
    <w:rsid w:val="00751444"/>
    <w:rsid w:val="00751C2B"/>
    <w:rsid w:val="0075210B"/>
    <w:rsid w:val="00752561"/>
    <w:rsid w:val="007526C7"/>
    <w:rsid w:val="0075321F"/>
    <w:rsid w:val="007538CB"/>
    <w:rsid w:val="00753E25"/>
    <w:rsid w:val="00754A29"/>
    <w:rsid w:val="00754A95"/>
    <w:rsid w:val="00754DFF"/>
    <w:rsid w:val="00754ECD"/>
    <w:rsid w:val="007559BE"/>
    <w:rsid w:val="0075639A"/>
    <w:rsid w:val="0075644A"/>
    <w:rsid w:val="007569DD"/>
    <w:rsid w:val="0075768F"/>
    <w:rsid w:val="007577F8"/>
    <w:rsid w:val="0075796C"/>
    <w:rsid w:val="00757CA0"/>
    <w:rsid w:val="00757DA6"/>
    <w:rsid w:val="00757F4A"/>
    <w:rsid w:val="007604FC"/>
    <w:rsid w:val="00760B2E"/>
    <w:rsid w:val="00760CD2"/>
    <w:rsid w:val="007611AD"/>
    <w:rsid w:val="007615A1"/>
    <w:rsid w:val="007615B6"/>
    <w:rsid w:val="007617CE"/>
    <w:rsid w:val="007620E1"/>
    <w:rsid w:val="007624F7"/>
    <w:rsid w:val="00762556"/>
    <w:rsid w:val="00762746"/>
    <w:rsid w:val="00762768"/>
    <w:rsid w:val="0076298D"/>
    <w:rsid w:val="00762E0C"/>
    <w:rsid w:val="00762EC3"/>
    <w:rsid w:val="00763B09"/>
    <w:rsid w:val="00763B9F"/>
    <w:rsid w:val="00763C0C"/>
    <w:rsid w:val="00763D00"/>
    <w:rsid w:val="0076403F"/>
    <w:rsid w:val="0076447A"/>
    <w:rsid w:val="007645D9"/>
    <w:rsid w:val="00764BCB"/>
    <w:rsid w:val="00764CB8"/>
    <w:rsid w:val="00764FFB"/>
    <w:rsid w:val="00765165"/>
    <w:rsid w:val="007652F3"/>
    <w:rsid w:val="00765375"/>
    <w:rsid w:val="0076557C"/>
    <w:rsid w:val="007657D9"/>
    <w:rsid w:val="00766011"/>
    <w:rsid w:val="00766297"/>
    <w:rsid w:val="007663D4"/>
    <w:rsid w:val="007664BD"/>
    <w:rsid w:val="00766A00"/>
    <w:rsid w:val="00767218"/>
    <w:rsid w:val="0076734F"/>
    <w:rsid w:val="00767717"/>
    <w:rsid w:val="007677E2"/>
    <w:rsid w:val="00767BC4"/>
    <w:rsid w:val="00767C49"/>
    <w:rsid w:val="00767FA7"/>
    <w:rsid w:val="0077000D"/>
    <w:rsid w:val="00770493"/>
    <w:rsid w:val="007706D3"/>
    <w:rsid w:val="00770965"/>
    <w:rsid w:val="0077097F"/>
    <w:rsid w:val="007709C2"/>
    <w:rsid w:val="00770CAE"/>
    <w:rsid w:val="00770CB0"/>
    <w:rsid w:val="00771609"/>
    <w:rsid w:val="007716B4"/>
    <w:rsid w:val="00771730"/>
    <w:rsid w:val="007719BA"/>
    <w:rsid w:val="00771D82"/>
    <w:rsid w:val="007720F1"/>
    <w:rsid w:val="007721B2"/>
    <w:rsid w:val="007723D8"/>
    <w:rsid w:val="0077281B"/>
    <w:rsid w:val="00772BD6"/>
    <w:rsid w:val="00772CCC"/>
    <w:rsid w:val="00772E06"/>
    <w:rsid w:val="00773124"/>
    <w:rsid w:val="00773487"/>
    <w:rsid w:val="00773545"/>
    <w:rsid w:val="0077380F"/>
    <w:rsid w:val="00773DE4"/>
    <w:rsid w:val="0077404B"/>
    <w:rsid w:val="00774101"/>
    <w:rsid w:val="00774ABC"/>
    <w:rsid w:val="0077511E"/>
    <w:rsid w:val="007752BA"/>
    <w:rsid w:val="007758D9"/>
    <w:rsid w:val="00775B2C"/>
    <w:rsid w:val="00775D98"/>
    <w:rsid w:val="00776069"/>
    <w:rsid w:val="0077680E"/>
    <w:rsid w:val="00776B39"/>
    <w:rsid w:val="00776E9F"/>
    <w:rsid w:val="007770BC"/>
    <w:rsid w:val="00777259"/>
    <w:rsid w:val="007773D3"/>
    <w:rsid w:val="0077764E"/>
    <w:rsid w:val="007777AC"/>
    <w:rsid w:val="00777BF2"/>
    <w:rsid w:val="00777D62"/>
    <w:rsid w:val="00777F2D"/>
    <w:rsid w:val="00780289"/>
    <w:rsid w:val="0078036B"/>
    <w:rsid w:val="00780CDA"/>
    <w:rsid w:val="007814D8"/>
    <w:rsid w:val="00781A60"/>
    <w:rsid w:val="0078204E"/>
    <w:rsid w:val="0078205C"/>
    <w:rsid w:val="00782082"/>
    <w:rsid w:val="00782BB5"/>
    <w:rsid w:val="00782F6D"/>
    <w:rsid w:val="00783238"/>
    <w:rsid w:val="007835F3"/>
    <w:rsid w:val="007838D2"/>
    <w:rsid w:val="00783AE9"/>
    <w:rsid w:val="00783C1A"/>
    <w:rsid w:val="00783D51"/>
    <w:rsid w:val="00784617"/>
    <w:rsid w:val="00784DCE"/>
    <w:rsid w:val="00784F61"/>
    <w:rsid w:val="00785252"/>
    <w:rsid w:val="007854FC"/>
    <w:rsid w:val="00785DD0"/>
    <w:rsid w:val="00786209"/>
    <w:rsid w:val="007864CA"/>
    <w:rsid w:val="00786519"/>
    <w:rsid w:val="00786636"/>
    <w:rsid w:val="00786D96"/>
    <w:rsid w:val="00787257"/>
    <w:rsid w:val="007872EB"/>
    <w:rsid w:val="007904EE"/>
    <w:rsid w:val="007908F8"/>
    <w:rsid w:val="00790C77"/>
    <w:rsid w:val="00791172"/>
    <w:rsid w:val="007918BC"/>
    <w:rsid w:val="0079193B"/>
    <w:rsid w:val="00791C05"/>
    <w:rsid w:val="00791ED5"/>
    <w:rsid w:val="007924AE"/>
    <w:rsid w:val="007925D8"/>
    <w:rsid w:val="00792C51"/>
    <w:rsid w:val="00792E16"/>
    <w:rsid w:val="0079303C"/>
    <w:rsid w:val="007932A3"/>
    <w:rsid w:val="00793313"/>
    <w:rsid w:val="007933B1"/>
    <w:rsid w:val="0079341E"/>
    <w:rsid w:val="007937E9"/>
    <w:rsid w:val="00793810"/>
    <w:rsid w:val="00793871"/>
    <w:rsid w:val="00793F88"/>
    <w:rsid w:val="00794123"/>
    <w:rsid w:val="00794217"/>
    <w:rsid w:val="0079423F"/>
    <w:rsid w:val="00794460"/>
    <w:rsid w:val="0079458E"/>
    <w:rsid w:val="00794B9F"/>
    <w:rsid w:val="00794BE0"/>
    <w:rsid w:val="00794FE2"/>
    <w:rsid w:val="007950C6"/>
    <w:rsid w:val="00795267"/>
    <w:rsid w:val="007956F2"/>
    <w:rsid w:val="007959E4"/>
    <w:rsid w:val="00795AF7"/>
    <w:rsid w:val="00795DD4"/>
    <w:rsid w:val="00796425"/>
    <w:rsid w:val="007967ED"/>
    <w:rsid w:val="00796C30"/>
    <w:rsid w:val="00796CD5"/>
    <w:rsid w:val="00796E37"/>
    <w:rsid w:val="00796F3C"/>
    <w:rsid w:val="0079720A"/>
    <w:rsid w:val="00797246"/>
    <w:rsid w:val="00797377"/>
    <w:rsid w:val="00797823"/>
    <w:rsid w:val="00797A83"/>
    <w:rsid w:val="007A044E"/>
    <w:rsid w:val="007A07C3"/>
    <w:rsid w:val="007A07ED"/>
    <w:rsid w:val="007A087C"/>
    <w:rsid w:val="007A0B3C"/>
    <w:rsid w:val="007A0F35"/>
    <w:rsid w:val="007A132F"/>
    <w:rsid w:val="007A1626"/>
    <w:rsid w:val="007A1738"/>
    <w:rsid w:val="007A24C3"/>
    <w:rsid w:val="007A24C8"/>
    <w:rsid w:val="007A2580"/>
    <w:rsid w:val="007A27E1"/>
    <w:rsid w:val="007A29F2"/>
    <w:rsid w:val="007A2BC4"/>
    <w:rsid w:val="007A2F98"/>
    <w:rsid w:val="007A30AD"/>
    <w:rsid w:val="007A3A36"/>
    <w:rsid w:val="007A48EE"/>
    <w:rsid w:val="007A491D"/>
    <w:rsid w:val="007A4C23"/>
    <w:rsid w:val="007A4C56"/>
    <w:rsid w:val="007A4DE4"/>
    <w:rsid w:val="007A50C8"/>
    <w:rsid w:val="007A5A22"/>
    <w:rsid w:val="007A5D7B"/>
    <w:rsid w:val="007A5E46"/>
    <w:rsid w:val="007A5FB5"/>
    <w:rsid w:val="007A6A2D"/>
    <w:rsid w:val="007A6A54"/>
    <w:rsid w:val="007A6C88"/>
    <w:rsid w:val="007A7874"/>
    <w:rsid w:val="007A78EA"/>
    <w:rsid w:val="007A7BB2"/>
    <w:rsid w:val="007A7F2B"/>
    <w:rsid w:val="007B008D"/>
    <w:rsid w:val="007B05B7"/>
    <w:rsid w:val="007B08E4"/>
    <w:rsid w:val="007B0E57"/>
    <w:rsid w:val="007B11BB"/>
    <w:rsid w:val="007B12C8"/>
    <w:rsid w:val="007B1812"/>
    <w:rsid w:val="007B18AE"/>
    <w:rsid w:val="007B225A"/>
    <w:rsid w:val="007B2966"/>
    <w:rsid w:val="007B2B6E"/>
    <w:rsid w:val="007B2D7D"/>
    <w:rsid w:val="007B2DCB"/>
    <w:rsid w:val="007B2E52"/>
    <w:rsid w:val="007B2FD3"/>
    <w:rsid w:val="007B4000"/>
    <w:rsid w:val="007B4018"/>
    <w:rsid w:val="007B4B2D"/>
    <w:rsid w:val="007B4BD3"/>
    <w:rsid w:val="007B4F44"/>
    <w:rsid w:val="007B5057"/>
    <w:rsid w:val="007B5104"/>
    <w:rsid w:val="007B5389"/>
    <w:rsid w:val="007B5665"/>
    <w:rsid w:val="007B5992"/>
    <w:rsid w:val="007B5BB8"/>
    <w:rsid w:val="007B5FB1"/>
    <w:rsid w:val="007B600D"/>
    <w:rsid w:val="007B61C4"/>
    <w:rsid w:val="007B68A3"/>
    <w:rsid w:val="007B691B"/>
    <w:rsid w:val="007B69D3"/>
    <w:rsid w:val="007B6C99"/>
    <w:rsid w:val="007B6F86"/>
    <w:rsid w:val="007B71C5"/>
    <w:rsid w:val="007B7235"/>
    <w:rsid w:val="007B7278"/>
    <w:rsid w:val="007B742E"/>
    <w:rsid w:val="007B7452"/>
    <w:rsid w:val="007B768F"/>
    <w:rsid w:val="007B7734"/>
    <w:rsid w:val="007B7ACE"/>
    <w:rsid w:val="007B7D52"/>
    <w:rsid w:val="007B7DAD"/>
    <w:rsid w:val="007C0281"/>
    <w:rsid w:val="007C081D"/>
    <w:rsid w:val="007C1766"/>
    <w:rsid w:val="007C1B03"/>
    <w:rsid w:val="007C1C04"/>
    <w:rsid w:val="007C1E32"/>
    <w:rsid w:val="007C1EED"/>
    <w:rsid w:val="007C200E"/>
    <w:rsid w:val="007C24B4"/>
    <w:rsid w:val="007C29E1"/>
    <w:rsid w:val="007C2B17"/>
    <w:rsid w:val="007C30DE"/>
    <w:rsid w:val="007C3275"/>
    <w:rsid w:val="007C3477"/>
    <w:rsid w:val="007C3553"/>
    <w:rsid w:val="007C360A"/>
    <w:rsid w:val="007C3BED"/>
    <w:rsid w:val="007C3CC3"/>
    <w:rsid w:val="007C3CC5"/>
    <w:rsid w:val="007C4230"/>
    <w:rsid w:val="007C426B"/>
    <w:rsid w:val="007C4737"/>
    <w:rsid w:val="007C482F"/>
    <w:rsid w:val="007C4CF0"/>
    <w:rsid w:val="007C505F"/>
    <w:rsid w:val="007C518E"/>
    <w:rsid w:val="007C526E"/>
    <w:rsid w:val="007C586D"/>
    <w:rsid w:val="007C5935"/>
    <w:rsid w:val="007C628B"/>
    <w:rsid w:val="007C6887"/>
    <w:rsid w:val="007C6FDA"/>
    <w:rsid w:val="007C724B"/>
    <w:rsid w:val="007C7538"/>
    <w:rsid w:val="007C7A6C"/>
    <w:rsid w:val="007C7A77"/>
    <w:rsid w:val="007D019C"/>
    <w:rsid w:val="007D0687"/>
    <w:rsid w:val="007D06F0"/>
    <w:rsid w:val="007D0D06"/>
    <w:rsid w:val="007D109F"/>
    <w:rsid w:val="007D12D5"/>
    <w:rsid w:val="007D13F5"/>
    <w:rsid w:val="007D15C6"/>
    <w:rsid w:val="007D1778"/>
    <w:rsid w:val="007D1806"/>
    <w:rsid w:val="007D1DC9"/>
    <w:rsid w:val="007D284C"/>
    <w:rsid w:val="007D2A47"/>
    <w:rsid w:val="007D3272"/>
    <w:rsid w:val="007D3AD9"/>
    <w:rsid w:val="007D3E4E"/>
    <w:rsid w:val="007D46B9"/>
    <w:rsid w:val="007D48BF"/>
    <w:rsid w:val="007D4DC8"/>
    <w:rsid w:val="007D514B"/>
    <w:rsid w:val="007D5197"/>
    <w:rsid w:val="007D55D0"/>
    <w:rsid w:val="007D5CA6"/>
    <w:rsid w:val="007D610C"/>
    <w:rsid w:val="007D61B0"/>
    <w:rsid w:val="007D635B"/>
    <w:rsid w:val="007D6F98"/>
    <w:rsid w:val="007D722E"/>
    <w:rsid w:val="007D78CD"/>
    <w:rsid w:val="007D7F7F"/>
    <w:rsid w:val="007E009C"/>
    <w:rsid w:val="007E06A5"/>
    <w:rsid w:val="007E0B29"/>
    <w:rsid w:val="007E0E45"/>
    <w:rsid w:val="007E1BEA"/>
    <w:rsid w:val="007E1D54"/>
    <w:rsid w:val="007E209E"/>
    <w:rsid w:val="007E277F"/>
    <w:rsid w:val="007E2A11"/>
    <w:rsid w:val="007E2E5E"/>
    <w:rsid w:val="007E2E7E"/>
    <w:rsid w:val="007E2F75"/>
    <w:rsid w:val="007E3019"/>
    <w:rsid w:val="007E3454"/>
    <w:rsid w:val="007E35A9"/>
    <w:rsid w:val="007E390F"/>
    <w:rsid w:val="007E398B"/>
    <w:rsid w:val="007E3EBC"/>
    <w:rsid w:val="007E4042"/>
    <w:rsid w:val="007E4064"/>
    <w:rsid w:val="007E44E0"/>
    <w:rsid w:val="007E4A97"/>
    <w:rsid w:val="007E4F55"/>
    <w:rsid w:val="007E4F77"/>
    <w:rsid w:val="007E4FD2"/>
    <w:rsid w:val="007E5375"/>
    <w:rsid w:val="007E5567"/>
    <w:rsid w:val="007E56D3"/>
    <w:rsid w:val="007E5871"/>
    <w:rsid w:val="007E5F0A"/>
    <w:rsid w:val="007E60F5"/>
    <w:rsid w:val="007E669A"/>
    <w:rsid w:val="007E6888"/>
    <w:rsid w:val="007E7297"/>
    <w:rsid w:val="007E72AC"/>
    <w:rsid w:val="007E776A"/>
    <w:rsid w:val="007E7D27"/>
    <w:rsid w:val="007F00DF"/>
    <w:rsid w:val="007F0A70"/>
    <w:rsid w:val="007F1124"/>
    <w:rsid w:val="007F191D"/>
    <w:rsid w:val="007F1B0D"/>
    <w:rsid w:val="007F1DC3"/>
    <w:rsid w:val="007F1E04"/>
    <w:rsid w:val="007F20A6"/>
    <w:rsid w:val="007F24E5"/>
    <w:rsid w:val="007F25BE"/>
    <w:rsid w:val="007F27AD"/>
    <w:rsid w:val="007F285D"/>
    <w:rsid w:val="007F315B"/>
    <w:rsid w:val="007F343B"/>
    <w:rsid w:val="007F3A1A"/>
    <w:rsid w:val="007F3B04"/>
    <w:rsid w:val="007F3BFE"/>
    <w:rsid w:val="007F4365"/>
    <w:rsid w:val="007F4568"/>
    <w:rsid w:val="007F4DF1"/>
    <w:rsid w:val="007F4EB4"/>
    <w:rsid w:val="007F4EE1"/>
    <w:rsid w:val="007F5747"/>
    <w:rsid w:val="007F5960"/>
    <w:rsid w:val="007F5A6D"/>
    <w:rsid w:val="007F5BB3"/>
    <w:rsid w:val="007F5BD1"/>
    <w:rsid w:val="007F5E5C"/>
    <w:rsid w:val="007F5F0E"/>
    <w:rsid w:val="007F5F15"/>
    <w:rsid w:val="007F6137"/>
    <w:rsid w:val="007F6447"/>
    <w:rsid w:val="007F67C6"/>
    <w:rsid w:val="007F6851"/>
    <w:rsid w:val="007F6E87"/>
    <w:rsid w:val="007F6FB9"/>
    <w:rsid w:val="007F735B"/>
    <w:rsid w:val="007F7965"/>
    <w:rsid w:val="007F7C20"/>
    <w:rsid w:val="007F7D72"/>
    <w:rsid w:val="0080043C"/>
    <w:rsid w:val="00800B6A"/>
    <w:rsid w:val="00800C5A"/>
    <w:rsid w:val="00800CE2"/>
    <w:rsid w:val="00800DA8"/>
    <w:rsid w:val="00801711"/>
    <w:rsid w:val="00802035"/>
    <w:rsid w:val="0080208E"/>
    <w:rsid w:val="0080243F"/>
    <w:rsid w:val="00802442"/>
    <w:rsid w:val="0080252D"/>
    <w:rsid w:val="00802815"/>
    <w:rsid w:val="0080297F"/>
    <w:rsid w:val="0080298E"/>
    <w:rsid w:val="00802EA1"/>
    <w:rsid w:val="00803077"/>
    <w:rsid w:val="00803318"/>
    <w:rsid w:val="0080362E"/>
    <w:rsid w:val="00803BEB"/>
    <w:rsid w:val="00803D31"/>
    <w:rsid w:val="00803E96"/>
    <w:rsid w:val="00803F7C"/>
    <w:rsid w:val="008040CA"/>
    <w:rsid w:val="008043BF"/>
    <w:rsid w:val="008043D2"/>
    <w:rsid w:val="008047BB"/>
    <w:rsid w:val="00804B21"/>
    <w:rsid w:val="00804B3D"/>
    <w:rsid w:val="008051E3"/>
    <w:rsid w:val="008054D3"/>
    <w:rsid w:val="00805A1E"/>
    <w:rsid w:val="00805ADB"/>
    <w:rsid w:val="00805B7C"/>
    <w:rsid w:val="00805F61"/>
    <w:rsid w:val="00806040"/>
    <w:rsid w:val="008061A1"/>
    <w:rsid w:val="00806473"/>
    <w:rsid w:val="008064B1"/>
    <w:rsid w:val="00806BAE"/>
    <w:rsid w:val="00806F0F"/>
    <w:rsid w:val="0080714A"/>
    <w:rsid w:val="00807357"/>
    <w:rsid w:val="008073A6"/>
    <w:rsid w:val="008076FB"/>
    <w:rsid w:val="00810130"/>
    <w:rsid w:val="00810E81"/>
    <w:rsid w:val="00810FEC"/>
    <w:rsid w:val="00811506"/>
    <w:rsid w:val="0081180E"/>
    <w:rsid w:val="00811B1E"/>
    <w:rsid w:val="00811CBF"/>
    <w:rsid w:val="00811D08"/>
    <w:rsid w:val="00811D5E"/>
    <w:rsid w:val="00811D64"/>
    <w:rsid w:val="00811ECF"/>
    <w:rsid w:val="00811F77"/>
    <w:rsid w:val="00812025"/>
    <w:rsid w:val="00812371"/>
    <w:rsid w:val="0081256E"/>
    <w:rsid w:val="00813466"/>
    <w:rsid w:val="008136C3"/>
    <w:rsid w:val="0081399F"/>
    <w:rsid w:val="00813BF1"/>
    <w:rsid w:val="00813C20"/>
    <w:rsid w:val="0081406A"/>
    <w:rsid w:val="00814134"/>
    <w:rsid w:val="008145EB"/>
    <w:rsid w:val="0081472A"/>
    <w:rsid w:val="008148BC"/>
    <w:rsid w:val="00814A4E"/>
    <w:rsid w:val="00814E56"/>
    <w:rsid w:val="0081599F"/>
    <w:rsid w:val="00815A8B"/>
    <w:rsid w:val="00815BAE"/>
    <w:rsid w:val="00815D18"/>
    <w:rsid w:val="00815E72"/>
    <w:rsid w:val="00816160"/>
    <w:rsid w:val="008161DE"/>
    <w:rsid w:val="008163D5"/>
    <w:rsid w:val="00816C14"/>
    <w:rsid w:val="00817048"/>
    <w:rsid w:val="0081717A"/>
    <w:rsid w:val="008171CB"/>
    <w:rsid w:val="008174D2"/>
    <w:rsid w:val="00817718"/>
    <w:rsid w:val="0081783E"/>
    <w:rsid w:val="0081794D"/>
    <w:rsid w:val="00817AEF"/>
    <w:rsid w:val="00820B90"/>
    <w:rsid w:val="00820CEC"/>
    <w:rsid w:val="00820E05"/>
    <w:rsid w:val="008215F8"/>
    <w:rsid w:val="008216EF"/>
    <w:rsid w:val="0082263C"/>
    <w:rsid w:val="008236D5"/>
    <w:rsid w:val="008242E9"/>
    <w:rsid w:val="008246A6"/>
    <w:rsid w:val="00824984"/>
    <w:rsid w:val="00824B4E"/>
    <w:rsid w:val="00824F1D"/>
    <w:rsid w:val="00825140"/>
    <w:rsid w:val="00825157"/>
    <w:rsid w:val="008254BD"/>
    <w:rsid w:val="00825830"/>
    <w:rsid w:val="0082587F"/>
    <w:rsid w:val="00825ED4"/>
    <w:rsid w:val="00826054"/>
    <w:rsid w:val="008263A7"/>
    <w:rsid w:val="0082680F"/>
    <w:rsid w:val="00826C04"/>
    <w:rsid w:val="00826FDC"/>
    <w:rsid w:val="00827774"/>
    <w:rsid w:val="00827AC5"/>
    <w:rsid w:val="00827D9A"/>
    <w:rsid w:val="00830454"/>
    <w:rsid w:val="008306A4"/>
    <w:rsid w:val="0083098F"/>
    <w:rsid w:val="008309DE"/>
    <w:rsid w:val="00830DA0"/>
    <w:rsid w:val="0083149D"/>
    <w:rsid w:val="00831FB2"/>
    <w:rsid w:val="0083206F"/>
    <w:rsid w:val="0083207E"/>
    <w:rsid w:val="008320CA"/>
    <w:rsid w:val="008324F4"/>
    <w:rsid w:val="008327C0"/>
    <w:rsid w:val="008327CB"/>
    <w:rsid w:val="00832C43"/>
    <w:rsid w:val="00832E95"/>
    <w:rsid w:val="00833654"/>
    <w:rsid w:val="008337C0"/>
    <w:rsid w:val="00833AE7"/>
    <w:rsid w:val="00833BF1"/>
    <w:rsid w:val="00834486"/>
    <w:rsid w:val="00835046"/>
    <w:rsid w:val="008352C4"/>
    <w:rsid w:val="00835315"/>
    <w:rsid w:val="0083539D"/>
    <w:rsid w:val="008356EB"/>
    <w:rsid w:val="00835824"/>
    <w:rsid w:val="00835E22"/>
    <w:rsid w:val="0083651F"/>
    <w:rsid w:val="008365FB"/>
    <w:rsid w:val="00836747"/>
    <w:rsid w:val="00836958"/>
    <w:rsid w:val="00836A8E"/>
    <w:rsid w:val="00837056"/>
    <w:rsid w:val="008378EB"/>
    <w:rsid w:val="00837A9F"/>
    <w:rsid w:val="00837DEC"/>
    <w:rsid w:val="0084055E"/>
    <w:rsid w:val="00842D2B"/>
    <w:rsid w:val="00842E74"/>
    <w:rsid w:val="00843296"/>
    <w:rsid w:val="008435FA"/>
    <w:rsid w:val="008439BB"/>
    <w:rsid w:val="00843A13"/>
    <w:rsid w:val="00843AB1"/>
    <w:rsid w:val="0084414E"/>
    <w:rsid w:val="00844696"/>
    <w:rsid w:val="008448FF"/>
    <w:rsid w:val="00844C2A"/>
    <w:rsid w:val="00844EFC"/>
    <w:rsid w:val="0084507B"/>
    <w:rsid w:val="00845303"/>
    <w:rsid w:val="00845A0C"/>
    <w:rsid w:val="00845B03"/>
    <w:rsid w:val="00845C5A"/>
    <w:rsid w:val="00845C5E"/>
    <w:rsid w:val="00845D40"/>
    <w:rsid w:val="00845ECA"/>
    <w:rsid w:val="0084628A"/>
    <w:rsid w:val="00846FC0"/>
    <w:rsid w:val="00846FE5"/>
    <w:rsid w:val="00847AA6"/>
    <w:rsid w:val="00847AB3"/>
    <w:rsid w:val="00847DB5"/>
    <w:rsid w:val="00847ED3"/>
    <w:rsid w:val="00850807"/>
    <w:rsid w:val="00850A08"/>
    <w:rsid w:val="00850A21"/>
    <w:rsid w:val="00850B8D"/>
    <w:rsid w:val="00850CF6"/>
    <w:rsid w:val="00851EB9"/>
    <w:rsid w:val="00852483"/>
    <w:rsid w:val="00852A43"/>
    <w:rsid w:val="00852EF2"/>
    <w:rsid w:val="00853025"/>
    <w:rsid w:val="00853161"/>
    <w:rsid w:val="008532F4"/>
    <w:rsid w:val="0085358F"/>
    <w:rsid w:val="00853B01"/>
    <w:rsid w:val="008543B9"/>
    <w:rsid w:val="00854846"/>
    <w:rsid w:val="0085496A"/>
    <w:rsid w:val="00854CED"/>
    <w:rsid w:val="00855079"/>
    <w:rsid w:val="008550C9"/>
    <w:rsid w:val="0085534D"/>
    <w:rsid w:val="0085556B"/>
    <w:rsid w:val="00855D00"/>
    <w:rsid w:val="008567C8"/>
    <w:rsid w:val="00856A3D"/>
    <w:rsid w:val="00856A8C"/>
    <w:rsid w:val="00856D5F"/>
    <w:rsid w:val="008571B6"/>
    <w:rsid w:val="00857468"/>
    <w:rsid w:val="008576D9"/>
    <w:rsid w:val="008577D7"/>
    <w:rsid w:val="00857B60"/>
    <w:rsid w:val="00860300"/>
    <w:rsid w:val="0086069B"/>
    <w:rsid w:val="0086090F"/>
    <w:rsid w:val="00860A20"/>
    <w:rsid w:val="00860B3B"/>
    <w:rsid w:val="00860BA7"/>
    <w:rsid w:val="00861432"/>
    <w:rsid w:val="00861B75"/>
    <w:rsid w:val="00861D23"/>
    <w:rsid w:val="00861F97"/>
    <w:rsid w:val="00861FC9"/>
    <w:rsid w:val="008621D9"/>
    <w:rsid w:val="008621FC"/>
    <w:rsid w:val="008627AC"/>
    <w:rsid w:val="008627D7"/>
    <w:rsid w:val="00862FAB"/>
    <w:rsid w:val="00862FEA"/>
    <w:rsid w:val="008631E1"/>
    <w:rsid w:val="008633A7"/>
    <w:rsid w:val="00863EAD"/>
    <w:rsid w:val="00863EDE"/>
    <w:rsid w:val="00865AA2"/>
    <w:rsid w:val="00865B14"/>
    <w:rsid w:val="00865EE9"/>
    <w:rsid w:val="00866184"/>
    <w:rsid w:val="008661C1"/>
    <w:rsid w:val="008664EC"/>
    <w:rsid w:val="00866C4C"/>
    <w:rsid w:val="00866D1B"/>
    <w:rsid w:val="00866E57"/>
    <w:rsid w:val="0086798A"/>
    <w:rsid w:val="0087038E"/>
    <w:rsid w:val="008703E6"/>
    <w:rsid w:val="00870B1A"/>
    <w:rsid w:val="00870DAA"/>
    <w:rsid w:val="0087102E"/>
    <w:rsid w:val="00871480"/>
    <w:rsid w:val="00871D0A"/>
    <w:rsid w:val="00871F26"/>
    <w:rsid w:val="00872128"/>
    <w:rsid w:val="00872398"/>
    <w:rsid w:val="00872439"/>
    <w:rsid w:val="008724D2"/>
    <w:rsid w:val="00872612"/>
    <w:rsid w:val="00872A0E"/>
    <w:rsid w:val="00872F59"/>
    <w:rsid w:val="0087314D"/>
    <w:rsid w:val="008738D7"/>
    <w:rsid w:val="008738FF"/>
    <w:rsid w:val="00873990"/>
    <w:rsid w:val="00873AC1"/>
    <w:rsid w:val="00874041"/>
    <w:rsid w:val="0087409A"/>
    <w:rsid w:val="008747AB"/>
    <w:rsid w:val="00874D60"/>
    <w:rsid w:val="00874EEE"/>
    <w:rsid w:val="00874FC9"/>
    <w:rsid w:val="00874FFE"/>
    <w:rsid w:val="008750B8"/>
    <w:rsid w:val="00875109"/>
    <w:rsid w:val="00875640"/>
    <w:rsid w:val="0087576A"/>
    <w:rsid w:val="00875C89"/>
    <w:rsid w:val="00875D03"/>
    <w:rsid w:val="00875E51"/>
    <w:rsid w:val="00875EBC"/>
    <w:rsid w:val="0087670D"/>
    <w:rsid w:val="0087692B"/>
    <w:rsid w:val="00876D9F"/>
    <w:rsid w:val="008770D9"/>
    <w:rsid w:val="00877156"/>
    <w:rsid w:val="00877830"/>
    <w:rsid w:val="0087795A"/>
    <w:rsid w:val="00880225"/>
    <w:rsid w:val="0088068B"/>
    <w:rsid w:val="0088069A"/>
    <w:rsid w:val="0088090C"/>
    <w:rsid w:val="0088090F"/>
    <w:rsid w:val="00880C65"/>
    <w:rsid w:val="00880FF1"/>
    <w:rsid w:val="00881026"/>
    <w:rsid w:val="00881943"/>
    <w:rsid w:val="00881A48"/>
    <w:rsid w:val="00881B65"/>
    <w:rsid w:val="00881F8B"/>
    <w:rsid w:val="00882C36"/>
    <w:rsid w:val="00882E22"/>
    <w:rsid w:val="00882E2F"/>
    <w:rsid w:val="0088333D"/>
    <w:rsid w:val="0088351A"/>
    <w:rsid w:val="00883B26"/>
    <w:rsid w:val="00883CD7"/>
    <w:rsid w:val="00883CE4"/>
    <w:rsid w:val="00884464"/>
    <w:rsid w:val="00884597"/>
    <w:rsid w:val="00884A27"/>
    <w:rsid w:val="00885144"/>
    <w:rsid w:val="008851D7"/>
    <w:rsid w:val="0088571B"/>
    <w:rsid w:val="0088623B"/>
    <w:rsid w:val="008862A5"/>
    <w:rsid w:val="00886652"/>
    <w:rsid w:val="008867CE"/>
    <w:rsid w:val="00886A23"/>
    <w:rsid w:val="00886CAF"/>
    <w:rsid w:val="00887266"/>
    <w:rsid w:val="00887475"/>
    <w:rsid w:val="00887C26"/>
    <w:rsid w:val="008902FF"/>
    <w:rsid w:val="00890D95"/>
    <w:rsid w:val="00890DC4"/>
    <w:rsid w:val="00891173"/>
    <w:rsid w:val="008912D2"/>
    <w:rsid w:val="00891360"/>
    <w:rsid w:val="008924FD"/>
    <w:rsid w:val="00892917"/>
    <w:rsid w:val="008929C3"/>
    <w:rsid w:val="00892ACB"/>
    <w:rsid w:val="00892D4C"/>
    <w:rsid w:val="00893690"/>
    <w:rsid w:val="00893764"/>
    <w:rsid w:val="00893D3A"/>
    <w:rsid w:val="00893DF9"/>
    <w:rsid w:val="00894134"/>
    <w:rsid w:val="00894306"/>
    <w:rsid w:val="00894446"/>
    <w:rsid w:val="008945C9"/>
    <w:rsid w:val="00894831"/>
    <w:rsid w:val="00894EF2"/>
    <w:rsid w:val="0089508A"/>
    <w:rsid w:val="008955FC"/>
    <w:rsid w:val="0089585D"/>
    <w:rsid w:val="00895C54"/>
    <w:rsid w:val="0089604B"/>
    <w:rsid w:val="008961AE"/>
    <w:rsid w:val="0089654E"/>
    <w:rsid w:val="0089656A"/>
    <w:rsid w:val="00896606"/>
    <w:rsid w:val="0089693E"/>
    <w:rsid w:val="00896C1D"/>
    <w:rsid w:val="00897126"/>
    <w:rsid w:val="008973EB"/>
    <w:rsid w:val="00897AF5"/>
    <w:rsid w:val="00897C5C"/>
    <w:rsid w:val="008A02CD"/>
    <w:rsid w:val="008A03D4"/>
    <w:rsid w:val="008A0517"/>
    <w:rsid w:val="008A061C"/>
    <w:rsid w:val="008A06AA"/>
    <w:rsid w:val="008A0F25"/>
    <w:rsid w:val="008A1144"/>
    <w:rsid w:val="008A1236"/>
    <w:rsid w:val="008A1786"/>
    <w:rsid w:val="008A1791"/>
    <w:rsid w:val="008A19B6"/>
    <w:rsid w:val="008A1BCF"/>
    <w:rsid w:val="008A2215"/>
    <w:rsid w:val="008A23BE"/>
    <w:rsid w:val="008A23E6"/>
    <w:rsid w:val="008A2699"/>
    <w:rsid w:val="008A2B6B"/>
    <w:rsid w:val="008A2DAA"/>
    <w:rsid w:val="008A32CC"/>
    <w:rsid w:val="008A3692"/>
    <w:rsid w:val="008A3AB9"/>
    <w:rsid w:val="008A3AF4"/>
    <w:rsid w:val="008A3AF9"/>
    <w:rsid w:val="008A3FFD"/>
    <w:rsid w:val="008A40BE"/>
    <w:rsid w:val="008A4323"/>
    <w:rsid w:val="008A454B"/>
    <w:rsid w:val="008A4696"/>
    <w:rsid w:val="008A4D8D"/>
    <w:rsid w:val="008A54EA"/>
    <w:rsid w:val="008A598F"/>
    <w:rsid w:val="008A59CF"/>
    <w:rsid w:val="008A5A5A"/>
    <w:rsid w:val="008A644C"/>
    <w:rsid w:val="008A6ADD"/>
    <w:rsid w:val="008A6D1A"/>
    <w:rsid w:val="008A6E98"/>
    <w:rsid w:val="008A6F0A"/>
    <w:rsid w:val="008A7615"/>
    <w:rsid w:val="008A76BE"/>
    <w:rsid w:val="008A7BDF"/>
    <w:rsid w:val="008A7C3C"/>
    <w:rsid w:val="008A7D4E"/>
    <w:rsid w:val="008A7DBE"/>
    <w:rsid w:val="008A7EA3"/>
    <w:rsid w:val="008B06C1"/>
    <w:rsid w:val="008B091F"/>
    <w:rsid w:val="008B0B38"/>
    <w:rsid w:val="008B11D1"/>
    <w:rsid w:val="008B1421"/>
    <w:rsid w:val="008B1469"/>
    <w:rsid w:val="008B2097"/>
    <w:rsid w:val="008B20EF"/>
    <w:rsid w:val="008B2326"/>
    <w:rsid w:val="008B2358"/>
    <w:rsid w:val="008B23E2"/>
    <w:rsid w:val="008B241E"/>
    <w:rsid w:val="008B2799"/>
    <w:rsid w:val="008B2F37"/>
    <w:rsid w:val="008B2F86"/>
    <w:rsid w:val="008B303C"/>
    <w:rsid w:val="008B3376"/>
    <w:rsid w:val="008B3625"/>
    <w:rsid w:val="008B3729"/>
    <w:rsid w:val="008B4251"/>
    <w:rsid w:val="008B43DB"/>
    <w:rsid w:val="008B4B2F"/>
    <w:rsid w:val="008B4D27"/>
    <w:rsid w:val="008B4FAF"/>
    <w:rsid w:val="008B5182"/>
    <w:rsid w:val="008B5425"/>
    <w:rsid w:val="008B5548"/>
    <w:rsid w:val="008B56CC"/>
    <w:rsid w:val="008B5942"/>
    <w:rsid w:val="008B5EDE"/>
    <w:rsid w:val="008B609A"/>
    <w:rsid w:val="008B6709"/>
    <w:rsid w:val="008B6772"/>
    <w:rsid w:val="008B6C79"/>
    <w:rsid w:val="008B6C7D"/>
    <w:rsid w:val="008B7548"/>
    <w:rsid w:val="008B7FC8"/>
    <w:rsid w:val="008C01B3"/>
    <w:rsid w:val="008C0501"/>
    <w:rsid w:val="008C07A5"/>
    <w:rsid w:val="008C08B1"/>
    <w:rsid w:val="008C098C"/>
    <w:rsid w:val="008C09EF"/>
    <w:rsid w:val="008C1080"/>
    <w:rsid w:val="008C1127"/>
    <w:rsid w:val="008C16E6"/>
    <w:rsid w:val="008C1EB0"/>
    <w:rsid w:val="008C20E0"/>
    <w:rsid w:val="008C26B9"/>
    <w:rsid w:val="008C2C9B"/>
    <w:rsid w:val="008C32B1"/>
    <w:rsid w:val="008C379B"/>
    <w:rsid w:val="008C3A65"/>
    <w:rsid w:val="008C3DF3"/>
    <w:rsid w:val="008C4507"/>
    <w:rsid w:val="008C4CD3"/>
    <w:rsid w:val="008C547C"/>
    <w:rsid w:val="008C54DC"/>
    <w:rsid w:val="008C58FD"/>
    <w:rsid w:val="008C5922"/>
    <w:rsid w:val="008C5995"/>
    <w:rsid w:val="008C5E35"/>
    <w:rsid w:val="008C6105"/>
    <w:rsid w:val="008C641B"/>
    <w:rsid w:val="008C64FA"/>
    <w:rsid w:val="008C679D"/>
    <w:rsid w:val="008C6CA4"/>
    <w:rsid w:val="008C6F8E"/>
    <w:rsid w:val="008C707D"/>
    <w:rsid w:val="008C7211"/>
    <w:rsid w:val="008C72B8"/>
    <w:rsid w:val="008C7329"/>
    <w:rsid w:val="008C749D"/>
    <w:rsid w:val="008C76C7"/>
    <w:rsid w:val="008C7C1C"/>
    <w:rsid w:val="008D0A89"/>
    <w:rsid w:val="008D0F0F"/>
    <w:rsid w:val="008D12FB"/>
    <w:rsid w:val="008D15EA"/>
    <w:rsid w:val="008D1837"/>
    <w:rsid w:val="008D1878"/>
    <w:rsid w:val="008D1A4C"/>
    <w:rsid w:val="008D1FC7"/>
    <w:rsid w:val="008D29CC"/>
    <w:rsid w:val="008D2D6C"/>
    <w:rsid w:val="008D2DD9"/>
    <w:rsid w:val="008D3067"/>
    <w:rsid w:val="008D316B"/>
    <w:rsid w:val="008D3377"/>
    <w:rsid w:val="008D3537"/>
    <w:rsid w:val="008D3D65"/>
    <w:rsid w:val="008D404B"/>
    <w:rsid w:val="008D4167"/>
    <w:rsid w:val="008D4825"/>
    <w:rsid w:val="008D4C86"/>
    <w:rsid w:val="008D4F64"/>
    <w:rsid w:val="008D53AE"/>
    <w:rsid w:val="008D5957"/>
    <w:rsid w:val="008D63F5"/>
    <w:rsid w:val="008D6798"/>
    <w:rsid w:val="008D69DF"/>
    <w:rsid w:val="008D6A2B"/>
    <w:rsid w:val="008D6D08"/>
    <w:rsid w:val="008D6E20"/>
    <w:rsid w:val="008D6EF1"/>
    <w:rsid w:val="008D72C9"/>
    <w:rsid w:val="008D7645"/>
    <w:rsid w:val="008D76A4"/>
    <w:rsid w:val="008D794B"/>
    <w:rsid w:val="008D7C53"/>
    <w:rsid w:val="008D7FF3"/>
    <w:rsid w:val="008E0058"/>
    <w:rsid w:val="008E0093"/>
    <w:rsid w:val="008E029F"/>
    <w:rsid w:val="008E0FB7"/>
    <w:rsid w:val="008E181A"/>
    <w:rsid w:val="008E1A39"/>
    <w:rsid w:val="008E1D08"/>
    <w:rsid w:val="008E1E05"/>
    <w:rsid w:val="008E216A"/>
    <w:rsid w:val="008E2199"/>
    <w:rsid w:val="008E22C6"/>
    <w:rsid w:val="008E22EE"/>
    <w:rsid w:val="008E234C"/>
    <w:rsid w:val="008E2928"/>
    <w:rsid w:val="008E2A40"/>
    <w:rsid w:val="008E2A77"/>
    <w:rsid w:val="008E2BAB"/>
    <w:rsid w:val="008E2D9C"/>
    <w:rsid w:val="008E2DBF"/>
    <w:rsid w:val="008E2F21"/>
    <w:rsid w:val="008E3257"/>
    <w:rsid w:val="008E3309"/>
    <w:rsid w:val="008E3F9E"/>
    <w:rsid w:val="008E4350"/>
    <w:rsid w:val="008E44AE"/>
    <w:rsid w:val="008E45E2"/>
    <w:rsid w:val="008E46EA"/>
    <w:rsid w:val="008E488E"/>
    <w:rsid w:val="008E48A3"/>
    <w:rsid w:val="008E4F83"/>
    <w:rsid w:val="008E57A6"/>
    <w:rsid w:val="008E5AB1"/>
    <w:rsid w:val="008E5D72"/>
    <w:rsid w:val="008E668A"/>
    <w:rsid w:val="008E6758"/>
    <w:rsid w:val="008E69CD"/>
    <w:rsid w:val="008E6AE7"/>
    <w:rsid w:val="008E6DC5"/>
    <w:rsid w:val="008E6E02"/>
    <w:rsid w:val="008E7288"/>
    <w:rsid w:val="008E7450"/>
    <w:rsid w:val="008E7617"/>
    <w:rsid w:val="008E791A"/>
    <w:rsid w:val="008E7EF8"/>
    <w:rsid w:val="008F01E3"/>
    <w:rsid w:val="008F0C4E"/>
    <w:rsid w:val="008F0D0C"/>
    <w:rsid w:val="008F1A2E"/>
    <w:rsid w:val="008F1BF9"/>
    <w:rsid w:val="008F1EF6"/>
    <w:rsid w:val="008F20A6"/>
    <w:rsid w:val="008F20B2"/>
    <w:rsid w:val="008F2583"/>
    <w:rsid w:val="008F25C5"/>
    <w:rsid w:val="008F26A4"/>
    <w:rsid w:val="008F27D6"/>
    <w:rsid w:val="008F30D8"/>
    <w:rsid w:val="008F3171"/>
    <w:rsid w:val="008F377E"/>
    <w:rsid w:val="008F3883"/>
    <w:rsid w:val="008F3923"/>
    <w:rsid w:val="008F4015"/>
    <w:rsid w:val="008F44AD"/>
    <w:rsid w:val="008F512C"/>
    <w:rsid w:val="008F56CC"/>
    <w:rsid w:val="008F5926"/>
    <w:rsid w:val="008F5DBC"/>
    <w:rsid w:val="008F5E3C"/>
    <w:rsid w:val="008F5E3D"/>
    <w:rsid w:val="008F622D"/>
    <w:rsid w:val="008F6567"/>
    <w:rsid w:val="008F65D5"/>
    <w:rsid w:val="008F6C02"/>
    <w:rsid w:val="008F6E5C"/>
    <w:rsid w:val="008F72D8"/>
    <w:rsid w:val="008F77CD"/>
    <w:rsid w:val="008F797D"/>
    <w:rsid w:val="00900257"/>
    <w:rsid w:val="00901215"/>
    <w:rsid w:val="009014C4"/>
    <w:rsid w:val="00901983"/>
    <w:rsid w:val="00901A97"/>
    <w:rsid w:val="00902468"/>
    <w:rsid w:val="0090281F"/>
    <w:rsid w:val="0090286D"/>
    <w:rsid w:val="00902A45"/>
    <w:rsid w:val="00902BA1"/>
    <w:rsid w:val="00903328"/>
    <w:rsid w:val="00903366"/>
    <w:rsid w:val="00903864"/>
    <w:rsid w:val="00904113"/>
    <w:rsid w:val="009042E3"/>
    <w:rsid w:val="0090461B"/>
    <w:rsid w:val="00905640"/>
    <w:rsid w:val="00906516"/>
    <w:rsid w:val="0090673E"/>
    <w:rsid w:val="00906807"/>
    <w:rsid w:val="0090692E"/>
    <w:rsid w:val="009069FD"/>
    <w:rsid w:val="00906C4E"/>
    <w:rsid w:val="00906C8F"/>
    <w:rsid w:val="00906E2F"/>
    <w:rsid w:val="009072A5"/>
    <w:rsid w:val="009076BE"/>
    <w:rsid w:val="00907892"/>
    <w:rsid w:val="00907B59"/>
    <w:rsid w:val="00907E46"/>
    <w:rsid w:val="00907E91"/>
    <w:rsid w:val="00910684"/>
    <w:rsid w:val="00910D15"/>
    <w:rsid w:val="00910E32"/>
    <w:rsid w:val="00910EF1"/>
    <w:rsid w:val="0091117D"/>
    <w:rsid w:val="00911214"/>
    <w:rsid w:val="009113A9"/>
    <w:rsid w:val="009119ED"/>
    <w:rsid w:val="00911D1A"/>
    <w:rsid w:val="009122B9"/>
    <w:rsid w:val="009126BC"/>
    <w:rsid w:val="0091274E"/>
    <w:rsid w:val="009127A9"/>
    <w:rsid w:val="00912DA7"/>
    <w:rsid w:val="00913D0C"/>
    <w:rsid w:val="00913D70"/>
    <w:rsid w:val="00914067"/>
    <w:rsid w:val="00914E86"/>
    <w:rsid w:val="00914F69"/>
    <w:rsid w:val="009154A2"/>
    <w:rsid w:val="0091627C"/>
    <w:rsid w:val="0091671F"/>
    <w:rsid w:val="0091679D"/>
    <w:rsid w:val="0091687B"/>
    <w:rsid w:val="009169B5"/>
    <w:rsid w:val="00916A30"/>
    <w:rsid w:val="00916EE5"/>
    <w:rsid w:val="00917070"/>
    <w:rsid w:val="00917370"/>
    <w:rsid w:val="009175A1"/>
    <w:rsid w:val="009176CB"/>
    <w:rsid w:val="00917F12"/>
    <w:rsid w:val="00920049"/>
    <w:rsid w:val="009207B0"/>
    <w:rsid w:val="009208E0"/>
    <w:rsid w:val="009209B2"/>
    <w:rsid w:val="00920ACE"/>
    <w:rsid w:val="00920D24"/>
    <w:rsid w:val="00921017"/>
    <w:rsid w:val="00921166"/>
    <w:rsid w:val="0092123B"/>
    <w:rsid w:val="00921240"/>
    <w:rsid w:val="0092142B"/>
    <w:rsid w:val="00921771"/>
    <w:rsid w:val="0092186C"/>
    <w:rsid w:val="00921B0A"/>
    <w:rsid w:val="0092222F"/>
    <w:rsid w:val="00922548"/>
    <w:rsid w:val="009226C8"/>
    <w:rsid w:val="009227D6"/>
    <w:rsid w:val="00922DFD"/>
    <w:rsid w:val="009231D8"/>
    <w:rsid w:val="009233A5"/>
    <w:rsid w:val="009235FB"/>
    <w:rsid w:val="0092378C"/>
    <w:rsid w:val="009239B0"/>
    <w:rsid w:val="00923AD7"/>
    <w:rsid w:val="00923C6F"/>
    <w:rsid w:val="00924669"/>
    <w:rsid w:val="00924C94"/>
    <w:rsid w:val="00924F9F"/>
    <w:rsid w:val="009254DB"/>
    <w:rsid w:val="0092577A"/>
    <w:rsid w:val="009258A1"/>
    <w:rsid w:val="00925DE0"/>
    <w:rsid w:val="009274D4"/>
    <w:rsid w:val="009274F5"/>
    <w:rsid w:val="00927B81"/>
    <w:rsid w:val="00927BA2"/>
    <w:rsid w:val="00927BF6"/>
    <w:rsid w:val="00927C2B"/>
    <w:rsid w:val="00930082"/>
    <w:rsid w:val="009300C1"/>
    <w:rsid w:val="009314D5"/>
    <w:rsid w:val="00931543"/>
    <w:rsid w:val="00932019"/>
    <w:rsid w:val="00932144"/>
    <w:rsid w:val="00932358"/>
    <w:rsid w:val="009326B8"/>
    <w:rsid w:val="00932924"/>
    <w:rsid w:val="00932BCF"/>
    <w:rsid w:val="009335DC"/>
    <w:rsid w:val="00933656"/>
    <w:rsid w:val="00933DD6"/>
    <w:rsid w:val="00934B63"/>
    <w:rsid w:val="00934C7C"/>
    <w:rsid w:val="00935986"/>
    <w:rsid w:val="00935E9D"/>
    <w:rsid w:val="009369FA"/>
    <w:rsid w:val="00937226"/>
    <w:rsid w:val="009372F1"/>
    <w:rsid w:val="0093761A"/>
    <w:rsid w:val="00937A8B"/>
    <w:rsid w:val="00937AF9"/>
    <w:rsid w:val="009402EE"/>
    <w:rsid w:val="009406B5"/>
    <w:rsid w:val="00940A12"/>
    <w:rsid w:val="00940DD3"/>
    <w:rsid w:val="009413C6"/>
    <w:rsid w:val="00941716"/>
    <w:rsid w:val="00941B8C"/>
    <w:rsid w:val="00941C31"/>
    <w:rsid w:val="00941C64"/>
    <w:rsid w:val="0094200B"/>
    <w:rsid w:val="00942345"/>
    <w:rsid w:val="009427C1"/>
    <w:rsid w:val="00942B02"/>
    <w:rsid w:val="00942B48"/>
    <w:rsid w:val="00942C1F"/>
    <w:rsid w:val="0094314D"/>
    <w:rsid w:val="00943292"/>
    <w:rsid w:val="00943630"/>
    <w:rsid w:val="009438D0"/>
    <w:rsid w:val="00943A14"/>
    <w:rsid w:val="00943E0D"/>
    <w:rsid w:val="00944285"/>
    <w:rsid w:val="00944438"/>
    <w:rsid w:val="0094447C"/>
    <w:rsid w:val="00944C23"/>
    <w:rsid w:val="00944E71"/>
    <w:rsid w:val="00945471"/>
    <w:rsid w:val="0094557D"/>
    <w:rsid w:val="00945AE1"/>
    <w:rsid w:val="00946354"/>
    <w:rsid w:val="009466A0"/>
    <w:rsid w:val="00946A72"/>
    <w:rsid w:val="00946A87"/>
    <w:rsid w:val="00946B36"/>
    <w:rsid w:val="00946DC6"/>
    <w:rsid w:val="00947101"/>
    <w:rsid w:val="009473DA"/>
    <w:rsid w:val="0094759E"/>
    <w:rsid w:val="00947AA1"/>
    <w:rsid w:val="00950045"/>
    <w:rsid w:val="00950085"/>
    <w:rsid w:val="009502B3"/>
    <w:rsid w:val="00950622"/>
    <w:rsid w:val="00950829"/>
    <w:rsid w:val="009508E7"/>
    <w:rsid w:val="009509F4"/>
    <w:rsid w:val="00950DF9"/>
    <w:rsid w:val="00950EEA"/>
    <w:rsid w:val="009516D7"/>
    <w:rsid w:val="00951A13"/>
    <w:rsid w:val="00951BC1"/>
    <w:rsid w:val="009524B8"/>
    <w:rsid w:val="0095257B"/>
    <w:rsid w:val="00952AFF"/>
    <w:rsid w:val="00952B74"/>
    <w:rsid w:val="00953167"/>
    <w:rsid w:val="009540F9"/>
    <w:rsid w:val="00954D3E"/>
    <w:rsid w:val="00954D8A"/>
    <w:rsid w:val="00954DE7"/>
    <w:rsid w:val="00955167"/>
    <w:rsid w:val="009551A4"/>
    <w:rsid w:val="00955225"/>
    <w:rsid w:val="00955611"/>
    <w:rsid w:val="00955A52"/>
    <w:rsid w:val="00955A7D"/>
    <w:rsid w:val="00955B6C"/>
    <w:rsid w:val="00955D5E"/>
    <w:rsid w:val="00955D7E"/>
    <w:rsid w:val="00955DD9"/>
    <w:rsid w:val="00955FF1"/>
    <w:rsid w:val="00956125"/>
    <w:rsid w:val="00956195"/>
    <w:rsid w:val="009568C3"/>
    <w:rsid w:val="00956B1E"/>
    <w:rsid w:val="00956C8F"/>
    <w:rsid w:val="00956D40"/>
    <w:rsid w:val="00956FCA"/>
    <w:rsid w:val="009572B2"/>
    <w:rsid w:val="00957542"/>
    <w:rsid w:val="009575E3"/>
    <w:rsid w:val="00957F49"/>
    <w:rsid w:val="00957FC6"/>
    <w:rsid w:val="00957FE1"/>
    <w:rsid w:val="00960039"/>
    <w:rsid w:val="009602C6"/>
    <w:rsid w:val="0096036F"/>
    <w:rsid w:val="00960478"/>
    <w:rsid w:val="00960A62"/>
    <w:rsid w:val="00960BDC"/>
    <w:rsid w:val="00960FF8"/>
    <w:rsid w:val="009610B0"/>
    <w:rsid w:val="009610D8"/>
    <w:rsid w:val="00961AD9"/>
    <w:rsid w:val="00962029"/>
    <w:rsid w:val="009622A0"/>
    <w:rsid w:val="009624B8"/>
    <w:rsid w:val="0096265F"/>
    <w:rsid w:val="0096276D"/>
    <w:rsid w:val="0096290B"/>
    <w:rsid w:val="009629B3"/>
    <w:rsid w:val="009631D1"/>
    <w:rsid w:val="00963319"/>
    <w:rsid w:val="00963460"/>
    <w:rsid w:val="00963618"/>
    <w:rsid w:val="00964079"/>
    <w:rsid w:val="009642B8"/>
    <w:rsid w:val="00964468"/>
    <w:rsid w:val="00964798"/>
    <w:rsid w:val="0096487B"/>
    <w:rsid w:val="009648D1"/>
    <w:rsid w:val="009652B1"/>
    <w:rsid w:val="0096558F"/>
    <w:rsid w:val="009659E8"/>
    <w:rsid w:val="00965C50"/>
    <w:rsid w:val="00965C5D"/>
    <w:rsid w:val="00965D7B"/>
    <w:rsid w:val="00965E66"/>
    <w:rsid w:val="00966473"/>
    <w:rsid w:val="009664B3"/>
    <w:rsid w:val="00966809"/>
    <w:rsid w:val="00966CA7"/>
    <w:rsid w:val="00966FA5"/>
    <w:rsid w:val="00967642"/>
    <w:rsid w:val="009678D2"/>
    <w:rsid w:val="00967BE6"/>
    <w:rsid w:val="00967C3C"/>
    <w:rsid w:val="00967CAE"/>
    <w:rsid w:val="00970675"/>
    <w:rsid w:val="009709D4"/>
    <w:rsid w:val="00970F31"/>
    <w:rsid w:val="00971A7B"/>
    <w:rsid w:val="00971EFF"/>
    <w:rsid w:val="00971FFE"/>
    <w:rsid w:val="0097219B"/>
    <w:rsid w:val="009722E8"/>
    <w:rsid w:val="0097275F"/>
    <w:rsid w:val="00972B87"/>
    <w:rsid w:val="00972BE8"/>
    <w:rsid w:val="00972F0C"/>
    <w:rsid w:val="009731A3"/>
    <w:rsid w:val="009733C2"/>
    <w:rsid w:val="00973450"/>
    <w:rsid w:val="0097350A"/>
    <w:rsid w:val="00973822"/>
    <w:rsid w:val="00973978"/>
    <w:rsid w:val="00973FA4"/>
    <w:rsid w:val="009740B0"/>
    <w:rsid w:val="009740D2"/>
    <w:rsid w:val="00974AD4"/>
    <w:rsid w:val="00974F9F"/>
    <w:rsid w:val="00975093"/>
    <w:rsid w:val="00976139"/>
    <w:rsid w:val="009762C0"/>
    <w:rsid w:val="009765B8"/>
    <w:rsid w:val="00976AF7"/>
    <w:rsid w:val="00976B24"/>
    <w:rsid w:val="00976C37"/>
    <w:rsid w:val="00977A76"/>
    <w:rsid w:val="00977F42"/>
    <w:rsid w:val="00977F9A"/>
    <w:rsid w:val="00980679"/>
    <w:rsid w:val="0098074A"/>
    <w:rsid w:val="009808BA"/>
    <w:rsid w:val="009816FF"/>
    <w:rsid w:val="0098173C"/>
    <w:rsid w:val="0098207F"/>
    <w:rsid w:val="00982544"/>
    <w:rsid w:val="00982560"/>
    <w:rsid w:val="0098263E"/>
    <w:rsid w:val="009826A0"/>
    <w:rsid w:val="00982AED"/>
    <w:rsid w:val="00982ED1"/>
    <w:rsid w:val="00982FD9"/>
    <w:rsid w:val="0098331C"/>
    <w:rsid w:val="009835D5"/>
    <w:rsid w:val="009837E3"/>
    <w:rsid w:val="00983CB3"/>
    <w:rsid w:val="00983E07"/>
    <w:rsid w:val="00983EBC"/>
    <w:rsid w:val="00983F7B"/>
    <w:rsid w:val="00984309"/>
    <w:rsid w:val="00984605"/>
    <w:rsid w:val="00984B50"/>
    <w:rsid w:val="00984C13"/>
    <w:rsid w:val="00984C78"/>
    <w:rsid w:val="00984DF3"/>
    <w:rsid w:val="00985909"/>
    <w:rsid w:val="00985E93"/>
    <w:rsid w:val="0098655E"/>
    <w:rsid w:val="0098698A"/>
    <w:rsid w:val="00986C13"/>
    <w:rsid w:val="00986ED8"/>
    <w:rsid w:val="009872F4"/>
    <w:rsid w:val="009877B7"/>
    <w:rsid w:val="00987FCA"/>
    <w:rsid w:val="0099007E"/>
    <w:rsid w:val="00990AD4"/>
    <w:rsid w:val="00990E90"/>
    <w:rsid w:val="00991910"/>
    <w:rsid w:val="00991A27"/>
    <w:rsid w:val="009924BA"/>
    <w:rsid w:val="0099282C"/>
    <w:rsid w:val="0099288E"/>
    <w:rsid w:val="009928B6"/>
    <w:rsid w:val="00992B7B"/>
    <w:rsid w:val="00992D7E"/>
    <w:rsid w:val="00993533"/>
    <w:rsid w:val="009935BA"/>
    <w:rsid w:val="009938EA"/>
    <w:rsid w:val="00993BBE"/>
    <w:rsid w:val="00993C34"/>
    <w:rsid w:val="00993EC6"/>
    <w:rsid w:val="00994348"/>
    <w:rsid w:val="00994A9D"/>
    <w:rsid w:val="00994C0B"/>
    <w:rsid w:val="00994FF7"/>
    <w:rsid w:val="009953D4"/>
    <w:rsid w:val="0099566F"/>
    <w:rsid w:val="00995BBD"/>
    <w:rsid w:val="00995C37"/>
    <w:rsid w:val="009962CA"/>
    <w:rsid w:val="00996320"/>
    <w:rsid w:val="0099672A"/>
    <w:rsid w:val="00996A9B"/>
    <w:rsid w:val="00996F1B"/>
    <w:rsid w:val="009973C3"/>
    <w:rsid w:val="0099782A"/>
    <w:rsid w:val="009979EA"/>
    <w:rsid w:val="00997B31"/>
    <w:rsid w:val="00997D60"/>
    <w:rsid w:val="00997E1C"/>
    <w:rsid w:val="009A0287"/>
    <w:rsid w:val="009A0C15"/>
    <w:rsid w:val="009A0FD3"/>
    <w:rsid w:val="009A1237"/>
    <w:rsid w:val="009A15C4"/>
    <w:rsid w:val="009A1BBA"/>
    <w:rsid w:val="009A22AD"/>
    <w:rsid w:val="009A2724"/>
    <w:rsid w:val="009A295A"/>
    <w:rsid w:val="009A2BD3"/>
    <w:rsid w:val="009A2EB7"/>
    <w:rsid w:val="009A2F52"/>
    <w:rsid w:val="009A306F"/>
    <w:rsid w:val="009A3110"/>
    <w:rsid w:val="009A3227"/>
    <w:rsid w:val="009A3369"/>
    <w:rsid w:val="009A33BC"/>
    <w:rsid w:val="009A3634"/>
    <w:rsid w:val="009A36B7"/>
    <w:rsid w:val="009A38F0"/>
    <w:rsid w:val="009A3DD1"/>
    <w:rsid w:val="009A3F52"/>
    <w:rsid w:val="009A3F7C"/>
    <w:rsid w:val="009A419C"/>
    <w:rsid w:val="009A429D"/>
    <w:rsid w:val="009A450B"/>
    <w:rsid w:val="009A45A9"/>
    <w:rsid w:val="009A479B"/>
    <w:rsid w:val="009A4A7C"/>
    <w:rsid w:val="009A4C6B"/>
    <w:rsid w:val="009A58EE"/>
    <w:rsid w:val="009A5BB2"/>
    <w:rsid w:val="009A5DF5"/>
    <w:rsid w:val="009A637C"/>
    <w:rsid w:val="009A672A"/>
    <w:rsid w:val="009A6C88"/>
    <w:rsid w:val="009A6D6F"/>
    <w:rsid w:val="009A7D1B"/>
    <w:rsid w:val="009A7E23"/>
    <w:rsid w:val="009B0108"/>
    <w:rsid w:val="009B0726"/>
    <w:rsid w:val="009B0839"/>
    <w:rsid w:val="009B120E"/>
    <w:rsid w:val="009B12E0"/>
    <w:rsid w:val="009B12E5"/>
    <w:rsid w:val="009B1338"/>
    <w:rsid w:val="009B1353"/>
    <w:rsid w:val="009B181B"/>
    <w:rsid w:val="009B1A65"/>
    <w:rsid w:val="009B1B6C"/>
    <w:rsid w:val="009B1C37"/>
    <w:rsid w:val="009B1C99"/>
    <w:rsid w:val="009B1E18"/>
    <w:rsid w:val="009B1FF8"/>
    <w:rsid w:val="009B2111"/>
    <w:rsid w:val="009B23FE"/>
    <w:rsid w:val="009B2503"/>
    <w:rsid w:val="009B2969"/>
    <w:rsid w:val="009B2DE4"/>
    <w:rsid w:val="009B2F13"/>
    <w:rsid w:val="009B2FD6"/>
    <w:rsid w:val="009B2FF8"/>
    <w:rsid w:val="009B339A"/>
    <w:rsid w:val="009B36F1"/>
    <w:rsid w:val="009B3F1C"/>
    <w:rsid w:val="009B43D1"/>
    <w:rsid w:val="009B4608"/>
    <w:rsid w:val="009B46CA"/>
    <w:rsid w:val="009B4F19"/>
    <w:rsid w:val="009B5122"/>
    <w:rsid w:val="009B5127"/>
    <w:rsid w:val="009B55C2"/>
    <w:rsid w:val="009B5B50"/>
    <w:rsid w:val="009B605F"/>
    <w:rsid w:val="009B61E5"/>
    <w:rsid w:val="009B6391"/>
    <w:rsid w:val="009B63B1"/>
    <w:rsid w:val="009B68A7"/>
    <w:rsid w:val="009B6A19"/>
    <w:rsid w:val="009B6FB8"/>
    <w:rsid w:val="009B775E"/>
    <w:rsid w:val="009B7E8C"/>
    <w:rsid w:val="009C0333"/>
    <w:rsid w:val="009C0439"/>
    <w:rsid w:val="009C046A"/>
    <w:rsid w:val="009C0526"/>
    <w:rsid w:val="009C0702"/>
    <w:rsid w:val="009C0908"/>
    <w:rsid w:val="009C09C9"/>
    <w:rsid w:val="009C0A1E"/>
    <w:rsid w:val="009C0BFD"/>
    <w:rsid w:val="009C0EF6"/>
    <w:rsid w:val="009C0FA2"/>
    <w:rsid w:val="009C15D4"/>
    <w:rsid w:val="009C1DFC"/>
    <w:rsid w:val="009C1F25"/>
    <w:rsid w:val="009C1FD9"/>
    <w:rsid w:val="009C2342"/>
    <w:rsid w:val="009C2590"/>
    <w:rsid w:val="009C2786"/>
    <w:rsid w:val="009C27FA"/>
    <w:rsid w:val="009C2F1B"/>
    <w:rsid w:val="009C3F19"/>
    <w:rsid w:val="009C46E1"/>
    <w:rsid w:val="009C46F3"/>
    <w:rsid w:val="009C4811"/>
    <w:rsid w:val="009C4C0C"/>
    <w:rsid w:val="009C4DDD"/>
    <w:rsid w:val="009C507E"/>
    <w:rsid w:val="009C5197"/>
    <w:rsid w:val="009C51D6"/>
    <w:rsid w:val="009C5309"/>
    <w:rsid w:val="009C5388"/>
    <w:rsid w:val="009C543E"/>
    <w:rsid w:val="009C5563"/>
    <w:rsid w:val="009C580D"/>
    <w:rsid w:val="009C5BE6"/>
    <w:rsid w:val="009C5D79"/>
    <w:rsid w:val="009C66D4"/>
    <w:rsid w:val="009C67AF"/>
    <w:rsid w:val="009C71AB"/>
    <w:rsid w:val="009C76F8"/>
    <w:rsid w:val="009C7774"/>
    <w:rsid w:val="009C7AA5"/>
    <w:rsid w:val="009C7AAE"/>
    <w:rsid w:val="009C7C14"/>
    <w:rsid w:val="009D00B6"/>
    <w:rsid w:val="009D0166"/>
    <w:rsid w:val="009D02D3"/>
    <w:rsid w:val="009D058E"/>
    <w:rsid w:val="009D0881"/>
    <w:rsid w:val="009D1393"/>
    <w:rsid w:val="009D197A"/>
    <w:rsid w:val="009D1B45"/>
    <w:rsid w:val="009D1C01"/>
    <w:rsid w:val="009D296A"/>
    <w:rsid w:val="009D2A86"/>
    <w:rsid w:val="009D3D80"/>
    <w:rsid w:val="009D3F5B"/>
    <w:rsid w:val="009D4178"/>
    <w:rsid w:val="009D44F0"/>
    <w:rsid w:val="009D4A0B"/>
    <w:rsid w:val="009D4B69"/>
    <w:rsid w:val="009D4B98"/>
    <w:rsid w:val="009D4CED"/>
    <w:rsid w:val="009D53A1"/>
    <w:rsid w:val="009D54C2"/>
    <w:rsid w:val="009D54CD"/>
    <w:rsid w:val="009D5704"/>
    <w:rsid w:val="009D5B17"/>
    <w:rsid w:val="009D5B2C"/>
    <w:rsid w:val="009D5F06"/>
    <w:rsid w:val="009D646C"/>
    <w:rsid w:val="009D678A"/>
    <w:rsid w:val="009D6954"/>
    <w:rsid w:val="009D6BD6"/>
    <w:rsid w:val="009D6CB1"/>
    <w:rsid w:val="009D7C72"/>
    <w:rsid w:val="009E04CE"/>
    <w:rsid w:val="009E0531"/>
    <w:rsid w:val="009E0FBC"/>
    <w:rsid w:val="009E1031"/>
    <w:rsid w:val="009E11D6"/>
    <w:rsid w:val="009E1471"/>
    <w:rsid w:val="009E18BC"/>
    <w:rsid w:val="009E1AB2"/>
    <w:rsid w:val="009E1DB2"/>
    <w:rsid w:val="009E2176"/>
    <w:rsid w:val="009E24A1"/>
    <w:rsid w:val="009E2CB8"/>
    <w:rsid w:val="009E2CF7"/>
    <w:rsid w:val="009E2FCD"/>
    <w:rsid w:val="009E3087"/>
    <w:rsid w:val="009E33A2"/>
    <w:rsid w:val="009E3792"/>
    <w:rsid w:val="009E37C2"/>
    <w:rsid w:val="009E39A3"/>
    <w:rsid w:val="009E39CD"/>
    <w:rsid w:val="009E3A36"/>
    <w:rsid w:val="009E3B08"/>
    <w:rsid w:val="009E3DA1"/>
    <w:rsid w:val="009E4A06"/>
    <w:rsid w:val="009E4A58"/>
    <w:rsid w:val="009E4DBF"/>
    <w:rsid w:val="009E4E40"/>
    <w:rsid w:val="009E52D1"/>
    <w:rsid w:val="009E55AC"/>
    <w:rsid w:val="009E55C4"/>
    <w:rsid w:val="009E5656"/>
    <w:rsid w:val="009E5732"/>
    <w:rsid w:val="009E60BE"/>
    <w:rsid w:val="009E6137"/>
    <w:rsid w:val="009E65D7"/>
    <w:rsid w:val="009E6C63"/>
    <w:rsid w:val="009E6E1E"/>
    <w:rsid w:val="009E702B"/>
    <w:rsid w:val="009E788A"/>
    <w:rsid w:val="009E795E"/>
    <w:rsid w:val="009F041B"/>
    <w:rsid w:val="009F043A"/>
    <w:rsid w:val="009F06A2"/>
    <w:rsid w:val="009F06CE"/>
    <w:rsid w:val="009F0755"/>
    <w:rsid w:val="009F0A37"/>
    <w:rsid w:val="009F11E3"/>
    <w:rsid w:val="009F1BB7"/>
    <w:rsid w:val="009F1CB8"/>
    <w:rsid w:val="009F2542"/>
    <w:rsid w:val="009F2E8E"/>
    <w:rsid w:val="009F3329"/>
    <w:rsid w:val="009F34A3"/>
    <w:rsid w:val="009F3518"/>
    <w:rsid w:val="009F3ADC"/>
    <w:rsid w:val="009F44EA"/>
    <w:rsid w:val="009F4708"/>
    <w:rsid w:val="009F4956"/>
    <w:rsid w:val="009F4F20"/>
    <w:rsid w:val="009F5C28"/>
    <w:rsid w:val="009F5F3B"/>
    <w:rsid w:val="009F6A3A"/>
    <w:rsid w:val="009F6B91"/>
    <w:rsid w:val="009F6FAF"/>
    <w:rsid w:val="009F70B2"/>
    <w:rsid w:val="009F711B"/>
    <w:rsid w:val="009F7445"/>
    <w:rsid w:val="009F7871"/>
    <w:rsid w:val="00A0013D"/>
    <w:rsid w:val="00A0017C"/>
    <w:rsid w:val="00A00261"/>
    <w:rsid w:val="00A00297"/>
    <w:rsid w:val="00A00569"/>
    <w:rsid w:val="00A00777"/>
    <w:rsid w:val="00A00C00"/>
    <w:rsid w:val="00A00D1F"/>
    <w:rsid w:val="00A00D75"/>
    <w:rsid w:val="00A017D7"/>
    <w:rsid w:val="00A017F8"/>
    <w:rsid w:val="00A0185F"/>
    <w:rsid w:val="00A020D8"/>
    <w:rsid w:val="00A0262B"/>
    <w:rsid w:val="00A02745"/>
    <w:rsid w:val="00A0284C"/>
    <w:rsid w:val="00A029C6"/>
    <w:rsid w:val="00A02C3F"/>
    <w:rsid w:val="00A035FA"/>
    <w:rsid w:val="00A03702"/>
    <w:rsid w:val="00A0374F"/>
    <w:rsid w:val="00A03858"/>
    <w:rsid w:val="00A03BDC"/>
    <w:rsid w:val="00A040F0"/>
    <w:rsid w:val="00A0455D"/>
    <w:rsid w:val="00A04937"/>
    <w:rsid w:val="00A04AF2"/>
    <w:rsid w:val="00A04C03"/>
    <w:rsid w:val="00A04D1B"/>
    <w:rsid w:val="00A05476"/>
    <w:rsid w:val="00A05BD1"/>
    <w:rsid w:val="00A05C62"/>
    <w:rsid w:val="00A061CF"/>
    <w:rsid w:val="00A069EE"/>
    <w:rsid w:val="00A06B5F"/>
    <w:rsid w:val="00A06DBF"/>
    <w:rsid w:val="00A070C7"/>
    <w:rsid w:val="00A07297"/>
    <w:rsid w:val="00A07AC0"/>
    <w:rsid w:val="00A07C06"/>
    <w:rsid w:val="00A07D68"/>
    <w:rsid w:val="00A07DF8"/>
    <w:rsid w:val="00A07EBF"/>
    <w:rsid w:val="00A0B94C"/>
    <w:rsid w:val="00A10106"/>
    <w:rsid w:val="00A10209"/>
    <w:rsid w:val="00A10359"/>
    <w:rsid w:val="00A109A0"/>
    <w:rsid w:val="00A10FDA"/>
    <w:rsid w:val="00A11242"/>
    <w:rsid w:val="00A11419"/>
    <w:rsid w:val="00A1170E"/>
    <w:rsid w:val="00A11E0F"/>
    <w:rsid w:val="00A12295"/>
    <w:rsid w:val="00A125FB"/>
    <w:rsid w:val="00A126F5"/>
    <w:rsid w:val="00A12DAA"/>
    <w:rsid w:val="00A13155"/>
    <w:rsid w:val="00A134EB"/>
    <w:rsid w:val="00A1465E"/>
    <w:rsid w:val="00A149C7"/>
    <w:rsid w:val="00A14A8E"/>
    <w:rsid w:val="00A14C9B"/>
    <w:rsid w:val="00A14D0B"/>
    <w:rsid w:val="00A15157"/>
    <w:rsid w:val="00A15904"/>
    <w:rsid w:val="00A15FEF"/>
    <w:rsid w:val="00A1685F"/>
    <w:rsid w:val="00A17450"/>
    <w:rsid w:val="00A1755F"/>
    <w:rsid w:val="00A1791F"/>
    <w:rsid w:val="00A179F4"/>
    <w:rsid w:val="00A17B26"/>
    <w:rsid w:val="00A17DDE"/>
    <w:rsid w:val="00A2086B"/>
    <w:rsid w:val="00A20A6B"/>
    <w:rsid w:val="00A212B5"/>
    <w:rsid w:val="00A21ADD"/>
    <w:rsid w:val="00A22566"/>
    <w:rsid w:val="00A2273D"/>
    <w:rsid w:val="00A22E58"/>
    <w:rsid w:val="00A22F13"/>
    <w:rsid w:val="00A2360E"/>
    <w:rsid w:val="00A23840"/>
    <w:rsid w:val="00A2393A"/>
    <w:rsid w:val="00A248E0"/>
    <w:rsid w:val="00A249D8"/>
    <w:rsid w:val="00A24C87"/>
    <w:rsid w:val="00A24DE2"/>
    <w:rsid w:val="00A24DE9"/>
    <w:rsid w:val="00A252CA"/>
    <w:rsid w:val="00A2575D"/>
    <w:rsid w:val="00A257C2"/>
    <w:rsid w:val="00A25A23"/>
    <w:rsid w:val="00A25B12"/>
    <w:rsid w:val="00A2601C"/>
    <w:rsid w:val="00A26034"/>
    <w:rsid w:val="00A26475"/>
    <w:rsid w:val="00A269F9"/>
    <w:rsid w:val="00A27253"/>
    <w:rsid w:val="00A27B4C"/>
    <w:rsid w:val="00A300F0"/>
    <w:rsid w:val="00A304C0"/>
    <w:rsid w:val="00A30B4A"/>
    <w:rsid w:val="00A30CC8"/>
    <w:rsid w:val="00A31288"/>
    <w:rsid w:val="00A31340"/>
    <w:rsid w:val="00A31631"/>
    <w:rsid w:val="00A316D1"/>
    <w:rsid w:val="00A319F9"/>
    <w:rsid w:val="00A32CA0"/>
    <w:rsid w:val="00A33346"/>
    <w:rsid w:val="00A34240"/>
    <w:rsid w:val="00A350F0"/>
    <w:rsid w:val="00A35450"/>
    <w:rsid w:val="00A357EC"/>
    <w:rsid w:val="00A35E66"/>
    <w:rsid w:val="00A360F5"/>
    <w:rsid w:val="00A36183"/>
    <w:rsid w:val="00A36257"/>
    <w:rsid w:val="00A36575"/>
    <w:rsid w:val="00A36E50"/>
    <w:rsid w:val="00A36EF9"/>
    <w:rsid w:val="00A36FF4"/>
    <w:rsid w:val="00A370CF"/>
    <w:rsid w:val="00A374BD"/>
    <w:rsid w:val="00A379BB"/>
    <w:rsid w:val="00A37A20"/>
    <w:rsid w:val="00A37D54"/>
    <w:rsid w:val="00A37F7C"/>
    <w:rsid w:val="00A40BC5"/>
    <w:rsid w:val="00A40C2B"/>
    <w:rsid w:val="00A40CC5"/>
    <w:rsid w:val="00A40CCA"/>
    <w:rsid w:val="00A41EC9"/>
    <w:rsid w:val="00A420FD"/>
    <w:rsid w:val="00A4214F"/>
    <w:rsid w:val="00A42535"/>
    <w:rsid w:val="00A427A2"/>
    <w:rsid w:val="00A42A61"/>
    <w:rsid w:val="00A42D98"/>
    <w:rsid w:val="00A42DB7"/>
    <w:rsid w:val="00A42DF6"/>
    <w:rsid w:val="00A42EA5"/>
    <w:rsid w:val="00A43916"/>
    <w:rsid w:val="00A44138"/>
    <w:rsid w:val="00A444EC"/>
    <w:rsid w:val="00A44802"/>
    <w:rsid w:val="00A44A8E"/>
    <w:rsid w:val="00A44D2C"/>
    <w:rsid w:val="00A45003"/>
    <w:rsid w:val="00A459C3"/>
    <w:rsid w:val="00A459D2"/>
    <w:rsid w:val="00A46BD5"/>
    <w:rsid w:val="00A46FDD"/>
    <w:rsid w:val="00A4700B"/>
    <w:rsid w:val="00A47270"/>
    <w:rsid w:val="00A5052A"/>
    <w:rsid w:val="00A5058A"/>
    <w:rsid w:val="00A50ADD"/>
    <w:rsid w:val="00A50C1A"/>
    <w:rsid w:val="00A5128A"/>
    <w:rsid w:val="00A51607"/>
    <w:rsid w:val="00A517B2"/>
    <w:rsid w:val="00A519B1"/>
    <w:rsid w:val="00A51E2C"/>
    <w:rsid w:val="00A51F81"/>
    <w:rsid w:val="00A5211B"/>
    <w:rsid w:val="00A5289F"/>
    <w:rsid w:val="00A53430"/>
    <w:rsid w:val="00A539B2"/>
    <w:rsid w:val="00A53F7C"/>
    <w:rsid w:val="00A5405D"/>
    <w:rsid w:val="00A54949"/>
    <w:rsid w:val="00A55B86"/>
    <w:rsid w:val="00A55F76"/>
    <w:rsid w:val="00A55FF5"/>
    <w:rsid w:val="00A56044"/>
    <w:rsid w:val="00A563D8"/>
    <w:rsid w:val="00A566A3"/>
    <w:rsid w:val="00A56AB2"/>
    <w:rsid w:val="00A56CD6"/>
    <w:rsid w:val="00A57025"/>
    <w:rsid w:val="00A5753A"/>
    <w:rsid w:val="00A57663"/>
    <w:rsid w:val="00A578A7"/>
    <w:rsid w:val="00A57963"/>
    <w:rsid w:val="00A57B22"/>
    <w:rsid w:val="00A60193"/>
    <w:rsid w:val="00A60739"/>
    <w:rsid w:val="00A60995"/>
    <w:rsid w:val="00A60A73"/>
    <w:rsid w:val="00A612A4"/>
    <w:rsid w:val="00A6155E"/>
    <w:rsid w:val="00A6182A"/>
    <w:rsid w:val="00A61D8C"/>
    <w:rsid w:val="00A62675"/>
    <w:rsid w:val="00A6289B"/>
    <w:rsid w:val="00A62FC2"/>
    <w:rsid w:val="00A630F9"/>
    <w:rsid w:val="00A631BA"/>
    <w:rsid w:val="00A63340"/>
    <w:rsid w:val="00A633C5"/>
    <w:rsid w:val="00A63765"/>
    <w:rsid w:val="00A638CD"/>
    <w:rsid w:val="00A63AFB"/>
    <w:rsid w:val="00A644A3"/>
    <w:rsid w:val="00A64864"/>
    <w:rsid w:val="00A64AAA"/>
    <w:rsid w:val="00A65268"/>
    <w:rsid w:val="00A653A8"/>
    <w:rsid w:val="00A654FB"/>
    <w:rsid w:val="00A655BD"/>
    <w:rsid w:val="00A65758"/>
    <w:rsid w:val="00A65AF7"/>
    <w:rsid w:val="00A66197"/>
    <w:rsid w:val="00A66A79"/>
    <w:rsid w:val="00A66B42"/>
    <w:rsid w:val="00A66BD1"/>
    <w:rsid w:val="00A66D18"/>
    <w:rsid w:val="00A66EC9"/>
    <w:rsid w:val="00A66FF0"/>
    <w:rsid w:val="00A6770C"/>
    <w:rsid w:val="00A67B35"/>
    <w:rsid w:val="00A67C50"/>
    <w:rsid w:val="00A702D5"/>
    <w:rsid w:val="00A703A1"/>
    <w:rsid w:val="00A70EAF"/>
    <w:rsid w:val="00A71415"/>
    <w:rsid w:val="00A7167E"/>
    <w:rsid w:val="00A719A2"/>
    <w:rsid w:val="00A72005"/>
    <w:rsid w:val="00A72171"/>
    <w:rsid w:val="00A72847"/>
    <w:rsid w:val="00A72DE2"/>
    <w:rsid w:val="00A731DA"/>
    <w:rsid w:val="00A73250"/>
    <w:rsid w:val="00A73270"/>
    <w:rsid w:val="00A734C5"/>
    <w:rsid w:val="00A7390D"/>
    <w:rsid w:val="00A7397C"/>
    <w:rsid w:val="00A73B51"/>
    <w:rsid w:val="00A73B8F"/>
    <w:rsid w:val="00A73E16"/>
    <w:rsid w:val="00A74448"/>
    <w:rsid w:val="00A746AE"/>
    <w:rsid w:val="00A74769"/>
    <w:rsid w:val="00A747D9"/>
    <w:rsid w:val="00A74A2E"/>
    <w:rsid w:val="00A74F32"/>
    <w:rsid w:val="00A74FEF"/>
    <w:rsid w:val="00A75980"/>
    <w:rsid w:val="00A75A2D"/>
    <w:rsid w:val="00A75A54"/>
    <w:rsid w:val="00A75ACE"/>
    <w:rsid w:val="00A75AF5"/>
    <w:rsid w:val="00A75B7C"/>
    <w:rsid w:val="00A75BCD"/>
    <w:rsid w:val="00A76891"/>
    <w:rsid w:val="00A76BFB"/>
    <w:rsid w:val="00A770F4"/>
    <w:rsid w:val="00A77250"/>
    <w:rsid w:val="00A77289"/>
    <w:rsid w:val="00A77479"/>
    <w:rsid w:val="00A778A2"/>
    <w:rsid w:val="00A77E04"/>
    <w:rsid w:val="00A80153"/>
    <w:rsid w:val="00A80660"/>
    <w:rsid w:val="00A80C56"/>
    <w:rsid w:val="00A81019"/>
    <w:rsid w:val="00A81884"/>
    <w:rsid w:val="00A82069"/>
    <w:rsid w:val="00A8221B"/>
    <w:rsid w:val="00A8234C"/>
    <w:rsid w:val="00A823EB"/>
    <w:rsid w:val="00A82470"/>
    <w:rsid w:val="00A825EA"/>
    <w:rsid w:val="00A82F6A"/>
    <w:rsid w:val="00A831AC"/>
    <w:rsid w:val="00A83297"/>
    <w:rsid w:val="00A842E9"/>
    <w:rsid w:val="00A846FE"/>
    <w:rsid w:val="00A84824"/>
    <w:rsid w:val="00A84C2E"/>
    <w:rsid w:val="00A85C9C"/>
    <w:rsid w:val="00A85D21"/>
    <w:rsid w:val="00A860CA"/>
    <w:rsid w:val="00A866BD"/>
    <w:rsid w:val="00A86F6A"/>
    <w:rsid w:val="00A875FD"/>
    <w:rsid w:val="00A87659"/>
    <w:rsid w:val="00A87691"/>
    <w:rsid w:val="00A87871"/>
    <w:rsid w:val="00A878F0"/>
    <w:rsid w:val="00A90226"/>
    <w:rsid w:val="00A9069E"/>
    <w:rsid w:val="00A90DCF"/>
    <w:rsid w:val="00A91261"/>
    <w:rsid w:val="00A91279"/>
    <w:rsid w:val="00A9127F"/>
    <w:rsid w:val="00A9169A"/>
    <w:rsid w:val="00A91720"/>
    <w:rsid w:val="00A91992"/>
    <w:rsid w:val="00A919F3"/>
    <w:rsid w:val="00A91B0E"/>
    <w:rsid w:val="00A92255"/>
    <w:rsid w:val="00A922A5"/>
    <w:rsid w:val="00A924E0"/>
    <w:rsid w:val="00A92920"/>
    <w:rsid w:val="00A92C8E"/>
    <w:rsid w:val="00A92EF5"/>
    <w:rsid w:val="00A93378"/>
    <w:rsid w:val="00A936AA"/>
    <w:rsid w:val="00A941CA"/>
    <w:rsid w:val="00A94563"/>
    <w:rsid w:val="00A949BE"/>
    <w:rsid w:val="00A94AF8"/>
    <w:rsid w:val="00A94FF0"/>
    <w:rsid w:val="00A95476"/>
    <w:rsid w:val="00A9577D"/>
    <w:rsid w:val="00A95845"/>
    <w:rsid w:val="00A958FC"/>
    <w:rsid w:val="00A95F8E"/>
    <w:rsid w:val="00A960D9"/>
    <w:rsid w:val="00A965FF"/>
    <w:rsid w:val="00A96B5C"/>
    <w:rsid w:val="00A96FF8"/>
    <w:rsid w:val="00A9713C"/>
    <w:rsid w:val="00A9728E"/>
    <w:rsid w:val="00A97BB5"/>
    <w:rsid w:val="00AA0109"/>
    <w:rsid w:val="00AA033A"/>
    <w:rsid w:val="00AA07E5"/>
    <w:rsid w:val="00AA088E"/>
    <w:rsid w:val="00AA08DA"/>
    <w:rsid w:val="00AA0ACF"/>
    <w:rsid w:val="00AA0AD8"/>
    <w:rsid w:val="00AA0E9E"/>
    <w:rsid w:val="00AA13C5"/>
    <w:rsid w:val="00AA152F"/>
    <w:rsid w:val="00AA1B8D"/>
    <w:rsid w:val="00AA1EA7"/>
    <w:rsid w:val="00AA2106"/>
    <w:rsid w:val="00AA21AD"/>
    <w:rsid w:val="00AA24E6"/>
    <w:rsid w:val="00AA29F2"/>
    <w:rsid w:val="00AA2D1B"/>
    <w:rsid w:val="00AA3CD8"/>
    <w:rsid w:val="00AA3CE2"/>
    <w:rsid w:val="00AA403B"/>
    <w:rsid w:val="00AA42F0"/>
    <w:rsid w:val="00AA4365"/>
    <w:rsid w:val="00AA4715"/>
    <w:rsid w:val="00AA4AFC"/>
    <w:rsid w:val="00AA4B8B"/>
    <w:rsid w:val="00AA5798"/>
    <w:rsid w:val="00AA5807"/>
    <w:rsid w:val="00AA58F7"/>
    <w:rsid w:val="00AA666D"/>
    <w:rsid w:val="00AA6A14"/>
    <w:rsid w:val="00AA787A"/>
    <w:rsid w:val="00AA79AE"/>
    <w:rsid w:val="00AA7F69"/>
    <w:rsid w:val="00AB02B2"/>
    <w:rsid w:val="00AB0339"/>
    <w:rsid w:val="00AB073C"/>
    <w:rsid w:val="00AB0750"/>
    <w:rsid w:val="00AB08B3"/>
    <w:rsid w:val="00AB12A0"/>
    <w:rsid w:val="00AB12FE"/>
    <w:rsid w:val="00AB18A1"/>
    <w:rsid w:val="00AB18CA"/>
    <w:rsid w:val="00AB1D22"/>
    <w:rsid w:val="00AB1D9A"/>
    <w:rsid w:val="00AB1E10"/>
    <w:rsid w:val="00AB1EC9"/>
    <w:rsid w:val="00AB1ED8"/>
    <w:rsid w:val="00AB1EF5"/>
    <w:rsid w:val="00AB2050"/>
    <w:rsid w:val="00AB22B1"/>
    <w:rsid w:val="00AB23BF"/>
    <w:rsid w:val="00AB2567"/>
    <w:rsid w:val="00AB2586"/>
    <w:rsid w:val="00AB2B1A"/>
    <w:rsid w:val="00AB2D52"/>
    <w:rsid w:val="00AB2D71"/>
    <w:rsid w:val="00AB2D76"/>
    <w:rsid w:val="00AB2F5B"/>
    <w:rsid w:val="00AB2FB5"/>
    <w:rsid w:val="00AB36B2"/>
    <w:rsid w:val="00AB3B59"/>
    <w:rsid w:val="00AB3DC1"/>
    <w:rsid w:val="00AB3EAC"/>
    <w:rsid w:val="00AB4326"/>
    <w:rsid w:val="00AB45B4"/>
    <w:rsid w:val="00AB4975"/>
    <w:rsid w:val="00AB4EC8"/>
    <w:rsid w:val="00AB51A8"/>
    <w:rsid w:val="00AB55DD"/>
    <w:rsid w:val="00AB5B3B"/>
    <w:rsid w:val="00AB5BE2"/>
    <w:rsid w:val="00AB5CC8"/>
    <w:rsid w:val="00AB5D05"/>
    <w:rsid w:val="00AB608C"/>
    <w:rsid w:val="00AB6090"/>
    <w:rsid w:val="00AB60E3"/>
    <w:rsid w:val="00AB6332"/>
    <w:rsid w:val="00AB674D"/>
    <w:rsid w:val="00AB6E65"/>
    <w:rsid w:val="00AB74BC"/>
    <w:rsid w:val="00AB7520"/>
    <w:rsid w:val="00AB7676"/>
    <w:rsid w:val="00AB76AA"/>
    <w:rsid w:val="00AB7960"/>
    <w:rsid w:val="00AB7A07"/>
    <w:rsid w:val="00AB7A98"/>
    <w:rsid w:val="00AC02D7"/>
    <w:rsid w:val="00AC0753"/>
    <w:rsid w:val="00AC0A6E"/>
    <w:rsid w:val="00AC0D4A"/>
    <w:rsid w:val="00AC0E46"/>
    <w:rsid w:val="00AC0ED3"/>
    <w:rsid w:val="00AC1300"/>
    <w:rsid w:val="00AC13A9"/>
    <w:rsid w:val="00AC1D94"/>
    <w:rsid w:val="00AC2322"/>
    <w:rsid w:val="00AC2387"/>
    <w:rsid w:val="00AC27A0"/>
    <w:rsid w:val="00AC2B8A"/>
    <w:rsid w:val="00AC2D1F"/>
    <w:rsid w:val="00AC2EED"/>
    <w:rsid w:val="00AC2F25"/>
    <w:rsid w:val="00AC347B"/>
    <w:rsid w:val="00AC3545"/>
    <w:rsid w:val="00AC3EB5"/>
    <w:rsid w:val="00AC4094"/>
    <w:rsid w:val="00AC4301"/>
    <w:rsid w:val="00AC44C1"/>
    <w:rsid w:val="00AC4D77"/>
    <w:rsid w:val="00AC5554"/>
    <w:rsid w:val="00AC60E0"/>
    <w:rsid w:val="00AC6B81"/>
    <w:rsid w:val="00AC6BED"/>
    <w:rsid w:val="00AC6C4A"/>
    <w:rsid w:val="00AC6CD5"/>
    <w:rsid w:val="00AC6D5A"/>
    <w:rsid w:val="00AC6F15"/>
    <w:rsid w:val="00AC7248"/>
    <w:rsid w:val="00AD049C"/>
    <w:rsid w:val="00AD0532"/>
    <w:rsid w:val="00AD0E8C"/>
    <w:rsid w:val="00AD14F9"/>
    <w:rsid w:val="00AD185A"/>
    <w:rsid w:val="00AD1CBB"/>
    <w:rsid w:val="00AD1D41"/>
    <w:rsid w:val="00AD234C"/>
    <w:rsid w:val="00AD2781"/>
    <w:rsid w:val="00AD30BA"/>
    <w:rsid w:val="00AD3589"/>
    <w:rsid w:val="00AD37A4"/>
    <w:rsid w:val="00AD388C"/>
    <w:rsid w:val="00AD41F9"/>
    <w:rsid w:val="00AD4662"/>
    <w:rsid w:val="00AD4916"/>
    <w:rsid w:val="00AD499B"/>
    <w:rsid w:val="00AD4B4A"/>
    <w:rsid w:val="00AD4F31"/>
    <w:rsid w:val="00AD5869"/>
    <w:rsid w:val="00AD58B9"/>
    <w:rsid w:val="00AD5D00"/>
    <w:rsid w:val="00AD603A"/>
    <w:rsid w:val="00AD65E7"/>
    <w:rsid w:val="00AD6615"/>
    <w:rsid w:val="00AD6881"/>
    <w:rsid w:val="00AD68F3"/>
    <w:rsid w:val="00AD6C9D"/>
    <w:rsid w:val="00AD7057"/>
    <w:rsid w:val="00AD74FE"/>
    <w:rsid w:val="00AD7B72"/>
    <w:rsid w:val="00AD7C37"/>
    <w:rsid w:val="00AD7D93"/>
    <w:rsid w:val="00AE00E1"/>
    <w:rsid w:val="00AE0378"/>
    <w:rsid w:val="00AE042A"/>
    <w:rsid w:val="00AE04A9"/>
    <w:rsid w:val="00AE0CFE"/>
    <w:rsid w:val="00AE13C4"/>
    <w:rsid w:val="00AE1491"/>
    <w:rsid w:val="00AE16B0"/>
    <w:rsid w:val="00AE170F"/>
    <w:rsid w:val="00AE1855"/>
    <w:rsid w:val="00AE1AF9"/>
    <w:rsid w:val="00AE1E9E"/>
    <w:rsid w:val="00AE2176"/>
    <w:rsid w:val="00AE24FF"/>
    <w:rsid w:val="00AE254F"/>
    <w:rsid w:val="00AE372E"/>
    <w:rsid w:val="00AE3756"/>
    <w:rsid w:val="00AE4423"/>
    <w:rsid w:val="00AE4636"/>
    <w:rsid w:val="00AE4BBE"/>
    <w:rsid w:val="00AE4C46"/>
    <w:rsid w:val="00AE4E2C"/>
    <w:rsid w:val="00AE4E3B"/>
    <w:rsid w:val="00AE50F2"/>
    <w:rsid w:val="00AE5771"/>
    <w:rsid w:val="00AE5E63"/>
    <w:rsid w:val="00AE61C6"/>
    <w:rsid w:val="00AE6C71"/>
    <w:rsid w:val="00AE6D7E"/>
    <w:rsid w:val="00AE70AD"/>
    <w:rsid w:val="00AE72CC"/>
    <w:rsid w:val="00AE7339"/>
    <w:rsid w:val="00AE7402"/>
    <w:rsid w:val="00AE775E"/>
    <w:rsid w:val="00AE780B"/>
    <w:rsid w:val="00AE7884"/>
    <w:rsid w:val="00AE7B24"/>
    <w:rsid w:val="00AE7E06"/>
    <w:rsid w:val="00AF00FC"/>
    <w:rsid w:val="00AF13AB"/>
    <w:rsid w:val="00AF14BB"/>
    <w:rsid w:val="00AF14C5"/>
    <w:rsid w:val="00AF1516"/>
    <w:rsid w:val="00AF1709"/>
    <w:rsid w:val="00AF1DA4"/>
    <w:rsid w:val="00AF1E9C"/>
    <w:rsid w:val="00AF1EDA"/>
    <w:rsid w:val="00AF205C"/>
    <w:rsid w:val="00AF2321"/>
    <w:rsid w:val="00AF2374"/>
    <w:rsid w:val="00AF2EA5"/>
    <w:rsid w:val="00AF2FC6"/>
    <w:rsid w:val="00AF356E"/>
    <w:rsid w:val="00AF3698"/>
    <w:rsid w:val="00AF37B5"/>
    <w:rsid w:val="00AF393F"/>
    <w:rsid w:val="00AF3A88"/>
    <w:rsid w:val="00AF3CA2"/>
    <w:rsid w:val="00AF4422"/>
    <w:rsid w:val="00AF47C8"/>
    <w:rsid w:val="00AF4CB5"/>
    <w:rsid w:val="00AF4F2B"/>
    <w:rsid w:val="00AF533F"/>
    <w:rsid w:val="00AF547E"/>
    <w:rsid w:val="00AF607C"/>
    <w:rsid w:val="00AF6788"/>
    <w:rsid w:val="00AF690A"/>
    <w:rsid w:val="00AF6AC6"/>
    <w:rsid w:val="00AF6AE2"/>
    <w:rsid w:val="00AF6BCE"/>
    <w:rsid w:val="00AF6CE4"/>
    <w:rsid w:val="00AF7AA9"/>
    <w:rsid w:val="00AF7EE5"/>
    <w:rsid w:val="00B00573"/>
    <w:rsid w:val="00B00A54"/>
    <w:rsid w:val="00B00AFE"/>
    <w:rsid w:val="00B00D1A"/>
    <w:rsid w:val="00B00F0C"/>
    <w:rsid w:val="00B013AC"/>
    <w:rsid w:val="00B015E3"/>
    <w:rsid w:val="00B015FE"/>
    <w:rsid w:val="00B01C18"/>
    <w:rsid w:val="00B02295"/>
    <w:rsid w:val="00B02779"/>
    <w:rsid w:val="00B0306D"/>
    <w:rsid w:val="00B0370D"/>
    <w:rsid w:val="00B03734"/>
    <w:rsid w:val="00B03F79"/>
    <w:rsid w:val="00B044AB"/>
    <w:rsid w:val="00B04750"/>
    <w:rsid w:val="00B0479C"/>
    <w:rsid w:val="00B04A53"/>
    <w:rsid w:val="00B04C22"/>
    <w:rsid w:val="00B04CB2"/>
    <w:rsid w:val="00B0574A"/>
    <w:rsid w:val="00B05807"/>
    <w:rsid w:val="00B05ACA"/>
    <w:rsid w:val="00B05BEB"/>
    <w:rsid w:val="00B061C2"/>
    <w:rsid w:val="00B063C8"/>
    <w:rsid w:val="00B064C0"/>
    <w:rsid w:val="00B06977"/>
    <w:rsid w:val="00B06B39"/>
    <w:rsid w:val="00B06D33"/>
    <w:rsid w:val="00B07005"/>
    <w:rsid w:val="00B070DE"/>
    <w:rsid w:val="00B0792A"/>
    <w:rsid w:val="00B07B0F"/>
    <w:rsid w:val="00B100AC"/>
    <w:rsid w:val="00B10DBF"/>
    <w:rsid w:val="00B113A5"/>
    <w:rsid w:val="00B118CE"/>
    <w:rsid w:val="00B118D6"/>
    <w:rsid w:val="00B11D3A"/>
    <w:rsid w:val="00B11EAC"/>
    <w:rsid w:val="00B12103"/>
    <w:rsid w:val="00B12181"/>
    <w:rsid w:val="00B12F69"/>
    <w:rsid w:val="00B13065"/>
    <w:rsid w:val="00B13270"/>
    <w:rsid w:val="00B13742"/>
    <w:rsid w:val="00B1379A"/>
    <w:rsid w:val="00B1383B"/>
    <w:rsid w:val="00B1414F"/>
    <w:rsid w:val="00B1452E"/>
    <w:rsid w:val="00B14B0F"/>
    <w:rsid w:val="00B14BCD"/>
    <w:rsid w:val="00B14BE8"/>
    <w:rsid w:val="00B14D28"/>
    <w:rsid w:val="00B15A3C"/>
    <w:rsid w:val="00B15F8A"/>
    <w:rsid w:val="00B1603A"/>
    <w:rsid w:val="00B16052"/>
    <w:rsid w:val="00B1641F"/>
    <w:rsid w:val="00B164DB"/>
    <w:rsid w:val="00B16788"/>
    <w:rsid w:val="00B16E6A"/>
    <w:rsid w:val="00B17620"/>
    <w:rsid w:val="00B177FD"/>
    <w:rsid w:val="00B179A8"/>
    <w:rsid w:val="00B17A29"/>
    <w:rsid w:val="00B17BE4"/>
    <w:rsid w:val="00B2016F"/>
    <w:rsid w:val="00B203CC"/>
    <w:rsid w:val="00B205E4"/>
    <w:rsid w:val="00B20749"/>
    <w:rsid w:val="00B208C9"/>
    <w:rsid w:val="00B20B2D"/>
    <w:rsid w:val="00B20CC0"/>
    <w:rsid w:val="00B20F1C"/>
    <w:rsid w:val="00B20FF3"/>
    <w:rsid w:val="00B210CF"/>
    <w:rsid w:val="00B21232"/>
    <w:rsid w:val="00B218DD"/>
    <w:rsid w:val="00B21D5B"/>
    <w:rsid w:val="00B220C1"/>
    <w:rsid w:val="00B222FB"/>
    <w:rsid w:val="00B23100"/>
    <w:rsid w:val="00B23326"/>
    <w:rsid w:val="00B23392"/>
    <w:rsid w:val="00B235CF"/>
    <w:rsid w:val="00B23C66"/>
    <w:rsid w:val="00B23E50"/>
    <w:rsid w:val="00B2431B"/>
    <w:rsid w:val="00B2453A"/>
    <w:rsid w:val="00B24BF2"/>
    <w:rsid w:val="00B24D99"/>
    <w:rsid w:val="00B25250"/>
    <w:rsid w:val="00B25650"/>
    <w:rsid w:val="00B25AAD"/>
    <w:rsid w:val="00B25EA3"/>
    <w:rsid w:val="00B25EF1"/>
    <w:rsid w:val="00B26E0C"/>
    <w:rsid w:val="00B26E6C"/>
    <w:rsid w:val="00B26FA0"/>
    <w:rsid w:val="00B27084"/>
    <w:rsid w:val="00B27701"/>
    <w:rsid w:val="00B304B5"/>
    <w:rsid w:val="00B3056E"/>
    <w:rsid w:val="00B31118"/>
    <w:rsid w:val="00B3160F"/>
    <w:rsid w:val="00B31643"/>
    <w:rsid w:val="00B3175B"/>
    <w:rsid w:val="00B319EA"/>
    <w:rsid w:val="00B31DD8"/>
    <w:rsid w:val="00B3237C"/>
    <w:rsid w:val="00B329E9"/>
    <w:rsid w:val="00B32B2E"/>
    <w:rsid w:val="00B32DA4"/>
    <w:rsid w:val="00B32F36"/>
    <w:rsid w:val="00B3321A"/>
    <w:rsid w:val="00B33AEB"/>
    <w:rsid w:val="00B34446"/>
    <w:rsid w:val="00B3450A"/>
    <w:rsid w:val="00B347EE"/>
    <w:rsid w:val="00B34891"/>
    <w:rsid w:val="00B34A1A"/>
    <w:rsid w:val="00B34A42"/>
    <w:rsid w:val="00B3551C"/>
    <w:rsid w:val="00B3562C"/>
    <w:rsid w:val="00B36088"/>
    <w:rsid w:val="00B3617D"/>
    <w:rsid w:val="00B36F02"/>
    <w:rsid w:val="00B37643"/>
    <w:rsid w:val="00B379D2"/>
    <w:rsid w:val="00B37C5C"/>
    <w:rsid w:val="00B37FC0"/>
    <w:rsid w:val="00B37FFD"/>
    <w:rsid w:val="00B40317"/>
    <w:rsid w:val="00B403F1"/>
    <w:rsid w:val="00B404A5"/>
    <w:rsid w:val="00B409DB"/>
    <w:rsid w:val="00B4113C"/>
    <w:rsid w:val="00B41423"/>
    <w:rsid w:val="00B41BD0"/>
    <w:rsid w:val="00B41C29"/>
    <w:rsid w:val="00B41EDD"/>
    <w:rsid w:val="00B42220"/>
    <w:rsid w:val="00B42285"/>
    <w:rsid w:val="00B42401"/>
    <w:rsid w:val="00B42BB9"/>
    <w:rsid w:val="00B42C5B"/>
    <w:rsid w:val="00B42D26"/>
    <w:rsid w:val="00B42E02"/>
    <w:rsid w:val="00B42FAB"/>
    <w:rsid w:val="00B430FE"/>
    <w:rsid w:val="00B434AA"/>
    <w:rsid w:val="00B437CA"/>
    <w:rsid w:val="00B4455B"/>
    <w:rsid w:val="00B44618"/>
    <w:rsid w:val="00B44A6A"/>
    <w:rsid w:val="00B44AFA"/>
    <w:rsid w:val="00B44B42"/>
    <w:rsid w:val="00B44BCD"/>
    <w:rsid w:val="00B44C61"/>
    <w:rsid w:val="00B44DD7"/>
    <w:rsid w:val="00B450CD"/>
    <w:rsid w:val="00B453F4"/>
    <w:rsid w:val="00B45D97"/>
    <w:rsid w:val="00B461A8"/>
    <w:rsid w:val="00B46315"/>
    <w:rsid w:val="00B463E6"/>
    <w:rsid w:val="00B466D2"/>
    <w:rsid w:val="00B476A6"/>
    <w:rsid w:val="00B4776C"/>
    <w:rsid w:val="00B47787"/>
    <w:rsid w:val="00B4780E"/>
    <w:rsid w:val="00B47AB3"/>
    <w:rsid w:val="00B47B29"/>
    <w:rsid w:val="00B47FF4"/>
    <w:rsid w:val="00B5037A"/>
    <w:rsid w:val="00B5046A"/>
    <w:rsid w:val="00B5087F"/>
    <w:rsid w:val="00B50F91"/>
    <w:rsid w:val="00B51139"/>
    <w:rsid w:val="00B5173D"/>
    <w:rsid w:val="00B51946"/>
    <w:rsid w:val="00B51991"/>
    <w:rsid w:val="00B51E9A"/>
    <w:rsid w:val="00B52710"/>
    <w:rsid w:val="00B53540"/>
    <w:rsid w:val="00B5387E"/>
    <w:rsid w:val="00B5441C"/>
    <w:rsid w:val="00B5451C"/>
    <w:rsid w:val="00B54647"/>
    <w:rsid w:val="00B547B3"/>
    <w:rsid w:val="00B54821"/>
    <w:rsid w:val="00B54935"/>
    <w:rsid w:val="00B55592"/>
    <w:rsid w:val="00B556BB"/>
    <w:rsid w:val="00B55F19"/>
    <w:rsid w:val="00B56A68"/>
    <w:rsid w:val="00B5713F"/>
    <w:rsid w:val="00B576FC"/>
    <w:rsid w:val="00B60379"/>
    <w:rsid w:val="00B606C9"/>
    <w:rsid w:val="00B60AB3"/>
    <w:rsid w:val="00B6115D"/>
    <w:rsid w:val="00B6125F"/>
    <w:rsid w:val="00B61298"/>
    <w:rsid w:val="00B6192E"/>
    <w:rsid w:val="00B61AAC"/>
    <w:rsid w:val="00B62452"/>
    <w:rsid w:val="00B63923"/>
    <w:rsid w:val="00B63A93"/>
    <w:rsid w:val="00B63D3E"/>
    <w:rsid w:val="00B63EED"/>
    <w:rsid w:val="00B63F49"/>
    <w:rsid w:val="00B63F4B"/>
    <w:rsid w:val="00B63FFF"/>
    <w:rsid w:val="00B656E0"/>
    <w:rsid w:val="00B65AAB"/>
    <w:rsid w:val="00B65D9D"/>
    <w:rsid w:val="00B66431"/>
    <w:rsid w:val="00B66C79"/>
    <w:rsid w:val="00B66F8C"/>
    <w:rsid w:val="00B671CE"/>
    <w:rsid w:val="00B6724F"/>
    <w:rsid w:val="00B67890"/>
    <w:rsid w:val="00B67F47"/>
    <w:rsid w:val="00B7026B"/>
    <w:rsid w:val="00B709C7"/>
    <w:rsid w:val="00B70A88"/>
    <w:rsid w:val="00B70BE2"/>
    <w:rsid w:val="00B70CC3"/>
    <w:rsid w:val="00B71041"/>
    <w:rsid w:val="00B71257"/>
    <w:rsid w:val="00B71EAE"/>
    <w:rsid w:val="00B72472"/>
    <w:rsid w:val="00B72524"/>
    <w:rsid w:val="00B7270D"/>
    <w:rsid w:val="00B72D5D"/>
    <w:rsid w:val="00B72EEA"/>
    <w:rsid w:val="00B7306A"/>
    <w:rsid w:val="00B732B6"/>
    <w:rsid w:val="00B732CE"/>
    <w:rsid w:val="00B735AA"/>
    <w:rsid w:val="00B735CD"/>
    <w:rsid w:val="00B738FC"/>
    <w:rsid w:val="00B73DF7"/>
    <w:rsid w:val="00B740BF"/>
    <w:rsid w:val="00B753C0"/>
    <w:rsid w:val="00B7565A"/>
    <w:rsid w:val="00B75957"/>
    <w:rsid w:val="00B7613E"/>
    <w:rsid w:val="00B7621E"/>
    <w:rsid w:val="00B76AE3"/>
    <w:rsid w:val="00B77441"/>
    <w:rsid w:val="00B774D6"/>
    <w:rsid w:val="00B77626"/>
    <w:rsid w:val="00B776BB"/>
    <w:rsid w:val="00B77727"/>
    <w:rsid w:val="00B77836"/>
    <w:rsid w:val="00B77BC7"/>
    <w:rsid w:val="00B77D38"/>
    <w:rsid w:val="00B77DF5"/>
    <w:rsid w:val="00B8015B"/>
    <w:rsid w:val="00B802C6"/>
    <w:rsid w:val="00B80329"/>
    <w:rsid w:val="00B804AD"/>
    <w:rsid w:val="00B80A3E"/>
    <w:rsid w:val="00B80E87"/>
    <w:rsid w:val="00B811AF"/>
    <w:rsid w:val="00B811F0"/>
    <w:rsid w:val="00B81288"/>
    <w:rsid w:val="00B817BE"/>
    <w:rsid w:val="00B81915"/>
    <w:rsid w:val="00B81B04"/>
    <w:rsid w:val="00B828F3"/>
    <w:rsid w:val="00B82B41"/>
    <w:rsid w:val="00B82DCD"/>
    <w:rsid w:val="00B838A4"/>
    <w:rsid w:val="00B83958"/>
    <w:rsid w:val="00B83A0F"/>
    <w:rsid w:val="00B8456C"/>
    <w:rsid w:val="00B84B19"/>
    <w:rsid w:val="00B84F0B"/>
    <w:rsid w:val="00B84F21"/>
    <w:rsid w:val="00B85298"/>
    <w:rsid w:val="00B85841"/>
    <w:rsid w:val="00B85B5B"/>
    <w:rsid w:val="00B861AE"/>
    <w:rsid w:val="00B862F4"/>
    <w:rsid w:val="00B863A2"/>
    <w:rsid w:val="00B866E2"/>
    <w:rsid w:val="00B87192"/>
    <w:rsid w:val="00B8737F"/>
    <w:rsid w:val="00B874E4"/>
    <w:rsid w:val="00B8793C"/>
    <w:rsid w:val="00B900E7"/>
    <w:rsid w:val="00B902BC"/>
    <w:rsid w:val="00B9052E"/>
    <w:rsid w:val="00B9059E"/>
    <w:rsid w:val="00B909D4"/>
    <w:rsid w:val="00B90B9C"/>
    <w:rsid w:val="00B9102B"/>
    <w:rsid w:val="00B9136F"/>
    <w:rsid w:val="00B91A3F"/>
    <w:rsid w:val="00B91B47"/>
    <w:rsid w:val="00B91F01"/>
    <w:rsid w:val="00B922D3"/>
    <w:rsid w:val="00B92436"/>
    <w:rsid w:val="00B92812"/>
    <w:rsid w:val="00B92C6F"/>
    <w:rsid w:val="00B93CBC"/>
    <w:rsid w:val="00B93D6E"/>
    <w:rsid w:val="00B94105"/>
    <w:rsid w:val="00B941A2"/>
    <w:rsid w:val="00B945AB"/>
    <w:rsid w:val="00B945C8"/>
    <w:rsid w:val="00B94968"/>
    <w:rsid w:val="00B94C82"/>
    <w:rsid w:val="00B950E6"/>
    <w:rsid w:val="00B95AA0"/>
    <w:rsid w:val="00B95C4B"/>
    <w:rsid w:val="00B9608C"/>
    <w:rsid w:val="00B96455"/>
    <w:rsid w:val="00B96562"/>
    <w:rsid w:val="00B96A47"/>
    <w:rsid w:val="00B97187"/>
    <w:rsid w:val="00B97AB8"/>
    <w:rsid w:val="00B97E14"/>
    <w:rsid w:val="00B97FB6"/>
    <w:rsid w:val="00B97FE9"/>
    <w:rsid w:val="00BA0043"/>
    <w:rsid w:val="00BA06E6"/>
    <w:rsid w:val="00BA1058"/>
    <w:rsid w:val="00BA1AF4"/>
    <w:rsid w:val="00BA1D2F"/>
    <w:rsid w:val="00BA207F"/>
    <w:rsid w:val="00BA266D"/>
    <w:rsid w:val="00BA2680"/>
    <w:rsid w:val="00BA40AF"/>
    <w:rsid w:val="00BA4555"/>
    <w:rsid w:val="00BA475B"/>
    <w:rsid w:val="00BA4C7F"/>
    <w:rsid w:val="00BA4E9A"/>
    <w:rsid w:val="00BA517E"/>
    <w:rsid w:val="00BA5355"/>
    <w:rsid w:val="00BA544F"/>
    <w:rsid w:val="00BA57E8"/>
    <w:rsid w:val="00BA61F2"/>
    <w:rsid w:val="00BA62EC"/>
    <w:rsid w:val="00BA6472"/>
    <w:rsid w:val="00BA667E"/>
    <w:rsid w:val="00BA6E54"/>
    <w:rsid w:val="00BA6F40"/>
    <w:rsid w:val="00BA76A8"/>
    <w:rsid w:val="00BA76F4"/>
    <w:rsid w:val="00BA7B70"/>
    <w:rsid w:val="00BA7C24"/>
    <w:rsid w:val="00BA7FA2"/>
    <w:rsid w:val="00BB00E0"/>
    <w:rsid w:val="00BB02FE"/>
    <w:rsid w:val="00BB0352"/>
    <w:rsid w:val="00BB0366"/>
    <w:rsid w:val="00BB0788"/>
    <w:rsid w:val="00BB0954"/>
    <w:rsid w:val="00BB0B57"/>
    <w:rsid w:val="00BB0E37"/>
    <w:rsid w:val="00BB0EE6"/>
    <w:rsid w:val="00BB0F07"/>
    <w:rsid w:val="00BB1051"/>
    <w:rsid w:val="00BB12C7"/>
    <w:rsid w:val="00BB1376"/>
    <w:rsid w:val="00BB18DA"/>
    <w:rsid w:val="00BB18F3"/>
    <w:rsid w:val="00BB1A5F"/>
    <w:rsid w:val="00BB1B56"/>
    <w:rsid w:val="00BB204A"/>
    <w:rsid w:val="00BB25AD"/>
    <w:rsid w:val="00BB274C"/>
    <w:rsid w:val="00BB2841"/>
    <w:rsid w:val="00BB2B13"/>
    <w:rsid w:val="00BB3320"/>
    <w:rsid w:val="00BB3793"/>
    <w:rsid w:val="00BB394A"/>
    <w:rsid w:val="00BB3C2A"/>
    <w:rsid w:val="00BB3D7D"/>
    <w:rsid w:val="00BB3E50"/>
    <w:rsid w:val="00BB3F8C"/>
    <w:rsid w:val="00BB46C4"/>
    <w:rsid w:val="00BB52BF"/>
    <w:rsid w:val="00BB5801"/>
    <w:rsid w:val="00BB5C42"/>
    <w:rsid w:val="00BB605B"/>
    <w:rsid w:val="00BB61D8"/>
    <w:rsid w:val="00BB634E"/>
    <w:rsid w:val="00BB636B"/>
    <w:rsid w:val="00BB6883"/>
    <w:rsid w:val="00BB6A63"/>
    <w:rsid w:val="00BB6BAE"/>
    <w:rsid w:val="00BB6C9E"/>
    <w:rsid w:val="00BB6E9A"/>
    <w:rsid w:val="00BB7A78"/>
    <w:rsid w:val="00BB7A7C"/>
    <w:rsid w:val="00BB7C10"/>
    <w:rsid w:val="00BB7C13"/>
    <w:rsid w:val="00BC0439"/>
    <w:rsid w:val="00BC0985"/>
    <w:rsid w:val="00BC0B16"/>
    <w:rsid w:val="00BC0BA1"/>
    <w:rsid w:val="00BC0BED"/>
    <w:rsid w:val="00BC0F19"/>
    <w:rsid w:val="00BC0FF3"/>
    <w:rsid w:val="00BC1000"/>
    <w:rsid w:val="00BC139E"/>
    <w:rsid w:val="00BC166F"/>
    <w:rsid w:val="00BC1757"/>
    <w:rsid w:val="00BC1874"/>
    <w:rsid w:val="00BC1B14"/>
    <w:rsid w:val="00BC1B90"/>
    <w:rsid w:val="00BC1BB9"/>
    <w:rsid w:val="00BC1CCC"/>
    <w:rsid w:val="00BC235F"/>
    <w:rsid w:val="00BC24C4"/>
    <w:rsid w:val="00BC27E9"/>
    <w:rsid w:val="00BC2940"/>
    <w:rsid w:val="00BC2D95"/>
    <w:rsid w:val="00BC2E56"/>
    <w:rsid w:val="00BC2F80"/>
    <w:rsid w:val="00BC3347"/>
    <w:rsid w:val="00BC35C5"/>
    <w:rsid w:val="00BC367A"/>
    <w:rsid w:val="00BC3C43"/>
    <w:rsid w:val="00BC433E"/>
    <w:rsid w:val="00BC4432"/>
    <w:rsid w:val="00BC557D"/>
    <w:rsid w:val="00BC5FEE"/>
    <w:rsid w:val="00BC64F2"/>
    <w:rsid w:val="00BC79D3"/>
    <w:rsid w:val="00BC7BBA"/>
    <w:rsid w:val="00BD01DD"/>
    <w:rsid w:val="00BD08BD"/>
    <w:rsid w:val="00BD0B84"/>
    <w:rsid w:val="00BD0D7C"/>
    <w:rsid w:val="00BD0D92"/>
    <w:rsid w:val="00BD16B8"/>
    <w:rsid w:val="00BD2A92"/>
    <w:rsid w:val="00BD2B2C"/>
    <w:rsid w:val="00BD315B"/>
    <w:rsid w:val="00BD3FC0"/>
    <w:rsid w:val="00BD4001"/>
    <w:rsid w:val="00BD40CD"/>
    <w:rsid w:val="00BD4407"/>
    <w:rsid w:val="00BD4D0C"/>
    <w:rsid w:val="00BD508A"/>
    <w:rsid w:val="00BD5194"/>
    <w:rsid w:val="00BD5231"/>
    <w:rsid w:val="00BD5446"/>
    <w:rsid w:val="00BD58B4"/>
    <w:rsid w:val="00BD59B3"/>
    <w:rsid w:val="00BD5DB0"/>
    <w:rsid w:val="00BD5DED"/>
    <w:rsid w:val="00BD62EA"/>
    <w:rsid w:val="00BD6305"/>
    <w:rsid w:val="00BD6428"/>
    <w:rsid w:val="00BD65B4"/>
    <w:rsid w:val="00BD777D"/>
    <w:rsid w:val="00BD7D10"/>
    <w:rsid w:val="00BD7DC5"/>
    <w:rsid w:val="00BD7FAD"/>
    <w:rsid w:val="00BE02DC"/>
    <w:rsid w:val="00BE06E1"/>
    <w:rsid w:val="00BE09DD"/>
    <w:rsid w:val="00BE12D9"/>
    <w:rsid w:val="00BE1983"/>
    <w:rsid w:val="00BE1A6C"/>
    <w:rsid w:val="00BE1F8B"/>
    <w:rsid w:val="00BE22DC"/>
    <w:rsid w:val="00BE24A0"/>
    <w:rsid w:val="00BE2855"/>
    <w:rsid w:val="00BE2A2E"/>
    <w:rsid w:val="00BE2A94"/>
    <w:rsid w:val="00BE2AB5"/>
    <w:rsid w:val="00BE2F47"/>
    <w:rsid w:val="00BE3287"/>
    <w:rsid w:val="00BE32CA"/>
    <w:rsid w:val="00BE36CC"/>
    <w:rsid w:val="00BE379A"/>
    <w:rsid w:val="00BE39EF"/>
    <w:rsid w:val="00BE3A3F"/>
    <w:rsid w:val="00BE3FB1"/>
    <w:rsid w:val="00BE3FE1"/>
    <w:rsid w:val="00BE47D9"/>
    <w:rsid w:val="00BE5272"/>
    <w:rsid w:val="00BE5A5C"/>
    <w:rsid w:val="00BE5BC2"/>
    <w:rsid w:val="00BE5E64"/>
    <w:rsid w:val="00BE609C"/>
    <w:rsid w:val="00BE62B4"/>
    <w:rsid w:val="00BE62E3"/>
    <w:rsid w:val="00BE6809"/>
    <w:rsid w:val="00BE699B"/>
    <w:rsid w:val="00BE6CAE"/>
    <w:rsid w:val="00BE6E11"/>
    <w:rsid w:val="00BE7161"/>
    <w:rsid w:val="00BE7216"/>
    <w:rsid w:val="00BE7659"/>
    <w:rsid w:val="00BE7FD4"/>
    <w:rsid w:val="00BF0017"/>
    <w:rsid w:val="00BF0223"/>
    <w:rsid w:val="00BF04D7"/>
    <w:rsid w:val="00BF1698"/>
    <w:rsid w:val="00BF1926"/>
    <w:rsid w:val="00BF1A07"/>
    <w:rsid w:val="00BF1BB3"/>
    <w:rsid w:val="00BF1D0F"/>
    <w:rsid w:val="00BF2433"/>
    <w:rsid w:val="00BF2774"/>
    <w:rsid w:val="00BF2CC9"/>
    <w:rsid w:val="00BF2CFF"/>
    <w:rsid w:val="00BF2FAB"/>
    <w:rsid w:val="00BF327A"/>
    <w:rsid w:val="00BF3A10"/>
    <w:rsid w:val="00BF3CE9"/>
    <w:rsid w:val="00BF3D59"/>
    <w:rsid w:val="00BF3D6E"/>
    <w:rsid w:val="00BF4312"/>
    <w:rsid w:val="00BF4402"/>
    <w:rsid w:val="00BF45F3"/>
    <w:rsid w:val="00BF4E6C"/>
    <w:rsid w:val="00BF5004"/>
    <w:rsid w:val="00BF5CAB"/>
    <w:rsid w:val="00BF602C"/>
    <w:rsid w:val="00BF6715"/>
    <w:rsid w:val="00BF6F7A"/>
    <w:rsid w:val="00BF7646"/>
    <w:rsid w:val="00BF7907"/>
    <w:rsid w:val="00BF7B8B"/>
    <w:rsid w:val="00BF7F90"/>
    <w:rsid w:val="00C000DA"/>
    <w:rsid w:val="00C0038D"/>
    <w:rsid w:val="00C0042C"/>
    <w:rsid w:val="00C0043E"/>
    <w:rsid w:val="00C0064E"/>
    <w:rsid w:val="00C007D8"/>
    <w:rsid w:val="00C00CED"/>
    <w:rsid w:val="00C00DD5"/>
    <w:rsid w:val="00C01044"/>
    <w:rsid w:val="00C0106D"/>
    <w:rsid w:val="00C0157C"/>
    <w:rsid w:val="00C01716"/>
    <w:rsid w:val="00C0181D"/>
    <w:rsid w:val="00C020C9"/>
    <w:rsid w:val="00C0284F"/>
    <w:rsid w:val="00C02B32"/>
    <w:rsid w:val="00C03983"/>
    <w:rsid w:val="00C03A4A"/>
    <w:rsid w:val="00C03FCA"/>
    <w:rsid w:val="00C0419B"/>
    <w:rsid w:val="00C042D0"/>
    <w:rsid w:val="00C048B3"/>
    <w:rsid w:val="00C04CF4"/>
    <w:rsid w:val="00C05480"/>
    <w:rsid w:val="00C057B8"/>
    <w:rsid w:val="00C0599E"/>
    <w:rsid w:val="00C06784"/>
    <w:rsid w:val="00C07C13"/>
    <w:rsid w:val="00C07E56"/>
    <w:rsid w:val="00C10957"/>
    <w:rsid w:val="00C10E79"/>
    <w:rsid w:val="00C10ECE"/>
    <w:rsid w:val="00C11BB9"/>
    <w:rsid w:val="00C11E36"/>
    <w:rsid w:val="00C11E71"/>
    <w:rsid w:val="00C12B03"/>
    <w:rsid w:val="00C12D78"/>
    <w:rsid w:val="00C138F9"/>
    <w:rsid w:val="00C14808"/>
    <w:rsid w:val="00C14ABE"/>
    <w:rsid w:val="00C154AD"/>
    <w:rsid w:val="00C15CED"/>
    <w:rsid w:val="00C16373"/>
    <w:rsid w:val="00C165EF"/>
    <w:rsid w:val="00C1695B"/>
    <w:rsid w:val="00C16ADA"/>
    <w:rsid w:val="00C17229"/>
    <w:rsid w:val="00C173ED"/>
    <w:rsid w:val="00C17B61"/>
    <w:rsid w:val="00C17C7D"/>
    <w:rsid w:val="00C17F07"/>
    <w:rsid w:val="00C20019"/>
    <w:rsid w:val="00C20284"/>
    <w:rsid w:val="00C208FB"/>
    <w:rsid w:val="00C211E3"/>
    <w:rsid w:val="00C2122F"/>
    <w:rsid w:val="00C213EB"/>
    <w:rsid w:val="00C21402"/>
    <w:rsid w:val="00C218D0"/>
    <w:rsid w:val="00C219C9"/>
    <w:rsid w:val="00C22010"/>
    <w:rsid w:val="00C22213"/>
    <w:rsid w:val="00C225D0"/>
    <w:rsid w:val="00C2267D"/>
    <w:rsid w:val="00C226F3"/>
    <w:rsid w:val="00C22C02"/>
    <w:rsid w:val="00C22D26"/>
    <w:rsid w:val="00C22D8A"/>
    <w:rsid w:val="00C236D3"/>
    <w:rsid w:val="00C240E7"/>
    <w:rsid w:val="00C2430D"/>
    <w:rsid w:val="00C24B18"/>
    <w:rsid w:val="00C24B58"/>
    <w:rsid w:val="00C24D13"/>
    <w:rsid w:val="00C253E2"/>
    <w:rsid w:val="00C2595A"/>
    <w:rsid w:val="00C259C8"/>
    <w:rsid w:val="00C26A2F"/>
    <w:rsid w:val="00C26B62"/>
    <w:rsid w:val="00C26CAB"/>
    <w:rsid w:val="00C27175"/>
    <w:rsid w:val="00C27896"/>
    <w:rsid w:val="00C27B7C"/>
    <w:rsid w:val="00C27B8D"/>
    <w:rsid w:val="00C27BF5"/>
    <w:rsid w:val="00C27C2C"/>
    <w:rsid w:val="00C27D85"/>
    <w:rsid w:val="00C27EDB"/>
    <w:rsid w:val="00C3011D"/>
    <w:rsid w:val="00C30685"/>
    <w:rsid w:val="00C30709"/>
    <w:rsid w:val="00C30963"/>
    <w:rsid w:val="00C30B7B"/>
    <w:rsid w:val="00C30E28"/>
    <w:rsid w:val="00C30F5A"/>
    <w:rsid w:val="00C3120E"/>
    <w:rsid w:val="00C3123B"/>
    <w:rsid w:val="00C3127C"/>
    <w:rsid w:val="00C31471"/>
    <w:rsid w:val="00C3150F"/>
    <w:rsid w:val="00C3190E"/>
    <w:rsid w:val="00C31AD8"/>
    <w:rsid w:val="00C31D70"/>
    <w:rsid w:val="00C31FCA"/>
    <w:rsid w:val="00C32088"/>
    <w:rsid w:val="00C32C6A"/>
    <w:rsid w:val="00C32F14"/>
    <w:rsid w:val="00C32FBA"/>
    <w:rsid w:val="00C33EEA"/>
    <w:rsid w:val="00C33FAF"/>
    <w:rsid w:val="00C341B1"/>
    <w:rsid w:val="00C34219"/>
    <w:rsid w:val="00C343BA"/>
    <w:rsid w:val="00C343FB"/>
    <w:rsid w:val="00C349E6"/>
    <w:rsid w:val="00C34B4D"/>
    <w:rsid w:val="00C34F0D"/>
    <w:rsid w:val="00C352D9"/>
    <w:rsid w:val="00C355A0"/>
    <w:rsid w:val="00C357A0"/>
    <w:rsid w:val="00C358C8"/>
    <w:rsid w:val="00C35DF5"/>
    <w:rsid w:val="00C374EB"/>
    <w:rsid w:val="00C375E4"/>
    <w:rsid w:val="00C379B0"/>
    <w:rsid w:val="00C37CA9"/>
    <w:rsid w:val="00C37EC4"/>
    <w:rsid w:val="00C37EC5"/>
    <w:rsid w:val="00C400A9"/>
    <w:rsid w:val="00C400C6"/>
    <w:rsid w:val="00C401B4"/>
    <w:rsid w:val="00C40870"/>
    <w:rsid w:val="00C40B8C"/>
    <w:rsid w:val="00C40BDD"/>
    <w:rsid w:val="00C40F59"/>
    <w:rsid w:val="00C41554"/>
    <w:rsid w:val="00C418C0"/>
    <w:rsid w:val="00C41ED1"/>
    <w:rsid w:val="00C4288D"/>
    <w:rsid w:val="00C432EB"/>
    <w:rsid w:val="00C4336B"/>
    <w:rsid w:val="00C436F8"/>
    <w:rsid w:val="00C43729"/>
    <w:rsid w:val="00C43AF2"/>
    <w:rsid w:val="00C43E7E"/>
    <w:rsid w:val="00C43F2E"/>
    <w:rsid w:val="00C44753"/>
    <w:rsid w:val="00C4489E"/>
    <w:rsid w:val="00C44AB0"/>
    <w:rsid w:val="00C45099"/>
    <w:rsid w:val="00C45673"/>
    <w:rsid w:val="00C45B99"/>
    <w:rsid w:val="00C46269"/>
    <w:rsid w:val="00C46388"/>
    <w:rsid w:val="00C46A29"/>
    <w:rsid w:val="00C46B00"/>
    <w:rsid w:val="00C46FDD"/>
    <w:rsid w:val="00C47249"/>
    <w:rsid w:val="00C47597"/>
    <w:rsid w:val="00C47730"/>
    <w:rsid w:val="00C47877"/>
    <w:rsid w:val="00C47915"/>
    <w:rsid w:val="00C5001F"/>
    <w:rsid w:val="00C5017C"/>
    <w:rsid w:val="00C502A1"/>
    <w:rsid w:val="00C5056F"/>
    <w:rsid w:val="00C509BF"/>
    <w:rsid w:val="00C5133F"/>
    <w:rsid w:val="00C5171A"/>
    <w:rsid w:val="00C51869"/>
    <w:rsid w:val="00C51ED4"/>
    <w:rsid w:val="00C52434"/>
    <w:rsid w:val="00C530D0"/>
    <w:rsid w:val="00C532CF"/>
    <w:rsid w:val="00C53991"/>
    <w:rsid w:val="00C53D4E"/>
    <w:rsid w:val="00C54608"/>
    <w:rsid w:val="00C5503F"/>
    <w:rsid w:val="00C552D6"/>
    <w:rsid w:val="00C5540A"/>
    <w:rsid w:val="00C558B4"/>
    <w:rsid w:val="00C559B0"/>
    <w:rsid w:val="00C56198"/>
    <w:rsid w:val="00C56679"/>
    <w:rsid w:val="00C566B4"/>
    <w:rsid w:val="00C56893"/>
    <w:rsid w:val="00C56AB0"/>
    <w:rsid w:val="00C577F0"/>
    <w:rsid w:val="00C578B5"/>
    <w:rsid w:val="00C603BB"/>
    <w:rsid w:val="00C60C7F"/>
    <w:rsid w:val="00C60E10"/>
    <w:rsid w:val="00C611EA"/>
    <w:rsid w:val="00C61349"/>
    <w:rsid w:val="00C6141D"/>
    <w:rsid w:val="00C61CDA"/>
    <w:rsid w:val="00C61FBB"/>
    <w:rsid w:val="00C62095"/>
    <w:rsid w:val="00C621DA"/>
    <w:rsid w:val="00C62793"/>
    <w:rsid w:val="00C62854"/>
    <w:rsid w:val="00C629C1"/>
    <w:rsid w:val="00C62D61"/>
    <w:rsid w:val="00C62DE6"/>
    <w:rsid w:val="00C62FEA"/>
    <w:rsid w:val="00C62FED"/>
    <w:rsid w:val="00C632B9"/>
    <w:rsid w:val="00C63339"/>
    <w:rsid w:val="00C63B6E"/>
    <w:rsid w:val="00C63BFF"/>
    <w:rsid w:val="00C63F15"/>
    <w:rsid w:val="00C6407C"/>
    <w:rsid w:val="00C6484F"/>
    <w:rsid w:val="00C64992"/>
    <w:rsid w:val="00C64E6E"/>
    <w:rsid w:val="00C650C5"/>
    <w:rsid w:val="00C6550A"/>
    <w:rsid w:val="00C655BE"/>
    <w:rsid w:val="00C65B7A"/>
    <w:rsid w:val="00C65E60"/>
    <w:rsid w:val="00C662D2"/>
    <w:rsid w:val="00C66936"/>
    <w:rsid w:val="00C66949"/>
    <w:rsid w:val="00C669CB"/>
    <w:rsid w:val="00C66B26"/>
    <w:rsid w:val="00C66EE6"/>
    <w:rsid w:val="00C670ED"/>
    <w:rsid w:val="00C6711C"/>
    <w:rsid w:val="00C67215"/>
    <w:rsid w:val="00C67408"/>
    <w:rsid w:val="00C67449"/>
    <w:rsid w:val="00C70A84"/>
    <w:rsid w:val="00C71C68"/>
    <w:rsid w:val="00C7215A"/>
    <w:rsid w:val="00C72183"/>
    <w:rsid w:val="00C72404"/>
    <w:rsid w:val="00C72B42"/>
    <w:rsid w:val="00C7326E"/>
    <w:rsid w:val="00C7341B"/>
    <w:rsid w:val="00C73CDB"/>
    <w:rsid w:val="00C73DC2"/>
    <w:rsid w:val="00C7469C"/>
    <w:rsid w:val="00C7474E"/>
    <w:rsid w:val="00C74C0A"/>
    <w:rsid w:val="00C75657"/>
    <w:rsid w:val="00C7620B"/>
    <w:rsid w:val="00C769BA"/>
    <w:rsid w:val="00C76D16"/>
    <w:rsid w:val="00C76E70"/>
    <w:rsid w:val="00C76EDD"/>
    <w:rsid w:val="00C77148"/>
    <w:rsid w:val="00C77240"/>
    <w:rsid w:val="00C77638"/>
    <w:rsid w:val="00C77796"/>
    <w:rsid w:val="00C778F8"/>
    <w:rsid w:val="00C77D59"/>
    <w:rsid w:val="00C80523"/>
    <w:rsid w:val="00C80621"/>
    <w:rsid w:val="00C808B1"/>
    <w:rsid w:val="00C80AA2"/>
    <w:rsid w:val="00C80DBC"/>
    <w:rsid w:val="00C80E1F"/>
    <w:rsid w:val="00C81162"/>
    <w:rsid w:val="00C811F2"/>
    <w:rsid w:val="00C812CC"/>
    <w:rsid w:val="00C81414"/>
    <w:rsid w:val="00C81A30"/>
    <w:rsid w:val="00C81A7C"/>
    <w:rsid w:val="00C81D05"/>
    <w:rsid w:val="00C82342"/>
    <w:rsid w:val="00C82528"/>
    <w:rsid w:val="00C8268D"/>
    <w:rsid w:val="00C82C30"/>
    <w:rsid w:val="00C82D59"/>
    <w:rsid w:val="00C82F58"/>
    <w:rsid w:val="00C834B8"/>
    <w:rsid w:val="00C836E9"/>
    <w:rsid w:val="00C83796"/>
    <w:rsid w:val="00C83CAB"/>
    <w:rsid w:val="00C83F41"/>
    <w:rsid w:val="00C8423A"/>
    <w:rsid w:val="00C849E5"/>
    <w:rsid w:val="00C84A02"/>
    <w:rsid w:val="00C84B03"/>
    <w:rsid w:val="00C84BEC"/>
    <w:rsid w:val="00C84FCF"/>
    <w:rsid w:val="00C8591C"/>
    <w:rsid w:val="00C85C93"/>
    <w:rsid w:val="00C86565"/>
    <w:rsid w:val="00C86CF4"/>
    <w:rsid w:val="00C86F1F"/>
    <w:rsid w:val="00C87175"/>
    <w:rsid w:val="00C87244"/>
    <w:rsid w:val="00C877C9"/>
    <w:rsid w:val="00C87B59"/>
    <w:rsid w:val="00C87F2E"/>
    <w:rsid w:val="00C90A5C"/>
    <w:rsid w:val="00C90F37"/>
    <w:rsid w:val="00C90F9F"/>
    <w:rsid w:val="00C91057"/>
    <w:rsid w:val="00C912BC"/>
    <w:rsid w:val="00C913EB"/>
    <w:rsid w:val="00C9154A"/>
    <w:rsid w:val="00C91B9B"/>
    <w:rsid w:val="00C91D1A"/>
    <w:rsid w:val="00C92112"/>
    <w:rsid w:val="00C9244F"/>
    <w:rsid w:val="00C9246B"/>
    <w:rsid w:val="00C9296D"/>
    <w:rsid w:val="00C92A5B"/>
    <w:rsid w:val="00C92C2B"/>
    <w:rsid w:val="00C92F71"/>
    <w:rsid w:val="00C92FF6"/>
    <w:rsid w:val="00C930B4"/>
    <w:rsid w:val="00C933A5"/>
    <w:rsid w:val="00C933AE"/>
    <w:rsid w:val="00C93B47"/>
    <w:rsid w:val="00C9418C"/>
    <w:rsid w:val="00C94287"/>
    <w:rsid w:val="00C94A89"/>
    <w:rsid w:val="00C94B72"/>
    <w:rsid w:val="00C94D75"/>
    <w:rsid w:val="00C95334"/>
    <w:rsid w:val="00C95733"/>
    <w:rsid w:val="00C95737"/>
    <w:rsid w:val="00C96118"/>
    <w:rsid w:val="00C96571"/>
    <w:rsid w:val="00C96658"/>
    <w:rsid w:val="00C9678D"/>
    <w:rsid w:val="00C96840"/>
    <w:rsid w:val="00C96BC7"/>
    <w:rsid w:val="00C96E82"/>
    <w:rsid w:val="00C975B8"/>
    <w:rsid w:val="00C9795D"/>
    <w:rsid w:val="00C97AD1"/>
    <w:rsid w:val="00C97F88"/>
    <w:rsid w:val="00CA0041"/>
    <w:rsid w:val="00CA0AAF"/>
    <w:rsid w:val="00CA1091"/>
    <w:rsid w:val="00CA1646"/>
    <w:rsid w:val="00CA1689"/>
    <w:rsid w:val="00CA20BF"/>
    <w:rsid w:val="00CA2166"/>
    <w:rsid w:val="00CA222C"/>
    <w:rsid w:val="00CA29A5"/>
    <w:rsid w:val="00CA2A8E"/>
    <w:rsid w:val="00CA2D31"/>
    <w:rsid w:val="00CA2EEA"/>
    <w:rsid w:val="00CA3027"/>
    <w:rsid w:val="00CA3342"/>
    <w:rsid w:val="00CA34C6"/>
    <w:rsid w:val="00CA4673"/>
    <w:rsid w:val="00CA46F5"/>
    <w:rsid w:val="00CA57A1"/>
    <w:rsid w:val="00CA5A90"/>
    <w:rsid w:val="00CA5F70"/>
    <w:rsid w:val="00CA600A"/>
    <w:rsid w:val="00CA63C0"/>
    <w:rsid w:val="00CA6578"/>
    <w:rsid w:val="00CA68E5"/>
    <w:rsid w:val="00CA7180"/>
    <w:rsid w:val="00CA7847"/>
    <w:rsid w:val="00CA7860"/>
    <w:rsid w:val="00CA7D82"/>
    <w:rsid w:val="00CB05FF"/>
    <w:rsid w:val="00CB085D"/>
    <w:rsid w:val="00CB0B8F"/>
    <w:rsid w:val="00CB126F"/>
    <w:rsid w:val="00CB14B8"/>
    <w:rsid w:val="00CB294D"/>
    <w:rsid w:val="00CB2A74"/>
    <w:rsid w:val="00CB2DCA"/>
    <w:rsid w:val="00CB2EDC"/>
    <w:rsid w:val="00CB30FD"/>
    <w:rsid w:val="00CB38B9"/>
    <w:rsid w:val="00CB396B"/>
    <w:rsid w:val="00CB3E89"/>
    <w:rsid w:val="00CB425B"/>
    <w:rsid w:val="00CB4602"/>
    <w:rsid w:val="00CB4712"/>
    <w:rsid w:val="00CB507F"/>
    <w:rsid w:val="00CB56A6"/>
    <w:rsid w:val="00CB5745"/>
    <w:rsid w:val="00CB585D"/>
    <w:rsid w:val="00CB58F2"/>
    <w:rsid w:val="00CB5923"/>
    <w:rsid w:val="00CB5AEF"/>
    <w:rsid w:val="00CB5C8E"/>
    <w:rsid w:val="00CB5D90"/>
    <w:rsid w:val="00CB5E17"/>
    <w:rsid w:val="00CB62D6"/>
    <w:rsid w:val="00CB661D"/>
    <w:rsid w:val="00CB67E0"/>
    <w:rsid w:val="00CB6D33"/>
    <w:rsid w:val="00CB6F8C"/>
    <w:rsid w:val="00CB71A6"/>
    <w:rsid w:val="00CB740A"/>
    <w:rsid w:val="00CB78D7"/>
    <w:rsid w:val="00CB79CE"/>
    <w:rsid w:val="00CB7B7B"/>
    <w:rsid w:val="00CB7F57"/>
    <w:rsid w:val="00CB7F7F"/>
    <w:rsid w:val="00CC04C2"/>
    <w:rsid w:val="00CC0874"/>
    <w:rsid w:val="00CC097F"/>
    <w:rsid w:val="00CC0E32"/>
    <w:rsid w:val="00CC17DF"/>
    <w:rsid w:val="00CC18F8"/>
    <w:rsid w:val="00CC28D8"/>
    <w:rsid w:val="00CC2B15"/>
    <w:rsid w:val="00CC2CBC"/>
    <w:rsid w:val="00CC2D7F"/>
    <w:rsid w:val="00CC3812"/>
    <w:rsid w:val="00CC3B2F"/>
    <w:rsid w:val="00CC40D1"/>
    <w:rsid w:val="00CC42B1"/>
    <w:rsid w:val="00CC43DE"/>
    <w:rsid w:val="00CC4427"/>
    <w:rsid w:val="00CC451E"/>
    <w:rsid w:val="00CC48DD"/>
    <w:rsid w:val="00CC4F6D"/>
    <w:rsid w:val="00CC56D2"/>
    <w:rsid w:val="00CC56F4"/>
    <w:rsid w:val="00CC5A25"/>
    <w:rsid w:val="00CC5BE5"/>
    <w:rsid w:val="00CC5F45"/>
    <w:rsid w:val="00CC6ABD"/>
    <w:rsid w:val="00CC7380"/>
    <w:rsid w:val="00CC775B"/>
    <w:rsid w:val="00CC77E4"/>
    <w:rsid w:val="00CC7B31"/>
    <w:rsid w:val="00CD0E6F"/>
    <w:rsid w:val="00CD137D"/>
    <w:rsid w:val="00CD1444"/>
    <w:rsid w:val="00CD151C"/>
    <w:rsid w:val="00CD187D"/>
    <w:rsid w:val="00CD18E6"/>
    <w:rsid w:val="00CD19A5"/>
    <w:rsid w:val="00CD1BC2"/>
    <w:rsid w:val="00CD2266"/>
    <w:rsid w:val="00CD23E0"/>
    <w:rsid w:val="00CD2931"/>
    <w:rsid w:val="00CD2CE7"/>
    <w:rsid w:val="00CD2FE1"/>
    <w:rsid w:val="00CD3002"/>
    <w:rsid w:val="00CD32F6"/>
    <w:rsid w:val="00CD337B"/>
    <w:rsid w:val="00CD35CC"/>
    <w:rsid w:val="00CD3791"/>
    <w:rsid w:val="00CD38BB"/>
    <w:rsid w:val="00CD39E5"/>
    <w:rsid w:val="00CD3B42"/>
    <w:rsid w:val="00CD4224"/>
    <w:rsid w:val="00CD44AE"/>
    <w:rsid w:val="00CD4753"/>
    <w:rsid w:val="00CD4E03"/>
    <w:rsid w:val="00CD4E15"/>
    <w:rsid w:val="00CD56D4"/>
    <w:rsid w:val="00CD5834"/>
    <w:rsid w:val="00CD5A03"/>
    <w:rsid w:val="00CD5A73"/>
    <w:rsid w:val="00CD5FA9"/>
    <w:rsid w:val="00CD6053"/>
    <w:rsid w:val="00CD6072"/>
    <w:rsid w:val="00CD615B"/>
    <w:rsid w:val="00CD65CE"/>
    <w:rsid w:val="00CD68F9"/>
    <w:rsid w:val="00CD6A69"/>
    <w:rsid w:val="00CD70C2"/>
    <w:rsid w:val="00CD71F1"/>
    <w:rsid w:val="00CD791B"/>
    <w:rsid w:val="00CE0427"/>
    <w:rsid w:val="00CE05DA"/>
    <w:rsid w:val="00CE06B4"/>
    <w:rsid w:val="00CE098B"/>
    <w:rsid w:val="00CE09AC"/>
    <w:rsid w:val="00CE11F0"/>
    <w:rsid w:val="00CE14CB"/>
    <w:rsid w:val="00CE1803"/>
    <w:rsid w:val="00CE18F1"/>
    <w:rsid w:val="00CE1CCB"/>
    <w:rsid w:val="00CE217A"/>
    <w:rsid w:val="00CE257A"/>
    <w:rsid w:val="00CE2DCA"/>
    <w:rsid w:val="00CE2FD9"/>
    <w:rsid w:val="00CE312B"/>
    <w:rsid w:val="00CE33F4"/>
    <w:rsid w:val="00CE35C8"/>
    <w:rsid w:val="00CE363D"/>
    <w:rsid w:val="00CE3A33"/>
    <w:rsid w:val="00CE3A81"/>
    <w:rsid w:val="00CE3F12"/>
    <w:rsid w:val="00CE4189"/>
    <w:rsid w:val="00CE41CE"/>
    <w:rsid w:val="00CE4566"/>
    <w:rsid w:val="00CE4A4F"/>
    <w:rsid w:val="00CE4CF0"/>
    <w:rsid w:val="00CE4FB8"/>
    <w:rsid w:val="00CE4FF0"/>
    <w:rsid w:val="00CE5562"/>
    <w:rsid w:val="00CE585D"/>
    <w:rsid w:val="00CE5C45"/>
    <w:rsid w:val="00CE5F90"/>
    <w:rsid w:val="00CE5FCB"/>
    <w:rsid w:val="00CE626C"/>
    <w:rsid w:val="00CE65CA"/>
    <w:rsid w:val="00CE7064"/>
    <w:rsid w:val="00CE7928"/>
    <w:rsid w:val="00CF02ED"/>
    <w:rsid w:val="00CF0A6A"/>
    <w:rsid w:val="00CF112E"/>
    <w:rsid w:val="00CF1296"/>
    <w:rsid w:val="00CF12AD"/>
    <w:rsid w:val="00CF1539"/>
    <w:rsid w:val="00CF1DBD"/>
    <w:rsid w:val="00CF1EE2"/>
    <w:rsid w:val="00CF2087"/>
    <w:rsid w:val="00CF23CD"/>
    <w:rsid w:val="00CF2566"/>
    <w:rsid w:val="00CF25DF"/>
    <w:rsid w:val="00CF2A3C"/>
    <w:rsid w:val="00CF2B60"/>
    <w:rsid w:val="00CF2D28"/>
    <w:rsid w:val="00CF3373"/>
    <w:rsid w:val="00CF33AF"/>
    <w:rsid w:val="00CF36DB"/>
    <w:rsid w:val="00CF36FB"/>
    <w:rsid w:val="00CF377A"/>
    <w:rsid w:val="00CF3A9C"/>
    <w:rsid w:val="00CF3C4C"/>
    <w:rsid w:val="00CF415F"/>
    <w:rsid w:val="00CF4168"/>
    <w:rsid w:val="00CF4316"/>
    <w:rsid w:val="00CF4861"/>
    <w:rsid w:val="00CF503B"/>
    <w:rsid w:val="00CF5070"/>
    <w:rsid w:val="00CF50CB"/>
    <w:rsid w:val="00CF54B6"/>
    <w:rsid w:val="00CF5671"/>
    <w:rsid w:val="00CF5A4D"/>
    <w:rsid w:val="00CF5AF1"/>
    <w:rsid w:val="00CF5BFD"/>
    <w:rsid w:val="00CF5E74"/>
    <w:rsid w:val="00CF5EC4"/>
    <w:rsid w:val="00CF6309"/>
    <w:rsid w:val="00CF687F"/>
    <w:rsid w:val="00CF6F82"/>
    <w:rsid w:val="00CF6FCD"/>
    <w:rsid w:val="00CF71DD"/>
    <w:rsid w:val="00CF723E"/>
    <w:rsid w:val="00CF732A"/>
    <w:rsid w:val="00CF7473"/>
    <w:rsid w:val="00CF7563"/>
    <w:rsid w:val="00CF75EE"/>
    <w:rsid w:val="00CF7E0D"/>
    <w:rsid w:val="00D002C9"/>
    <w:rsid w:val="00D004A0"/>
    <w:rsid w:val="00D007B8"/>
    <w:rsid w:val="00D00E39"/>
    <w:rsid w:val="00D00EF5"/>
    <w:rsid w:val="00D0110B"/>
    <w:rsid w:val="00D01180"/>
    <w:rsid w:val="00D011E7"/>
    <w:rsid w:val="00D0127D"/>
    <w:rsid w:val="00D01347"/>
    <w:rsid w:val="00D01414"/>
    <w:rsid w:val="00D02054"/>
    <w:rsid w:val="00D02338"/>
    <w:rsid w:val="00D02426"/>
    <w:rsid w:val="00D024B0"/>
    <w:rsid w:val="00D025A6"/>
    <w:rsid w:val="00D025BD"/>
    <w:rsid w:val="00D02989"/>
    <w:rsid w:val="00D02B7A"/>
    <w:rsid w:val="00D02F7D"/>
    <w:rsid w:val="00D0304F"/>
    <w:rsid w:val="00D03573"/>
    <w:rsid w:val="00D03C7B"/>
    <w:rsid w:val="00D03CFA"/>
    <w:rsid w:val="00D04091"/>
    <w:rsid w:val="00D04259"/>
    <w:rsid w:val="00D042E8"/>
    <w:rsid w:val="00D046A6"/>
    <w:rsid w:val="00D04A18"/>
    <w:rsid w:val="00D04A9A"/>
    <w:rsid w:val="00D04B62"/>
    <w:rsid w:val="00D04FFE"/>
    <w:rsid w:val="00D05126"/>
    <w:rsid w:val="00D0519F"/>
    <w:rsid w:val="00D05502"/>
    <w:rsid w:val="00D0550D"/>
    <w:rsid w:val="00D055D8"/>
    <w:rsid w:val="00D0598F"/>
    <w:rsid w:val="00D066D3"/>
    <w:rsid w:val="00D0681A"/>
    <w:rsid w:val="00D0686E"/>
    <w:rsid w:val="00D06B05"/>
    <w:rsid w:val="00D06C77"/>
    <w:rsid w:val="00D06DB7"/>
    <w:rsid w:val="00D07103"/>
    <w:rsid w:val="00D0773C"/>
    <w:rsid w:val="00D10694"/>
    <w:rsid w:val="00D10CEE"/>
    <w:rsid w:val="00D11280"/>
    <w:rsid w:val="00D114A8"/>
    <w:rsid w:val="00D114ED"/>
    <w:rsid w:val="00D11600"/>
    <w:rsid w:val="00D11742"/>
    <w:rsid w:val="00D12927"/>
    <w:rsid w:val="00D12A95"/>
    <w:rsid w:val="00D12E85"/>
    <w:rsid w:val="00D12F06"/>
    <w:rsid w:val="00D1319B"/>
    <w:rsid w:val="00D13201"/>
    <w:rsid w:val="00D134F8"/>
    <w:rsid w:val="00D13DB7"/>
    <w:rsid w:val="00D13FC2"/>
    <w:rsid w:val="00D142CC"/>
    <w:rsid w:val="00D1446E"/>
    <w:rsid w:val="00D14C6F"/>
    <w:rsid w:val="00D14DE2"/>
    <w:rsid w:val="00D14E33"/>
    <w:rsid w:val="00D14E7D"/>
    <w:rsid w:val="00D1507F"/>
    <w:rsid w:val="00D154FB"/>
    <w:rsid w:val="00D156A3"/>
    <w:rsid w:val="00D1574D"/>
    <w:rsid w:val="00D15974"/>
    <w:rsid w:val="00D15EAC"/>
    <w:rsid w:val="00D15FAC"/>
    <w:rsid w:val="00D1627B"/>
    <w:rsid w:val="00D164AB"/>
    <w:rsid w:val="00D165A7"/>
    <w:rsid w:val="00D173DB"/>
    <w:rsid w:val="00D17CB3"/>
    <w:rsid w:val="00D204F1"/>
    <w:rsid w:val="00D20631"/>
    <w:rsid w:val="00D20837"/>
    <w:rsid w:val="00D2083D"/>
    <w:rsid w:val="00D20882"/>
    <w:rsid w:val="00D209F4"/>
    <w:rsid w:val="00D20B4F"/>
    <w:rsid w:val="00D20CB4"/>
    <w:rsid w:val="00D20E0B"/>
    <w:rsid w:val="00D21005"/>
    <w:rsid w:val="00D2108D"/>
    <w:rsid w:val="00D21420"/>
    <w:rsid w:val="00D2185C"/>
    <w:rsid w:val="00D21D78"/>
    <w:rsid w:val="00D22090"/>
    <w:rsid w:val="00D22398"/>
    <w:rsid w:val="00D226CA"/>
    <w:rsid w:val="00D22873"/>
    <w:rsid w:val="00D22975"/>
    <w:rsid w:val="00D22CA4"/>
    <w:rsid w:val="00D22EE4"/>
    <w:rsid w:val="00D22FBD"/>
    <w:rsid w:val="00D23243"/>
    <w:rsid w:val="00D233B8"/>
    <w:rsid w:val="00D235CE"/>
    <w:rsid w:val="00D23736"/>
    <w:rsid w:val="00D237D8"/>
    <w:rsid w:val="00D23C0D"/>
    <w:rsid w:val="00D24044"/>
    <w:rsid w:val="00D24115"/>
    <w:rsid w:val="00D241B1"/>
    <w:rsid w:val="00D248A6"/>
    <w:rsid w:val="00D250FE"/>
    <w:rsid w:val="00D251C4"/>
    <w:rsid w:val="00D25D2D"/>
    <w:rsid w:val="00D25F99"/>
    <w:rsid w:val="00D2696D"/>
    <w:rsid w:val="00D269D1"/>
    <w:rsid w:val="00D26DAB"/>
    <w:rsid w:val="00D26EC5"/>
    <w:rsid w:val="00D26FDE"/>
    <w:rsid w:val="00D26FE9"/>
    <w:rsid w:val="00D27092"/>
    <w:rsid w:val="00D27220"/>
    <w:rsid w:val="00D27320"/>
    <w:rsid w:val="00D273D4"/>
    <w:rsid w:val="00D275B2"/>
    <w:rsid w:val="00D3025D"/>
    <w:rsid w:val="00D30740"/>
    <w:rsid w:val="00D30C17"/>
    <w:rsid w:val="00D30ED1"/>
    <w:rsid w:val="00D31215"/>
    <w:rsid w:val="00D3155F"/>
    <w:rsid w:val="00D31CC3"/>
    <w:rsid w:val="00D327FA"/>
    <w:rsid w:val="00D32BB0"/>
    <w:rsid w:val="00D32F46"/>
    <w:rsid w:val="00D33111"/>
    <w:rsid w:val="00D337DB"/>
    <w:rsid w:val="00D338ED"/>
    <w:rsid w:val="00D33C10"/>
    <w:rsid w:val="00D33F2A"/>
    <w:rsid w:val="00D34106"/>
    <w:rsid w:val="00D34624"/>
    <w:rsid w:val="00D34A6C"/>
    <w:rsid w:val="00D34C41"/>
    <w:rsid w:val="00D34F88"/>
    <w:rsid w:val="00D3577B"/>
    <w:rsid w:val="00D35F7D"/>
    <w:rsid w:val="00D3636F"/>
    <w:rsid w:val="00D36502"/>
    <w:rsid w:val="00D36D38"/>
    <w:rsid w:val="00D375B6"/>
    <w:rsid w:val="00D37BDB"/>
    <w:rsid w:val="00D37D48"/>
    <w:rsid w:val="00D4040E"/>
    <w:rsid w:val="00D4077B"/>
    <w:rsid w:val="00D40DBA"/>
    <w:rsid w:val="00D40E94"/>
    <w:rsid w:val="00D40EBF"/>
    <w:rsid w:val="00D40EF6"/>
    <w:rsid w:val="00D41072"/>
    <w:rsid w:val="00D412F1"/>
    <w:rsid w:val="00D42075"/>
    <w:rsid w:val="00D42462"/>
    <w:rsid w:val="00D42A32"/>
    <w:rsid w:val="00D42BDE"/>
    <w:rsid w:val="00D42F9A"/>
    <w:rsid w:val="00D43CAC"/>
    <w:rsid w:val="00D43CFC"/>
    <w:rsid w:val="00D441B6"/>
    <w:rsid w:val="00D445C3"/>
    <w:rsid w:val="00D44CA1"/>
    <w:rsid w:val="00D44D22"/>
    <w:rsid w:val="00D44FF3"/>
    <w:rsid w:val="00D4524D"/>
    <w:rsid w:val="00D454D3"/>
    <w:rsid w:val="00D45689"/>
    <w:rsid w:val="00D45709"/>
    <w:rsid w:val="00D45A82"/>
    <w:rsid w:val="00D45F08"/>
    <w:rsid w:val="00D46348"/>
    <w:rsid w:val="00D466DB"/>
    <w:rsid w:val="00D46721"/>
    <w:rsid w:val="00D46C1E"/>
    <w:rsid w:val="00D46D1E"/>
    <w:rsid w:val="00D46E23"/>
    <w:rsid w:val="00D46F97"/>
    <w:rsid w:val="00D47115"/>
    <w:rsid w:val="00D47418"/>
    <w:rsid w:val="00D47C49"/>
    <w:rsid w:val="00D50440"/>
    <w:rsid w:val="00D5090E"/>
    <w:rsid w:val="00D51216"/>
    <w:rsid w:val="00D51850"/>
    <w:rsid w:val="00D51F06"/>
    <w:rsid w:val="00D52185"/>
    <w:rsid w:val="00D52BBA"/>
    <w:rsid w:val="00D52FC9"/>
    <w:rsid w:val="00D53A52"/>
    <w:rsid w:val="00D53C2E"/>
    <w:rsid w:val="00D53E9E"/>
    <w:rsid w:val="00D53F7D"/>
    <w:rsid w:val="00D54121"/>
    <w:rsid w:val="00D54B26"/>
    <w:rsid w:val="00D55200"/>
    <w:rsid w:val="00D55A4E"/>
    <w:rsid w:val="00D55CC4"/>
    <w:rsid w:val="00D55E59"/>
    <w:rsid w:val="00D56453"/>
    <w:rsid w:val="00D5671A"/>
    <w:rsid w:val="00D56723"/>
    <w:rsid w:val="00D56860"/>
    <w:rsid w:val="00D5745D"/>
    <w:rsid w:val="00D57675"/>
    <w:rsid w:val="00D57755"/>
    <w:rsid w:val="00D57C60"/>
    <w:rsid w:val="00D57E08"/>
    <w:rsid w:val="00D60625"/>
    <w:rsid w:val="00D6086D"/>
    <w:rsid w:val="00D61353"/>
    <w:rsid w:val="00D61C8F"/>
    <w:rsid w:val="00D620DF"/>
    <w:rsid w:val="00D625DE"/>
    <w:rsid w:val="00D62689"/>
    <w:rsid w:val="00D62A99"/>
    <w:rsid w:val="00D62F27"/>
    <w:rsid w:val="00D62FE1"/>
    <w:rsid w:val="00D63030"/>
    <w:rsid w:val="00D63A28"/>
    <w:rsid w:val="00D64347"/>
    <w:rsid w:val="00D652F7"/>
    <w:rsid w:val="00D654ED"/>
    <w:rsid w:val="00D6557C"/>
    <w:rsid w:val="00D65BA0"/>
    <w:rsid w:val="00D65D71"/>
    <w:rsid w:val="00D66044"/>
    <w:rsid w:val="00D66929"/>
    <w:rsid w:val="00D66A62"/>
    <w:rsid w:val="00D66C5E"/>
    <w:rsid w:val="00D66D7D"/>
    <w:rsid w:val="00D67147"/>
    <w:rsid w:val="00D6774F"/>
    <w:rsid w:val="00D67830"/>
    <w:rsid w:val="00D67AD8"/>
    <w:rsid w:val="00D67B22"/>
    <w:rsid w:val="00D67B5A"/>
    <w:rsid w:val="00D70FAD"/>
    <w:rsid w:val="00D716AE"/>
    <w:rsid w:val="00D720A2"/>
    <w:rsid w:val="00D72140"/>
    <w:rsid w:val="00D72522"/>
    <w:rsid w:val="00D72B78"/>
    <w:rsid w:val="00D72BDD"/>
    <w:rsid w:val="00D72EDD"/>
    <w:rsid w:val="00D72F54"/>
    <w:rsid w:val="00D731A1"/>
    <w:rsid w:val="00D73813"/>
    <w:rsid w:val="00D738B3"/>
    <w:rsid w:val="00D73C27"/>
    <w:rsid w:val="00D73F94"/>
    <w:rsid w:val="00D7417F"/>
    <w:rsid w:val="00D745C0"/>
    <w:rsid w:val="00D74EE5"/>
    <w:rsid w:val="00D74F10"/>
    <w:rsid w:val="00D75653"/>
    <w:rsid w:val="00D7570C"/>
    <w:rsid w:val="00D7570D"/>
    <w:rsid w:val="00D7578C"/>
    <w:rsid w:val="00D75958"/>
    <w:rsid w:val="00D75E32"/>
    <w:rsid w:val="00D75EB1"/>
    <w:rsid w:val="00D75EC0"/>
    <w:rsid w:val="00D761B0"/>
    <w:rsid w:val="00D76AAA"/>
    <w:rsid w:val="00D76D57"/>
    <w:rsid w:val="00D76F7B"/>
    <w:rsid w:val="00D7700F"/>
    <w:rsid w:val="00D7701E"/>
    <w:rsid w:val="00D77030"/>
    <w:rsid w:val="00D77068"/>
    <w:rsid w:val="00D77631"/>
    <w:rsid w:val="00D7777E"/>
    <w:rsid w:val="00D77CA2"/>
    <w:rsid w:val="00D806E2"/>
    <w:rsid w:val="00D80708"/>
    <w:rsid w:val="00D80A75"/>
    <w:rsid w:val="00D80D19"/>
    <w:rsid w:val="00D80DFF"/>
    <w:rsid w:val="00D80F7F"/>
    <w:rsid w:val="00D810E2"/>
    <w:rsid w:val="00D81261"/>
    <w:rsid w:val="00D815E4"/>
    <w:rsid w:val="00D82425"/>
    <w:rsid w:val="00D828CF"/>
    <w:rsid w:val="00D82C03"/>
    <w:rsid w:val="00D82F18"/>
    <w:rsid w:val="00D8306F"/>
    <w:rsid w:val="00D832CF"/>
    <w:rsid w:val="00D83453"/>
    <w:rsid w:val="00D83786"/>
    <w:rsid w:val="00D83EA5"/>
    <w:rsid w:val="00D83F96"/>
    <w:rsid w:val="00D8416F"/>
    <w:rsid w:val="00D843F6"/>
    <w:rsid w:val="00D849E5"/>
    <w:rsid w:val="00D84F18"/>
    <w:rsid w:val="00D8541F"/>
    <w:rsid w:val="00D85502"/>
    <w:rsid w:val="00D85633"/>
    <w:rsid w:val="00D85A75"/>
    <w:rsid w:val="00D85AD4"/>
    <w:rsid w:val="00D85CA6"/>
    <w:rsid w:val="00D85E5D"/>
    <w:rsid w:val="00D86442"/>
    <w:rsid w:val="00D867B5"/>
    <w:rsid w:val="00D8693F"/>
    <w:rsid w:val="00D8716D"/>
    <w:rsid w:val="00D87191"/>
    <w:rsid w:val="00D87741"/>
    <w:rsid w:val="00D87B31"/>
    <w:rsid w:val="00D87BC3"/>
    <w:rsid w:val="00D87DBA"/>
    <w:rsid w:val="00D908D0"/>
    <w:rsid w:val="00D90A3E"/>
    <w:rsid w:val="00D90BF7"/>
    <w:rsid w:val="00D91107"/>
    <w:rsid w:val="00D91287"/>
    <w:rsid w:val="00D9146A"/>
    <w:rsid w:val="00D919BA"/>
    <w:rsid w:val="00D91EB2"/>
    <w:rsid w:val="00D9224E"/>
    <w:rsid w:val="00D923D7"/>
    <w:rsid w:val="00D925BF"/>
    <w:rsid w:val="00D927CE"/>
    <w:rsid w:val="00D92C71"/>
    <w:rsid w:val="00D92D4E"/>
    <w:rsid w:val="00D931B4"/>
    <w:rsid w:val="00D93349"/>
    <w:rsid w:val="00D946A3"/>
    <w:rsid w:val="00D947CA"/>
    <w:rsid w:val="00D947E8"/>
    <w:rsid w:val="00D9495B"/>
    <w:rsid w:val="00D94CBD"/>
    <w:rsid w:val="00D954C8"/>
    <w:rsid w:val="00D956E3"/>
    <w:rsid w:val="00D95929"/>
    <w:rsid w:val="00D95B77"/>
    <w:rsid w:val="00D9689C"/>
    <w:rsid w:val="00D96917"/>
    <w:rsid w:val="00D96AA5"/>
    <w:rsid w:val="00D96CA8"/>
    <w:rsid w:val="00D96FCF"/>
    <w:rsid w:val="00D971A0"/>
    <w:rsid w:val="00D9764A"/>
    <w:rsid w:val="00D97EC3"/>
    <w:rsid w:val="00DA0AC5"/>
    <w:rsid w:val="00DA0CB9"/>
    <w:rsid w:val="00DA0D14"/>
    <w:rsid w:val="00DA0EA6"/>
    <w:rsid w:val="00DA1354"/>
    <w:rsid w:val="00DA135F"/>
    <w:rsid w:val="00DA1570"/>
    <w:rsid w:val="00DA275D"/>
    <w:rsid w:val="00DA27ED"/>
    <w:rsid w:val="00DA2F65"/>
    <w:rsid w:val="00DA337B"/>
    <w:rsid w:val="00DA38DD"/>
    <w:rsid w:val="00DA3DBF"/>
    <w:rsid w:val="00DA3DE0"/>
    <w:rsid w:val="00DA3E30"/>
    <w:rsid w:val="00DA3ECD"/>
    <w:rsid w:val="00DA405A"/>
    <w:rsid w:val="00DA405E"/>
    <w:rsid w:val="00DA4B85"/>
    <w:rsid w:val="00DA4E1E"/>
    <w:rsid w:val="00DA4FE9"/>
    <w:rsid w:val="00DA504C"/>
    <w:rsid w:val="00DA538C"/>
    <w:rsid w:val="00DA5A47"/>
    <w:rsid w:val="00DA6106"/>
    <w:rsid w:val="00DA706B"/>
    <w:rsid w:val="00DA7086"/>
    <w:rsid w:val="00DA73D7"/>
    <w:rsid w:val="00DA75EB"/>
    <w:rsid w:val="00DA77D9"/>
    <w:rsid w:val="00DA7AB3"/>
    <w:rsid w:val="00DA7FA4"/>
    <w:rsid w:val="00DB0210"/>
    <w:rsid w:val="00DB02B0"/>
    <w:rsid w:val="00DB03CD"/>
    <w:rsid w:val="00DB0980"/>
    <w:rsid w:val="00DB0B23"/>
    <w:rsid w:val="00DB0F50"/>
    <w:rsid w:val="00DB13A7"/>
    <w:rsid w:val="00DB13B4"/>
    <w:rsid w:val="00DB1427"/>
    <w:rsid w:val="00DB14BB"/>
    <w:rsid w:val="00DB1698"/>
    <w:rsid w:val="00DB2303"/>
    <w:rsid w:val="00DB2C18"/>
    <w:rsid w:val="00DB2DA5"/>
    <w:rsid w:val="00DB2E86"/>
    <w:rsid w:val="00DB322C"/>
    <w:rsid w:val="00DB41EE"/>
    <w:rsid w:val="00DB43C1"/>
    <w:rsid w:val="00DB4481"/>
    <w:rsid w:val="00DB4B58"/>
    <w:rsid w:val="00DB4C48"/>
    <w:rsid w:val="00DB4E0C"/>
    <w:rsid w:val="00DB51EB"/>
    <w:rsid w:val="00DB57C3"/>
    <w:rsid w:val="00DB57F7"/>
    <w:rsid w:val="00DB66A6"/>
    <w:rsid w:val="00DB6862"/>
    <w:rsid w:val="00DB6963"/>
    <w:rsid w:val="00DB7324"/>
    <w:rsid w:val="00DB770F"/>
    <w:rsid w:val="00DB79BE"/>
    <w:rsid w:val="00DC0517"/>
    <w:rsid w:val="00DC069B"/>
    <w:rsid w:val="00DC0ED0"/>
    <w:rsid w:val="00DC12E3"/>
    <w:rsid w:val="00DC1952"/>
    <w:rsid w:val="00DC1D70"/>
    <w:rsid w:val="00DC21C6"/>
    <w:rsid w:val="00DC226E"/>
    <w:rsid w:val="00DC24C8"/>
    <w:rsid w:val="00DC2876"/>
    <w:rsid w:val="00DC2917"/>
    <w:rsid w:val="00DC2A3D"/>
    <w:rsid w:val="00DC2B1A"/>
    <w:rsid w:val="00DC2C48"/>
    <w:rsid w:val="00DC34D2"/>
    <w:rsid w:val="00DC3831"/>
    <w:rsid w:val="00DC3B2D"/>
    <w:rsid w:val="00DC3D1F"/>
    <w:rsid w:val="00DC4845"/>
    <w:rsid w:val="00DC48D1"/>
    <w:rsid w:val="00DC48DB"/>
    <w:rsid w:val="00DC51D3"/>
    <w:rsid w:val="00DC56F7"/>
    <w:rsid w:val="00DC5933"/>
    <w:rsid w:val="00DC59E1"/>
    <w:rsid w:val="00DC6311"/>
    <w:rsid w:val="00DC6314"/>
    <w:rsid w:val="00DC6D2C"/>
    <w:rsid w:val="00DD0145"/>
    <w:rsid w:val="00DD0356"/>
    <w:rsid w:val="00DD03BD"/>
    <w:rsid w:val="00DD059E"/>
    <w:rsid w:val="00DD0725"/>
    <w:rsid w:val="00DD132B"/>
    <w:rsid w:val="00DD1408"/>
    <w:rsid w:val="00DD19BA"/>
    <w:rsid w:val="00DD1E02"/>
    <w:rsid w:val="00DD2444"/>
    <w:rsid w:val="00DD2A5F"/>
    <w:rsid w:val="00DD3123"/>
    <w:rsid w:val="00DD3649"/>
    <w:rsid w:val="00DD3840"/>
    <w:rsid w:val="00DD3FD5"/>
    <w:rsid w:val="00DD4383"/>
    <w:rsid w:val="00DD4506"/>
    <w:rsid w:val="00DD4670"/>
    <w:rsid w:val="00DD4BF4"/>
    <w:rsid w:val="00DD4C44"/>
    <w:rsid w:val="00DD4DD4"/>
    <w:rsid w:val="00DD5396"/>
    <w:rsid w:val="00DD584F"/>
    <w:rsid w:val="00DD5CAC"/>
    <w:rsid w:val="00DD5D66"/>
    <w:rsid w:val="00DD5F80"/>
    <w:rsid w:val="00DD616E"/>
    <w:rsid w:val="00DD64C8"/>
    <w:rsid w:val="00DD6833"/>
    <w:rsid w:val="00DD6855"/>
    <w:rsid w:val="00DD70F0"/>
    <w:rsid w:val="00DE00FD"/>
    <w:rsid w:val="00DE0818"/>
    <w:rsid w:val="00DE0CD0"/>
    <w:rsid w:val="00DE14B5"/>
    <w:rsid w:val="00DE152A"/>
    <w:rsid w:val="00DE1776"/>
    <w:rsid w:val="00DE1B71"/>
    <w:rsid w:val="00DE1F4F"/>
    <w:rsid w:val="00DE2219"/>
    <w:rsid w:val="00DE2298"/>
    <w:rsid w:val="00DE254E"/>
    <w:rsid w:val="00DE2615"/>
    <w:rsid w:val="00DE2674"/>
    <w:rsid w:val="00DE2936"/>
    <w:rsid w:val="00DE2C7E"/>
    <w:rsid w:val="00DE2CF4"/>
    <w:rsid w:val="00DE2EFD"/>
    <w:rsid w:val="00DE3696"/>
    <w:rsid w:val="00DE36C7"/>
    <w:rsid w:val="00DE3954"/>
    <w:rsid w:val="00DE4469"/>
    <w:rsid w:val="00DE4DB5"/>
    <w:rsid w:val="00DE5298"/>
    <w:rsid w:val="00DE54B8"/>
    <w:rsid w:val="00DE5518"/>
    <w:rsid w:val="00DE5BAC"/>
    <w:rsid w:val="00DE5CD8"/>
    <w:rsid w:val="00DE5CE3"/>
    <w:rsid w:val="00DE5D32"/>
    <w:rsid w:val="00DE6570"/>
    <w:rsid w:val="00DE6585"/>
    <w:rsid w:val="00DE660A"/>
    <w:rsid w:val="00DE760D"/>
    <w:rsid w:val="00DE7B03"/>
    <w:rsid w:val="00DF0075"/>
    <w:rsid w:val="00DF08CB"/>
    <w:rsid w:val="00DF093F"/>
    <w:rsid w:val="00DF09B1"/>
    <w:rsid w:val="00DF135E"/>
    <w:rsid w:val="00DF14C5"/>
    <w:rsid w:val="00DF14F9"/>
    <w:rsid w:val="00DF16F6"/>
    <w:rsid w:val="00DF1A10"/>
    <w:rsid w:val="00DF2338"/>
    <w:rsid w:val="00DF24DE"/>
    <w:rsid w:val="00DF28A6"/>
    <w:rsid w:val="00DF2ADA"/>
    <w:rsid w:val="00DF31CD"/>
    <w:rsid w:val="00DF39ED"/>
    <w:rsid w:val="00DF3FE0"/>
    <w:rsid w:val="00DF46AD"/>
    <w:rsid w:val="00DF4752"/>
    <w:rsid w:val="00DF48B3"/>
    <w:rsid w:val="00DF4F0A"/>
    <w:rsid w:val="00DF4FB1"/>
    <w:rsid w:val="00DF4FE7"/>
    <w:rsid w:val="00DF5622"/>
    <w:rsid w:val="00DF569A"/>
    <w:rsid w:val="00DF56C9"/>
    <w:rsid w:val="00DF5D7C"/>
    <w:rsid w:val="00DF6833"/>
    <w:rsid w:val="00DF71F9"/>
    <w:rsid w:val="00DF7259"/>
    <w:rsid w:val="00DF73FF"/>
    <w:rsid w:val="00DF771B"/>
    <w:rsid w:val="00DF7812"/>
    <w:rsid w:val="00DF7EC6"/>
    <w:rsid w:val="00DF7F59"/>
    <w:rsid w:val="00E004BF"/>
    <w:rsid w:val="00E004D7"/>
    <w:rsid w:val="00E012F1"/>
    <w:rsid w:val="00E01E04"/>
    <w:rsid w:val="00E01EAF"/>
    <w:rsid w:val="00E021BF"/>
    <w:rsid w:val="00E022BD"/>
    <w:rsid w:val="00E029EE"/>
    <w:rsid w:val="00E02AAD"/>
    <w:rsid w:val="00E02D68"/>
    <w:rsid w:val="00E02D8D"/>
    <w:rsid w:val="00E02EEF"/>
    <w:rsid w:val="00E03004"/>
    <w:rsid w:val="00E030C9"/>
    <w:rsid w:val="00E03163"/>
    <w:rsid w:val="00E03177"/>
    <w:rsid w:val="00E031EC"/>
    <w:rsid w:val="00E034D5"/>
    <w:rsid w:val="00E03C00"/>
    <w:rsid w:val="00E03E8D"/>
    <w:rsid w:val="00E04007"/>
    <w:rsid w:val="00E040AF"/>
    <w:rsid w:val="00E04130"/>
    <w:rsid w:val="00E046D9"/>
    <w:rsid w:val="00E04735"/>
    <w:rsid w:val="00E0498A"/>
    <w:rsid w:val="00E04A55"/>
    <w:rsid w:val="00E04B2A"/>
    <w:rsid w:val="00E04DFC"/>
    <w:rsid w:val="00E04E60"/>
    <w:rsid w:val="00E05407"/>
    <w:rsid w:val="00E05B5A"/>
    <w:rsid w:val="00E05D84"/>
    <w:rsid w:val="00E05E44"/>
    <w:rsid w:val="00E05EF7"/>
    <w:rsid w:val="00E061DE"/>
    <w:rsid w:val="00E069C4"/>
    <w:rsid w:val="00E06F7C"/>
    <w:rsid w:val="00E07076"/>
    <w:rsid w:val="00E071DC"/>
    <w:rsid w:val="00E1035B"/>
    <w:rsid w:val="00E108BD"/>
    <w:rsid w:val="00E10920"/>
    <w:rsid w:val="00E10A72"/>
    <w:rsid w:val="00E113A9"/>
    <w:rsid w:val="00E1153E"/>
    <w:rsid w:val="00E115C6"/>
    <w:rsid w:val="00E11604"/>
    <w:rsid w:val="00E11640"/>
    <w:rsid w:val="00E12768"/>
    <w:rsid w:val="00E12B3A"/>
    <w:rsid w:val="00E12D84"/>
    <w:rsid w:val="00E1304B"/>
    <w:rsid w:val="00E133FF"/>
    <w:rsid w:val="00E1340A"/>
    <w:rsid w:val="00E1397B"/>
    <w:rsid w:val="00E13A63"/>
    <w:rsid w:val="00E14090"/>
    <w:rsid w:val="00E140E9"/>
    <w:rsid w:val="00E1425A"/>
    <w:rsid w:val="00E14622"/>
    <w:rsid w:val="00E14854"/>
    <w:rsid w:val="00E14AAF"/>
    <w:rsid w:val="00E14FFD"/>
    <w:rsid w:val="00E1505F"/>
    <w:rsid w:val="00E1506B"/>
    <w:rsid w:val="00E156C3"/>
    <w:rsid w:val="00E15AE8"/>
    <w:rsid w:val="00E15CA0"/>
    <w:rsid w:val="00E169C5"/>
    <w:rsid w:val="00E16D7D"/>
    <w:rsid w:val="00E16E0F"/>
    <w:rsid w:val="00E171EF"/>
    <w:rsid w:val="00E17831"/>
    <w:rsid w:val="00E17898"/>
    <w:rsid w:val="00E17ED6"/>
    <w:rsid w:val="00E201C5"/>
    <w:rsid w:val="00E203E4"/>
    <w:rsid w:val="00E20F3B"/>
    <w:rsid w:val="00E210D7"/>
    <w:rsid w:val="00E212A6"/>
    <w:rsid w:val="00E213F8"/>
    <w:rsid w:val="00E215D2"/>
    <w:rsid w:val="00E21785"/>
    <w:rsid w:val="00E21987"/>
    <w:rsid w:val="00E21B9F"/>
    <w:rsid w:val="00E22460"/>
    <w:rsid w:val="00E226E2"/>
    <w:rsid w:val="00E22B2A"/>
    <w:rsid w:val="00E22D11"/>
    <w:rsid w:val="00E2333B"/>
    <w:rsid w:val="00E23671"/>
    <w:rsid w:val="00E236B9"/>
    <w:rsid w:val="00E23899"/>
    <w:rsid w:val="00E23C12"/>
    <w:rsid w:val="00E23F9C"/>
    <w:rsid w:val="00E246A3"/>
    <w:rsid w:val="00E249DE"/>
    <w:rsid w:val="00E24EC6"/>
    <w:rsid w:val="00E255DD"/>
    <w:rsid w:val="00E25E9A"/>
    <w:rsid w:val="00E26210"/>
    <w:rsid w:val="00E26574"/>
    <w:rsid w:val="00E27733"/>
    <w:rsid w:val="00E279BE"/>
    <w:rsid w:val="00E27A0B"/>
    <w:rsid w:val="00E27BAE"/>
    <w:rsid w:val="00E27CDA"/>
    <w:rsid w:val="00E302AD"/>
    <w:rsid w:val="00E3082B"/>
    <w:rsid w:val="00E30A48"/>
    <w:rsid w:val="00E30BC1"/>
    <w:rsid w:val="00E30DFE"/>
    <w:rsid w:val="00E31389"/>
    <w:rsid w:val="00E315A3"/>
    <w:rsid w:val="00E3181D"/>
    <w:rsid w:val="00E31D64"/>
    <w:rsid w:val="00E32832"/>
    <w:rsid w:val="00E32C7A"/>
    <w:rsid w:val="00E32E4F"/>
    <w:rsid w:val="00E32EC2"/>
    <w:rsid w:val="00E331CF"/>
    <w:rsid w:val="00E333E5"/>
    <w:rsid w:val="00E334FD"/>
    <w:rsid w:val="00E3367C"/>
    <w:rsid w:val="00E3390A"/>
    <w:rsid w:val="00E33966"/>
    <w:rsid w:val="00E33A68"/>
    <w:rsid w:val="00E33B70"/>
    <w:rsid w:val="00E33EB1"/>
    <w:rsid w:val="00E3418F"/>
    <w:rsid w:val="00E347AD"/>
    <w:rsid w:val="00E34E2B"/>
    <w:rsid w:val="00E34F7A"/>
    <w:rsid w:val="00E3545F"/>
    <w:rsid w:val="00E35B40"/>
    <w:rsid w:val="00E35E45"/>
    <w:rsid w:val="00E36156"/>
    <w:rsid w:val="00E36351"/>
    <w:rsid w:val="00E3730C"/>
    <w:rsid w:val="00E37425"/>
    <w:rsid w:val="00E374D8"/>
    <w:rsid w:val="00E37601"/>
    <w:rsid w:val="00E37887"/>
    <w:rsid w:val="00E378DC"/>
    <w:rsid w:val="00E37AEE"/>
    <w:rsid w:val="00E40124"/>
    <w:rsid w:val="00E4041D"/>
    <w:rsid w:val="00E40663"/>
    <w:rsid w:val="00E41625"/>
    <w:rsid w:val="00E417AA"/>
    <w:rsid w:val="00E41975"/>
    <w:rsid w:val="00E41A68"/>
    <w:rsid w:val="00E41CF2"/>
    <w:rsid w:val="00E41DE9"/>
    <w:rsid w:val="00E42895"/>
    <w:rsid w:val="00E42B3A"/>
    <w:rsid w:val="00E42BE1"/>
    <w:rsid w:val="00E42FC3"/>
    <w:rsid w:val="00E434F9"/>
    <w:rsid w:val="00E4352D"/>
    <w:rsid w:val="00E43629"/>
    <w:rsid w:val="00E43681"/>
    <w:rsid w:val="00E43712"/>
    <w:rsid w:val="00E437A2"/>
    <w:rsid w:val="00E43B7D"/>
    <w:rsid w:val="00E43C54"/>
    <w:rsid w:val="00E44510"/>
    <w:rsid w:val="00E44EF7"/>
    <w:rsid w:val="00E44F0E"/>
    <w:rsid w:val="00E4506A"/>
    <w:rsid w:val="00E45168"/>
    <w:rsid w:val="00E45417"/>
    <w:rsid w:val="00E4559D"/>
    <w:rsid w:val="00E45D87"/>
    <w:rsid w:val="00E463ED"/>
    <w:rsid w:val="00E46D62"/>
    <w:rsid w:val="00E46F22"/>
    <w:rsid w:val="00E47056"/>
    <w:rsid w:val="00E47863"/>
    <w:rsid w:val="00E47E6C"/>
    <w:rsid w:val="00E50873"/>
    <w:rsid w:val="00E50A11"/>
    <w:rsid w:val="00E50C92"/>
    <w:rsid w:val="00E50FBD"/>
    <w:rsid w:val="00E51B6C"/>
    <w:rsid w:val="00E51FAF"/>
    <w:rsid w:val="00E52D2F"/>
    <w:rsid w:val="00E52FB9"/>
    <w:rsid w:val="00E531D6"/>
    <w:rsid w:val="00E536AF"/>
    <w:rsid w:val="00E53727"/>
    <w:rsid w:val="00E5394D"/>
    <w:rsid w:val="00E53AC0"/>
    <w:rsid w:val="00E53AC8"/>
    <w:rsid w:val="00E53B1A"/>
    <w:rsid w:val="00E5486E"/>
    <w:rsid w:val="00E55998"/>
    <w:rsid w:val="00E55C9C"/>
    <w:rsid w:val="00E55F67"/>
    <w:rsid w:val="00E56020"/>
    <w:rsid w:val="00E5619F"/>
    <w:rsid w:val="00E56202"/>
    <w:rsid w:val="00E565B6"/>
    <w:rsid w:val="00E5666C"/>
    <w:rsid w:val="00E56F56"/>
    <w:rsid w:val="00E5703B"/>
    <w:rsid w:val="00E5766D"/>
    <w:rsid w:val="00E57866"/>
    <w:rsid w:val="00E578AD"/>
    <w:rsid w:val="00E57918"/>
    <w:rsid w:val="00E57C15"/>
    <w:rsid w:val="00E57D0A"/>
    <w:rsid w:val="00E603B5"/>
    <w:rsid w:val="00E60FC2"/>
    <w:rsid w:val="00E6102D"/>
    <w:rsid w:val="00E61528"/>
    <w:rsid w:val="00E61BCE"/>
    <w:rsid w:val="00E61DB9"/>
    <w:rsid w:val="00E61F0A"/>
    <w:rsid w:val="00E61F34"/>
    <w:rsid w:val="00E61FA9"/>
    <w:rsid w:val="00E61FDF"/>
    <w:rsid w:val="00E62585"/>
    <w:rsid w:val="00E627FE"/>
    <w:rsid w:val="00E62B3E"/>
    <w:rsid w:val="00E62B7B"/>
    <w:rsid w:val="00E62C06"/>
    <w:rsid w:val="00E62D63"/>
    <w:rsid w:val="00E62DE7"/>
    <w:rsid w:val="00E6311F"/>
    <w:rsid w:val="00E6330D"/>
    <w:rsid w:val="00E6340A"/>
    <w:rsid w:val="00E63641"/>
    <w:rsid w:val="00E63AFD"/>
    <w:rsid w:val="00E6430F"/>
    <w:rsid w:val="00E647A8"/>
    <w:rsid w:val="00E64943"/>
    <w:rsid w:val="00E64FBF"/>
    <w:rsid w:val="00E654DE"/>
    <w:rsid w:val="00E6587A"/>
    <w:rsid w:val="00E65885"/>
    <w:rsid w:val="00E658E7"/>
    <w:rsid w:val="00E6617A"/>
    <w:rsid w:val="00E662C6"/>
    <w:rsid w:val="00E664AC"/>
    <w:rsid w:val="00E666C0"/>
    <w:rsid w:val="00E6673F"/>
    <w:rsid w:val="00E66A40"/>
    <w:rsid w:val="00E66D96"/>
    <w:rsid w:val="00E66FED"/>
    <w:rsid w:val="00E6701D"/>
    <w:rsid w:val="00E67588"/>
    <w:rsid w:val="00E679C4"/>
    <w:rsid w:val="00E67E7F"/>
    <w:rsid w:val="00E67F4D"/>
    <w:rsid w:val="00E70611"/>
    <w:rsid w:val="00E70900"/>
    <w:rsid w:val="00E70DAF"/>
    <w:rsid w:val="00E71165"/>
    <w:rsid w:val="00E717EA"/>
    <w:rsid w:val="00E71D98"/>
    <w:rsid w:val="00E71E55"/>
    <w:rsid w:val="00E71EA0"/>
    <w:rsid w:val="00E71F26"/>
    <w:rsid w:val="00E72458"/>
    <w:rsid w:val="00E72502"/>
    <w:rsid w:val="00E725AC"/>
    <w:rsid w:val="00E7303E"/>
    <w:rsid w:val="00E7328C"/>
    <w:rsid w:val="00E735AC"/>
    <w:rsid w:val="00E73B92"/>
    <w:rsid w:val="00E7425E"/>
    <w:rsid w:val="00E7445C"/>
    <w:rsid w:val="00E74C7D"/>
    <w:rsid w:val="00E74CF5"/>
    <w:rsid w:val="00E758B8"/>
    <w:rsid w:val="00E76136"/>
    <w:rsid w:val="00E7686F"/>
    <w:rsid w:val="00E768E9"/>
    <w:rsid w:val="00E76BFF"/>
    <w:rsid w:val="00E76ED8"/>
    <w:rsid w:val="00E7745F"/>
    <w:rsid w:val="00E7753B"/>
    <w:rsid w:val="00E775AA"/>
    <w:rsid w:val="00E7772C"/>
    <w:rsid w:val="00E77A8E"/>
    <w:rsid w:val="00E8042D"/>
    <w:rsid w:val="00E804A2"/>
    <w:rsid w:val="00E804CC"/>
    <w:rsid w:val="00E8054C"/>
    <w:rsid w:val="00E8073B"/>
    <w:rsid w:val="00E80A0F"/>
    <w:rsid w:val="00E8107F"/>
    <w:rsid w:val="00E810FB"/>
    <w:rsid w:val="00E81233"/>
    <w:rsid w:val="00E81255"/>
    <w:rsid w:val="00E813B2"/>
    <w:rsid w:val="00E8172B"/>
    <w:rsid w:val="00E81E4E"/>
    <w:rsid w:val="00E82233"/>
    <w:rsid w:val="00E833CD"/>
    <w:rsid w:val="00E838FE"/>
    <w:rsid w:val="00E83B6E"/>
    <w:rsid w:val="00E83E9F"/>
    <w:rsid w:val="00E8423E"/>
    <w:rsid w:val="00E84703"/>
    <w:rsid w:val="00E84776"/>
    <w:rsid w:val="00E848BC"/>
    <w:rsid w:val="00E854E5"/>
    <w:rsid w:val="00E8568F"/>
    <w:rsid w:val="00E857B8"/>
    <w:rsid w:val="00E86006"/>
    <w:rsid w:val="00E86385"/>
    <w:rsid w:val="00E86729"/>
    <w:rsid w:val="00E868AE"/>
    <w:rsid w:val="00E8722E"/>
    <w:rsid w:val="00E8744A"/>
    <w:rsid w:val="00E875E5"/>
    <w:rsid w:val="00E87859"/>
    <w:rsid w:val="00E87A70"/>
    <w:rsid w:val="00E87D30"/>
    <w:rsid w:val="00E902D9"/>
    <w:rsid w:val="00E90432"/>
    <w:rsid w:val="00E90AA2"/>
    <w:rsid w:val="00E90DFA"/>
    <w:rsid w:val="00E91066"/>
    <w:rsid w:val="00E914A8"/>
    <w:rsid w:val="00E9157E"/>
    <w:rsid w:val="00E91A54"/>
    <w:rsid w:val="00E91CE8"/>
    <w:rsid w:val="00E92035"/>
    <w:rsid w:val="00E92105"/>
    <w:rsid w:val="00E924E0"/>
    <w:rsid w:val="00E9269F"/>
    <w:rsid w:val="00E926A5"/>
    <w:rsid w:val="00E92A98"/>
    <w:rsid w:val="00E92BC8"/>
    <w:rsid w:val="00E92FF0"/>
    <w:rsid w:val="00E9319D"/>
    <w:rsid w:val="00E931B2"/>
    <w:rsid w:val="00E93216"/>
    <w:rsid w:val="00E933C0"/>
    <w:rsid w:val="00E93580"/>
    <w:rsid w:val="00E9359F"/>
    <w:rsid w:val="00E9378D"/>
    <w:rsid w:val="00E93C3E"/>
    <w:rsid w:val="00E93DB1"/>
    <w:rsid w:val="00E948A9"/>
    <w:rsid w:val="00E9492C"/>
    <w:rsid w:val="00E94E29"/>
    <w:rsid w:val="00E94F7F"/>
    <w:rsid w:val="00E951D4"/>
    <w:rsid w:val="00E95396"/>
    <w:rsid w:val="00E95818"/>
    <w:rsid w:val="00E96E46"/>
    <w:rsid w:val="00EA0474"/>
    <w:rsid w:val="00EA0518"/>
    <w:rsid w:val="00EA0644"/>
    <w:rsid w:val="00EA0692"/>
    <w:rsid w:val="00EA07B7"/>
    <w:rsid w:val="00EA08D2"/>
    <w:rsid w:val="00EA09C6"/>
    <w:rsid w:val="00EA0CF2"/>
    <w:rsid w:val="00EA1091"/>
    <w:rsid w:val="00EA10EA"/>
    <w:rsid w:val="00EA16EA"/>
    <w:rsid w:val="00EA1D30"/>
    <w:rsid w:val="00EA1E3E"/>
    <w:rsid w:val="00EA238B"/>
    <w:rsid w:val="00EA2805"/>
    <w:rsid w:val="00EA2B2C"/>
    <w:rsid w:val="00EA35B8"/>
    <w:rsid w:val="00EA3B4B"/>
    <w:rsid w:val="00EA3C04"/>
    <w:rsid w:val="00EA42AE"/>
    <w:rsid w:val="00EA4845"/>
    <w:rsid w:val="00EA4CA7"/>
    <w:rsid w:val="00EA4CEB"/>
    <w:rsid w:val="00EA4EB7"/>
    <w:rsid w:val="00EA5650"/>
    <w:rsid w:val="00EA565E"/>
    <w:rsid w:val="00EA5785"/>
    <w:rsid w:val="00EA598F"/>
    <w:rsid w:val="00EA6023"/>
    <w:rsid w:val="00EA70F1"/>
    <w:rsid w:val="00EA7347"/>
    <w:rsid w:val="00EA79E5"/>
    <w:rsid w:val="00EA7BD4"/>
    <w:rsid w:val="00EB0272"/>
    <w:rsid w:val="00EB0663"/>
    <w:rsid w:val="00EB0E60"/>
    <w:rsid w:val="00EB12DF"/>
    <w:rsid w:val="00EB16F0"/>
    <w:rsid w:val="00EB1941"/>
    <w:rsid w:val="00EB1943"/>
    <w:rsid w:val="00EB1AE6"/>
    <w:rsid w:val="00EB1CF4"/>
    <w:rsid w:val="00EB2D13"/>
    <w:rsid w:val="00EB2EEC"/>
    <w:rsid w:val="00EB36EC"/>
    <w:rsid w:val="00EB3C8A"/>
    <w:rsid w:val="00EB3FEF"/>
    <w:rsid w:val="00EB4637"/>
    <w:rsid w:val="00EB4BFB"/>
    <w:rsid w:val="00EB4CCF"/>
    <w:rsid w:val="00EB4D68"/>
    <w:rsid w:val="00EB4FCC"/>
    <w:rsid w:val="00EB55C0"/>
    <w:rsid w:val="00EB57F7"/>
    <w:rsid w:val="00EB5926"/>
    <w:rsid w:val="00EB593D"/>
    <w:rsid w:val="00EB5C1B"/>
    <w:rsid w:val="00EB670C"/>
    <w:rsid w:val="00EB69DC"/>
    <w:rsid w:val="00EB6B0E"/>
    <w:rsid w:val="00EB71EC"/>
    <w:rsid w:val="00EB750B"/>
    <w:rsid w:val="00EB7520"/>
    <w:rsid w:val="00EB763B"/>
    <w:rsid w:val="00EB76D8"/>
    <w:rsid w:val="00EB76DD"/>
    <w:rsid w:val="00EB76F1"/>
    <w:rsid w:val="00EB77AB"/>
    <w:rsid w:val="00EB7D60"/>
    <w:rsid w:val="00EC0A43"/>
    <w:rsid w:val="00EC0CA9"/>
    <w:rsid w:val="00EC1096"/>
    <w:rsid w:val="00EC248D"/>
    <w:rsid w:val="00EC2BAC"/>
    <w:rsid w:val="00EC2F6A"/>
    <w:rsid w:val="00EC3312"/>
    <w:rsid w:val="00EC37B6"/>
    <w:rsid w:val="00EC3B94"/>
    <w:rsid w:val="00EC44DB"/>
    <w:rsid w:val="00EC4EF9"/>
    <w:rsid w:val="00EC57F5"/>
    <w:rsid w:val="00EC5A8C"/>
    <w:rsid w:val="00EC5C7F"/>
    <w:rsid w:val="00EC6611"/>
    <w:rsid w:val="00EC6A15"/>
    <w:rsid w:val="00EC6D3D"/>
    <w:rsid w:val="00EC7470"/>
    <w:rsid w:val="00EC75A1"/>
    <w:rsid w:val="00EC77C8"/>
    <w:rsid w:val="00EC7CC3"/>
    <w:rsid w:val="00ED0550"/>
    <w:rsid w:val="00ED0C27"/>
    <w:rsid w:val="00ED0E31"/>
    <w:rsid w:val="00ED1101"/>
    <w:rsid w:val="00ED1170"/>
    <w:rsid w:val="00ED1499"/>
    <w:rsid w:val="00ED1887"/>
    <w:rsid w:val="00ED1A9C"/>
    <w:rsid w:val="00ED1FF2"/>
    <w:rsid w:val="00ED2020"/>
    <w:rsid w:val="00ED22A8"/>
    <w:rsid w:val="00ED26A2"/>
    <w:rsid w:val="00ED26AB"/>
    <w:rsid w:val="00ED2B45"/>
    <w:rsid w:val="00ED2BA0"/>
    <w:rsid w:val="00ED2BAF"/>
    <w:rsid w:val="00ED3920"/>
    <w:rsid w:val="00ED3B1B"/>
    <w:rsid w:val="00ED3C39"/>
    <w:rsid w:val="00ED4077"/>
    <w:rsid w:val="00ED4255"/>
    <w:rsid w:val="00ED4392"/>
    <w:rsid w:val="00ED4709"/>
    <w:rsid w:val="00ED495E"/>
    <w:rsid w:val="00ED5904"/>
    <w:rsid w:val="00ED5C92"/>
    <w:rsid w:val="00ED603C"/>
    <w:rsid w:val="00ED621C"/>
    <w:rsid w:val="00ED6495"/>
    <w:rsid w:val="00ED6B6C"/>
    <w:rsid w:val="00ED6B88"/>
    <w:rsid w:val="00ED6C28"/>
    <w:rsid w:val="00ED6C3B"/>
    <w:rsid w:val="00ED733D"/>
    <w:rsid w:val="00ED752A"/>
    <w:rsid w:val="00ED7E95"/>
    <w:rsid w:val="00EE002B"/>
    <w:rsid w:val="00EE00C8"/>
    <w:rsid w:val="00EE077C"/>
    <w:rsid w:val="00EE0AEA"/>
    <w:rsid w:val="00EE0BB3"/>
    <w:rsid w:val="00EE10B0"/>
    <w:rsid w:val="00EE1568"/>
    <w:rsid w:val="00EE20A2"/>
    <w:rsid w:val="00EE297A"/>
    <w:rsid w:val="00EE2B77"/>
    <w:rsid w:val="00EE3009"/>
    <w:rsid w:val="00EE3856"/>
    <w:rsid w:val="00EE3C67"/>
    <w:rsid w:val="00EE4992"/>
    <w:rsid w:val="00EE4C76"/>
    <w:rsid w:val="00EE4C8C"/>
    <w:rsid w:val="00EE4CD7"/>
    <w:rsid w:val="00EE4F00"/>
    <w:rsid w:val="00EE53EA"/>
    <w:rsid w:val="00EE53F7"/>
    <w:rsid w:val="00EE58D5"/>
    <w:rsid w:val="00EE5B7D"/>
    <w:rsid w:val="00EE5F14"/>
    <w:rsid w:val="00EE6289"/>
    <w:rsid w:val="00EE62BD"/>
    <w:rsid w:val="00EE6D43"/>
    <w:rsid w:val="00EE6ED3"/>
    <w:rsid w:val="00EE74B2"/>
    <w:rsid w:val="00EE7878"/>
    <w:rsid w:val="00EE7BF4"/>
    <w:rsid w:val="00EE7F76"/>
    <w:rsid w:val="00EF0934"/>
    <w:rsid w:val="00EF0B87"/>
    <w:rsid w:val="00EF13C5"/>
    <w:rsid w:val="00EF1639"/>
    <w:rsid w:val="00EF1A15"/>
    <w:rsid w:val="00EF2096"/>
    <w:rsid w:val="00EF254C"/>
    <w:rsid w:val="00EF27D8"/>
    <w:rsid w:val="00EF2B5A"/>
    <w:rsid w:val="00EF2CC9"/>
    <w:rsid w:val="00EF327F"/>
    <w:rsid w:val="00EF32D9"/>
    <w:rsid w:val="00EF37F9"/>
    <w:rsid w:val="00EF3D64"/>
    <w:rsid w:val="00EF3FD1"/>
    <w:rsid w:val="00EF452B"/>
    <w:rsid w:val="00EF466A"/>
    <w:rsid w:val="00EF469F"/>
    <w:rsid w:val="00EF4A6D"/>
    <w:rsid w:val="00EF4AE9"/>
    <w:rsid w:val="00EF4FB8"/>
    <w:rsid w:val="00EF5367"/>
    <w:rsid w:val="00EF555A"/>
    <w:rsid w:val="00EF5874"/>
    <w:rsid w:val="00EF58CA"/>
    <w:rsid w:val="00EF5D64"/>
    <w:rsid w:val="00EF612E"/>
    <w:rsid w:val="00EF6159"/>
    <w:rsid w:val="00EF6341"/>
    <w:rsid w:val="00EF67C6"/>
    <w:rsid w:val="00EF6F9E"/>
    <w:rsid w:val="00EF716A"/>
    <w:rsid w:val="00EF742B"/>
    <w:rsid w:val="00EF784C"/>
    <w:rsid w:val="00EF7FF8"/>
    <w:rsid w:val="00F00099"/>
    <w:rsid w:val="00F007D4"/>
    <w:rsid w:val="00F00AB2"/>
    <w:rsid w:val="00F00D10"/>
    <w:rsid w:val="00F015B1"/>
    <w:rsid w:val="00F01695"/>
    <w:rsid w:val="00F0175C"/>
    <w:rsid w:val="00F017C8"/>
    <w:rsid w:val="00F017F3"/>
    <w:rsid w:val="00F01945"/>
    <w:rsid w:val="00F01950"/>
    <w:rsid w:val="00F01C4A"/>
    <w:rsid w:val="00F02269"/>
    <w:rsid w:val="00F027C7"/>
    <w:rsid w:val="00F02C01"/>
    <w:rsid w:val="00F02F39"/>
    <w:rsid w:val="00F030AD"/>
    <w:rsid w:val="00F032C7"/>
    <w:rsid w:val="00F03450"/>
    <w:rsid w:val="00F036CE"/>
    <w:rsid w:val="00F04214"/>
    <w:rsid w:val="00F04A29"/>
    <w:rsid w:val="00F05345"/>
    <w:rsid w:val="00F0578C"/>
    <w:rsid w:val="00F05BA6"/>
    <w:rsid w:val="00F05C8D"/>
    <w:rsid w:val="00F05DD5"/>
    <w:rsid w:val="00F060BE"/>
    <w:rsid w:val="00F06414"/>
    <w:rsid w:val="00F069FF"/>
    <w:rsid w:val="00F06EC4"/>
    <w:rsid w:val="00F07122"/>
    <w:rsid w:val="00F07162"/>
    <w:rsid w:val="00F0749B"/>
    <w:rsid w:val="00F07D5C"/>
    <w:rsid w:val="00F07E28"/>
    <w:rsid w:val="00F10779"/>
    <w:rsid w:val="00F1091A"/>
    <w:rsid w:val="00F10A38"/>
    <w:rsid w:val="00F10B86"/>
    <w:rsid w:val="00F10CF7"/>
    <w:rsid w:val="00F112DE"/>
    <w:rsid w:val="00F113D4"/>
    <w:rsid w:val="00F1152C"/>
    <w:rsid w:val="00F11767"/>
    <w:rsid w:val="00F11837"/>
    <w:rsid w:val="00F1184F"/>
    <w:rsid w:val="00F1204F"/>
    <w:rsid w:val="00F120DF"/>
    <w:rsid w:val="00F12285"/>
    <w:rsid w:val="00F12621"/>
    <w:rsid w:val="00F12CB5"/>
    <w:rsid w:val="00F12CD3"/>
    <w:rsid w:val="00F12E5E"/>
    <w:rsid w:val="00F135F2"/>
    <w:rsid w:val="00F1386A"/>
    <w:rsid w:val="00F140CD"/>
    <w:rsid w:val="00F144B7"/>
    <w:rsid w:val="00F1474B"/>
    <w:rsid w:val="00F14877"/>
    <w:rsid w:val="00F15156"/>
    <w:rsid w:val="00F154B4"/>
    <w:rsid w:val="00F1554D"/>
    <w:rsid w:val="00F157C3"/>
    <w:rsid w:val="00F15A1E"/>
    <w:rsid w:val="00F15C50"/>
    <w:rsid w:val="00F15E95"/>
    <w:rsid w:val="00F16004"/>
    <w:rsid w:val="00F16C2C"/>
    <w:rsid w:val="00F16EA6"/>
    <w:rsid w:val="00F16EDE"/>
    <w:rsid w:val="00F17137"/>
    <w:rsid w:val="00F17425"/>
    <w:rsid w:val="00F20029"/>
    <w:rsid w:val="00F202AA"/>
    <w:rsid w:val="00F208B1"/>
    <w:rsid w:val="00F21009"/>
    <w:rsid w:val="00F2103A"/>
    <w:rsid w:val="00F2106B"/>
    <w:rsid w:val="00F21591"/>
    <w:rsid w:val="00F216B0"/>
    <w:rsid w:val="00F21BD0"/>
    <w:rsid w:val="00F21FFD"/>
    <w:rsid w:val="00F221CE"/>
    <w:rsid w:val="00F22534"/>
    <w:rsid w:val="00F22C7F"/>
    <w:rsid w:val="00F239B0"/>
    <w:rsid w:val="00F23C21"/>
    <w:rsid w:val="00F24214"/>
    <w:rsid w:val="00F24BE2"/>
    <w:rsid w:val="00F24D5D"/>
    <w:rsid w:val="00F24F2B"/>
    <w:rsid w:val="00F2519A"/>
    <w:rsid w:val="00F257B2"/>
    <w:rsid w:val="00F257CA"/>
    <w:rsid w:val="00F25DA9"/>
    <w:rsid w:val="00F26061"/>
    <w:rsid w:val="00F2645C"/>
    <w:rsid w:val="00F2676B"/>
    <w:rsid w:val="00F268D1"/>
    <w:rsid w:val="00F26AAD"/>
    <w:rsid w:val="00F26AFC"/>
    <w:rsid w:val="00F26DE6"/>
    <w:rsid w:val="00F27A90"/>
    <w:rsid w:val="00F27AFD"/>
    <w:rsid w:val="00F27CA8"/>
    <w:rsid w:val="00F27E3C"/>
    <w:rsid w:val="00F303E4"/>
    <w:rsid w:val="00F305E5"/>
    <w:rsid w:val="00F306C5"/>
    <w:rsid w:val="00F30897"/>
    <w:rsid w:val="00F309B3"/>
    <w:rsid w:val="00F30E7F"/>
    <w:rsid w:val="00F31000"/>
    <w:rsid w:val="00F31037"/>
    <w:rsid w:val="00F31544"/>
    <w:rsid w:val="00F31CF7"/>
    <w:rsid w:val="00F31FB7"/>
    <w:rsid w:val="00F32490"/>
    <w:rsid w:val="00F324D3"/>
    <w:rsid w:val="00F32F88"/>
    <w:rsid w:val="00F337BA"/>
    <w:rsid w:val="00F33A1B"/>
    <w:rsid w:val="00F33D08"/>
    <w:rsid w:val="00F33D6D"/>
    <w:rsid w:val="00F344FF"/>
    <w:rsid w:val="00F348D8"/>
    <w:rsid w:val="00F34C7F"/>
    <w:rsid w:val="00F351D3"/>
    <w:rsid w:val="00F3535E"/>
    <w:rsid w:val="00F353C2"/>
    <w:rsid w:val="00F3547B"/>
    <w:rsid w:val="00F364D7"/>
    <w:rsid w:val="00F3671A"/>
    <w:rsid w:val="00F3680D"/>
    <w:rsid w:val="00F36AD8"/>
    <w:rsid w:val="00F36FF1"/>
    <w:rsid w:val="00F37556"/>
    <w:rsid w:val="00F37625"/>
    <w:rsid w:val="00F3E4B2"/>
    <w:rsid w:val="00F401B7"/>
    <w:rsid w:val="00F403A3"/>
    <w:rsid w:val="00F40797"/>
    <w:rsid w:val="00F40A3A"/>
    <w:rsid w:val="00F41C4A"/>
    <w:rsid w:val="00F41C8F"/>
    <w:rsid w:val="00F4249B"/>
    <w:rsid w:val="00F425E8"/>
    <w:rsid w:val="00F427DC"/>
    <w:rsid w:val="00F43193"/>
    <w:rsid w:val="00F4359A"/>
    <w:rsid w:val="00F43868"/>
    <w:rsid w:val="00F43921"/>
    <w:rsid w:val="00F43F00"/>
    <w:rsid w:val="00F44182"/>
    <w:rsid w:val="00F44AD3"/>
    <w:rsid w:val="00F44F14"/>
    <w:rsid w:val="00F45636"/>
    <w:rsid w:val="00F45650"/>
    <w:rsid w:val="00F45996"/>
    <w:rsid w:val="00F45BE7"/>
    <w:rsid w:val="00F45BFF"/>
    <w:rsid w:val="00F45D14"/>
    <w:rsid w:val="00F45E82"/>
    <w:rsid w:val="00F45E97"/>
    <w:rsid w:val="00F4635A"/>
    <w:rsid w:val="00F46470"/>
    <w:rsid w:val="00F46552"/>
    <w:rsid w:val="00F467FB"/>
    <w:rsid w:val="00F46F04"/>
    <w:rsid w:val="00F46F21"/>
    <w:rsid w:val="00F47554"/>
    <w:rsid w:val="00F47F8E"/>
    <w:rsid w:val="00F5042B"/>
    <w:rsid w:val="00F504BA"/>
    <w:rsid w:val="00F50B71"/>
    <w:rsid w:val="00F511B3"/>
    <w:rsid w:val="00F51200"/>
    <w:rsid w:val="00F5181E"/>
    <w:rsid w:val="00F518C9"/>
    <w:rsid w:val="00F5211C"/>
    <w:rsid w:val="00F52494"/>
    <w:rsid w:val="00F53805"/>
    <w:rsid w:val="00F5429A"/>
    <w:rsid w:val="00F54830"/>
    <w:rsid w:val="00F549DB"/>
    <w:rsid w:val="00F556C5"/>
    <w:rsid w:val="00F55AB6"/>
    <w:rsid w:val="00F55C55"/>
    <w:rsid w:val="00F55C6F"/>
    <w:rsid w:val="00F56432"/>
    <w:rsid w:val="00F564B6"/>
    <w:rsid w:val="00F56648"/>
    <w:rsid w:val="00F566A5"/>
    <w:rsid w:val="00F5676F"/>
    <w:rsid w:val="00F568BC"/>
    <w:rsid w:val="00F56A67"/>
    <w:rsid w:val="00F56DD3"/>
    <w:rsid w:val="00F56F0E"/>
    <w:rsid w:val="00F575C2"/>
    <w:rsid w:val="00F57848"/>
    <w:rsid w:val="00F57AF8"/>
    <w:rsid w:val="00F57F92"/>
    <w:rsid w:val="00F600B7"/>
    <w:rsid w:val="00F60535"/>
    <w:rsid w:val="00F6071C"/>
    <w:rsid w:val="00F60D1E"/>
    <w:rsid w:val="00F60EA1"/>
    <w:rsid w:val="00F60EFD"/>
    <w:rsid w:val="00F61055"/>
    <w:rsid w:val="00F6117F"/>
    <w:rsid w:val="00F61402"/>
    <w:rsid w:val="00F615EC"/>
    <w:rsid w:val="00F621B0"/>
    <w:rsid w:val="00F6273C"/>
    <w:rsid w:val="00F62E59"/>
    <w:rsid w:val="00F6338D"/>
    <w:rsid w:val="00F63630"/>
    <w:rsid w:val="00F638BC"/>
    <w:rsid w:val="00F63B90"/>
    <w:rsid w:val="00F63D98"/>
    <w:rsid w:val="00F64404"/>
    <w:rsid w:val="00F6499E"/>
    <w:rsid w:val="00F64F9C"/>
    <w:rsid w:val="00F650F4"/>
    <w:rsid w:val="00F651E0"/>
    <w:rsid w:val="00F65369"/>
    <w:rsid w:val="00F655C0"/>
    <w:rsid w:val="00F65611"/>
    <w:rsid w:val="00F65A92"/>
    <w:rsid w:val="00F66210"/>
    <w:rsid w:val="00F663DA"/>
    <w:rsid w:val="00F664AC"/>
    <w:rsid w:val="00F665BB"/>
    <w:rsid w:val="00F666BE"/>
    <w:rsid w:val="00F66AD9"/>
    <w:rsid w:val="00F66EAE"/>
    <w:rsid w:val="00F66ECD"/>
    <w:rsid w:val="00F66EE6"/>
    <w:rsid w:val="00F6705D"/>
    <w:rsid w:val="00F6764F"/>
    <w:rsid w:val="00F6768D"/>
    <w:rsid w:val="00F67A6B"/>
    <w:rsid w:val="00F67F6D"/>
    <w:rsid w:val="00F7110F"/>
    <w:rsid w:val="00F71987"/>
    <w:rsid w:val="00F722BC"/>
    <w:rsid w:val="00F7280A"/>
    <w:rsid w:val="00F72818"/>
    <w:rsid w:val="00F7282C"/>
    <w:rsid w:val="00F72931"/>
    <w:rsid w:val="00F739AB"/>
    <w:rsid w:val="00F73CA8"/>
    <w:rsid w:val="00F73E8D"/>
    <w:rsid w:val="00F74078"/>
    <w:rsid w:val="00F74152"/>
    <w:rsid w:val="00F74758"/>
    <w:rsid w:val="00F74CA1"/>
    <w:rsid w:val="00F75242"/>
    <w:rsid w:val="00F7560B"/>
    <w:rsid w:val="00F7590E"/>
    <w:rsid w:val="00F75980"/>
    <w:rsid w:val="00F7606D"/>
    <w:rsid w:val="00F768C0"/>
    <w:rsid w:val="00F76A48"/>
    <w:rsid w:val="00F77BF8"/>
    <w:rsid w:val="00F77EC3"/>
    <w:rsid w:val="00F80501"/>
    <w:rsid w:val="00F806D2"/>
    <w:rsid w:val="00F806E1"/>
    <w:rsid w:val="00F807AB"/>
    <w:rsid w:val="00F80825"/>
    <w:rsid w:val="00F808CD"/>
    <w:rsid w:val="00F80A17"/>
    <w:rsid w:val="00F8181E"/>
    <w:rsid w:val="00F82092"/>
    <w:rsid w:val="00F8239E"/>
    <w:rsid w:val="00F825EC"/>
    <w:rsid w:val="00F82EBF"/>
    <w:rsid w:val="00F83104"/>
    <w:rsid w:val="00F8345F"/>
    <w:rsid w:val="00F83D05"/>
    <w:rsid w:val="00F8404B"/>
    <w:rsid w:val="00F840A5"/>
    <w:rsid w:val="00F842E0"/>
    <w:rsid w:val="00F8454B"/>
    <w:rsid w:val="00F8455E"/>
    <w:rsid w:val="00F84665"/>
    <w:rsid w:val="00F8469A"/>
    <w:rsid w:val="00F85175"/>
    <w:rsid w:val="00F857DE"/>
    <w:rsid w:val="00F85832"/>
    <w:rsid w:val="00F858BA"/>
    <w:rsid w:val="00F85998"/>
    <w:rsid w:val="00F85DCF"/>
    <w:rsid w:val="00F86032"/>
    <w:rsid w:val="00F864FE"/>
    <w:rsid w:val="00F86818"/>
    <w:rsid w:val="00F868BE"/>
    <w:rsid w:val="00F86ADE"/>
    <w:rsid w:val="00F86B54"/>
    <w:rsid w:val="00F87042"/>
    <w:rsid w:val="00F870D7"/>
    <w:rsid w:val="00F87270"/>
    <w:rsid w:val="00F875F2"/>
    <w:rsid w:val="00F8794C"/>
    <w:rsid w:val="00F90010"/>
    <w:rsid w:val="00F90078"/>
    <w:rsid w:val="00F900B6"/>
    <w:rsid w:val="00F90164"/>
    <w:rsid w:val="00F9037D"/>
    <w:rsid w:val="00F90457"/>
    <w:rsid w:val="00F90609"/>
    <w:rsid w:val="00F90785"/>
    <w:rsid w:val="00F90B53"/>
    <w:rsid w:val="00F910AE"/>
    <w:rsid w:val="00F9114C"/>
    <w:rsid w:val="00F913AE"/>
    <w:rsid w:val="00F91644"/>
    <w:rsid w:val="00F917E7"/>
    <w:rsid w:val="00F91895"/>
    <w:rsid w:val="00F91AF3"/>
    <w:rsid w:val="00F92499"/>
    <w:rsid w:val="00F9251E"/>
    <w:rsid w:val="00F92DAF"/>
    <w:rsid w:val="00F9331C"/>
    <w:rsid w:val="00F93765"/>
    <w:rsid w:val="00F937FE"/>
    <w:rsid w:val="00F9392C"/>
    <w:rsid w:val="00F9394F"/>
    <w:rsid w:val="00F93CC8"/>
    <w:rsid w:val="00F93CDD"/>
    <w:rsid w:val="00F94728"/>
    <w:rsid w:val="00F94816"/>
    <w:rsid w:val="00F94845"/>
    <w:rsid w:val="00F94991"/>
    <w:rsid w:val="00F94BE7"/>
    <w:rsid w:val="00F9512D"/>
    <w:rsid w:val="00F95524"/>
    <w:rsid w:val="00F9562E"/>
    <w:rsid w:val="00F95704"/>
    <w:rsid w:val="00F95938"/>
    <w:rsid w:val="00F95B63"/>
    <w:rsid w:val="00F95BE7"/>
    <w:rsid w:val="00F95C21"/>
    <w:rsid w:val="00F96117"/>
    <w:rsid w:val="00F96710"/>
    <w:rsid w:val="00F96781"/>
    <w:rsid w:val="00F97012"/>
    <w:rsid w:val="00F97AE9"/>
    <w:rsid w:val="00F97B03"/>
    <w:rsid w:val="00F97C68"/>
    <w:rsid w:val="00F97CAF"/>
    <w:rsid w:val="00FA00D2"/>
    <w:rsid w:val="00FA01DC"/>
    <w:rsid w:val="00FA0438"/>
    <w:rsid w:val="00FA0FE2"/>
    <w:rsid w:val="00FA170D"/>
    <w:rsid w:val="00FA1A34"/>
    <w:rsid w:val="00FA1CD7"/>
    <w:rsid w:val="00FA1F40"/>
    <w:rsid w:val="00FA2086"/>
    <w:rsid w:val="00FA2639"/>
    <w:rsid w:val="00FA2770"/>
    <w:rsid w:val="00FA28E0"/>
    <w:rsid w:val="00FA3322"/>
    <w:rsid w:val="00FA33BA"/>
    <w:rsid w:val="00FA367B"/>
    <w:rsid w:val="00FA3690"/>
    <w:rsid w:val="00FA3BC0"/>
    <w:rsid w:val="00FA3BF6"/>
    <w:rsid w:val="00FA3DEE"/>
    <w:rsid w:val="00FA3E90"/>
    <w:rsid w:val="00FA4342"/>
    <w:rsid w:val="00FA45F3"/>
    <w:rsid w:val="00FA4F6A"/>
    <w:rsid w:val="00FA521F"/>
    <w:rsid w:val="00FA53C9"/>
    <w:rsid w:val="00FA5E45"/>
    <w:rsid w:val="00FA5E53"/>
    <w:rsid w:val="00FA6720"/>
    <w:rsid w:val="00FA682D"/>
    <w:rsid w:val="00FA6AF7"/>
    <w:rsid w:val="00FA723F"/>
    <w:rsid w:val="00FA73FA"/>
    <w:rsid w:val="00FA7700"/>
    <w:rsid w:val="00FA77E9"/>
    <w:rsid w:val="00FA787F"/>
    <w:rsid w:val="00FA7963"/>
    <w:rsid w:val="00FA7BEB"/>
    <w:rsid w:val="00FB0370"/>
    <w:rsid w:val="00FB06A6"/>
    <w:rsid w:val="00FB0A64"/>
    <w:rsid w:val="00FB0B25"/>
    <w:rsid w:val="00FB0B98"/>
    <w:rsid w:val="00FB0CDF"/>
    <w:rsid w:val="00FB0D15"/>
    <w:rsid w:val="00FB1A15"/>
    <w:rsid w:val="00FB33B9"/>
    <w:rsid w:val="00FB341C"/>
    <w:rsid w:val="00FB3D6A"/>
    <w:rsid w:val="00FB3E99"/>
    <w:rsid w:val="00FB43B6"/>
    <w:rsid w:val="00FB463D"/>
    <w:rsid w:val="00FB4ECB"/>
    <w:rsid w:val="00FB4F25"/>
    <w:rsid w:val="00FB4F53"/>
    <w:rsid w:val="00FB5099"/>
    <w:rsid w:val="00FB53B7"/>
    <w:rsid w:val="00FB5683"/>
    <w:rsid w:val="00FB6384"/>
    <w:rsid w:val="00FB6E76"/>
    <w:rsid w:val="00FB6FAA"/>
    <w:rsid w:val="00FB720E"/>
    <w:rsid w:val="00FB791C"/>
    <w:rsid w:val="00FB7EB7"/>
    <w:rsid w:val="00FC0273"/>
    <w:rsid w:val="00FC0C1C"/>
    <w:rsid w:val="00FC0CBC"/>
    <w:rsid w:val="00FC1325"/>
    <w:rsid w:val="00FC1955"/>
    <w:rsid w:val="00FC1E66"/>
    <w:rsid w:val="00FC24EE"/>
    <w:rsid w:val="00FC2654"/>
    <w:rsid w:val="00FC3111"/>
    <w:rsid w:val="00FC335B"/>
    <w:rsid w:val="00FC353E"/>
    <w:rsid w:val="00FC35C9"/>
    <w:rsid w:val="00FC3732"/>
    <w:rsid w:val="00FC3B68"/>
    <w:rsid w:val="00FC3BDE"/>
    <w:rsid w:val="00FC3C02"/>
    <w:rsid w:val="00FC4102"/>
    <w:rsid w:val="00FC44AB"/>
    <w:rsid w:val="00FC5215"/>
    <w:rsid w:val="00FC543D"/>
    <w:rsid w:val="00FC6310"/>
    <w:rsid w:val="00FC653D"/>
    <w:rsid w:val="00FC65C4"/>
    <w:rsid w:val="00FC6B6B"/>
    <w:rsid w:val="00FC6DC6"/>
    <w:rsid w:val="00FC7015"/>
    <w:rsid w:val="00FC71D9"/>
    <w:rsid w:val="00FC722E"/>
    <w:rsid w:val="00FC7D96"/>
    <w:rsid w:val="00FC7F37"/>
    <w:rsid w:val="00FC7FEF"/>
    <w:rsid w:val="00FD05C3"/>
    <w:rsid w:val="00FD0639"/>
    <w:rsid w:val="00FD073E"/>
    <w:rsid w:val="00FD085C"/>
    <w:rsid w:val="00FD09CD"/>
    <w:rsid w:val="00FD0C70"/>
    <w:rsid w:val="00FD0E06"/>
    <w:rsid w:val="00FD112C"/>
    <w:rsid w:val="00FD116A"/>
    <w:rsid w:val="00FD12A8"/>
    <w:rsid w:val="00FD15F2"/>
    <w:rsid w:val="00FD19E1"/>
    <w:rsid w:val="00FD1FFE"/>
    <w:rsid w:val="00FD20A3"/>
    <w:rsid w:val="00FD2ED7"/>
    <w:rsid w:val="00FD3030"/>
    <w:rsid w:val="00FD3421"/>
    <w:rsid w:val="00FD34B8"/>
    <w:rsid w:val="00FD3D41"/>
    <w:rsid w:val="00FD4595"/>
    <w:rsid w:val="00FD4A7E"/>
    <w:rsid w:val="00FD4EE7"/>
    <w:rsid w:val="00FD524D"/>
    <w:rsid w:val="00FD52D8"/>
    <w:rsid w:val="00FD54FA"/>
    <w:rsid w:val="00FD55BB"/>
    <w:rsid w:val="00FD55CA"/>
    <w:rsid w:val="00FD6098"/>
    <w:rsid w:val="00FD60BF"/>
    <w:rsid w:val="00FD698F"/>
    <w:rsid w:val="00FD6EAE"/>
    <w:rsid w:val="00FD6FE9"/>
    <w:rsid w:val="00FD741C"/>
    <w:rsid w:val="00FE01D3"/>
    <w:rsid w:val="00FE0258"/>
    <w:rsid w:val="00FE02BC"/>
    <w:rsid w:val="00FE03A4"/>
    <w:rsid w:val="00FE06F0"/>
    <w:rsid w:val="00FE0A83"/>
    <w:rsid w:val="00FE0C87"/>
    <w:rsid w:val="00FE167F"/>
    <w:rsid w:val="00FE1829"/>
    <w:rsid w:val="00FE1EC0"/>
    <w:rsid w:val="00FE24D4"/>
    <w:rsid w:val="00FE24FF"/>
    <w:rsid w:val="00FE2646"/>
    <w:rsid w:val="00FE2A7F"/>
    <w:rsid w:val="00FE2B43"/>
    <w:rsid w:val="00FE2D24"/>
    <w:rsid w:val="00FE2F79"/>
    <w:rsid w:val="00FE3624"/>
    <w:rsid w:val="00FE386C"/>
    <w:rsid w:val="00FE3A1A"/>
    <w:rsid w:val="00FE3D42"/>
    <w:rsid w:val="00FE3E1E"/>
    <w:rsid w:val="00FE44DA"/>
    <w:rsid w:val="00FE48FD"/>
    <w:rsid w:val="00FE4B43"/>
    <w:rsid w:val="00FE5AE9"/>
    <w:rsid w:val="00FE5EE9"/>
    <w:rsid w:val="00FE5F22"/>
    <w:rsid w:val="00FE62B4"/>
    <w:rsid w:val="00FE6669"/>
    <w:rsid w:val="00FE6CBF"/>
    <w:rsid w:val="00FE6E96"/>
    <w:rsid w:val="00FE72C0"/>
    <w:rsid w:val="00FE73A5"/>
    <w:rsid w:val="00FE74A3"/>
    <w:rsid w:val="00FE75DA"/>
    <w:rsid w:val="00FE75E3"/>
    <w:rsid w:val="00FE7CB5"/>
    <w:rsid w:val="00FE7F71"/>
    <w:rsid w:val="00FF05CD"/>
    <w:rsid w:val="00FF0759"/>
    <w:rsid w:val="00FF0E38"/>
    <w:rsid w:val="00FF11E4"/>
    <w:rsid w:val="00FF126F"/>
    <w:rsid w:val="00FF1565"/>
    <w:rsid w:val="00FF180C"/>
    <w:rsid w:val="00FF21BB"/>
    <w:rsid w:val="00FF22AC"/>
    <w:rsid w:val="00FF2368"/>
    <w:rsid w:val="00FF23EF"/>
    <w:rsid w:val="00FF2457"/>
    <w:rsid w:val="00FF24C8"/>
    <w:rsid w:val="00FF2547"/>
    <w:rsid w:val="00FF2BCC"/>
    <w:rsid w:val="00FF2BFE"/>
    <w:rsid w:val="00FF305D"/>
    <w:rsid w:val="00FF305E"/>
    <w:rsid w:val="00FF3A72"/>
    <w:rsid w:val="00FF3CD7"/>
    <w:rsid w:val="00FF4001"/>
    <w:rsid w:val="00FF478A"/>
    <w:rsid w:val="00FF5BA3"/>
    <w:rsid w:val="00FF5D02"/>
    <w:rsid w:val="00FF6066"/>
    <w:rsid w:val="00FF6610"/>
    <w:rsid w:val="00FF692A"/>
    <w:rsid w:val="00FF6B93"/>
    <w:rsid w:val="00FF6D37"/>
    <w:rsid w:val="00FF7426"/>
    <w:rsid w:val="00FF7531"/>
    <w:rsid w:val="00FF77A1"/>
    <w:rsid w:val="00FF7824"/>
    <w:rsid w:val="00FF7FA8"/>
    <w:rsid w:val="01166C88"/>
    <w:rsid w:val="015134B0"/>
    <w:rsid w:val="015A735D"/>
    <w:rsid w:val="015D68F9"/>
    <w:rsid w:val="015E6A54"/>
    <w:rsid w:val="017FCD91"/>
    <w:rsid w:val="018728DE"/>
    <w:rsid w:val="01A7D2E5"/>
    <w:rsid w:val="01A90718"/>
    <w:rsid w:val="01C515AD"/>
    <w:rsid w:val="028A3470"/>
    <w:rsid w:val="02A65549"/>
    <w:rsid w:val="02CFD2FB"/>
    <w:rsid w:val="02F30357"/>
    <w:rsid w:val="031881CF"/>
    <w:rsid w:val="03404101"/>
    <w:rsid w:val="03558551"/>
    <w:rsid w:val="035CCBA3"/>
    <w:rsid w:val="037EA4BC"/>
    <w:rsid w:val="03DFB6F0"/>
    <w:rsid w:val="042233C9"/>
    <w:rsid w:val="0439F096"/>
    <w:rsid w:val="043A144D"/>
    <w:rsid w:val="04401C69"/>
    <w:rsid w:val="0452E75B"/>
    <w:rsid w:val="04649B27"/>
    <w:rsid w:val="04736FE7"/>
    <w:rsid w:val="057CC88B"/>
    <w:rsid w:val="05842DA7"/>
    <w:rsid w:val="058B44FA"/>
    <w:rsid w:val="0599F01B"/>
    <w:rsid w:val="05CD3771"/>
    <w:rsid w:val="05D78F56"/>
    <w:rsid w:val="05F81936"/>
    <w:rsid w:val="061E4354"/>
    <w:rsid w:val="061E682E"/>
    <w:rsid w:val="067DDA25"/>
    <w:rsid w:val="06927D5F"/>
    <w:rsid w:val="06E9F2FC"/>
    <w:rsid w:val="06F603E9"/>
    <w:rsid w:val="074C41FC"/>
    <w:rsid w:val="076F06FB"/>
    <w:rsid w:val="0783B4AE"/>
    <w:rsid w:val="078E95FB"/>
    <w:rsid w:val="079002A9"/>
    <w:rsid w:val="07C3F61A"/>
    <w:rsid w:val="08432137"/>
    <w:rsid w:val="084EC573"/>
    <w:rsid w:val="085B026A"/>
    <w:rsid w:val="0865DEBC"/>
    <w:rsid w:val="087ED6F5"/>
    <w:rsid w:val="08816D3F"/>
    <w:rsid w:val="08841755"/>
    <w:rsid w:val="08AF2D5A"/>
    <w:rsid w:val="08B3EA9D"/>
    <w:rsid w:val="08E6187A"/>
    <w:rsid w:val="090D66A3"/>
    <w:rsid w:val="0932FEEC"/>
    <w:rsid w:val="0955CCFE"/>
    <w:rsid w:val="0966367F"/>
    <w:rsid w:val="096E75B7"/>
    <w:rsid w:val="097FC25B"/>
    <w:rsid w:val="09A54AAA"/>
    <w:rsid w:val="09ABC18D"/>
    <w:rsid w:val="09D975A1"/>
    <w:rsid w:val="09E30113"/>
    <w:rsid w:val="09E40411"/>
    <w:rsid w:val="09F3EF3B"/>
    <w:rsid w:val="09FBCC29"/>
    <w:rsid w:val="0A0A2C87"/>
    <w:rsid w:val="0A15EF40"/>
    <w:rsid w:val="0A2D1E33"/>
    <w:rsid w:val="0A38DC16"/>
    <w:rsid w:val="0A68E261"/>
    <w:rsid w:val="0AAB5920"/>
    <w:rsid w:val="0AAE81B6"/>
    <w:rsid w:val="0AC5FB7C"/>
    <w:rsid w:val="0AD4731D"/>
    <w:rsid w:val="0B08979F"/>
    <w:rsid w:val="0B1DDE05"/>
    <w:rsid w:val="0B1FE8DA"/>
    <w:rsid w:val="0B2DD78A"/>
    <w:rsid w:val="0B7CC608"/>
    <w:rsid w:val="0BAA2705"/>
    <w:rsid w:val="0C145801"/>
    <w:rsid w:val="0C214A3D"/>
    <w:rsid w:val="0C2C535E"/>
    <w:rsid w:val="0C305386"/>
    <w:rsid w:val="0C35EBC3"/>
    <w:rsid w:val="0C527788"/>
    <w:rsid w:val="0C5D9045"/>
    <w:rsid w:val="0C5E60CB"/>
    <w:rsid w:val="0C98B6AD"/>
    <w:rsid w:val="0CA9CBC2"/>
    <w:rsid w:val="0CC066DD"/>
    <w:rsid w:val="0CC4FF76"/>
    <w:rsid w:val="0D6E65A5"/>
    <w:rsid w:val="0D9AE5E5"/>
    <w:rsid w:val="0DB16667"/>
    <w:rsid w:val="0DD0D70E"/>
    <w:rsid w:val="0E1AD102"/>
    <w:rsid w:val="0E4C66D2"/>
    <w:rsid w:val="0E881C3A"/>
    <w:rsid w:val="0ED42E9A"/>
    <w:rsid w:val="0EDF6859"/>
    <w:rsid w:val="0F276EA0"/>
    <w:rsid w:val="0F43D188"/>
    <w:rsid w:val="0F53609B"/>
    <w:rsid w:val="0F9C82BA"/>
    <w:rsid w:val="0FC0F721"/>
    <w:rsid w:val="0FE96217"/>
    <w:rsid w:val="102055A5"/>
    <w:rsid w:val="10250448"/>
    <w:rsid w:val="104CB2A7"/>
    <w:rsid w:val="1080322E"/>
    <w:rsid w:val="10823F0E"/>
    <w:rsid w:val="10FE30EA"/>
    <w:rsid w:val="11036813"/>
    <w:rsid w:val="110C8080"/>
    <w:rsid w:val="110DB0CD"/>
    <w:rsid w:val="1115E941"/>
    <w:rsid w:val="111B2632"/>
    <w:rsid w:val="1144919A"/>
    <w:rsid w:val="114D917F"/>
    <w:rsid w:val="11A4B654"/>
    <w:rsid w:val="11D4EA9B"/>
    <w:rsid w:val="11DCA1E3"/>
    <w:rsid w:val="11EE8463"/>
    <w:rsid w:val="11F5973B"/>
    <w:rsid w:val="122F8AA0"/>
    <w:rsid w:val="12399BB5"/>
    <w:rsid w:val="12598EEA"/>
    <w:rsid w:val="127693F5"/>
    <w:rsid w:val="1278E294"/>
    <w:rsid w:val="128338ED"/>
    <w:rsid w:val="12905774"/>
    <w:rsid w:val="12A5302E"/>
    <w:rsid w:val="12BE588B"/>
    <w:rsid w:val="12CBB4C7"/>
    <w:rsid w:val="12CF25F2"/>
    <w:rsid w:val="12DEAB50"/>
    <w:rsid w:val="12FD4195"/>
    <w:rsid w:val="132A3AE2"/>
    <w:rsid w:val="135046EE"/>
    <w:rsid w:val="136AB57D"/>
    <w:rsid w:val="1370BAFC"/>
    <w:rsid w:val="13984211"/>
    <w:rsid w:val="1403944B"/>
    <w:rsid w:val="14051E44"/>
    <w:rsid w:val="14064474"/>
    <w:rsid w:val="1411F49C"/>
    <w:rsid w:val="1415179C"/>
    <w:rsid w:val="14392F33"/>
    <w:rsid w:val="145BB941"/>
    <w:rsid w:val="14601C01"/>
    <w:rsid w:val="1469577E"/>
    <w:rsid w:val="14DAE1AE"/>
    <w:rsid w:val="14E9604C"/>
    <w:rsid w:val="14EE8506"/>
    <w:rsid w:val="1551027B"/>
    <w:rsid w:val="1555B031"/>
    <w:rsid w:val="155D5CE1"/>
    <w:rsid w:val="15C29CED"/>
    <w:rsid w:val="15F13338"/>
    <w:rsid w:val="15FDDA6C"/>
    <w:rsid w:val="15FE09A9"/>
    <w:rsid w:val="1601C71E"/>
    <w:rsid w:val="160AC81F"/>
    <w:rsid w:val="161CF732"/>
    <w:rsid w:val="161FDDA0"/>
    <w:rsid w:val="1629F663"/>
    <w:rsid w:val="163B0975"/>
    <w:rsid w:val="1640A221"/>
    <w:rsid w:val="1641289A"/>
    <w:rsid w:val="1650049E"/>
    <w:rsid w:val="166452E4"/>
    <w:rsid w:val="16716066"/>
    <w:rsid w:val="168411A3"/>
    <w:rsid w:val="16D6F225"/>
    <w:rsid w:val="16F0D1A4"/>
    <w:rsid w:val="16F69610"/>
    <w:rsid w:val="170AA8EF"/>
    <w:rsid w:val="170BA5AA"/>
    <w:rsid w:val="171D653B"/>
    <w:rsid w:val="17356940"/>
    <w:rsid w:val="17371A85"/>
    <w:rsid w:val="173B3CFD"/>
    <w:rsid w:val="1778A151"/>
    <w:rsid w:val="179E3A13"/>
    <w:rsid w:val="17ADC8AA"/>
    <w:rsid w:val="17CE8B76"/>
    <w:rsid w:val="180BBD1E"/>
    <w:rsid w:val="18432FCE"/>
    <w:rsid w:val="1853EC68"/>
    <w:rsid w:val="1864087B"/>
    <w:rsid w:val="186C6444"/>
    <w:rsid w:val="18798BC3"/>
    <w:rsid w:val="18EC226B"/>
    <w:rsid w:val="1913D289"/>
    <w:rsid w:val="193D965F"/>
    <w:rsid w:val="1999CC4C"/>
    <w:rsid w:val="199AC5BA"/>
    <w:rsid w:val="19E47E12"/>
    <w:rsid w:val="1A071456"/>
    <w:rsid w:val="1A1BBE5C"/>
    <w:rsid w:val="1A1EC4C7"/>
    <w:rsid w:val="1A7499CE"/>
    <w:rsid w:val="1A82156E"/>
    <w:rsid w:val="1B007FCF"/>
    <w:rsid w:val="1B161B5C"/>
    <w:rsid w:val="1B75D0E1"/>
    <w:rsid w:val="1B79D4A3"/>
    <w:rsid w:val="1B8253E1"/>
    <w:rsid w:val="1BA01C09"/>
    <w:rsid w:val="1BA5A73E"/>
    <w:rsid w:val="1BC86A24"/>
    <w:rsid w:val="1BD50C6F"/>
    <w:rsid w:val="1BD60EA7"/>
    <w:rsid w:val="1BE757DB"/>
    <w:rsid w:val="1BE9D3E4"/>
    <w:rsid w:val="1BEE610C"/>
    <w:rsid w:val="1BF0A136"/>
    <w:rsid w:val="1BF90A56"/>
    <w:rsid w:val="1C0EBD6D"/>
    <w:rsid w:val="1C12B415"/>
    <w:rsid w:val="1C1EFA49"/>
    <w:rsid w:val="1C3827F5"/>
    <w:rsid w:val="1C411BA4"/>
    <w:rsid w:val="1C58C1EA"/>
    <w:rsid w:val="1CA385BF"/>
    <w:rsid w:val="1CC4C8CB"/>
    <w:rsid w:val="1CD4943C"/>
    <w:rsid w:val="1CE90309"/>
    <w:rsid w:val="1CFFE547"/>
    <w:rsid w:val="1D63CB1E"/>
    <w:rsid w:val="1D85CB9A"/>
    <w:rsid w:val="1DD10A53"/>
    <w:rsid w:val="1DDCF69D"/>
    <w:rsid w:val="1DDCFD5E"/>
    <w:rsid w:val="1E36BC1B"/>
    <w:rsid w:val="1E63AD73"/>
    <w:rsid w:val="1E9E8F7A"/>
    <w:rsid w:val="1EA0C4BE"/>
    <w:rsid w:val="1EC728AD"/>
    <w:rsid w:val="1ECFF119"/>
    <w:rsid w:val="1EE4B33E"/>
    <w:rsid w:val="1EEF0E95"/>
    <w:rsid w:val="1F0417E9"/>
    <w:rsid w:val="1F3F49EB"/>
    <w:rsid w:val="1F48D424"/>
    <w:rsid w:val="1F6E3693"/>
    <w:rsid w:val="1FE594AF"/>
    <w:rsid w:val="1FF4D833"/>
    <w:rsid w:val="203B40A6"/>
    <w:rsid w:val="2067CB04"/>
    <w:rsid w:val="2068F3FD"/>
    <w:rsid w:val="2074FFAC"/>
    <w:rsid w:val="209E3327"/>
    <w:rsid w:val="20AA9B6C"/>
    <w:rsid w:val="20AF460B"/>
    <w:rsid w:val="20B0CF8D"/>
    <w:rsid w:val="20CDD34A"/>
    <w:rsid w:val="20D9420D"/>
    <w:rsid w:val="21386799"/>
    <w:rsid w:val="214BBFBC"/>
    <w:rsid w:val="2153C922"/>
    <w:rsid w:val="21AA5782"/>
    <w:rsid w:val="21DAAC44"/>
    <w:rsid w:val="21DC07FF"/>
    <w:rsid w:val="21E84065"/>
    <w:rsid w:val="21F094AD"/>
    <w:rsid w:val="2222FC6B"/>
    <w:rsid w:val="2275E14E"/>
    <w:rsid w:val="2285EA01"/>
    <w:rsid w:val="22B2128B"/>
    <w:rsid w:val="22C1BB8D"/>
    <w:rsid w:val="22C7ED43"/>
    <w:rsid w:val="22FEC538"/>
    <w:rsid w:val="22FFE82C"/>
    <w:rsid w:val="233D442D"/>
    <w:rsid w:val="23AA90E3"/>
    <w:rsid w:val="23E1B839"/>
    <w:rsid w:val="241EF476"/>
    <w:rsid w:val="2422B2C4"/>
    <w:rsid w:val="2441E134"/>
    <w:rsid w:val="245ED814"/>
    <w:rsid w:val="246E8691"/>
    <w:rsid w:val="249047CA"/>
    <w:rsid w:val="24C0DF3F"/>
    <w:rsid w:val="24CF16A0"/>
    <w:rsid w:val="24E6CB7C"/>
    <w:rsid w:val="2513A8C1"/>
    <w:rsid w:val="25D39EB0"/>
    <w:rsid w:val="26364AC8"/>
    <w:rsid w:val="266F9EB8"/>
    <w:rsid w:val="2673281B"/>
    <w:rsid w:val="267C493D"/>
    <w:rsid w:val="26BE7C1B"/>
    <w:rsid w:val="27408FF5"/>
    <w:rsid w:val="276A685B"/>
    <w:rsid w:val="278AC94F"/>
    <w:rsid w:val="27BD97A6"/>
    <w:rsid w:val="27CF03BE"/>
    <w:rsid w:val="27F9554F"/>
    <w:rsid w:val="280354D5"/>
    <w:rsid w:val="282DE255"/>
    <w:rsid w:val="283718A1"/>
    <w:rsid w:val="2880AE76"/>
    <w:rsid w:val="288B1E01"/>
    <w:rsid w:val="289FB712"/>
    <w:rsid w:val="28A14405"/>
    <w:rsid w:val="28A4C361"/>
    <w:rsid w:val="28B9597F"/>
    <w:rsid w:val="28EEA4CA"/>
    <w:rsid w:val="2911F29D"/>
    <w:rsid w:val="296A90D0"/>
    <w:rsid w:val="29753E50"/>
    <w:rsid w:val="298C4B78"/>
    <w:rsid w:val="29E9711C"/>
    <w:rsid w:val="2A3528E9"/>
    <w:rsid w:val="2A752631"/>
    <w:rsid w:val="2A761959"/>
    <w:rsid w:val="2A78026A"/>
    <w:rsid w:val="2A81CB38"/>
    <w:rsid w:val="2B07E9AE"/>
    <w:rsid w:val="2B2F8ADD"/>
    <w:rsid w:val="2B3170DD"/>
    <w:rsid w:val="2B9B4DA1"/>
    <w:rsid w:val="2BA2B602"/>
    <w:rsid w:val="2BB7B38F"/>
    <w:rsid w:val="2BFB6315"/>
    <w:rsid w:val="2C09379C"/>
    <w:rsid w:val="2C1B77D6"/>
    <w:rsid w:val="2C221D4E"/>
    <w:rsid w:val="2C285096"/>
    <w:rsid w:val="2C50FB67"/>
    <w:rsid w:val="2C80CCA5"/>
    <w:rsid w:val="2C899483"/>
    <w:rsid w:val="2C994F68"/>
    <w:rsid w:val="2C9AC346"/>
    <w:rsid w:val="2CBC5C89"/>
    <w:rsid w:val="2CBC5D9D"/>
    <w:rsid w:val="2CC84282"/>
    <w:rsid w:val="2CEF47DD"/>
    <w:rsid w:val="2D6897E9"/>
    <w:rsid w:val="2D7018A6"/>
    <w:rsid w:val="2D8B27C9"/>
    <w:rsid w:val="2DE05FE7"/>
    <w:rsid w:val="2E5705A5"/>
    <w:rsid w:val="2E58EB9F"/>
    <w:rsid w:val="2E603CB9"/>
    <w:rsid w:val="2E8ECCF2"/>
    <w:rsid w:val="2EB5F95A"/>
    <w:rsid w:val="2F1AA3C7"/>
    <w:rsid w:val="2F1AD59D"/>
    <w:rsid w:val="2F2AAB91"/>
    <w:rsid w:val="2F983914"/>
    <w:rsid w:val="2F9A96AA"/>
    <w:rsid w:val="2FD3F134"/>
    <w:rsid w:val="2FDBE3F6"/>
    <w:rsid w:val="3009F27D"/>
    <w:rsid w:val="304ED3C0"/>
    <w:rsid w:val="30617A4A"/>
    <w:rsid w:val="3088E890"/>
    <w:rsid w:val="309BD16D"/>
    <w:rsid w:val="30ADF26A"/>
    <w:rsid w:val="30D94078"/>
    <w:rsid w:val="30E1A391"/>
    <w:rsid w:val="30E76EDA"/>
    <w:rsid w:val="30F6691B"/>
    <w:rsid w:val="31796907"/>
    <w:rsid w:val="3195DD98"/>
    <w:rsid w:val="31A9C724"/>
    <w:rsid w:val="31CF834A"/>
    <w:rsid w:val="31D4747B"/>
    <w:rsid w:val="31EC5CE4"/>
    <w:rsid w:val="31EFB682"/>
    <w:rsid w:val="32094C66"/>
    <w:rsid w:val="320F6188"/>
    <w:rsid w:val="3225597A"/>
    <w:rsid w:val="325491D7"/>
    <w:rsid w:val="325D54FE"/>
    <w:rsid w:val="327240A1"/>
    <w:rsid w:val="329393AA"/>
    <w:rsid w:val="32E37D25"/>
    <w:rsid w:val="32E5782E"/>
    <w:rsid w:val="32F8FF5A"/>
    <w:rsid w:val="33028A8C"/>
    <w:rsid w:val="333D0E40"/>
    <w:rsid w:val="337A457A"/>
    <w:rsid w:val="33900CF0"/>
    <w:rsid w:val="33A35BC7"/>
    <w:rsid w:val="33BC7FA9"/>
    <w:rsid w:val="33C984A3"/>
    <w:rsid w:val="3428D915"/>
    <w:rsid w:val="343456B7"/>
    <w:rsid w:val="3438EA3E"/>
    <w:rsid w:val="34C0C064"/>
    <w:rsid w:val="34C1ECEA"/>
    <w:rsid w:val="34C8AF80"/>
    <w:rsid w:val="34E26CA6"/>
    <w:rsid w:val="3563EA11"/>
    <w:rsid w:val="35755383"/>
    <w:rsid w:val="35864889"/>
    <w:rsid w:val="358C084F"/>
    <w:rsid w:val="35B19504"/>
    <w:rsid w:val="35D144B2"/>
    <w:rsid w:val="35DD24F9"/>
    <w:rsid w:val="360EA86D"/>
    <w:rsid w:val="362A63F8"/>
    <w:rsid w:val="363A8E25"/>
    <w:rsid w:val="363D85B6"/>
    <w:rsid w:val="364528B8"/>
    <w:rsid w:val="365C9EE2"/>
    <w:rsid w:val="366F2BC5"/>
    <w:rsid w:val="36B615D6"/>
    <w:rsid w:val="36BFFAE7"/>
    <w:rsid w:val="36E071BD"/>
    <w:rsid w:val="36E0DE71"/>
    <w:rsid w:val="370C7C3C"/>
    <w:rsid w:val="374ABE05"/>
    <w:rsid w:val="375C7F5A"/>
    <w:rsid w:val="37AFD833"/>
    <w:rsid w:val="37B70DF5"/>
    <w:rsid w:val="37E4A7EC"/>
    <w:rsid w:val="37FD424D"/>
    <w:rsid w:val="37FFC104"/>
    <w:rsid w:val="3810654C"/>
    <w:rsid w:val="383AAA42"/>
    <w:rsid w:val="3843FF25"/>
    <w:rsid w:val="3876989D"/>
    <w:rsid w:val="3881752A"/>
    <w:rsid w:val="38A84C9D"/>
    <w:rsid w:val="38E48B4E"/>
    <w:rsid w:val="38FB4E19"/>
    <w:rsid w:val="390969CF"/>
    <w:rsid w:val="392F7E6F"/>
    <w:rsid w:val="3944C155"/>
    <w:rsid w:val="394C64BA"/>
    <w:rsid w:val="3950540A"/>
    <w:rsid w:val="39522E19"/>
    <w:rsid w:val="39786C55"/>
    <w:rsid w:val="3980D8CA"/>
    <w:rsid w:val="398C8D89"/>
    <w:rsid w:val="399C20A3"/>
    <w:rsid w:val="39A13FE8"/>
    <w:rsid w:val="39B54900"/>
    <w:rsid w:val="39CF5BA9"/>
    <w:rsid w:val="39EB4D2A"/>
    <w:rsid w:val="3A058DB4"/>
    <w:rsid w:val="3A5D566E"/>
    <w:rsid w:val="3A607612"/>
    <w:rsid w:val="3A82268F"/>
    <w:rsid w:val="3A8CA880"/>
    <w:rsid w:val="3A9E9508"/>
    <w:rsid w:val="3AD02C9D"/>
    <w:rsid w:val="3AF84EC0"/>
    <w:rsid w:val="3B017D12"/>
    <w:rsid w:val="3B1FFAD7"/>
    <w:rsid w:val="3B294276"/>
    <w:rsid w:val="3B37F104"/>
    <w:rsid w:val="3B5F21BA"/>
    <w:rsid w:val="3B5F53EB"/>
    <w:rsid w:val="3B8B89E4"/>
    <w:rsid w:val="3BB19229"/>
    <w:rsid w:val="3BD2B1A5"/>
    <w:rsid w:val="3BF926CF"/>
    <w:rsid w:val="3C123D48"/>
    <w:rsid w:val="3C5D68C7"/>
    <w:rsid w:val="3C64B9C7"/>
    <w:rsid w:val="3C808534"/>
    <w:rsid w:val="3C80ECA9"/>
    <w:rsid w:val="3C999BBD"/>
    <w:rsid w:val="3CD3C165"/>
    <w:rsid w:val="3CE2BFDA"/>
    <w:rsid w:val="3CF3DD3C"/>
    <w:rsid w:val="3CF92C7E"/>
    <w:rsid w:val="3D0985F5"/>
    <w:rsid w:val="3D4E433B"/>
    <w:rsid w:val="3D64DF8E"/>
    <w:rsid w:val="3D694852"/>
    <w:rsid w:val="3DB13320"/>
    <w:rsid w:val="3DB2F5E7"/>
    <w:rsid w:val="3DE079F8"/>
    <w:rsid w:val="3DED2750"/>
    <w:rsid w:val="3DF770E1"/>
    <w:rsid w:val="3E133131"/>
    <w:rsid w:val="3E164B23"/>
    <w:rsid w:val="3E535C6F"/>
    <w:rsid w:val="3E8B0771"/>
    <w:rsid w:val="3EAF9F28"/>
    <w:rsid w:val="3EBF73FA"/>
    <w:rsid w:val="3EEA139C"/>
    <w:rsid w:val="3EF2D44A"/>
    <w:rsid w:val="3F0EDA01"/>
    <w:rsid w:val="3F1D6F83"/>
    <w:rsid w:val="3F2CE02C"/>
    <w:rsid w:val="3F3572BF"/>
    <w:rsid w:val="3F39C974"/>
    <w:rsid w:val="3F4A63BE"/>
    <w:rsid w:val="3F69EF1F"/>
    <w:rsid w:val="3F8BA617"/>
    <w:rsid w:val="3F9EC4E6"/>
    <w:rsid w:val="3FB5E6D9"/>
    <w:rsid w:val="3FD3C6B6"/>
    <w:rsid w:val="3FD70B76"/>
    <w:rsid w:val="3FEF530E"/>
    <w:rsid w:val="3FF9CEAC"/>
    <w:rsid w:val="40001865"/>
    <w:rsid w:val="403A8FE1"/>
    <w:rsid w:val="403FEB96"/>
    <w:rsid w:val="405311E6"/>
    <w:rsid w:val="4066C340"/>
    <w:rsid w:val="406E2BA6"/>
    <w:rsid w:val="40795A89"/>
    <w:rsid w:val="407D41CB"/>
    <w:rsid w:val="40AF0296"/>
    <w:rsid w:val="40D14320"/>
    <w:rsid w:val="40F4B2D7"/>
    <w:rsid w:val="4152AD45"/>
    <w:rsid w:val="41568FE8"/>
    <w:rsid w:val="41674154"/>
    <w:rsid w:val="4172BF02"/>
    <w:rsid w:val="41A73288"/>
    <w:rsid w:val="41B3881A"/>
    <w:rsid w:val="41D235BC"/>
    <w:rsid w:val="41E5E9BC"/>
    <w:rsid w:val="41F7C50D"/>
    <w:rsid w:val="42152AEA"/>
    <w:rsid w:val="421F1374"/>
    <w:rsid w:val="423ADCBB"/>
    <w:rsid w:val="42609B21"/>
    <w:rsid w:val="42BF1E2A"/>
    <w:rsid w:val="42C5DF25"/>
    <w:rsid w:val="42F8B3CD"/>
    <w:rsid w:val="432068C8"/>
    <w:rsid w:val="43393C51"/>
    <w:rsid w:val="43557B51"/>
    <w:rsid w:val="43655902"/>
    <w:rsid w:val="43659941"/>
    <w:rsid w:val="43687AC8"/>
    <w:rsid w:val="43B6AE12"/>
    <w:rsid w:val="43B86E42"/>
    <w:rsid w:val="43B8755C"/>
    <w:rsid w:val="43CB87F9"/>
    <w:rsid w:val="4402BCC4"/>
    <w:rsid w:val="440E7388"/>
    <w:rsid w:val="44195B4E"/>
    <w:rsid w:val="441E8A8F"/>
    <w:rsid w:val="441F41D6"/>
    <w:rsid w:val="44215474"/>
    <w:rsid w:val="443CAA02"/>
    <w:rsid w:val="4485A724"/>
    <w:rsid w:val="448D9233"/>
    <w:rsid w:val="44A9D16F"/>
    <w:rsid w:val="44B90267"/>
    <w:rsid w:val="44EB2A6B"/>
    <w:rsid w:val="44FE7EC0"/>
    <w:rsid w:val="450D00F6"/>
    <w:rsid w:val="4528939F"/>
    <w:rsid w:val="4536C87C"/>
    <w:rsid w:val="4562FF82"/>
    <w:rsid w:val="45825E83"/>
    <w:rsid w:val="4585369F"/>
    <w:rsid w:val="459438D6"/>
    <w:rsid w:val="459FAF74"/>
    <w:rsid w:val="45A7559A"/>
    <w:rsid w:val="45ACC184"/>
    <w:rsid w:val="45CF756B"/>
    <w:rsid w:val="45D124E0"/>
    <w:rsid w:val="45D77F95"/>
    <w:rsid w:val="463E2E4D"/>
    <w:rsid w:val="46904DD9"/>
    <w:rsid w:val="4697CBEB"/>
    <w:rsid w:val="46CA85DF"/>
    <w:rsid w:val="46E04811"/>
    <w:rsid w:val="46E89C0D"/>
    <w:rsid w:val="46E90E8C"/>
    <w:rsid w:val="46F4E8A6"/>
    <w:rsid w:val="46FBB5BC"/>
    <w:rsid w:val="47312AB4"/>
    <w:rsid w:val="473BBFDE"/>
    <w:rsid w:val="474106BA"/>
    <w:rsid w:val="4750AAB0"/>
    <w:rsid w:val="475AB3B8"/>
    <w:rsid w:val="47A2A446"/>
    <w:rsid w:val="47EBD672"/>
    <w:rsid w:val="47F42E77"/>
    <w:rsid w:val="48173EC7"/>
    <w:rsid w:val="484CC3B2"/>
    <w:rsid w:val="48555F4A"/>
    <w:rsid w:val="4857A9A6"/>
    <w:rsid w:val="48A51942"/>
    <w:rsid w:val="48D643F9"/>
    <w:rsid w:val="48EA4302"/>
    <w:rsid w:val="48F65955"/>
    <w:rsid w:val="48FF4178"/>
    <w:rsid w:val="493E1AC2"/>
    <w:rsid w:val="494627A7"/>
    <w:rsid w:val="496226A8"/>
    <w:rsid w:val="498384D7"/>
    <w:rsid w:val="49B4FBA4"/>
    <w:rsid w:val="49B8F56F"/>
    <w:rsid w:val="49CF57DE"/>
    <w:rsid w:val="49DADB81"/>
    <w:rsid w:val="49EFB686"/>
    <w:rsid w:val="4A006762"/>
    <w:rsid w:val="4A49705D"/>
    <w:rsid w:val="4A557A5C"/>
    <w:rsid w:val="4A7B3180"/>
    <w:rsid w:val="4AA0CA09"/>
    <w:rsid w:val="4ADCC137"/>
    <w:rsid w:val="4ADEA889"/>
    <w:rsid w:val="4AE86D13"/>
    <w:rsid w:val="4AF02CAF"/>
    <w:rsid w:val="4AF8D67E"/>
    <w:rsid w:val="4B0BCA4A"/>
    <w:rsid w:val="4B11BB1F"/>
    <w:rsid w:val="4B122402"/>
    <w:rsid w:val="4B303EBB"/>
    <w:rsid w:val="4B534BA5"/>
    <w:rsid w:val="4B668A89"/>
    <w:rsid w:val="4BB57715"/>
    <w:rsid w:val="4BC896A4"/>
    <w:rsid w:val="4BE63A26"/>
    <w:rsid w:val="4C117F07"/>
    <w:rsid w:val="4C8F96C4"/>
    <w:rsid w:val="4CA4E3EB"/>
    <w:rsid w:val="4CD1074A"/>
    <w:rsid w:val="4D13F2B3"/>
    <w:rsid w:val="4D28B6C9"/>
    <w:rsid w:val="4D607035"/>
    <w:rsid w:val="4D77E6C3"/>
    <w:rsid w:val="4DE7A71F"/>
    <w:rsid w:val="4E120DAF"/>
    <w:rsid w:val="4E69A5E5"/>
    <w:rsid w:val="4E85B590"/>
    <w:rsid w:val="4E90237F"/>
    <w:rsid w:val="4EC98D85"/>
    <w:rsid w:val="4EE30BA9"/>
    <w:rsid w:val="4EFB7748"/>
    <w:rsid w:val="4EFF6AD0"/>
    <w:rsid w:val="4EFFE188"/>
    <w:rsid w:val="4F08B981"/>
    <w:rsid w:val="4F5E32EF"/>
    <w:rsid w:val="4F623E0F"/>
    <w:rsid w:val="4F83F874"/>
    <w:rsid w:val="4F98C961"/>
    <w:rsid w:val="4FE21B3B"/>
    <w:rsid w:val="4FEF022B"/>
    <w:rsid w:val="4FFC9D76"/>
    <w:rsid w:val="5017C5A3"/>
    <w:rsid w:val="5073D04F"/>
    <w:rsid w:val="50B46C87"/>
    <w:rsid w:val="50BCDC5F"/>
    <w:rsid w:val="50D8CBA3"/>
    <w:rsid w:val="510FEC0F"/>
    <w:rsid w:val="5113A935"/>
    <w:rsid w:val="512C48B0"/>
    <w:rsid w:val="5137FF33"/>
    <w:rsid w:val="513FE886"/>
    <w:rsid w:val="5148BF28"/>
    <w:rsid w:val="5191620B"/>
    <w:rsid w:val="51922CDE"/>
    <w:rsid w:val="51A9AB79"/>
    <w:rsid w:val="51B27878"/>
    <w:rsid w:val="51B58D98"/>
    <w:rsid w:val="51BD5652"/>
    <w:rsid w:val="51C735A5"/>
    <w:rsid w:val="51D32120"/>
    <w:rsid w:val="51E55C64"/>
    <w:rsid w:val="51F3E200"/>
    <w:rsid w:val="51F73C96"/>
    <w:rsid w:val="523AA65F"/>
    <w:rsid w:val="52580E8D"/>
    <w:rsid w:val="525BCD0D"/>
    <w:rsid w:val="52A3C8DA"/>
    <w:rsid w:val="52F8CA0F"/>
    <w:rsid w:val="534A8A45"/>
    <w:rsid w:val="537C8097"/>
    <w:rsid w:val="53B1EE3F"/>
    <w:rsid w:val="5402AF1B"/>
    <w:rsid w:val="546A7B20"/>
    <w:rsid w:val="546CFF02"/>
    <w:rsid w:val="546F8B95"/>
    <w:rsid w:val="549E1B49"/>
    <w:rsid w:val="54A07DB1"/>
    <w:rsid w:val="54A2A97A"/>
    <w:rsid w:val="54C212B1"/>
    <w:rsid w:val="54E8DD48"/>
    <w:rsid w:val="54EA995B"/>
    <w:rsid w:val="54FBECAD"/>
    <w:rsid w:val="550DBF11"/>
    <w:rsid w:val="554E9447"/>
    <w:rsid w:val="555ACC90"/>
    <w:rsid w:val="5565DB75"/>
    <w:rsid w:val="557730BB"/>
    <w:rsid w:val="557A54EA"/>
    <w:rsid w:val="564AD445"/>
    <w:rsid w:val="564EB6DE"/>
    <w:rsid w:val="565A1386"/>
    <w:rsid w:val="565F226B"/>
    <w:rsid w:val="567F0BA2"/>
    <w:rsid w:val="569E4329"/>
    <w:rsid w:val="56AC2B6E"/>
    <w:rsid w:val="56AF007C"/>
    <w:rsid w:val="56C5D3EA"/>
    <w:rsid w:val="56EB2D37"/>
    <w:rsid w:val="57027740"/>
    <w:rsid w:val="570B3D0D"/>
    <w:rsid w:val="57223D37"/>
    <w:rsid w:val="576BAC83"/>
    <w:rsid w:val="579F9375"/>
    <w:rsid w:val="57B30437"/>
    <w:rsid w:val="57B8CB7B"/>
    <w:rsid w:val="57D1D82D"/>
    <w:rsid w:val="58129409"/>
    <w:rsid w:val="582D6281"/>
    <w:rsid w:val="58EE1E51"/>
    <w:rsid w:val="58FE4454"/>
    <w:rsid w:val="59443180"/>
    <w:rsid w:val="594FF163"/>
    <w:rsid w:val="597D6C6B"/>
    <w:rsid w:val="599218B5"/>
    <w:rsid w:val="599A3858"/>
    <w:rsid w:val="59AE5C5D"/>
    <w:rsid w:val="59D82424"/>
    <w:rsid w:val="5A005DC7"/>
    <w:rsid w:val="5A2FBEC2"/>
    <w:rsid w:val="5A4F88F6"/>
    <w:rsid w:val="5A74CA2A"/>
    <w:rsid w:val="5A7B52DD"/>
    <w:rsid w:val="5A967324"/>
    <w:rsid w:val="5AA563BB"/>
    <w:rsid w:val="5ABC2B2A"/>
    <w:rsid w:val="5AC6D65C"/>
    <w:rsid w:val="5B13370B"/>
    <w:rsid w:val="5B3A2F14"/>
    <w:rsid w:val="5B3A9249"/>
    <w:rsid w:val="5B9BE9FE"/>
    <w:rsid w:val="5BD17552"/>
    <w:rsid w:val="5BD95768"/>
    <w:rsid w:val="5C3D188E"/>
    <w:rsid w:val="5C4186AD"/>
    <w:rsid w:val="5CA07AE2"/>
    <w:rsid w:val="5CBF43F8"/>
    <w:rsid w:val="5CEA166B"/>
    <w:rsid w:val="5D3D82EA"/>
    <w:rsid w:val="5D50C87F"/>
    <w:rsid w:val="5D7FF268"/>
    <w:rsid w:val="5D87B09E"/>
    <w:rsid w:val="5DC71859"/>
    <w:rsid w:val="5DCA9671"/>
    <w:rsid w:val="5E221593"/>
    <w:rsid w:val="5E552565"/>
    <w:rsid w:val="5E709AB6"/>
    <w:rsid w:val="5E937CD8"/>
    <w:rsid w:val="5EB81DD5"/>
    <w:rsid w:val="5EF0B79F"/>
    <w:rsid w:val="5F2E26F4"/>
    <w:rsid w:val="5F2E404A"/>
    <w:rsid w:val="5F471C97"/>
    <w:rsid w:val="5F8F1661"/>
    <w:rsid w:val="5FB611BB"/>
    <w:rsid w:val="5FEA0BD2"/>
    <w:rsid w:val="6034D512"/>
    <w:rsid w:val="60390151"/>
    <w:rsid w:val="604E75AC"/>
    <w:rsid w:val="607261F1"/>
    <w:rsid w:val="60B39162"/>
    <w:rsid w:val="60C0E6D5"/>
    <w:rsid w:val="60C26668"/>
    <w:rsid w:val="60C6CB40"/>
    <w:rsid w:val="60CC9A73"/>
    <w:rsid w:val="60F04AF1"/>
    <w:rsid w:val="6117A85B"/>
    <w:rsid w:val="6120CB42"/>
    <w:rsid w:val="612ACF32"/>
    <w:rsid w:val="61466919"/>
    <w:rsid w:val="6175ACC6"/>
    <w:rsid w:val="61803CB3"/>
    <w:rsid w:val="61E303B2"/>
    <w:rsid w:val="61FB175C"/>
    <w:rsid w:val="62408798"/>
    <w:rsid w:val="6244D9FC"/>
    <w:rsid w:val="624E3402"/>
    <w:rsid w:val="62997BBE"/>
    <w:rsid w:val="62D03F73"/>
    <w:rsid w:val="62D85901"/>
    <w:rsid w:val="62EC8EAA"/>
    <w:rsid w:val="63122A90"/>
    <w:rsid w:val="631C0D14"/>
    <w:rsid w:val="63559A58"/>
    <w:rsid w:val="635E48F2"/>
    <w:rsid w:val="63658697"/>
    <w:rsid w:val="639B88C0"/>
    <w:rsid w:val="63AA8074"/>
    <w:rsid w:val="63CE5E5E"/>
    <w:rsid w:val="63F1B9D9"/>
    <w:rsid w:val="63FDAB08"/>
    <w:rsid w:val="640245D1"/>
    <w:rsid w:val="640CFB36"/>
    <w:rsid w:val="64413C17"/>
    <w:rsid w:val="646FF062"/>
    <w:rsid w:val="647CB77D"/>
    <w:rsid w:val="649273D7"/>
    <w:rsid w:val="64BB6259"/>
    <w:rsid w:val="64DB2FF9"/>
    <w:rsid w:val="64EA3673"/>
    <w:rsid w:val="64F0622A"/>
    <w:rsid w:val="64F99C23"/>
    <w:rsid w:val="650EE825"/>
    <w:rsid w:val="65495831"/>
    <w:rsid w:val="6567541F"/>
    <w:rsid w:val="659B8081"/>
    <w:rsid w:val="659C349F"/>
    <w:rsid w:val="659D316A"/>
    <w:rsid w:val="65D7BB04"/>
    <w:rsid w:val="66061D37"/>
    <w:rsid w:val="6617D35D"/>
    <w:rsid w:val="6632F5E4"/>
    <w:rsid w:val="664F90B4"/>
    <w:rsid w:val="6653ADD6"/>
    <w:rsid w:val="6666F087"/>
    <w:rsid w:val="666F61D4"/>
    <w:rsid w:val="6697FDB6"/>
    <w:rsid w:val="66C2A06E"/>
    <w:rsid w:val="6751A340"/>
    <w:rsid w:val="675BA0B4"/>
    <w:rsid w:val="67BA2DB6"/>
    <w:rsid w:val="67E3CF1C"/>
    <w:rsid w:val="67EF7E37"/>
    <w:rsid w:val="681D83AE"/>
    <w:rsid w:val="684F0130"/>
    <w:rsid w:val="6853BD17"/>
    <w:rsid w:val="68609372"/>
    <w:rsid w:val="687307D1"/>
    <w:rsid w:val="687F2E36"/>
    <w:rsid w:val="688C5DAA"/>
    <w:rsid w:val="68A1DC15"/>
    <w:rsid w:val="68B6198A"/>
    <w:rsid w:val="68C09CB4"/>
    <w:rsid w:val="68C4DF51"/>
    <w:rsid w:val="68DB9CE0"/>
    <w:rsid w:val="68EB0B64"/>
    <w:rsid w:val="69009D64"/>
    <w:rsid w:val="6947303A"/>
    <w:rsid w:val="697CC711"/>
    <w:rsid w:val="6993B281"/>
    <w:rsid w:val="69ACCEDF"/>
    <w:rsid w:val="69D52DC7"/>
    <w:rsid w:val="69DE5973"/>
    <w:rsid w:val="69E6A108"/>
    <w:rsid w:val="69F0504B"/>
    <w:rsid w:val="6A31C4F7"/>
    <w:rsid w:val="6A891B20"/>
    <w:rsid w:val="6A98C0EF"/>
    <w:rsid w:val="6ABAC612"/>
    <w:rsid w:val="6ABD943B"/>
    <w:rsid w:val="6ABE7259"/>
    <w:rsid w:val="6AD56E98"/>
    <w:rsid w:val="6ADEB91E"/>
    <w:rsid w:val="6B47282B"/>
    <w:rsid w:val="6B552B42"/>
    <w:rsid w:val="6B7C7D1C"/>
    <w:rsid w:val="6B96B318"/>
    <w:rsid w:val="6BA98536"/>
    <w:rsid w:val="6C1B546B"/>
    <w:rsid w:val="6C3941DB"/>
    <w:rsid w:val="6C61B525"/>
    <w:rsid w:val="6C834BC6"/>
    <w:rsid w:val="6C9A4F7F"/>
    <w:rsid w:val="6CC25031"/>
    <w:rsid w:val="6CCBA3DB"/>
    <w:rsid w:val="6CD8AFB3"/>
    <w:rsid w:val="6CDD4CF2"/>
    <w:rsid w:val="6D19CC54"/>
    <w:rsid w:val="6D2A20FC"/>
    <w:rsid w:val="6D42BB06"/>
    <w:rsid w:val="6D695F48"/>
    <w:rsid w:val="6D6BAEED"/>
    <w:rsid w:val="6D6CF294"/>
    <w:rsid w:val="6D7089FC"/>
    <w:rsid w:val="6DABB4F9"/>
    <w:rsid w:val="6DB41492"/>
    <w:rsid w:val="6DC65203"/>
    <w:rsid w:val="6DE62B19"/>
    <w:rsid w:val="6DF9BFC3"/>
    <w:rsid w:val="6E29036F"/>
    <w:rsid w:val="6E2B2A8A"/>
    <w:rsid w:val="6E2DC3B8"/>
    <w:rsid w:val="6E61C90D"/>
    <w:rsid w:val="6E875AFC"/>
    <w:rsid w:val="6EF45B60"/>
    <w:rsid w:val="6F3283EE"/>
    <w:rsid w:val="6F48AA0F"/>
    <w:rsid w:val="6F5C658E"/>
    <w:rsid w:val="6F8F7CDD"/>
    <w:rsid w:val="6F99FB4E"/>
    <w:rsid w:val="6FC5A904"/>
    <w:rsid w:val="6FD43798"/>
    <w:rsid w:val="7023B4C9"/>
    <w:rsid w:val="7055AC0B"/>
    <w:rsid w:val="706A2B58"/>
    <w:rsid w:val="706E8CF6"/>
    <w:rsid w:val="7071E0DD"/>
    <w:rsid w:val="709E3443"/>
    <w:rsid w:val="70EEB02C"/>
    <w:rsid w:val="713F8FC2"/>
    <w:rsid w:val="71546D87"/>
    <w:rsid w:val="71580AC2"/>
    <w:rsid w:val="7169A46D"/>
    <w:rsid w:val="716F307D"/>
    <w:rsid w:val="718ED71E"/>
    <w:rsid w:val="719030F4"/>
    <w:rsid w:val="71BBEB36"/>
    <w:rsid w:val="71C8701E"/>
    <w:rsid w:val="71EBBEA0"/>
    <w:rsid w:val="7200E57A"/>
    <w:rsid w:val="728EB034"/>
    <w:rsid w:val="72BF27B1"/>
    <w:rsid w:val="72C40390"/>
    <w:rsid w:val="72D6DC45"/>
    <w:rsid w:val="72E023A3"/>
    <w:rsid w:val="73060E36"/>
    <w:rsid w:val="73186EEC"/>
    <w:rsid w:val="734D3813"/>
    <w:rsid w:val="737565B5"/>
    <w:rsid w:val="73B0C24A"/>
    <w:rsid w:val="73B55140"/>
    <w:rsid w:val="73C366C5"/>
    <w:rsid w:val="73E53524"/>
    <w:rsid w:val="744CF11C"/>
    <w:rsid w:val="744F6C7D"/>
    <w:rsid w:val="74581227"/>
    <w:rsid w:val="7467F663"/>
    <w:rsid w:val="747E9C97"/>
    <w:rsid w:val="74B110E2"/>
    <w:rsid w:val="74B63319"/>
    <w:rsid w:val="74CE72D4"/>
    <w:rsid w:val="74E27839"/>
    <w:rsid w:val="75018156"/>
    <w:rsid w:val="7538A69F"/>
    <w:rsid w:val="75A47FFE"/>
    <w:rsid w:val="75B9E57F"/>
    <w:rsid w:val="761AB204"/>
    <w:rsid w:val="76217B32"/>
    <w:rsid w:val="762A9BE6"/>
    <w:rsid w:val="76366C67"/>
    <w:rsid w:val="76790634"/>
    <w:rsid w:val="76B89594"/>
    <w:rsid w:val="76C6C354"/>
    <w:rsid w:val="76E8B211"/>
    <w:rsid w:val="76F30DD7"/>
    <w:rsid w:val="76F87C4A"/>
    <w:rsid w:val="7701CB9D"/>
    <w:rsid w:val="773D340C"/>
    <w:rsid w:val="7770CEA4"/>
    <w:rsid w:val="778AF471"/>
    <w:rsid w:val="779F9725"/>
    <w:rsid w:val="77A72326"/>
    <w:rsid w:val="77C72C82"/>
    <w:rsid w:val="77E50198"/>
    <w:rsid w:val="77ECF1EE"/>
    <w:rsid w:val="780DE002"/>
    <w:rsid w:val="78A97385"/>
    <w:rsid w:val="79056FEF"/>
    <w:rsid w:val="790CC134"/>
    <w:rsid w:val="7919E73F"/>
    <w:rsid w:val="793491D8"/>
    <w:rsid w:val="793B6786"/>
    <w:rsid w:val="79587904"/>
    <w:rsid w:val="796A5327"/>
    <w:rsid w:val="79AAE6A2"/>
    <w:rsid w:val="7A13E4E5"/>
    <w:rsid w:val="7A38A72E"/>
    <w:rsid w:val="7A905BAE"/>
    <w:rsid w:val="7A922760"/>
    <w:rsid w:val="7ABEE1AC"/>
    <w:rsid w:val="7AD56653"/>
    <w:rsid w:val="7AFCD506"/>
    <w:rsid w:val="7B0C901C"/>
    <w:rsid w:val="7BD01612"/>
    <w:rsid w:val="7C21089B"/>
    <w:rsid w:val="7C449E81"/>
    <w:rsid w:val="7C53EB6F"/>
    <w:rsid w:val="7C8666A4"/>
    <w:rsid w:val="7C88B59C"/>
    <w:rsid w:val="7C8FADD9"/>
    <w:rsid w:val="7C9DF262"/>
    <w:rsid w:val="7CBC01BD"/>
    <w:rsid w:val="7D174C5A"/>
    <w:rsid w:val="7D1E41D2"/>
    <w:rsid w:val="7D297752"/>
    <w:rsid w:val="7D462B6A"/>
    <w:rsid w:val="7D525752"/>
    <w:rsid w:val="7D7A763E"/>
    <w:rsid w:val="7D84BFC4"/>
    <w:rsid w:val="7DB7E0A3"/>
    <w:rsid w:val="7DC01F30"/>
    <w:rsid w:val="7DE85B36"/>
    <w:rsid w:val="7E05B816"/>
    <w:rsid w:val="7E3BDCD2"/>
    <w:rsid w:val="7E3DBD42"/>
    <w:rsid w:val="7E3E7CB6"/>
    <w:rsid w:val="7E3F0081"/>
    <w:rsid w:val="7E7B64F5"/>
    <w:rsid w:val="7E7DF948"/>
    <w:rsid w:val="7E9BEFFE"/>
    <w:rsid w:val="7EBC9680"/>
    <w:rsid w:val="7EE9733F"/>
    <w:rsid w:val="7F2FD578"/>
    <w:rsid w:val="7F45295B"/>
    <w:rsid w:val="7F513A4E"/>
    <w:rsid w:val="7FCDD3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31CFAE"/>
  <w15:docId w15:val="{D8A2DC4D-39F9-4353-BE16-F7DA8CF45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19" w:qFormat="1"/>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AE2176"/>
  </w:style>
  <w:style w:type="paragraph" w:styleId="Heading1">
    <w:name w:val="heading 1"/>
    <w:next w:val="BodyText"/>
    <w:link w:val="Heading1Char"/>
    <w:qFormat/>
    <w:rsid w:val="00A90DCF"/>
    <w:pPr>
      <w:keepNext/>
      <w:numPr>
        <w:numId w:val="26"/>
      </w:numPr>
      <w:autoSpaceDE w:val="0"/>
      <w:autoSpaceDN w:val="0"/>
      <w:spacing w:before="90" w:after="0" w:line="240" w:lineRule="auto"/>
      <w:outlineLvl w:val="0"/>
    </w:pPr>
    <w:rPr>
      <w:rFonts w:ascii="Times New Roman Bold" w:eastAsia="Times New Roman" w:hAnsi="Times New Roman Bold" w:cs="Times New Roman"/>
      <w:b/>
      <w:bCs/>
      <w:smallCaps/>
      <w:color w:val="4472C4" w:themeColor="accent1"/>
      <w:sz w:val="24"/>
      <w:szCs w:val="24"/>
      <w:lang w:bidi="en-US"/>
    </w:rPr>
  </w:style>
  <w:style w:type="paragraph" w:styleId="Heading2">
    <w:name w:val="heading 2"/>
    <w:basedOn w:val="Heading1"/>
    <w:next w:val="BodyText"/>
    <w:link w:val="Heading2Char"/>
    <w:unhideWhenUsed/>
    <w:qFormat/>
    <w:rsid w:val="00A20A6B"/>
    <w:pPr>
      <w:numPr>
        <w:ilvl w:val="1"/>
      </w:numPr>
      <w:ind w:left="360"/>
      <w:outlineLvl w:val="1"/>
    </w:pPr>
    <w:rPr>
      <w:color w:val="auto"/>
    </w:rPr>
  </w:style>
  <w:style w:type="paragraph" w:styleId="Heading3">
    <w:name w:val="heading 3"/>
    <w:basedOn w:val="Heading2"/>
    <w:next w:val="BodyText"/>
    <w:link w:val="Heading3Char"/>
    <w:unhideWhenUsed/>
    <w:qFormat/>
    <w:rsid w:val="00B47787"/>
    <w:pPr>
      <w:numPr>
        <w:ilvl w:val="2"/>
      </w:numPr>
      <w:spacing w:before="40"/>
      <w:ind w:left="360"/>
      <w:outlineLvl w:val="2"/>
    </w:pPr>
    <w:rPr>
      <w:rFonts w:ascii="Times New Roman" w:hAnsi="Times New Roman"/>
      <w:i/>
      <w:smallCaps w:val="0"/>
    </w:rPr>
  </w:style>
  <w:style w:type="paragraph" w:styleId="Heading4">
    <w:name w:val="heading 4"/>
    <w:basedOn w:val="Heading3"/>
    <w:next w:val="BodyText"/>
    <w:link w:val="Heading4Char"/>
    <w:unhideWhenUsed/>
    <w:qFormat/>
    <w:rsid w:val="00054ED9"/>
    <w:pPr>
      <w:keepLines/>
      <w:numPr>
        <w:ilvl w:val="3"/>
      </w:numPr>
      <w:ind w:left="360"/>
      <w:outlineLvl w:val="3"/>
    </w:pPr>
    <w:rPr>
      <w:rFonts w:eastAsiaTheme="majorEastAsia" w:cstheme="majorBidi"/>
      <w:b w:val="0"/>
      <w:iCs/>
    </w:rPr>
  </w:style>
  <w:style w:type="paragraph" w:styleId="Heading5">
    <w:name w:val="heading 5"/>
    <w:basedOn w:val="Normal"/>
    <w:next w:val="Normal"/>
    <w:link w:val="Heading5Char"/>
    <w:unhideWhenUsed/>
    <w:qFormat/>
    <w:rsid w:val="00A20A6B"/>
    <w:pPr>
      <w:keepNext/>
      <w:keepLines/>
      <w:numPr>
        <w:ilvl w:val="4"/>
        <w:numId w:val="26"/>
      </w:numPr>
      <w:spacing w:before="40" w:after="0"/>
      <w:outlineLvl w:val="4"/>
    </w:pPr>
    <w:rPr>
      <w:rFonts w:ascii="Times New Roman" w:eastAsiaTheme="majorEastAsia" w:hAnsi="Times New Roman" w:cstheme="majorBidi"/>
      <w:color w:val="2F5496" w:themeColor="accent1" w:themeShade="BF"/>
    </w:rPr>
  </w:style>
  <w:style w:type="paragraph" w:styleId="Heading6">
    <w:name w:val="heading 6"/>
    <w:basedOn w:val="Normal"/>
    <w:next w:val="Normal"/>
    <w:link w:val="Heading6Char"/>
    <w:unhideWhenUsed/>
    <w:qFormat/>
    <w:rsid w:val="00A20A6B"/>
    <w:pPr>
      <w:keepNext/>
      <w:keepLines/>
      <w:numPr>
        <w:ilvl w:val="5"/>
        <w:numId w:val="2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A20A6B"/>
    <w:pPr>
      <w:keepNext/>
      <w:keepLines/>
      <w:numPr>
        <w:ilvl w:val="6"/>
        <w:numId w:val="2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A20A6B"/>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qFormat/>
    <w:rsid w:val="00A20A6B"/>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90DCF"/>
    <w:rPr>
      <w:rFonts w:ascii="Times New Roman Bold" w:eastAsia="Times New Roman" w:hAnsi="Times New Roman Bold" w:cs="Times New Roman"/>
      <w:b/>
      <w:bCs/>
      <w:smallCaps/>
      <w:color w:val="4472C4" w:themeColor="accent1"/>
      <w:sz w:val="24"/>
      <w:szCs w:val="24"/>
      <w:lang w:bidi="en-US"/>
    </w:rPr>
  </w:style>
  <w:style w:type="paragraph" w:customStyle="1" w:styleId="Figure">
    <w:name w:val="Figure"/>
    <w:basedOn w:val="BodyText"/>
    <w:qFormat/>
    <w:rsid w:val="00A50C1A"/>
    <w:pPr>
      <w:jc w:val="center"/>
    </w:pPr>
    <w:rPr>
      <w:noProof/>
    </w:rPr>
  </w:style>
  <w:style w:type="character" w:styleId="Hyperlink">
    <w:name w:val="Hyperlink"/>
    <w:basedOn w:val="DefaultParagraphFont"/>
    <w:uiPriority w:val="99"/>
    <w:unhideWhenUsed/>
    <w:rsid w:val="00550319"/>
    <w:rPr>
      <w:rFonts w:ascii="Times New Roman" w:hAnsi="Times New Roman"/>
      <w:color w:val="0563C1" w:themeColor="hyperlink"/>
      <w:sz w:val="22"/>
      <w:u w:val="single"/>
    </w:rPr>
  </w:style>
  <w:style w:type="character" w:customStyle="1" w:styleId="UnresolvedMention1">
    <w:name w:val="Unresolved Mention1"/>
    <w:basedOn w:val="DefaultParagraphFont"/>
    <w:uiPriority w:val="99"/>
    <w:semiHidden/>
    <w:unhideWhenUsed/>
    <w:rsid w:val="0061736F"/>
    <w:rPr>
      <w:color w:val="605E5C"/>
      <w:shd w:val="clear" w:color="auto" w:fill="E1DFDD"/>
    </w:rPr>
  </w:style>
  <w:style w:type="paragraph" w:customStyle="1" w:styleId="TableText">
    <w:name w:val="Table Text"/>
    <w:aliases w:val="tt,table Body Text,table text"/>
    <w:basedOn w:val="BodyText"/>
    <w:link w:val="TableTextChar"/>
    <w:qFormat/>
    <w:rsid w:val="002975FF"/>
    <w:pPr>
      <w:tabs>
        <w:tab w:val="left" w:pos="1509"/>
      </w:tabs>
      <w:spacing w:after="40"/>
    </w:pPr>
    <w:rPr>
      <w:rFonts w:eastAsia="Times New Roman"/>
    </w:rPr>
  </w:style>
  <w:style w:type="character" w:customStyle="1" w:styleId="TableTextChar">
    <w:name w:val="Table Text Char"/>
    <w:aliases w:val="table Body Text Char"/>
    <w:basedOn w:val="DefaultParagraphFont"/>
    <w:link w:val="TableText"/>
    <w:rsid w:val="002975FF"/>
    <w:rPr>
      <w:rFonts w:ascii="Times New Roman" w:eastAsia="Times New Roman" w:hAnsi="Times New Roman" w:cs="Times New Roman"/>
      <w:szCs w:val="24"/>
      <w:lang w:bidi="en-US"/>
    </w:rPr>
  </w:style>
  <w:style w:type="table" w:customStyle="1" w:styleId="EMTableFront">
    <w:name w:val="EM Table Front"/>
    <w:basedOn w:val="TableNormal"/>
    <w:uiPriority w:val="99"/>
    <w:rsid w:val="005C1553"/>
    <w:pPr>
      <w:spacing w:after="0" w:line="240" w:lineRule="auto"/>
      <w:contextualSpacing/>
    </w:pPr>
    <w:rPr>
      <w:rFonts w:ascii="Times New Roman" w:hAnsi="Times New Roman"/>
      <w:sz w:val="16"/>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tcPr>
      <w:shd w:val="clear" w:color="auto" w:fill="auto"/>
      <w:vAlign w:val="center"/>
    </w:tcPr>
    <w:tblStylePr w:type="firstRow">
      <w:pPr>
        <w:wordWrap/>
        <w:spacing w:beforeLines="0" w:before="0" w:beforeAutospacing="0" w:afterLines="0" w:after="0" w:afterAutospacing="0"/>
        <w:contextualSpacing w:val="0"/>
        <w:mirrorIndents w:val="0"/>
        <w:jc w:val="left"/>
      </w:pPr>
      <w:rPr>
        <w:rFonts w:ascii="Times New Roman" w:hAnsi="Times New Roman"/>
        <w:b w:val="0"/>
        <w:sz w:val="20"/>
      </w:rPr>
      <w:tblPr/>
      <w:tcPr>
        <w:tcBorders>
          <w:insideH w:val="single" w:sz="4" w:space="0" w:color="FFFFFF" w:themeColor="background1"/>
          <w:insideV w:val="single" w:sz="4" w:space="0" w:color="FFFFFF" w:themeColor="background1"/>
        </w:tcBorders>
        <w:shd w:val="clear" w:color="auto" w:fill="FFFFFF" w:themeFill="background1"/>
      </w:tcPr>
    </w:tblStylePr>
    <w:tblStylePr w:type="lastRow">
      <w:tblPr/>
      <w:tcPr>
        <w:tcBorders>
          <w:bottom w:val="single" w:sz="24" w:space="0" w:color="10286C"/>
        </w:tcBorders>
        <w:shd w:val="clear" w:color="auto" w:fill="D9D9D9" w:themeFill="background1" w:themeFillShade="D9"/>
      </w:tcPr>
    </w:tblStylePr>
    <w:tblStylePr w:type="firstCol">
      <w:tblPr/>
      <w:tcPr>
        <w:tcBorders>
          <w:insideH w:val="single" w:sz="4" w:space="0" w:color="FFFFFF" w:themeColor="background1"/>
          <w:insideV w:val="single" w:sz="4" w:space="0" w:color="FFFFFF" w:themeColor="background1"/>
        </w:tcBorders>
        <w:shd w:val="clear" w:color="auto" w:fill="14417D"/>
      </w:tcPr>
    </w:tblStylePr>
    <w:tblStylePr w:type="band2Horz">
      <w:tblPr/>
      <w:tcPr>
        <w:shd w:val="clear" w:color="auto" w:fill="D9D9D9" w:themeFill="background1" w:themeFillShade="D9"/>
      </w:tcPr>
    </w:tblStylePr>
    <w:tblStylePr w:type="swCell">
      <w:tblPr/>
      <w:tcPr>
        <w:shd w:val="clear" w:color="auto" w:fill="14417D"/>
      </w:tcPr>
    </w:tblStylePr>
  </w:style>
  <w:style w:type="paragraph" w:styleId="BodyText">
    <w:name w:val="Body Text"/>
    <w:basedOn w:val="Normal"/>
    <w:link w:val="BodyTextChar"/>
    <w:autoRedefine/>
    <w:uiPriority w:val="99"/>
    <w:unhideWhenUsed/>
    <w:qFormat/>
    <w:rsid w:val="006B7CAC"/>
    <w:pPr>
      <w:spacing w:before="40" w:after="80" w:line="240" w:lineRule="auto"/>
    </w:pPr>
    <w:rPr>
      <w:rFonts w:ascii="Times New Roman" w:hAnsi="Times New Roman" w:cs="Times New Roman"/>
      <w:sz w:val="24"/>
      <w:szCs w:val="24"/>
      <w:lang w:bidi="en-US"/>
    </w:rPr>
  </w:style>
  <w:style w:type="character" w:customStyle="1" w:styleId="BodyTextChar">
    <w:name w:val="Body Text Char"/>
    <w:basedOn w:val="DefaultParagraphFont"/>
    <w:link w:val="BodyText"/>
    <w:uiPriority w:val="99"/>
    <w:rsid w:val="006B7CAC"/>
    <w:rPr>
      <w:rFonts w:ascii="Times New Roman" w:hAnsi="Times New Roman" w:cs="Times New Roman"/>
      <w:sz w:val="24"/>
      <w:szCs w:val="24"/>
      <w:lang w:bidi="en-US"/>
    </w:rPr>
  </w:style>
  <w:style w:type="paragraph" w:customStyle="1" w:styleId="TransmittalAddress">
    <w:name w:val="Transmittal Address"/>
    <w:rsid w:val="005C1553"/>
    <w:pPr>
      <w:spacing w:after="0" w:line="240" w:lineRule="auto"/>
    </w:pPr>
    <w:rPr>
      <w:rFonts w:ascii="Times New Roman" w:eastAsia="Times New Roman" w:hAnsi="Times New Roman" w:cs="Times New Roman"/>
      <w:sz w:val="24"/>
      <w:lang w:bidi="en-US"/>
    </w:rPr>
  </w:style>
  <w:style w:type="paragraph" w:customStyle="1" w:styleId="TransmittalLtrDate">
    <w:name w:val="Transmittal Ltr Date"/>
    <w:rsid w:val="005C1553"/>
    <w:pPr>
      <w:tabs>
        <w:tab w:val="left" w:pos="1152"/>
      </w:tabs>
      <w:spacing w:after="360" w:line="240" w:lineRule="auto"/>
    </w:pPr>
    <w:rPr>
      <w:rFonts w:ascii="Times New Roman" w:eastAsia="Times New Roman" w:hAnsi="Times New Roman" w:cs="Times New Roman"/>
      <w:sz w:val="24"/>
      <w:szCs w:val="24"/>
      <w:lang w:bidi="en-US"/>
    </w:rPr>
  </w:style>
  <w:style w:type="paragraph" w:customStyle="1" w:styleId="TransmittalLtrSignature">
    <w:name w:val="Transmittal Ltr Signature"/>
    <w:rsid w:val="005C1553"/>
    <w:pPr>
      <w:spacing w:before="360" w:after="0" w:line="240" w:lineRule="auto"/>
    </w:pPr>
    <w:rPr>
      <w:rFonts w:ascii="Times New Roman" w:eastAsia="Times New Roman" w:hAnsi="Times New Roman" w:cs="Times New Roman"/>
      <w:sz w:val="24"/>
      <w:lang w:bidi="en-US"/>
    </w:rPr>
  </w:style>
  <w:style w:type="paragraph" w:customStyle="1" w:styleId="TransmittalLtrText">
    <w:name w:val="Transmittal Ltr Text"/>
    <w:rsid w:val="005C1553"/>
    <w:pPr>
      <w:spacing w:before="120" w:after="120" w:line="240" w:lineRule="auto"/>
      <w:jc w:val="both"/>
    </w:pPr>
    <w:rPr>
      <w:rFonts w:ascii="Times New Roman" w:eastAsia="Times New Roman" w:hAnsi="Times New Roman" w:cs="Times New Roman"/>
      <w:sz w:val="24"/>
      <w:lang w:bidi="en-US"/>
    </w:rPr>
  </w:style>
  <w:style w:type="paragraph" w:customStyle="1" w:styleId="Default">
    <w:name w:val="Default"/>
    <w:rsid w:val="008E6758"/>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leParagraph">
    <w:name w:val="Table Paragraph"/>
    <w:basedOn w:val="Normal"/>
    <w:uiPriority w:val="1"/>
    <w:qFormat/>
    <w:rsid w:val="008E6758"/>
    <w:pPr>
      <w:widowControl w:val="0"/>
      <w:autoSpaceDE w:val="0"/>
      <w:autoSpaceDN w:val="0"/>
      <w:spacing w:after="0" w:line="240" w:lineRule="auto"/>
      <w:ind w:left="467"/>
    </w:pPr>
    <w:rPr>
      <w:rFonts w:ascii="Times New Roman" w:eastAsia="Times New Roman" w:hAnsi="Times New Roman" w:cs="Times New Roman"/>
      <w:lang w:bidi="en-US"/>
    </w:rPr>
  </w:style>
  <w:style w:type="paragraph" w:styleId="TOC1">
    <w:name w:val="toc 1"/>
    <w:basedOn w:val="Normal"/>
    <w:uiPriority w:val="39"/>
    <w:qFormat/>
    <w:rsid w:val="004D153B"/>
    <w:pPr>
      <w:widowControl w:val="0"/>
      <w:autoSpaceDE w:val="0"/>
      <w:autoSpaceDN w:val="0"/>
      <w:spacing w:before="80" w:after="0" w:line="240" w:lineRule="auto"/>
      <w:ind w:left="547" w:hanging="547"/>
    </w:pPr>
    <w:rPr>
      <w:rFonts w:ascii="Times New Roman" w:eastAsia="Times New Roman" w:hAnsi="Times New Roman" w:cs="Times New Roman"/>
      <w:b/>
      <w:color w:val="4472C4"/>
      <w:sz w:val="24"/>
      <w:szCs w:val="24"/>
      <w:lang w:bidi="en-US"/>
    </w:rPr>
  </w:style>
  <w:style w:type="paragraph" w:styleId="TOC2">
    <w:name w:val="toc 2"/>
    <w:basedOn w:val="Normal"/>
    <w:uiPriority w:val="39"/>
    <w:qFormat/>
    <w:rsid w:val="001B5A6D"/>
    <w:pPr>
      <w:widowControl w:val="0"/>
      <w:tabs>
        <w:tab w:val="left" w:pos="990"/>
        <w:tab w:val="right" w:leader="dot" w:pos="9350"/>
      </w:tabs>
      <w:autoSpaceDE w:val="0"/>
      <w:autoSpaceDN w:val="0"/>
      <w:spacing w:before="60" w:after="20" w:line="240" w:lineRule="auto"/>
      <w:ind w:left="216"/>
    </w:pPr>
    <w:rPr>
      <w:rFonts w:ascii="Times New Roman" w:eastAsia="Times New Roman" w:hAnsi="Times New Roman" w:cs="Times New Roman"/>
      <w:noProof/>
      <w:szCs w:val="24"/>
      <w:lang w:bidi="en-US"/>
    </w:rPr>
  </w:style>
  <w:style w:type="paragraph" w:styleId="Header">
    <w:name w:val="header"/>
    <w:basedOn w:val="Normal"/>
    <w:link w:val="HeaderChar"/>
    <w:uiPriority w:val="99"/>
    <w:unhideWhenUsed/>
    <w:rsid w:val="00E4506A"/>
    <w:pPr>
      <w:widowControl w:val="0"/>
      <w:tabs>
        <w:tab w:val="center" w:pos="4680"/>
        <w:tab w:val="right" w:pos="9360"/>
      </w:tabs>
      <w:autoSpaceDE w:val="0"/>
      <w:autoSpaceDN w:val="0"/>
      <w:spacing w:after="0" w:line="240" w:lineRule="auto"/>
      <w:contextualSpacing/>
      <w:jc w:val="right"/>
    </w:pPr>
    <w:rPr>
      <w:rFonts w:ascii="Times New Roman" w:eastAsia="Times New Roman" w:hAnsi="Times New Roman" w:cs="Times New Roman"/>
      <w:lang w:bidi="en-US"/>
    </w:rPr>
  </w:style>
  <w:style w:type="character" w:customStyle="1" w:styleId="HeaderChar">
    <w:name w:val="Header Char"/>
    <w:basedOn w:val="DefaultParagraphFont"/>
    <w:link w:val="Header"/>
    <w:uiPriority w:val="99"/>
    <w:rsid w:val="00E4506A"/>
    <w:rPr>
      <w:rFonts w:ascii="Times New Roman" w:eastAsia="Times New Roman" w:hAnsi="Times New Roman" w:cs="Times New Roman"/>
      <w:lang w:bidi="en-US"/>
    </w:rPr>
  </w:style>
  <w:style w:type="paragraph" w:styleId="Footer">
    <w:name w:val="footer"/>
    <w:basedOn w:val="Normal"/>
    <w:link w:val="FooterChar"/>
    <w:uiPriority w:val="99"/>
    <w:unhideWhenUsed/>
    <w:rsid w:val="00E4506A"/>
    <w:pPr>
      <w:widowControl w:val="0"/>
      <w:tabs>
        <w:tab w:val="center" w:pos="4680"/>
        <w:tab w:val="right" w:pos="9360"/>
      </w:tabs>
      <w:autoSpaceDE w:val="0"/>
      <w:autoSpaceDN w:val="0"/>
      <w:spacing w:after="0" w:line="240" w:lineRule="auto"/>
    </w:pPr>
    <w:rPr>
      <w:rFonts w:ascii="Times New Roman" w:eastAsia="Times New Roman" w:hAnsi="Times New Roman" w:cs="Times New Roman"/>
      <w:lang w:bidi="en-US"/>
    </w:rPr>
  </w:style>
  <w:style w:type="character" w:customStyle="1" w:styleId="FooterChar">
    <w:name w:val="Footer Char"/>
    <w:basedOn w:val="DefaultParagraphFont"/>
    <w:link w:val="Footer"/>
    <w:uiPriority w:val="99"/>
    <w:rsid w:val="00E4506A"/>
    <w:rPr>
      <w:rFonts w:ascii="Times New Roman" w:eastAsia="Times New Roman" w:hAnsi="Times New Roman" w:cs="Times New Roman"/>
      <w:lang w:bidi="en-US"/>
    </w:rPr>
  </w:style>
  <w:style w:type="paragraph" w:styleId="TOC3">
    <w:name w:val="toc 3"/>
    <w:basedOn w:val="Normal"/>
    <w:next w:val="Normal"/>
    <w:autoRedefine/>
    <w:uiPriority w:val="39"/>
    <w:unhideWhenUsed/>
    <w:rsid w:val="001B5A6D"/>
    <w:pPr>
      <w:tabs>
        <w:tab w:val="left" w:pos="1320"/>
        <w:tab w:val="right" w:leader="dot" w:pos="9350"/>
      </w:tabs>
      <w:spacing w:before="40" w:after="40"/>
      <w:ind w:left="446"/>
    </w:pPr>
    <w:rPr>
      <w:rFonts w:ascii="Times New Roman" w:hAnsi="Times New Roman" w:cs="Times New Roman"/>
      <w:iCs/>
      <w:noProof/>
      <w:szCs w:val="24"/>
      <w:lang w:bidi="en-US"/>
    </w:rPr>
  </w:style>
  <w:style w:type="paragraph" w:styleId="TOC4">
    <w:name w:val="toc 4"/>
    <w:basedOn w:val="Normal"/>
    <w:next w:val="Normal"/>
    <w:autoRedefine/>
    <w:uiPriority w:val="39"/>
    <w:unhideWhenUsed/>
    <w:rsid w:val="004F3870"/>
    <w:pPr>
      <w:tabs>
        <w:tab w:val="left" w:pos="1440"/>
        <w:tab w:val="right" w:leader="dot" w:pos="9350"/>
      </w:tabs>
      <w:spacing w:before="40" w:after="40"/>
      <w:ind w:left="662"/>
    </w:pPr>
    <w:rPr>
      <w:rFonts w:ascii="Times New Roman" w:hAnsi="Times New Roman"/>
      <w:noProof/>
      <w:sz w:val="24"/>
      <w:lang w:bidi="en-US"/>
    </w:rPr>
  </w:style>
  <w:style w:type="paragraph" w:styleId="TableofFigures">
    <w:name w:val="table of figures"/>
    <w:basedOn w:val="Normal"/>
    <w:next w:val="Normal"/>
    <w:uiPriority w:val="99"/>
    <w:unhideWhenUsed/>
    <w:rsid w:val="001B5A6D"/>
    <w:pPr>
      <w:spacing w:after="0" w:line="240" w:lineRule="auto"/>
    </w:pPr>
    <w:rPr>
      <w:rFonts w:ascii="Times New Roman" w:hAnsi="Times New Roman" w:cs="Times New Roman"/>
      <w:szCs w:val="24"/>
    </w:rPr>
  </w:style>
  <w:style w:type="paragraph" w:customStyle="1" w:styleId="Subhead">
    <w:name w:val="Subhead"/>
    <w:qFormat/>
    <w:rsid w:val="005753F5"/>
    <w:pPr>
      <w:keepNext/>
      <w:spacing w:after="0" w:line="240" w:lineRule="auto"/>
    </w:pPr>
    <w:rPr>
      <w:rFonts w:ascii="Times New Roman Bold" w:eastAsiaTheme="majorEastAsia" w:hAnsi="Times New Roman Bold" w:cstheme="majorBidi"/>
      <w:b/>
      <w:bCs/>
      <w:smallCaps/>
      <w:color w:val="4472C4"/>
      <w:sz w:val="24"/>
      <w:szCs w:val="28"/>
    </w:rPr>
  </w:style>
  <w:style w:type="character" w:styleId="CommentReference">
    <w:name w:val="annotation reference"/>
    <w:basedOn w:val="DefaultParagraphFont"/>
    <w:uiPriority w:val="99"/>
    <w:unhideWhenUsed/>
    <w:rsid w:val="000136DC"/>
    <w:rPr>
      <w:sz w:val="18"/>
      <w:szCs w:val="18"/>
    </w:rPr>
  </w:style>
  <w:style w:type="paragraph" w:styleId="CommentText">
    <w:name w:val="annotation text"/>
    <w:basedOn w:val="Normal"/>
    <w:link w:val="CommentTextChar"/>
    <w:uiPriority w:val="99"/>
    <w:unhideWhenUsed/>
    <w:rsid w:val="000136DC"/>
    <w:pPr>
      <w:spacing w:after="120" w:line="240" w:lineRule="auto"/>
    </w:pPr>
    <w:rPr>
      <w:rFonts w:ascii="Times New Roman" w:hAnsi="Times New Roman" w:cs="Times New Roman"/>
      <w:sz w:val="24"/>
      <w:szCs w:val="24"/>
    </w:rPr>
  </w:style>
  <w:style w:type="character" w:customStyle="1" w:styleId="CommentTextChar">
    <w:name w:val="Comment Text Char"/>
    <w:basedOn w:val="DefaultParagraphFont"/>
    <w:link w:val="CommentText"/>
    <w:uiPriority w:val="99"/>
    <w:rsid w:val="000136DC"/>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0136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36DC"/>
    <w:rPr>
      <w:rFonts w:ascii="Segoe UI" w:hAnsi="Segoe UI" w:cs="Segoe UI"/>
      <w:sz w:val="18"/>
      <w:szCs w:val="18"/>
    </w:rPr>
  </w:style>
  <w:style w:type="table" w:styleId="TableGrid">
    <w:name w:val="Table Grid"/>
    <w:aliases w:val="Deloitte Table Grid,Smart Text Table,Table Definitions Grid,Table Definitions Grid1,CV table,EY Table,Value Add Box,pptablecells right columns,Table Grid Alt,Table Grid (Betty),Army FIP,Table Definitions Grid2,Table Definitions Grid3,Deloitte"/>
    <w:basedOn w:val="TableNormal"/>
    <w:uiPriority w:val="39"/>
    <w:qFormat/>
    <w:rsid w:val="00BB0F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62643D"/>
    <w:pPr>
      <w:spacing w:after="160"/>
    </w:pPr>
    <w:rPr>
      <w:rFonts w:asciiTheme="minorHAnsi" w:hAnsiTheme="minorHAnsi" w:cstheme="minorBidi"/>
      <w:b/>
      <w:bCs/>
      <w:sz w:val="20"/>
      <w:szCs w:val="20"/>
    </w:rPr>
  </w:style>
  <w:style w:type="character" w:customStyle="1" w:styleId="CommentSubjectChar">
    <w:name w:val="Comment Subject Char"/>
    <w:basedOn w:val="CommentTextChar"/>
    <w:link w:val="CommentSubject"/>
    <w:uiPriority w:val="99"/>
    <w:semiHidden/>
    <w:rsid w:val="0062643D"/>
    <w:rPr>
      <w:rFonts w:ascii="Times New Roman" w:hAnsi="Times New Roman" w:cs="Times New Roman"/>
      <w:b/>
      <w:bCs/>
      <w:sz w:val="20"/>
      <w:szCs w:val="20"/>
    </w:rPr>
  </w:style>
  <w:style w:type="paragraph" w:styleId="Caption">
    <w:name w:val="caption"/>
    <w:aliases w:val="Captions,Head-Foot Caption,Caption Char Char,Caption Char Char1 Char,Caption Char1 Char Char1 Char1,Caption Char Char Char Char1 Char2,Caption Char1 Char Char Char Char1 Char,Caption Char Char Char Char Char Char2 Char,Caption Char2 Ch,caption"/>
    <w:basedOn w:val="Normal"/>
    <w:next w:val="Normal"/>
    <w:link w:val="CaptionChar"/>
    <w:uiPriority w:val="35"/>
    <w:unhideWhenUsed/>
    <w:qFormat/>
    <w:rsid w:val="00EC37B6"/>
    <w:pPr>
      <w:keepNext/>
      <w:spacing w:after="120" w:line="240" w:lineRule="auto"/>
      <w:jc w:val="center"/>
    </w:pPr>
    <w:rPr>
      <w:rFonts w:ascii="Times New Roman" w:hAnsi="Times New Roman" w:cs="Times New Roman"/>
      <w:b/>
      <w:i/>
      <w:iCs/>
      <w:sz w:val="18"/>
      <w:szCs w:val="24"/>
      <w:lang w:bidi="en-US"/>
    </w:rPr>
  </w:style>
  <w:style w:type="paragraph" w:customStyle="1" w:styleId="CallOutText">
    <w:name w:val="Call Out Text"/>
    <w:basedOn w:val="Normal"/>
    <w:qFormat/>
    <w:rsid w:val="000840A2"/>
    <w:pPr>
      <w:spacing w:after="0" w:line="240" w:lineRule="auto"/>
    </w:pPr>
    <w:rPr>
      <w:rFonts w:ascii="Arial" w:hAnsi="Arial" w:cs="Times New Roman"/>
      <w:i/>
      <w:sz w:val="20"/>
      <w:szCs w:val="24"/>
    </w:rPr>
  </w:style>
  <w:style w:type="paragraph" w:customStyle="1" w:styleId="CallOutHeader">
    <w:name w:val="Call Out Header"/>
    <w:basedOn w:val="Normal"/>
    <w:qFormat/>
    <w:rsid w:val="008576D9"/>
    <w:pPr>
      <w:pBdr>
        <w:bottom w:val="single" w:sz="24" w:space="1" w:color="022456"/>
      </w:pBdr>
      <w:jc w:val="center"/>
    </w:pPr>
    <w:rPr>
      <w:rFonts w:ascii="Times New Roman" w:hAnsi="Times New Roman"/>
      <w:b/>
      <w:bCs/>
      <w:sz w:val="20"/>
      <w:szCs w:val="20"/>
    </w:rPr>
  </w:style>
  <w:style w:type="paragraph" w:styleId="NormalWeb">
    <w:name w:val="Normal (Web)"/>
    <w:basedOn w:val="Normal"/>
    <w:uiPriority w:val="99"/>
    <w:unhideWhenUsed/>
    <w:rsid w:val="00DA4E1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Text5">
    <w:name w:val="Body Text5"/>
    <w:basedOn w:val="Normal"/>
    <w:next w:val="Normal"/>
    <w:qFormat/>
    <w:rsid w:val="009678D2"/>
    <w:pPr>
      <w:spacing w:after="60" w:line="240" w:lineRule="auto"/>
      <w:jc w:val="both"/>
    </w:pPr>
    <w:rPr>
      <w:rFonts w:ascii="Times New Roman" w:eastAsia="Times New Roman" w:hAnsi="Times New Roman" w:cs="Times New Roman"/>
      <w:szCs w:val="20"/>
    </w:rPr>
  </w:style>
  <w:style w:type="paragraph" w:customStyle="1" w:styleId="TextBoxHeading">
    <w:name w:val="Text Box Heading"/>
    <w:basedOn w:val="Normal"/>
    <w:link w:val="TextBoxHeadingChar"/>
    <w:qFormat/>
    <w:rsid w:val="00336F5D"/>
    <w:pPr>
      <w:framePr w:hSpace="180" w:wrap="around" w:vAnchor="text" w:hAnchor="margin" w:xAlign="right" w:y="-199"/>
      <w:pBdr>
        <w:bottom w:val="single" w:sz="4" w:space="1" w:color="8C1414"/>
      </w:pBdr>
      <w:spacing w:after="60" w:line="240" w:lineRule="auto"/>
      <w:jc w:val="center"/>
    </w:pPr>
    <w:rPr>
      <w:rFonts w:ascii="Times New Roman" w:eastAsia="Times New Roman" w:hAnsi="Times New Roman" w:cs="Arial"/>
      <w:b/>
      <w:i/>
      <w:szCs w:val="18"/>
    </w:rPr>
  </w:style>
  <w:style w:type="character" w:customStyle="1" w:styleId="TextBoxHeadingChar">
    <w:name w:val="Text Box Heading Char"/>
    <w:basedOn w:val="DefaultParagraphFont"/>
    <w:link w:val="TextBoxHeading"/>
    <w:rsid w:val="00336F5D"/>
    <w:rPr>
      <w:rFonts w:ascii="Times New Roman" w:eastAsia="Times New Roman" w:hAnsi="Times New Roman" w:cs="Arial"/>
      <w:b/>
      <w:i/>
      <w:szCs w:val="18"/>
    </w:rPr>
  </w:style>
  <w:style w:type="character" w:styleId="UnresolvedMention">
    <w:name w:val="Unresolved Mention"/>
    <w:basedOn w:val="DefaultParagraphFont"/>
    <w:uiPriority w:val="99"/>
    <w:rsid w:val="00A00297"/>
    <w:rPr>
      <w:color w:val="605E5C"/>
      <w:shd w:val="clear" w:color="auto" w:fill="E1DFDD"/>
    </w:rPr>
  </w:style>
  <w:style w:type="paragraph" w:customStyle="1" w:styleId="CoverTitle">
    <w:name w:val="Cover Title"/>
    <w:basedOn w:val="Normal"/>
    <w:qFormat/>
    <w:rsid w:val="00E03004"/>
    <w:pPr>
      <w:spacing w:after="0"/>
      <w:jc w:val="right"/>
    </w:pPr>
    <w:rPr>
      <w:rFonts w:ascii="Times New Roman Bold" w:hAnsi="Times New Roman Bold" w:cs="Times New Roman"/>
      <w:b/>
      <w:smallCaps/>
      <w:color w:val="1F3864" w:themeColor="accent1" w:themeShade="80"/>
      <w:sz w:val="54"/>
      <w:szCs w:val="160"/>
    </w:rPr>
  </w:style>
  <w:style w:type="paragraph" w:customStyle="1" w:styleId="CoverAgency">
    <w:name w:val="Cover Agency"/>
    <w:basedOn w:val="Normal"/>
    <w:qFormat/>
    <w:rsid w:val="00831FB2"/>
    <w:pPr>
      <w:jc w:val="right"/>
    </w:pPr>
    <w:rPr>
      <w:rFonts w:ascii="Times New Roman" w:hAnsi="Times New Roman" w:cs="Times New Roman"/>
      <w:b/>
      <w:sz w:val="36"/>
      <w:szCs w:val="36"/>
    </w:rPr>
  </w:style>
  <w:style w:type="paragraph" w:customStyle="1" w:styleId="CoverOffice">
    <w:name w:val="Cover Office"/>
    <w:basedOn w:val="Normal"/>
    <w:qFormat/>
    <w:rsid w:val="00831FB2"/>
    <w:pPr>
      <w:jc w:val="right"/>
    </w:pPr>
    <w:rPr>
      <w:rFonts w:ascii="Times New Roman" w:hAnsi="Times New Roman" w:cs="Times New Roman"/>
      <w:sz w:val="20"/>
      <w:szCs w:val="20"/>
    </w:rPr>
  </w:style>
  <w:style w:type="paragraph" w:customStyle="1" w:styleId="CoverVolumeNumber">
    <w:name w:val="Cover Volume Number"/>
    <w:basedOn w:val="Normal"/>
    <w:qFormat/>
    <w:rsid w:val="00831FB2"/>
    <w:pPr>
      <w:jc w:val="right"/>
    </w:pPr>
    <w:rPr>
      <w:rFonts w:ascii="Times New Roman" w:hAnsi="Times New Roman" w:cs="Times New Roman"/>
      <w:b/>
      <w:sz w:val="24"/>
      <w:szCs w:val="24"/>
      <w:shd w:val="clear" w:color="auto" w:fill="FFFFFF"/>
    </w:rPr>
  </w:style>
  <w:style w:type="paragraph" w:customStyle="1" w:styleId="CoverDueDate">
    <w:name w:val="Cover Due Date"/>
    <w:basedOn w:val="Normal"/>
    <w:qFormat/>
    <w:rsid w:val="00831FB2"/>
    <w:pPr>
      <w:jc w:val="right"/>
    </w:pPr>
    <w:rPr>
      <w:rFonts w:ascii="Times New Roman" w:hAnsi="Times New Roman" w:cs="Times New Roman"/>
      <w:i/>
    </w:rPr>
  </w:style>
  <w:style w:type="paragraph" w:customStyle="1" w:styleId="CoverSubmitHed">
    <w:name w:val="Cover Submit Hed"/>
    <w:basedOn w:val="Normal"/>
    <w:qFormat/>
    <w:rsid w:val="00831FB2"/>
    <w:pPr>
      <w:spacing w:line="240" w:lineRule="auto"/>
      <w:jc w:val="right"/>
    </w:pPr>
    <w:rPr>
      <w:rFonts w:ascii="Times New Roman" w:hAnsi="Times New Roman" w:cs="Times New Roman"/>
      <w:b/>
      <w:i/>
      <w:sz w:val="24"/>
      <w:szCs w:val="24"/>
    </w:rPr>
  </w:style>
  <w:style w:type="paragraph" w:customStyle="1" w:styleId="CoverSubmittalPOC">
    <w:name w:val="Cover Submittal POC"/>
    <w:basedOn w:val="Normal"/>
    <w:qFormat/>
    <w:rsid w:val="00831FB2"/>
    <w:pPr>
      <w:spacing w:after="0" w:line="240" w:lineRule="auto"/>
      <w:jc w:val="right"/>
    </w:pPr>
    <w:rPr>
      <w:rFonts w:ascii="Times New Roman" w:hAnsi="Times New Roman" w:cs="Times New Roman"/>
      <w:iCs/>
      <w:sz w:val="24"/>
      <w:szCs w:val="24"/>
    </w:rPr>
  </w:style>
  <w:style w:type="paragraph" w:customStyle="1" w:styleId="CoverAddressBlock">
    <w:name w:val="Cover Address Block"/>
    <w:basedOn w:val="CoverSubmittalPOC"/>
    <w:qFormat/>
    <w:rsid w:val="00831FB2"/>
  </w:style>
  <w:style w:type="paragraph" w:customStyle="1" w:styleId="TableHeader-Left">
    <w:name w:val="Table Header - Left"/>
    <w:basedOn w:val="TableText"/>
    <w:qFormat/>
    <w:rsid w:val="00BF7646"/>
    <w:rPr>
      <w:b/>
      <w:bCs/>
    </w:rPr>
  </w:style>
  <w:style w:type="paragraph" w:styleId="TOCHeading">
    <w:name w:val="TOC Heading"/>
    <w:basedOn w:val="Subhead"/>
    <w:next w:val="Normal"/>
    <w:uiPriority w:val="39"/>
    <w:unhideWhenUsed/>
    <w:qFormat/>
    <w:rsid w:val="004D153B"/>
    <w:rPr>
      <w:rFonts w:ascii="Times New Roman" w:hAnsi="Times New Roman"/>
    </w:rPr>
  </w:style>
  <w:style w:type="paragraph" w:customStyle="1" w:styleId="Caption-Table">
    <w:name w:val="Caption - Table"/>
    <w:basedOn w:val="Caption"/>
    <w:qFormat/>
    <w:rsid w:val="002D589C"/>
    <w:pPr>
      <w:spacing w:before="120" w:after="0"/>
    </w:pPr>
    <w:rPr>
      <w:sz w:val="22"/>
    </w:rPr>
  </w:style>
  <w:style w:type="paragraph" w:customStyle="1" w:styleId="BodyTextforTable">
    <w:name w:val="Body Text for Table"/>
    <w:basedOn w:val="Normal"/>
    <w:qFormat/>
    <w:rsid w:val="00A50C1A"/>
    <w:pPr>
      <w:tabs>
        <w:tab w:val="left" w:pos="270"/>
      </w:tabs>
      <w:spacing w:before="20" w:after="20" w:line="240" w:lineRule="auto"/>
      <w:contextualSpacing/>
    </w:pPr>
    <w:rPr>
      <w:rFonts w:ascii="Times New Roman" w:eastAsia="Times New Roman" w:hAnsi="Times New Roman" w:cs="Times New Roman"/>
      <w:sz w:val="24"/>
      <w:szCs w:val="24"/>
    </w:rPr>
  </w:style>
  <w:style w:type="paragraph" w:customStyle="1" w:styleId="BulletforBodyTable">
    <w:name w:val="Bullet for Body Table"/>
    <w:basedOn w:val="Normal"/>
    <w:qFormat/>
    <w:rsid w:val="00A50C1A"/>
    <w:pPr>
      <w:numPr>
        <w:numId w:val="1"/>
      </w:numPr>
      <w:tabs>
        <w:tab w:val="left" w:pos="247"/>
      </w:tabs>
      <w:spacing w:before="20" w:after="20" w:line="240" w:lineRule="auto"/>
      <w:contextualSpacing/>
    </w:pPr>
    <w:rPr>
      <w:rFonts w:ascii="Times New Roman" w:eastAsia="Times New Roman" w:hAnsi="Times New Roman" w:cs="Times New Roman"/>
      <w:sz w:val="24"/>
      <w:szCs w:val="24"/>
    </w:rPr>
  </w:style>
  <w:style w:type="character" w:customStyle="1" w:styleId="Heading2Char">
    <w:name w:val="Heading 2 Char"/>
    <w:basedOn w:val="DefaultParagraphFont"/>
    <w:link w:val="Heading2"/>
    <w:rsid w:val="00A20A6B"/>
    <w:rPr>
      <w:rFonts w:ascii="Times New Roman Bold" w:eastAsia="Times New Roman" w:hAnsi="Times New Roman Bold" w:cs="Times New Roman"/>
      <w:b/>
      <w:bCs/>
      <w:smallCaps/>
      <w:sz w:val="24"/>
      <w:szCs w:val="24"/>
      <w:lang w:bidi="en-US"/>
    </w:rPr>
  </w:style>
  <w:style w:type="character" w:customStyle="1" w:styleId="Heading3Char">
    <w:name w:val="Heading 3 Char"/>
    <w:basedOn w:val="DefaultParagraphFont"/>
    <w:link w:val="Heading3"/>
    <w:rsid w:val="00B47787"/>
    <w:rPr>
      <w:rFonts w:ascii="Times New Roman" w:eastAsia="Times New Roman" w:hAnsi="Times New Roman" w:cs="Times New Roman"/>
      <w:b/>
      <w:bCs/>
      <w:i/>
      <w:sz w:val="24"/>
      <w:szCs w:val="24"/>
      <w:lang w:bidi="en-US"/>
    </w:rPr>
  </w:style>
  <w:style w:type="numbering" w:customStyle="1" w:styleId="Headings">
    <w:name w:val="Headings"/>
    <w:uiPriority w:val="99"/>
    <w:rsid w:val="00A20A6B"/>
    <w:pPr>
      <w:numPr>
        <w:numId w:val="26"/>
      </w:numPr>
    </w:pPr>
  </w:style>
  <w:style w:type="paragraph" w:customStyle="1" w:styleId="PastPerfTableText">
    <w:name w:val="PastPerf Table Text"/>
    <w:basedOn w:val="Normal"/>
    <w:qFormat/>
    <w:rsid w:val="009E55AC"/>
    <w:pPr>
      <w:widowControl w:val="0"/>
      <w:spacing w:before="20" w:after="20" w:line="240" w:lineRule="auto"/>
    </w:pPr>
    <w:rPr>
      <w:rFonts w:ascii="Times New Roman" w:eastAsia="Times New Roman" w:hAnsi="Times New Roman" w:cs="Times New Roman"/>
      <w:sz w:val="24"/>
      <w:szCs w:val="24"/>
      <w:lang w:bidi="en-US"/>
    </w:rPr>
  </w:style>
  <w:style w:type="character" w:customStyle="1" w:styleId="Heading4Char">
    <w:name w:val="Heading 4 Char"/>
    <w:basedOn w:val="DefaultParagraphFont"/>
    <w:link w:val="Heading4"/>
    <w:rsid w:val="00054ED9"/>
    <w:rPr>
      <w:rFonts w:ascii="Times New Roman" w:eastAsiaTheme="majorEastAsia" w:hAnsi="Times New Roman" w:cstheme="majorBidi"/>
      <w:bCs/>
      <w:i/>
      <w:iCs/>
      <w:sz w:val="24"/>
      <w:szCs w:val="24"/>
      <w:lang w:bidi="en-US"/>
    </w:rPr>
  </w:style>
  <w:style w:type="character" w:customStyle="1" w:styleId="Heading5Char">
    <w:name w:val="Heading 5 Char"/>
    <w:basedOn w:val="DefaultParagraphFont"/>
    <w:link w:val="Heading5"/>
    <w:rsid w:val="00A20A6B"/>
    <w:rPr>
      <w:rFonts w:ascii="Times New Roman" w:eastAsiaTheme="majorEastAsia" w:hAnsi="Times New Roman" w:cstheme="majorBidi"/>
      <w:color w:val="2F5496" w:themeColor="accent1" w:themeShade="BF"/>
    </w:rPr>
  </w:style>
  <w:style w:type="character" w:customStyle="1" w:styleId="Heading6Char">
    <w:name w:val="Heading 6 Char"/>
    <w:basedOn w:val="DefaultParagraphFont"/>
    <w:link w:val="Heading6"/>
    <w:rsid w:val="00A20A6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rsid w:val="00A20A6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rsid w:val="00A20A6B"/>
    <w:rPr>
      <w:rFonts w:asciiTheme="majorHAnsi" w:eastAsiaTheme="majorEastAsia" w:hAnsiTheme="majorHAnsi" w:cstheme="majorBidi"/>
      <w:color w:val="272727" w:themeColor="text1" w:themeTint="D8"/>
      <w:sz w:val="21"/>
      <w:szCs w:val="21"/>
    </w:rPr>
  </w:style>
  <w:style w:type="paragraph" w:customStyle="1" w:styleId="PastPerfTableHeader">
    <w:name w:val="PastPerf Table Header"/>
    <w:basedOn w:val="PastPerfTableText"/>
    <w:qFormat/>
    <w:rsid w:val="009E55AC"/>
    <w:pPr>
      <w:tabs>
        <w:tab w:val="left" w:pos="0"/>
      </w:tabs>
    </w:pPr>
    <w:rPr>
      <w:b/>
    </w:rPr>
  </w:style>
  <w:style w:type="paragraph" w:customStyle="1" w:styleId="HeaderSpace">
    <w:name w:val="Header Space"/>
    <w:basedOn w:val="Header"/>
    <w:qFormat/>
    <w:rsid w:val="00D235CE"/>
    <w:pPr>
      <w:pBdr>
        <w:bottom w:val="threeDEngrave" w:sz="12" w:space="1" w:color="022456"/>
      </w:pBdr>
      <w:spacing w:after="40"/>
    </w:pPr>
    <w:rPr>
      <w:sz w:val="14"/>
      <w:szCs w:val="14"/>
    </w:rPr>
  </w:style>
  <w:style w:type="paragraph" w:customStyle="1" w:styleId="FooterSpace">
    <w:name w:val="Footer Space"/>
    <w:basedOn w:val="Footer"/>
    <w:qFormat/>
    <w:rsid w:val="00D235CE"/>
    <w:pPr>
      <w:pBdr>
        <w:top w:val="threeDEmboss" w:sz="12" w:space="1" w:color="4472C4"/>
      </w:pBdr>
    </w:pPr>
    <w:rPr>
      <w:sz w:val="6"/>
      <w:szCs w:val="6"/>
    </w:rPr>
  </w:style>
  <w:style w:type="paragraph" w:customStyle="1" w:styleId="EVAL">
    <w:name w:val="!!EVAL"/>
    <w:link w:val="EVALChar"/>
    <w:qFormat/>
    <w:rsid w:val="00A50C1A"/>
    <w:pPr>
      <w:pBdr>
        <w:top w:val="single" w:sz="18" w:space="1" w:color="FF0000"/>
        <w:left w:val="single" w:sz="18" w:space="4" w:color="FF0000"/>
        <w:bottom w:val="single" w:sz="18" w:space="1" w:color="FF0000"/>
        <w:right w:val="single" w:sz="18" w:space="4" w:color="FF0000"/>
      </w:pBdr>
      <w:shd w:val="clear" w:color="auto" w:fill="FCEEEE"/>
      <w:spacing w:before="20" w:after="20" w:line="240" w:lineRule="auto"/>
    </w:pPr>
    <w:rPr>
      <w:rFonts w:ascii="Times New Roman" w:eastAsia="Times New Roman" w:hAnsi="Times New Roman" w:cs="Times New Roman"/>
      <w:color w:val="000000" w:themeColor="text1"/>
      <w:sz w:val="20"/>
      <w:szCs w:val="20"/>
      <w:lang w:val="x-none" w:eastAsia="x-none"/>
    </w:rPr>
  </w:style>
  <w:style w:type="character" w:customStyle="1" w:styleId="EVALChar">
    <w:name w:val="!!EVAL Char"/>
    <w:basedOn w:val="DefaultParagraphFont"/>
    <w:link w:val="EVAL"/>
    <w:rsid w:val="00A50C1A"/>
    <w:rPr>
      <w:rFonts w:ascii="Times New Roman" w:eastAsia="Times New Roman" w:hAnsi="Times New Roman" w:cs="Times New Roman"/>
      <w:color w:val="000000" w:themeColor="text1"/>
      <w:sz w:val="20"/>
      <w:szCs w:val="20"/>
      <w:shd w:val="clear" w:color="auto" w:fill="FCEEEE"/>
      <w:lang w:val="x-none" w:eastAsia="x-none"/>
    </w:rPr>
  </w:style>
  <w:style w:type="paragraph" w:customStyle="1" w:styleId="RFP">
    <w:name w:val="!!RFP"/>
    <w:link w:val="RFPChar"/>
    <w:qFormat/>
    <w:rsid w:val="00A50C1A"/>
    <w:pPr>
      <w:pBdr>
        <w:top w:val="single" w:sz="18" w:space="1" w:color="0070C0"/>
        <w:left w:val="single" w:sz="18" w:space="4" w:color="0070C0"/>
        <w:bottom w:val="single" w:sz="18" w:space="1" w:color="0070C0"/>
        <w:right w:val="single" w:sz="18" w:space="4" w:color="0070C0"/>
      </w:pBdr>
      <w:shd w:val="clear" w:color="auto" w:fill="CCECFF"/>
      <w:spacing w:before="20" w:after="20" w:line="240" w:lineRule="auto"/>
    </w:pPr>
    <w:rPr>
      <w:rFonts w:ascii="Times New Roman" w:eastAsia="Times New Roman" w:hAnsi="Times New Roman" w:cs="Times New Roman"/>
      <w:iCs/>
      <w:color w:val="5B0114"/>
      <w:spacing w:val="10"/>
      <w:sz w:val="20"/>
      <w:szCs w:val="18"/>
    </w:rPr>
  </w:style>
  <w:style w:type="character" w:customStyle="1" w:styleId="RFPChar">
    <w:name w:val="!!RFP Char"/>
    <w:basedOn w:val="DefaultParagraphFont"/>
    <w:link w:val="RFP"/>
    <w:rsid w:val="00A50C1A"/>
    <w:rPr>
      <w:rFonts w:ascii="Times New Roman" w:eastAsia="Times New Roman" w:hAnsi="Times New Roman" w:cs="Times New Roman"/>
      <w:iCs/>
      <w:color w:val="5B0114"/>
      <w:spacing w:val="10"/>
      <w:sz w:val="20"/>
      <w:szCs w:val="18"/>
      <w:shd w:val="clear" w:color="auto" w:fill="CCECFF"/>
    </w:rPr>
  </w:style>
  <w:style w:type="paragraph" w:customStyle="1" w:styleId="SOW">
    <w:name w:val="!!SOW"/>
    <w:basedOn w:val="EVAL"/>
    <w:link w:val="SOWChar"/>
    <w:qFormat/>
    <w:rsid w:val="00A50C1A"/>
    <w:pPr>
      <w:pBdr>
        <w:top w:val="single" w:sz="18" w:space="1" w:color="00B050"/>
        <w:left w:val="single" w:sz="18" w:space="4" w:color="00B050"/>
        <w:bottom w:val="single" w:sz="18" w:space="1" w:color="00B050"/>
        <w:right w:val="single" w:sz="18" w:space="4" w:color="00B050"/>
      </w:pBdr>
      <w:shd w:val="clear" w:color="auto" w:fill="F2F2F2" w:themeFill="background1" w:themeFillShade="F2"/>
      <w:spacing w:before="0" w:after="60"/>
    </w:pPr>
    <w:rPr>
      <w:spacing w:val="10"/>
    </w:rPr>
  </w:style>
  <w:style w:type="character" w:customStyle="1" w:styleId="SOWChar">
    <w:name w:val="!!SOW Char"/>
    <w:basedOn w:val="EVALChar"/>
    <w:link w:val="SOW"/>
    <w:rsid w:val="00A50C1A"/>
    <w:rPr>
      <w:rFonts w:ascii="Times New Roman" w:eastAsia="Times New Roman" w:hAnsi="Times New Roman" w:cs="Times New Roman"/>
      <w:color w:val="000000" w:themeColor="text1"/>
      <w:spacing w:val="10"/>
      <w:sz w:val="20"/>
      <w:szCs w:val="20"/>
      <w:shd w:val="clear" w:color="auto" w:fill="F2F2F2" w:themeFill="background1" w:themeFillShade="F2"/>
      <w:lang w:val="x-none" w:eastAsia="x-none"/>
    </w:rPr>
  </w:style>
  <w:style w:type="paragraph" w:customStyle="1" w:styleId="WIN">
    <w:name w:val="!!WIN"/>
    <w:basedOn w:val="EVAL"/>
    <w:qFormat/>
    <w:rsid w:val="00531412"/>
    <w:pPr>
      <w:pBdr>
        <w:top w:val="single" w:sz="18" w:space="1" w:color="7030A0"/>
        <w:left w:val="single" w:sz="18" w:space="4" w:color="7030A0"/>
        <w:bottom w:val="single" w:sz="18" w:space="1" w:color="7030A0"/>
        <w:right w:val="single" w:sz="18" w:space="4" w:color="7030A0"/>
      </w:pBdr>
      <w:shd w:val="clear" w:color="auto" w:fill="FBE4D5" w:themeFill="accent2" w:themeFillTint="33"/>
    </w:pPr>
    <w:rPr>
      <w:lang w:bidi="en-US"/>
    </w:rPr>
  </w:style>
  <w:style w:type="character" w:styleId="PageNumber">
    <w:name w:val="page number"/>
    <w:basedOn w:val="DefaultParagraphFont"/>
    <w:rsid w:val="004542D3"/>
  </w:style>
  <w:style w:type="paragraph" w:customStyle="1" w:styleId="Heading1-Unnumbered">
    <w:name w:val="Heading 1 - Unnumbered"/>
    <w:basedOn w:val="Heading1"/>
    <w:link w:val="Heading1-UnnumberedChar"/>
    <w:qFormat/>
    <w:rsid w:val="00A20A6B"/>
    <w:pPr>
      <w:numPr>
        <w:numId w:val="0"/>
      </w:numPr>
      <w:ind w:left="360" w:hanging="360"/>
    </w:pPr>
  </w:style>
  <w:style w:type="character" w:customStyle="1" w:styleId="Heading1-UnnumberedChar">
    <w:name w:val="Heading 1 - Unnumbered Char"/>
    <w:basedOn w:val="Heading1Char"/>
    <w:link w:val="Heading1-Unnumbered"/>
    <w:rsid w:val="00A20A6B"/>
    <w:rPr>
      <w:rFonts w:ascii="Times New Roman Bold" w:eastAsia="Times New Roman" w:hAnsi="Times New Roman Bold" w:cs="Times New Roman"/>
      <w:b/>
      <w:bCs/>
      <w:smallCaps/>
      <w:color w:val="4472C4" w:themeColor="accent1"/>
      <w:sz w:val="24"/>
      <w:szCs w:val="24"/>
      <w:lang w:bidi="en-US"/>
    </w:rPr>
  </w:style>
  <w:style w:type="paragraph" w:customStyle="1" w:styleId="CallOutBullet">
    <w:name w:val="Call Out Bullet"/>
    <w:basedOn w:val="CallOutText"/>
    <w:qFormat/>
    <w:rsid w:val="008576D9"/>
    <w:pPr>
      <w:numPr>
        <w:numId w:val="2"/>
      </w:numPr>
      <w:spacing w:after="240"/>
      <w:contextualSpacing/>
    </w:pPr>
    <w:rPr>
      <w:rFonts w:ascii="Times New Roman" w:eastAsia="Times New Roman" w:hAnsi="Times New Roman"/>
      <w:i w:val="0"/>
      <w:szCs w:val="22"/>
    </w:rPr>
  </w:style>
  <w:style w:type="paragraph" w:customStyle="1" w:styleId="BulletList">
    <w:name w:val="Bullet List"/>
    <w:basedOn w:val="BodyText"/>
    <w:qFormat/>
    <w:rsid w:val="00E36351"/>
    <w:pPr>
      <w:numPr>
        <w:numId w:val="3"/>
      </w:numPr>
      <w:contextualSpacing/>
    </w:pPr>
  </w:style>
  <w:style w:type="paragraph" w:customStyle="1" w:styleId="CalloutText0">
    <w:name w:val="Call out Text"/>
    <w:basedOn w:val="Normal"/>
    <w:qFormat/>
    <w:rsid w:val="000861C1"/>
    <w:pPr>
      <w:spacing w:after="240" w:line="240" w:lineRule="auto"/>
      <w:contextualSpacing/>
    </w:pPr>
    <w:rPr>
      <w:rFonts w:ascii="Abadi" w:eastAsia="Times New Roman" w:hAnsi="Abadi" w:cs="Times New Roman"/>
      <w:sz w:val="20"/>
    </w:rPr>
  </w:style>
  <w:style w:type="paragraph" w:customStyle="1" w:styleId="RFPInstructions">
    <w:name w:val="RFP Instructions"/>
    <w:basedOn w:val="Normal"/>
    <w:next w:val="Normal"/>
    <w:rsid w:val="00CD38BB"/>
    <w:pPr>
      <w:pBdr>
        <w:top w:val="single" w:sz="18" w:space="1" w:color="2E74B5" w:themeColor="accent5" w:themeShade="BF"/>
        <w:left w:val="single" w:sz="18" w:space="4" w:color="2E74B5" w:themeColor="accent5" w:themeShade="BF"/>
        <w:bottom w:val="single" w:sz="18" w:space="1" w:color="2E74B5" w:themeColor="accent5" w:themeShade="BF"/>
        <w:right w:val="single" w:sz="18" w:space="4" w:color="2E74B5" w:themeColor="accent5" w:themeShade="BF"/>
      </w:pBdr>
      <w:shd w:val="clear" w:color="auto" w:fill="CCECFF"/>
      <w:spacing w:after="120" w:line="240" w:lineRule="auto"/>
    </w:pPr>
    <w:rPr>
      <w:rFonts w:ascii="Times New Roman" w:eastAsia="Times New Roman" w:hAnsi="Times New Roman" w:cs="Times New Roman"/>
      <w:i/>
      <w:color w:val="000000" w:themeColor="text1"/>
      <w:sz w:val="20"/>
      <w:szCs w:val="24"/>
    </w:rPr>
  </w:style>
  <w:style w:type="paragraph" w:customStyle="1" w:styleId="EvalCriteria">
    <w:name w:val="Eval Criteria"/>
    <w:basedOn w:val="RFPInstructions"/>
    <w:next w:val="BodyText"/>
    <w:rsid w:val="00CD38BB"/>
    <w:pPr>
      <w:pBdr>
        <w:top w:val="single" w:sz="18" w:space="1" w:color="FF0000"/>
        <w:left w:val="single" w:sz="18" w:space="4" w:color="FF0000"/>
        <w:bottom w:val="single" w:sz="18" w:space="1" w:color="FF0000"/>
        <w:right w:val="single" w:sz="18" w:space="4" w:color="FF0000"/>
      </w:pBdr>
      <w:shd w:val="clear" w:color="auto" w:fill="FCEEEE"/>
    </w:pPr>
  </w:style>
  <w:style w:type="paragraph" w:customStyle="1" w:styleId="OtherRFP">
    <w:name w:val="Other RFP"/>
    <w:basedOn w:val="BodyText"/>
    <w:next w:val="BodyText"/>
    <w:rsid w:val="00CD38BB"/>
    <w:pPr>
      <w:pBdr>
        <w:top w:val="single" w:sz="18" w:space="1" w:color="00B050"/>
        <w:left w:val="single" w:sz="18" w:space="4" w:color="00B050"/>
        <w:bottom w:val="single" w:sz="18" w:space="1" w:color="00B050"/>
        <w:right w:val="single" w:sz="18" w:space="4" w:color="00B050"/>
      </w:pBdr>
      <w:shd w:val="clear" w:color="auto" w:fill="F2F2F2"/>
    </w:pPr>
    <w:rPr>
      <w:rFonts w:eastAsia="Times New Roman"/>
      <w:i/>
      <w:noProof/>
      <w:color w:val="000000" w:themeColor="text1"/>
      <w:sz w:val="20"/>
    </w:rPr>
  </w:style>
  <w:style w:type="paragraph" w:customStyle="1" w:styleId="TableHeader-Center">
    <w:name w:val="Table Header - Center"/>
    <w:basedOn w:val="TableHeader-Left"/>
    <w:qFormat/>
    <w:rsid w:val="009F7871"/>
    <w:pPr>
      <w:jc w:val="center"/>
    </w:pPr>
    <w:rPr>
      <w:bCs w:val="0"/>
    </w:rPr>
  </w:style>
  <w:style w:type="table" w:customStyle="1" w:styleId="EMKSProposalTable">
    <w:name w:val="EMKS Proposal Table"/>
    <w:basedOn w:val="TableProfessional"/>
    <w:rsid w:val="00A15157"/>
    <w:pPr>
      <w:spacing w:after="240" w:line="240" w:lineRule="auto"/>
    </w:pPr>
    <w:rPr>
      <w:rFonts w:ascii="Times New Roman" w:eastAsia="Times New Roman" w:hAnsi="Times New Roman" w:cs="Times New Roman"/>
      <w:color w:val="000000" w:themeColor="text1"/>
      <w:sz w:val="20"/>
      <w:szCs w:val="20"/>
      <w:lang w:eastAsia="ja-JP" w:bidi="he-IL"/>
    </w:rPr>
    <w:tblPr>
      <w:tblStyleRowBandSize w:val="1"/>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cPr>
      <w:shd w:val="clear" w:color="auto" w:fill="auto"/>
    </w:tcPr>
    <w:tblStylePr w:type="firstRow">
      <w:pPr>
        <w:jc w:val="center"/>
      </w:pPr>
      <w:rPr>
        <w:rFonts w:ascii="Times New Roman" w:hAnsi="Times New Roman"/>
        <w:b/>
        <w:bCs w:val="0"/>
        <w:i w:val="0"/>
        <w:iCs w:val="0"/>
        <w:color w:val="auto"/>
        <w:sz w:val="20"/>
      </w:rPr>
      <w:tblPr/>
      <w:tcPr>
        <w:tcBorders>
          <w:tl2br w:val="none" w:sz="0" w:space="0" w:color="auto"/>
          <w:tr2bl w:val="none" w:sz="0" w:space="0" w:color="auto"/>
        </w:tcBorders>
        <w:shd w:val="clear" w:color="auto" w:fill="1F3864" w:themeFill="accent1" w:themeFillShade="80"/>
        <w:vAlign w:val="center"/>
      </w:tcPr>
    </w:tblStylePr>
    <w:tblStylePr w:type="band1Horz">
      <w:pPr>
        <w:jc w:val="left"/>
      </w:pPr>
      <w:rPr>
        <w:rFonts w:ascii="Times New Roman" w:hAnsi="Times New Roman"/>
        <w:sz w:val="20"/>
      </w:rPr>
      <w:tblPr/>
      <w:tcPr>
        <w:shd w:val="clear" w:color="auto" w:fill="E7E6E6" w:themeFill="background2"/>
        <w:vAlign w:val="center"/>
      </w:tcPr>
    </w:tblStylePr>
    <w:tblStylePr w:type="band2Horz">
      <w:pPr>
        <w:jc w:val="left"/>
      </w:pPr>
      <w:rPr>
        <w:rFonts w:ascii="Times New Roman" w:hAnsi="Times New Roman"/>
        <w:b w:val="0"/>
        <w:i w:val="0"/>
        <w:sz w:val="20"/>
      </w:rPr>
      <w:tblPr/>
      <w:tcPr>
        <w:vAlign w:val="center"/>
      </w:tcPr>
    </w:tblStylePr>
  </w:style>
  <w:style w:type="table" w:styleId="TableProfessional">
    <w:name w:val="Table Professional"/>
    <w:basedOn w:val="TableNormal"/>
    <w:uiPriority w:val="99"/>
    <w:semiHidden/>
    <w:unhideWhenUsed/>
    <w:rsid w:val="00B70CC3"/>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Heading9Char">
    <w:name w:val="Heading 9 Char"/>
    <w:basedOn w:val="DefaultParagraphFont"/>
    <w:link w:val="Heading9"/>
    <w:rsid w:val="00A20A6B"/>
    <w:rPr>
      <w:rFonts w:ascii="Arial" w:eastAsia="Times New Roman" w:hAnsi="Arial" w:cs="Arial"/>
    </w:rPr>
  </w:style>
  <w:style w:type="paragraph" w:styleId="Title">
    <w:name w:val="Title"/>
    <w:basedOn w:val="Normal"/>
    <w:link w:val="TitleChar"/>
    <w:qFormat/>
    <w:rsid w:val="007E7D27"/>
    <w:pPr>
      <w:spacing w:after="120" w:line="240" w:lineRule="auto"/>
      <w:jc w:val="center"/>
      <w:outlineLvl w:val="0"/>
    </w:pPr>
    <w:rPr>
      <w:rFonts w:ascii="Times New Roman" w:eastAsia="Times New Roman" w:hAnsi="Times New Roman" w:cs="Arial"/>
      <w:b/>
      <w:bCs/>
      <w:caps/>
      <w:kern w:val="28"/>
      <w:szCs w:val="32"/>
    </w:rPr>
  </w:style>
  <w:style w:type="character" w:customStyle="1" w:styleId="TitleChar">
    <w:name w:val="Title Char"/>
    <w:basedOn w:val="DefaultParagraphFont"/>
    <w:link w:val="Title"/>
    <w:rsid w:val="007E7D27"/>
    <w:rPr>
      <w:rFonts w:ascii="Times New Roman" w:eastAsia="Times New Roman" w:hAnsi="Times New Roman" w:cs="Arial"/>
      <w:b/>
      <w:bCs/>
      <w:caps/>
      <w:kern w:val="28"/>
      <w:szCs w:val="32"/>
    </w:rPr>
  </w:style>
  <w:style w:type="paragraph" w:customStyle="1" w:styleId="Title2">
    <w:name w:val="Title 2"/>
    <w:basedOn w:val="Title"/>
    <w:rsid w:val="007E7D27"/>
    <w:pPr>
      <w:jc w:val="left"/>
    </w:pPr>
    <w:rPr>
      <w:color w:val="333399"/>
    </w:rPr>
  </w:style>
  <w:style w:type="paragraph" w:styleId="TOC5">
    <w:name w:val="toc 5"/>
    <w:basedOn w:val="Normal"/>
    <w:next w:val="Normal"/>
    <w:autoRedefine/>
    <w:semiHidden/>
    <w:rsid w:val="007E7D27"/>
    <w:pPr>
      <w:spacing w:after="0" w:line="240" w:lineRule="auto"/>
      <w:ind w:left="960"/>
    </w:pPr>
    <w:rPr>
      <w:rFonts w:eastAsia="Times New Roman" w:cstheme="minorHAnsi"/>
      <w:sz w:val="18"/>
      <w:szCs w:val="18"/>
    </w:rPr>
  </w:style>
  <w:style w:type="paragraph" w:styleId="TOC6">
    <w:name w:val="toc 6"/>
    <w:basedOn w:val="Normal"/>
    <w:next w:val="Normal"/>
    <w:autoRedefine/>
    <w:semiHidden/>
    <w:rsid w:val="007E7D27"/>
    <w:pPr>
      <w:spacing w:after="0" w:line="240" w:lineRule="auto"/>
      <w:ind w:left="1200"/>
    </w:pPr>
    <w:rPr>
      <w:rFonts w:eastAsia="Times New Roman" w:cstheme="minorHAnsi"/>
      <w:sz w:val="18"/>
      <w:szCs w:val="18"/>
    </w:rPr>
  </w:style>
  <w:style w:type="paragraph" w:styleId="TOC7">
    <w:name w:val="toc 7"/>
    <w:basedOn w:val="Normal"/>
    <w:next w:val="Normal"/>
    <w:autoRedefine/>
    <w:semiHidden/>
    <w:rsid w:val="007E7D27"/>
    <w:pPr>
      <w:spacing w:after="0" w:line="240" w:lineRule="auto"/>
      <w:ind w:left="1440"/>
    </w:pPr>
    <w:rPr>
      <w:rFonts w:eastAsia="Times New Roman" w:cstheme="minorHAnsi"/>
      <w:sz w:val="18"/>
      <w:szCs w:val="18"/>
    </w:rPr>
  </w:style>
  <w:style w:type="paragraph" w:styleId="TOC8">
    <w:name w:val="toc 8"/>
    <w:basedOn w:val="Normal"/>
    <w:next w:val="Normal"/>
    <w:autoRedefine/>
    <w:semiHidden/>
    <w:rsid w:val="007E7D27"/>
    <w:pPr>
      <w:spacing w:after="0" w:line="240" w:lineRule="auto"/>
      <w:ind w:left="1680"/>
    </w:pPr>
    <w:rPr>
      <w:rFonts w:eastAsia="Times New Roman" w:cstheme="minorHAnsi"/>
      <w:sz w:val="18"/>
      <w:szCs w:val="18"/>
    </w:rPr>
  </w:style>
  <w:style w:type="paragraph" w:styleId="TOC9">
    <w:name w:val="toc 9"/>
    <w:basedOn w:val="Normal"/>
    <w:next w:val="Normal"/>
    <w:autoRedefine/>
    <w:semiHidden/>
    <w:rsid w:val="007E7D27"/>
    <w:pPr>
      <w:spacing w:after="0" w:line="240" w:lineRule="auto"/>
      <w:ind w:left="1920"/>
    </w:pPr>
    <w:rPr>
      <w:rFonts w:eastAsia="Times New Roman" w:cstheme="minorHAnsi"/>
      <w:sz w:val="18"/>
      <w:szCs w:val="18"/>
    </w:rPr>
  </w:style>
  <w:style w:type="character" w:styleId="LineNumber">
    <w:name w:val="line number"/>
    <w:basedOn w:val="DefaultParagraphFont"/>
    <w:rsid w:val="007E7D27"/>
  </w:style>
  <w:style w:type="paragraph" w:customStyle="1" w:styleId="GuidancetoWriter">
    <w:name w:val="Guidance to Writer"/>
    <w:basedOn w:val="RFPInstructions"/>
    <w:next w:val="Normal"/>
    <w:qFormat/>
    <w:rsid w:val="007E7D27"/>
    <w:pPr>
      <w:numPr>
        <w:numId w:val="4"/>
      </w:numPr>
      <w:pBdr>
        <w:top w:val="none" w:sz="0" w:space="0" w:color="auto"/>
        <w:left w:val="none" w:sz="0" w:space="0" w:color="auto"/>
        <w:bottom w:val="none" w:sz="0" w:space="0" w:color="auto"/>
        <w:right w:val="none" w:sz="0" w:space="0" w:color="auto"/>
      </w:pBdr>
      <w:shd w:val="clear" w:color="auto" w:fill="auto"/>
      <w:spacing w:after="60"/>
    </w:pPr>
    <w:rPr>
      <w:color w:val="BF8F00" w:themeColor="accent4" w:themeShade="BF"/>
    </w:rPr>
  </w:style>
  <w:style w:type="paragraph" w:styleId="ListParagraph">
    <w:name w:val="List Paragraph"/>
    <w:aliases w:val="Bullet Level 2,Use Case List Paragraph,lp1,List Paragraph 1,1 bullet,Sub bullet,List Paragraph1,List Table,Bullets,5 Heading,Source Reference,R List Para,Bulleted List 1,Indent,TOC style,FooterText,Proposal Bullet List,Paragraph,Liste 1"/>
    <w:basedOn w:val="Normal"/>
    <w:uiPriority w:val="34"/>
    <w:qFormat/>
    <w:rsid w:val="007E7D27"/>
    <w:pPr>
      <w:spacing w:after="0" w:line="240" w:lineRule="auto"/>
      <w:ind w:left="720"/>
      <w:contextualSpacing/>
    </w:pPr>
    <w:rPr>
      <w:rFonts w:ascii="Times New Roman" w:eastAsia="Times New Roman" w:hAnsi="Times New Roman" w:cs="Times New Roman"/>
      <w:szCs w:val="24"/>
    </w:rPr>
  </w:style>
  <w:style w:type="character" w:styleId="FollowedHyperlink">
    <w:name w:val="FollowedHyperlink"/>
    <w:basedOn w:val="DefaultParagraphFont"/>
    <w:uiPriority w:val="99"/>
    <w:semiHidden/>
    <w:unhideWhenUsed/>
    <w:rsid w:val="007E7D27"/>
    <w:rPr>
      <w:color w:val="954F72" w:themeColor="followedHyperlink"/>
      <w:u w:val="single"/>
    </w:rPr>
  </w:style>
  <w:style w:type="paragraph" w:styleId="Subtitle">
    <w:name w:val="Subtitle"/>
    <w:basedOn w:val="Normal"/>
    <w:next w:val="Normal"/>
    <w:link w:val="SubtitleChar"/>
    <w:uiPriority w:val="11"/>
    <w:qFormat/>
    <w:rsid w:val="007E7D27"/>
    <w:pPr>
      <w:numPr>
        <w:ilvl w:val="1"/>
      </w:numPr>
      <w:spacing w:line="240" w:lineRule="auto"/>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7D27"/>
    <w:rPr>
      <w:rFonts w:eastAsiaTheme="minorEastAsia"/>
      <w:color w:val="5A5A5A" w:themeColor="text1" w:themeTint="A5"/>
      <w:spacing w:val="15"/>
    </w:rPr>
  </w:style>
  <w:style w:type="table" w:styleId="PlainTable3">
    <w:name w:val="Plain Table 3"/>
    <w:basedOn w:val="TableNormal"/>
    <w:uiPriority w:val="19"/>
    <w:qFormat/>
    <w:rsid w:val="007E7D27"/>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BulletBlue">
    <w:name w:val="Bullet Blue"/>
    <w:basedOn w:val="Normal"/>
    <w:rsid w:val="007E7D27"/>
    <w:pPr>
      <w:numPr>
        <w:numId w:val="5"/>
      </w:numPr>
      <w:spacing w:after="240" w:line="240" w:lineRule="auto"/>
      <w:contextualSpacing/>
    </w:pPr>
    <w:rPr>
      <w:rFonts w:ascii="Times New Roman" w:eastAsia="Times New Roman" w:hAnsi="Times New Roman" w:cs="Times New Roman"/>
      <w:szCs w:val="24"/>
    </w:rPr>
  </w:style>
  <w:style w:type="paragraph" w:styleId="Revision">
    <w:name w:val="Revision"/>
    <w:hidden/>
    <w:uiPriority w:val="71"/>
    <w:rsid w:val="007E7D27"/>
    <w:pPr>
      <w:spacing w:after="0" w:line="240" w:lineRule="auto"/>
    </w:pPr>
    <w:rPr>
      <w:rFonts w:ascii="Times New Roman" w:eastAsia="Times New Roman" w:hAnsi="Times New Roman" w:cs="Times New Roman"/>
      <w:szCs w:val="24"/>
    </w:rPr>
  </w:style>
  <w:style w:type="paragraph" w:customStyle="1" w:styleId="TableBullet">
    <w:name w:val="Table Bullet"/>
    <w:basedOn w:val="TableText"/>
    <w:link w:val="TableBulletChar"/>
    <w:qFormat/>
    <w:rsid w:val="00345D7A"/>
    <w:pPr>
      <w:numPr>
        <w:numId w:val="6"/>
      </w:numPr>
      <w:contextualSpacing/>
    </w:pPr>
    <w:rPr>
      <w:color w:val="000000"/>
      <w:szCs w:val="18"/>
    </w:rPr>
  </w:style>
  <w:style w:type="table" w:styleId="GridTable2-Accent5">
    <w:name w:val="Grid Table 2 Accent 5"/>
    <w:basedOn w:val="TableNormal"/>
    <w:uiPriority w:val="47"/>
    <w:rsid w:val="007210E5"/>
    <w:pPr>
      <w:spacing w:after="0" w:line="240" w:lineRule="auto"/>
    </w:pPr>
    <w:rPr>
      <w:sz w:val="24"/>
      <w:szCs w:val="24"/>
    </w:r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customStyle="1" w:styleId="ResHeading">
    <w:name w:val="Res Heading"/>
    <w:basedOn w:val="Normal"/>
    <w:link w:val="ResHeadingChar"/>
    <w:rsid w:val="008A1144"/>
    <w:pPr>
      <w:widowControl w:val="0"/>
      <w:spacing w:after="120" w:line="240" w:lineRule="auto"/>
    </w:pPr>
    <w:rPr>
      <w:rFonts w:ascii="Times New Roman" w:eastAsia="Times New Roman" w:hAnsi="Times New Roman" w:cs="Times New Roman"/>
      <w:b/>
      <w:sz w:val="20"/>
      <w:szCs w:val="24"/>
    </w:rPr>
  </w:style>
  <w:style w:type="character" w:customStyle="1" w:styleId="ResHeadingChar">
    <w:name w:val="Res Heading Char"/>
    <w:basedOn w:val="DefaultParagraphFont"/>
    <w:link w:val="ResHeading"/>
    <w:locked/>
    <w:rsid w:val="008A1144"/>
    <w:rPr>
      <w:rFonts w:ascii="Times New Roman" w:eastAsia="Times New Roman" w:hAnsi="Times New Roman" w:cs="Times New Roman"/>
      <w:b/>
      <w:sz w:val="20"/>
      <w:szCs w:val="24"/>
    </w:rPr>
  </w:style>
  <w:style w:type="paragraph" w:customStyle="1" w:styleId="Bullet1">
    <w:name w:val="Bullet #1"/>
    <w:basedOn w:val="BodyText"/>
    <w:link w:val="Bullet1Char"/>
    <w:uiPriority w:val="9"/>
    <w:qFormat/>
    <w:rsid w:val="001A2A20"/>
    <w:pPr>
      <w:widowControl w:val="0"/>
      <w:numPr>
        <w:numId w:val="7"/>
      </w:numPr>
      <w:spacing w:before="80" w:after="0"/>
      <w:contextualSpacing/>
    </w:pPr>
    <w:rPr>
      <w:rFonts w:eastAsia="Times New Roman"/>
      <w:szCs w:val="22"/>
    </w:rPr>
  </w:style>
  <w:style w:type="character" w:customStyle="1" w:styleId="Bullet1Char">
    <w:name w:val="Bullet #1 Char"/>
    <w:link w:val="Bullet1"/>
    <w:uiPriority w:val="9"/>
    <w:rsid w:val="001A2A20"/>
    <w:rPr>
      <w:rFonts w:ascii="Times New Roman" w:eastAsia="Times New Roman" w:hAnsi="Times New Roman" w:cs="Times New Roman"/>
      <w:sz w:val="24"/>
      <w:lang w:bidi="en-US"/>
    </w:rPr>
  </w:style>
  <w:style w:type="paragraph" w:customStyle="1" w:styleId="ResumeExperienceBullet">
    <w:name w:val="Resume Experience Bullet"/>
    <w:basedOn w:val="Bullet1"/>
    <w:link w:val="ResumeExperienceBulletChar"/>
    <w:qFormat/>
    <w:rsid w:val="00770CB0"/>
    <w:pPr>
      <w:spacing w:after="240"/>
    </w:pPr>
    <w:rPr>
      <w:sz w:val="20"/>
      <w:szCs w:val="20"/>
      <w:shd w:val="clear" w:color="auto" w:fill="FFFFFF"/>
    </w:rPr>
  </w:style>
  <w:style w:type="paragraph" w:customStyle="1" w:styleId="ResumeRequirement">
    <w:name w:val="Resume Requirement"/>
    <w:basedOn w:val="ResHeading"/>
    <w:qFormat/>
    <w:rsid w:val="006D15D6"/>
    <w:pPr>
      <w:spacing w:after="0"/>
    </w:pPr>
    <w:rPr>
      <w:rFonts w:ascii="Arial Narrow" w:eastAsia="Calibri" w:hAnsi="Arial Narrow"/>
      <w:sz w:val="18"/>
      <w:szCs w:val="18"/>
    </w:rPr>
  </w:style>
  <w:style w:type="character" w:customStyle="1" w:styleId="ResumeExperienceBulletChar">
    <w:name w:val="Resume Experience Bullet Char"/>
    <w:basedOn w:val="Bullet1Char"/>
    <w:link w:val="ResumeExperienceBullet"/>
    <w:rsid w:val="00770CB0"/>
    <w:rPr>
      <w:rFonts w:ascii="Times New Roman" w:eastAsia="Times New Roman" w:hAnsi="Times New Roman" w:cs="Times New Roman"/>
      <w:sz w:val="20"/>
      <w:szCs w:val="20"/>
      <w:lang w:bidi="en-US"/>
    </w:rPr>
  </w:style>
  <w:style w:type="character" w:customStyle="1" w:styleId="s1">
    <w:name w:val="s1"/>
    <w:rsid w:val="00251FF8"/>
  </w:style>
  <w:style w:type="character" w:customStyle="1" w:styleId="apple-converted-space">
    <w:name w:val="apple-converted-space"/>
    <w:rsid w:val="00251FF8"/>
  </w:style>
  <w:style w:type="paragraph" w:customStyle="1" w:styleId="ResTitleandDate">
    <w:name w:val="Res Title and Date"/>
    <w:basedOn w:val="ResHeading"/>
    <w:link w:val="ResTitleandDateChar"/>
    <w:qFormat/>
    <w:rsid w:val="004F3233"/>
    <w:pPr>
      <w:spacing w:after="0"/>
    </w:pPr>
    <w:rPr>
      <w:rFonts w:eastAsia="Calibri"/>
      <w:i/>
      <w:iCs/>
      <w:color w:val="000000" w:themeColor="text1"/>
      <w:sz w:val="24"/>
    </w:rPr>
  </w:style>
  <w:style w:type="paragraph" w:customStyle="1" w:styleId="ResumeBullet2">
    <w:name w:val="Resume Bullet2"/>
    <w:basedOn w:val="Bullet1"/>
    <w:link w:val="ResumeBullet2Char"/>
    <w:qFormat/>
    <w:rsid w:val="006D15D6"/>
    <w:pPr>
      <w:numPr>
        <w:ilvl w:val="1"/>
      </w:numPr>
    </w:pPr>
    <w:rPr>
      <w:color w:val="000000" w:themeColor="text1"/>
      <w:sz w:val="16"/>
      <w:szCs w:val="16"/>
    </w:rPr>
  </w:style>
  <w:style w:type="character" w:customStyle="1" w:styleId="ResumeBullet2Char">
    <w:name w:val="Resume Bullet2 Char"/>
    <w:basedOn w:val="Bullet1Char"/>
    <w:link w:val="ResumeBullet2"/>
    <w:rsid w:val="006D15D6"/>
    <w:rPr>
      <w:rFonts w:ascii="Times New Roman" w:eastAsia="Times New Roman" w:hAnsi="Times New Roman" w:cs="Times New Roman"/>
      <w:color w:val="000000" w:themeColor="text1"/>
      <w:sz w:val="16"/>
      <w:szCs w:val="16"/>
      <w:lang w:bidi="en-US"/>
    </w:rPr>
  </w:style>
  <w:style w:type="table" w:customStyle="1" w:styleId="EMKSTwoColumn">
    <w:name w:val="EMKS Two Column"/>
    <w:basedOn w:val="TableNormal"/>
    <w:uiPriority w:val="99"/>
    <w:rsid w:val="001E1D31"/>
    <w:pPr>
      <w:spacing w:after="0" w:line="240" w:lineRule="auto"/>
    </w:pPr>
    <w:rPr>
      <w:rFonts w:ascii="Arial Narrow" w:hAnsi="Arial Narrow"/>
      <w:sz w:val="20"/>
    </w:rPr>
    <w:tblPr>
      <w:tblStyleRowBandSize w:val="1"/>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
    <w:tblStylePr w:type="firstRow">
      <w:pPr>
        <w:jc w:val="center"/>
      </w:pPr>
      <w:rPr>
        <w:b/>
        <w:color w:val="FFFFFF" w:themeColor="background1"/>
      </w:rPr>
      <w:tblPr/>
      <w:tcPr>
        <w:shd w:val="clear" w:color="auto" w:fill="2A3990"/>
      </w:tcPr>
    </w:tblStylePr>
    <w:tblStylePr w:type="firstCol">
      <w:rPr>
        <w:b/>
      </w:rPr>
    </w:tblStylePr>
    <w:tblStylePr w:type="band2Horz">
      <w:rPr>
        <w:rFonts w:ascii="Segoe UI" w:hAnsi="Segoe UI"/>
        <w:sz w:val="20"/>
      </w:rPr>
      <w:tblPr/>
      <w:tcPr>
        <w:shd w:val="clear" w:color="auto" w:fill="F2F2F2" w:themeFill="background1" w:themeFillShade="F2"/>
      </w:tcPr>
    </w:tblStylePr>
  </w:style>
  <w:style w:type="paragraph" w:customStyle="1" w:styleId="Heading2-Unnumbered">
    <w:name w:val="Heading 2 - Unnumbered"/>
    <w:basedOn w:val="Heading2"/>
    <w:next w:val="BodyText"/>
    <w:qFormat/>
    <w:rsid w:val="00A20A6B"/>
    <w:pPr>
      <w:numPr>
        <w:ilvl w:val="0"/>
        <w:numId w:val="0"/>
      </w:numPr>
    </w:pPr>
  </w:style>
  <w:style w:type="paragraph" w:customStyle="1" w:styleId="Heading3Unnumbered">
    <w:name w:val="Heading 3 Unnumbered"/>
    <w:basedOn w:val="Heading3"/>
    <w:next w:val="BodyText"/>
    <w:link w:val="Heading3UnnumberedChar"/>
    <w:qFormat/>
    <w:rsid w:val="00A20A6B"/>
    <w:pPr>
      <w:numPr>
        <w:ilvl w:val="0"/>
        <w:numId w:val="0"/>
      </w:numPr>
    </w:pPr>
  </w:style>
  <w:style w:type="paragraph" w:customStyle="1" w:styleId="Heading4Unnumbered">
    <w:name w:val="Heading 4 Unnumbered"/>
    <w:basedOn w:val="Heading4"/>
    <w:next w:val="BodyText"/>
    <w:link w:val="Heading4UnnumberedChar"/>
    <w:qFormat/>
    <w:rsid w:val="00A20A6B"/>
    <w:pPr>
      <w:numPr>
        <w:ilvl w:val="0"/>
        <w:numId w:val="0"/>
      </w:numPr>
      <w:ind w:left="360" w:hanging="360"/>
    </w:pPr>
  </w:style>
  <w:style w:type="character" w:customStyle="1" w:styleId="Heading3UnnumberedChar">
    <w:name w:val="Heading 3 Unnumbered Char"/>
    <w:basedOn w:val="Heading3Char"/>
    <w:link w:val="Heading3Unnumbered"/>
    <w:rsid w:val="00A20A6B"/>
    <w:rPr>
      <w:rFonts w:ascii="Times New Roman" w:eastAsia="Times New Roman" w:hAnsi="Times New Roman" w:cs="Times New Roman"/>
      <w:b/>
      <w:bCs/>
      <w:i/>
      <w:sz w:val="24"/>
      <w:szCs w:val="24"/>
      <w:lang w:bidi="en-US"/>
    </w:rPr>
  </w:style>
  <w:style w:type="character" w:customStyle="1" w:styleId="Heading4UnnumberedChar">
    <w:name w:val="Heading 4 Unnumbered Char"/>
    <w:basedOn w:val="Heading4Char"/>
    <w:link w:val="Heading4Unnumbered"/>
    <w:rsid w:val="00A20A6B"/>
    <w:rPr>
      <w:rFonts w:ascii="Times New Roman" w:eastAsiaTheme="majorEastAsia" w:hAnsi="Times New Roman" w:cstheme="majorBidi"/>
      <w:b w:val="0"/>
      <w:bCs/>
      <w:i/>
      <w:iCs/>
      <w:sz w:val="24"/>
      <w:szCs w:val="24"/>
      <w:lang w:bidi="en-US"/>
    </w:rPr>
  </w:style>
  <w:style w:type="table" w:customStyle="1" w:styleId="ERPSITableFront">
    <w:name w:val="ERPSI Table Front"/>
    <w:basedOn w:val="TableNormal"/>
    <w:uiPriority w:val="99"/>
    <w:rsid w:val="007B2FD3"/>
    <w:pPr>
      <w:spacing w:after="0" w:line="240" w:lineRule="auto"/>
      <w:contextualSpacing/>
    </w:pPr>
    <w:rPr>
      <w:rFonts w:ascii="Times New Roman" w:hAnsi="Times New Roman"/>
      <w:sz w:val="16"/>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wordWrap/>
        <w:spacing w:beforeLines="0" w:before="0" w:beforeAutospacing="0" w:afterLines="0" w:after="0" w:afterAutospacing="0"/>
        <w:contextualSpacing w:val="0"/>
        <w:mirrorIndents w:val="0"/>
        <w:jc w:val="left"/>
      </w:pPr>
      <w:rPr>
        <w:rFonts w:ascii="Times New Roman" w:hAnsi="Times New Roman"/>
        <w:b w:val="0"/>
        <w:sz w:val="20"/>
      </w:rPr>
      <w:tblPr/>
      <w:tcPr>
        <w:tcBorders>
          <w:insideH w:val="single" w:sz="4" w:space="0" w:color="FFFFFF" w:themeColor="background1"/>
          <w:insideV w:val="single" w:sz="4" w:space="0" w:color="FFFFFF" w:themeColor="background1"/>
        </w:tcBorders>
        <w:shd w:val="clear" w:color="auto" w:fill="FFFFFF" w:themeFill="background1"/>
      </w:tcPr>
    </w:tblStylePr>
    <w:tblStylePr w:type="lastRow">
      <w:tblPr/>
      <w:tcPr>
        <w:tcBorders>
          <w:bottom w:val="single" w:sz="24" w:space="0" w:color="10286C"/>
        </w:tcBorders>
        <w:shd w:val="clear" w:color="auto" w:fill="D9D9D9" w:themeFill="background1" w:themeFillShade="D9"/>
      </w:tcPr>
    </w:tblStylePr>
    <w:tblStylePr w:type="firstCol">
      <w:rPr>
        <w:b/>
        <w:color w:val="FFFFFF" w:themeColor="background1"/>
      </w:rPr>
      <w:tblPr/>
      <w:tcPr>
        <w:shd w:val="clear" w:color="auto" w:fill="4472C4"/>
      </w:tcPr>
    </w:tblStylePr>
    <w:tblStylePr w:type="band2Horz">
      <w:tblPr/>
      <w:tcPr>
        <w:shd w:val="clear" w:color="auto" w:fill="F2F2F2" w:themeFill="background1" w:themeFillShade="F2"/>
      </w:tcPr>
    </w:tblStylePr>
    <w:tblStylePr w:type="swCell">
      <w:tblPr/>
      <w:tcPr>
        <w:shd w:val="clear" w:color="auto" w:fill="0E2864"/>
      </w:tcPr>
    </w:tblStylePr>
  </w:style>
  <w:style w:type="character" w:customStyle="1" w:styleId="CaptionChar">
    <w:name w:val="Caption Char"/>
    <w:aliases w:val="Captions Char,Head-Foot Caption Char,Caption Char Char Char,Caption Char Char1 Char Char,Caption Char1 Char Char1 Char1 Char,Caption Char Char Char Char1 Char2 Char,Caption Char1 Char Char Char Char1 Char Char,Caption Char2 Ch Char"/>
    <w:basedOn w:val="DefaultParagraphFont"/>
    <w:link w:val="Caption"/>
    <w:uiPriority w:val="35"/>
    <w:locked/>
    <w:rsid w:val="00EC37B6"/>
    <w:rPr>
      <w:rFonts w:ascii="Times New Roman" w:hAnsi="Times New Roman" w:cs="Times New Roman"/>
      <w:b/>
      <w:i/>
      <w:iCs/>
      <w:sz w:val="18"/>
      <w:szCs w:val="24"/>
      <w:lang w:bidi="en-US"/>
    </w:rPr>
  </w:style>
  <w:style w:type="paragraph" w:customStyle="1" w:styleId="Caption-Figures">
    <w:name w:val="Caption - Figures"/>
    <w:basedOn w:val="Caption"/>
    <w:next w:val="Normal"/>
    <w:rsid w:val="00EC37B6"/>
    <w:pPr>
      <w:keepNext w:val="0"/>
      <w:contextualSpacing/>
    </w:pPr>
    <w:rPr>
      <w:rFonts w:eastAsia="Calibri"/>
      <w:iCs w:val="0"/>
      <w:sz w:val="22"/>
      <w:szCs w:val="22"/>
      <w:lang w:bidi="ar-SA"/>
    </w:rPr>
  </w:style>
  <w:style w:type="paragraph" w:customStyle="1" w:styleId="Image">
    <w:name w:val="Image"/>
    <w:basedOn w:val="BodyText"/>
    <w:link w:val="ImageChar"/>
    <w:rsid w:val="00445FFF"/>
    <w:pPr>
      <w:keepNext/>
      <w:spacing w:before="180"/>
      <w:jc w:val="center"/>
    </w:pPr>
    <w:rPr>
      <w:rFonts w:eastAsia="Times New Roman"/>
    </w:rPr>
  </w:style>
  <w:style w:type="character" w:customStyle="1" w:styleId="ImageChar">
    <w:name w:val="Image Char"/>
    <w:basedOn w:val="BodyTextChar"/>
    <w:link w:val="Image"/>
    <w:rsid w:val="00445FFF"/>
    <w:rPr>
      <w:rFonts w:ascii="Calibri" w:eastAsia="Times New Roman" w:hAnsi="Calibri" w:cs="Times New Roman"/>
      <w:sz w:val="24"/>
      <w:szCs w:val="24"/>
      <w:lang w:bidi="en-US"/>
    </w:rPr>
  </w:style>
  <w:style w:type="table" w:customStyle="1" w:styleId="TableDefinitionsGrid11">
    <w:name w:val="Table Definitions Grid11"/>
    <w:basedOn w:val="TableNormal"/>
    <w:next w:val="TableGrid"/>
    <w:rsid w:val="00223E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sumeBodyText">
    <w:name w:val="Resume Body Text"/>
    <w:qFormat/>
    <w:rsid w:val="006D15D6"/>
    <w:pPr>
      <w:spacing w:after="120" w:line="240" w:lineRule="auto"/>
    </w:pPr>
    <w:rPr>
      <w:rFonts w:ascii="Times New Roman" w:hAnsi="Times New Roman" w:cs="Times New Roman"/>
      <w:sz w:val="24"/>
      <w:szCs w:val="24"/>
      <w:lang w:bidi="en-US"/>
    </w:rPr>
  </w:style>
  <w:style w:type="paragraph" w:customStyle="1" w:styleId="ResumeHeading">
    <w:name w:val="Resume Heading"/>
    <w:basedOn w:val="ResTitleandDate"/>
    <w:link w:val="ResumeHeadingChar"/>
    <w:qFormat/>
    <w:rsid w:val="00BA6F40"/>
    <w:pPr>
      <w:pBdr>
        <w:bottom w:val="single" w:sz="4" w:space="1" w:color="4472C4" w:themeColor="accent1"/>
      </w:pBdr>
    </w:pPr>
    <w:rPr>
      <w:color w:val="4472C4" w:themeColor="accent1"/>
      <w:lang w:bidi="en-US"/>
    </w:rPr>
  </w:style>
  <w:style w:type="character" w:customStyle="1" w:styleId="ResumeHeadingChar">
    <w:name w:val="Resume Heading Char"/>
    <w:basedOn w:val="DefaultParagraphFont"/>
    <w:link w:val="ResumeHeading"/>
    <w:rsid w:val="00BA6F40"/>
    <w:rPr>
      <w:rFonts w:ascii="Times New Roman" w:eastAsia="Calibri" w:hAnsi="Times New Roman" w:cs="Times New Roman"/>
      <w:b/>
      <w:i/>
      <w:iCs/>
      <w:color w:val="4472C4" w:themeColor="accent1"/>
      <w:sz w:val="20"/>
      <w:szCs w:val="24"/>
      <w:lang w:bidi="en-US"/>
    </w:rPr>
  </w:style>
  <w:style w:type="character" w:customStyle="1" w:styleId="ResTitleandDateChar">
    <w:name w:val="Res Title and Date Char"/>
    <w:basedOn w:val="ResHeadingChar"/>
    <w:link w:val="ResTitleandDate"/>
    <w:rsid w:val="004F3233"/>
    <w:rPr>
      <w:rFonts w:ascii="Times New Roman" w:eastAsia="Calibri" w:hAnsi="Times New Roman" w:cs="Times New Roman"/>
      <w:b/>
      <w:i/>
      <w:iCs/>
      <w:color w:val="000000" w:themeColor="text1"/>
      <w:sz w:val="24"/>
      <w:szCs w:val="24"/>
    </w:rPr>
  </w:style>
  <w:style w:type="paragraph" w:customStyle="1" w:styleId="Caption-Figure">
    <w:name w:val="Caption-Figure"/>
    <w:basedOn w:val="Normal"/>
    <w:next w:val="Normal"/>
    <w:link w:val="Caption-FigureChar"/>
    <w:uiPriority w:val="99"/>
    <w:qFormat/>
    <w:rsid w:val="00F722BC"/>
    <w:pPr>
      <w:spacing w:before="60" w:after="120" w:line="240" w:lineRule="auto"/>
      <w:jc w:val="center"/>
    </w:pPr>
    <w:rPr>
      <w:rFonts w:ascii="Times New Roman" w:eastAsia="Times New Roman" w:hAnsi="Times New Roman" w:cs="Times New Roman"/>
      <w:b/>
      <w:szCs w:val="20"/>
    </w:rPr>
  </w:style>
  <w:style w:type="character" w:customStyle="1" w:styleId="Caption-FigureChar">
    <w:name w:val="Caption-Figure Char"/>
    <w:basedOn w:val="DefaultParagraphFont"/>
    <w:link w:val="Caption-Figure"/>
    <w:uiPriority w:val="99"/>
    <w:rsid w:val="00F722BC"/>
    <w:rPr>
      <w:rFonts w:ascii="Times New Roman" w:eastAsia="Times New Roman" w:hAnsi="Times New Roman" w:cs="Times New Roman"/>
      <w:b/>
      <w:szCs w:val="20"/>
    </w:rPr>
  </w:style>
  <w:style w:type="character" w:customStyle="1" w:styleId="TableBulletChar">
    <w:name w:val="Table Bullet Char"/>
    <w:aliases w:val="List Paragraph Char,Bullet Level 2 Char,Use Case List Paragraph Char,lp1 Char,List Paragraph 1 Char,1 bullet Char,Sub bullet Char,List Paragraph1 Char,List Table Char,Bullets Char,5 Heading Char,Source Reference Char,R List Para Char"/>
    <w:basedOn w:val="DefaultParagraphFont"/>
    <w:link w:val="TableBullet"/>
    <w:qFormat/>
    <w:rsid w:val="00345D7A"/>
    <w:rPr>
      <w:rFonts w:ascii="Times New Roman" w:eastAsia="Times New Roman" w:hAnsi="Times New Roman" w:cs="Times New Roman"/>
      <w:color w:val="000000"/>
      <w:sz w:val="20"/>
      <w:szCs w:val="18"/>
      <w:lang w:bidi="en-US"/>
    </w:rPr>
  </w:style>
  <w:style w:type="character" w:customStyle="1" w:styleId="ProposalTextChar">
    <w:name w:val="Proposal Text Char"/>
    <w:basedOn w:val="BodyTextChar"/>
    <w:link w:val="ProposalText"/>
    <w:locked/>
    <w:rsid w:val="0088333D"/>
    <w:rPr>
      <w:rFonts w:ascii="Times New Roman" w:hAnsi="Times New Roman" w:cs="Times New Roman"/>
      <w:sz w:val="24"/>
      <w:szCs w:val="24"/>
      <w:lang w:bidi="en-US"/>
    </w:rPr>
  </w:style>
  <w:style w:type="paragraph" w:customStyle="1" w:styleId="ProposalText">
    <w:name w:val="Proposal Text"/>
    <w:basedOn w:val="BodyText"/>
    <w:link w:val="ProposalTextChar"/>
    <w:qFormat/>
    <w:rsid w:val="0088333D"/>
    <w:pPr>
      <w:jc w:val="both"/>
    </w:pPr>
  </w:style>
  <w:style w:type="character" w:customStyle="1" w:styleId="normaltextrun1">
    <w:name w:val="normaltextrun1"/>
    <w:basedOn w:val="DefaultParagraphFont"/>
    <w:rsid w:val="00F54830"/>
  </w:style>
  <w:style w:type="paragraph" w:customStyle="1" w:styleId="DESResumeBullet">
    <w:name w:val="DES Resume Bullet"/>
    <w:basedOn w:val="BodyText"/>
    <w:link w:val="DESResumeBulletChar"/>
    <w:qFormat/>
    <w:rsid w:val="00D248A6"/>
    <w:pPr>
      <w:numPr>
        <w:numId w:val="8"/>
      </w:numPr>
      <w:contextualSpacing/>
    </w:pPr>
    <w:rPr>
      <w:rFonts w:eastAsia="Batang"/>
      <w:szCs w:val="20"/>
    </w:rPr>
  </w:style>
  <w:style w:type="character" w:customStyle="1" w:styleId="DESResumeBulletChar">
    <w:name w:val="DES Resume Bullet Char"/>
    <w:link w:val="DESResumeBullet"/>
    <w:rsid w:val="00D248A6"/>
    <w:rPr>
      <w:rFonts w:ascii="Times New Roman" w:eastAsia="Batang" w:hAnsi="Times New Roman" w:cs="Times New Roman"/>
      <w:sz w:val="24"/>
      <w:szCs w:val="20"/>
      <w:lang w:bidi="en-US"/>
    </w:rPr>
  </w:style>
  <w:style w:type="paragraph" w:customStyle="1" w:styleId="DESResTitle">
    <w:name w:val="DES Res Title"/>
    <w:basedOn w:val="Normal"/>
    <w:link w:val="DESResTitleChar"/>
    <w:qFormat/>
    <w:rsid w:val="00F1474B"/>
    <w:pPr>
      <w:widowControl w:val="0"/>
      <w:spacing w:after="0" w:line="240" w:lineRule="auto"/>
    </w:pPr>
    <w:rPr>
      <w:rFonts w:ascii="Times New Roman" w:eastAsia="Calibri" w:hAnsi="Times New Roman" w:cs="Times New Roman"/>
      <w:b/>
      <w:i/>
      <w:iCs/>
      <w:color w:val="000000" w:themeColor="text1"/>
      <w:sz w:val="24"/>
      <w:szCs w:val="24"/>
    </w:rPr>
  </w:style>
  <w:style w:type="character" w:customStyle="1" w:styleId="DESResTitleChar">
    <w:name w:val="DES Res Title Char"/>
    <w:basedOn w:val="DefaultParagraphFont"/>
    <w:link w:val="DESResTitle"/>
    <w:rsid w:val="00F1474B"/>
    <w:rPr>
      <w:rFonts w:ascii="Times New Roman" w:eastAsia="Calibri" w:hAnsi="Times New Roman" w:cs="Times New Roman"/>
      <w:b/>
      <w:i/>
      <w:iCs/>
      <w:color w:val="000000" w:themeColor="text1"/>
      <w:sz w:val="24"/>
      <w:szCs w:val="24"/>
    </w:rPr>
  </w:style>
  <w:style w:type="paragraph" w:customStyle="1" w:styleId="DESResumeDate">
    <w:name w:val="DES Resume Date"/>
    <w:basedOn w:val="DESResTitle"/>
    <w:link w:val="DESResumeDateChar"/>
    <w:qFormat/>
    <w:rsid w:val="00F1474B"/>
    <w:pPr>
      <w:jc w:val="right"/>
    </w:pPr>
    <w:rPr>
      <w:b w:val="0"/>
      <w:bCs/>
      <w:lang w:bidi="en-US"/>
    </w:rPr>
  </w:style>
  <w:style w:type="character" w:customStyle="1" w:styleId="DESResumeDateChar">
    <w:name w:val="DES Resume Date Char"/>
    <w:basedOn w:val="DESResTitleChar"/>
    <w:link w:val="DESResumeDate"/>
    <w:rsid w:val="00F1474B"/>
    <w:rPr>
      <w:rFonts w:ascii="Times New Roman" w:eastAsia="Calibri" w:hAnsi="Times New Roman" w:cs="Times New Roman"/>
      <w:b w:val="0"/>
      <w:bCs/>
      <w:i/>
      <w:iCs/>
      <w:color w:val="000000" w:themeColor="text1"/>
      <w:sz w:val="24"/>
      <w:szCs w:val="24"/>
      <w:lang w:bidi="en-US"/>
    </w:rPr>
  </w:style>
  <w:style w:type="paragraph" w:customStyle="1" w:styleId="DESResumeSection">
    <w:name w:val="DES Resume Section"/>
    <w:basedOn w:val="Normal"/>
    <w:link w:val="DESResumeSectionChar"/>
    <w:qFormat/>
    <w:rsid w:val="00F1474B"/>
    <w:pPr>
      <w:pBdr>
        <w:bottom w:val="single" w:sz="4" w:space="1" w:color="002060"/>
      </w:pBdr>
      <w:spacing w:before="120" w:after="120" w:line="240" w:lineRule="auto"/>
      <w:jc w:val="both"/>
    </w:pPr>
    <w:rPr>
      <w:rFonts w:ascii="Times New Roman Bold" w:hAnsi="Times New Roman Bold"/>
      <w:b/>
      <w:bCs/>
      <w:i/>
      <w:iCs/>
      <w:color w:val="002060"/>
      <w:sz w:val="24"/>
    </w:rPr>
  </w:style>
  <w:style w:type="character" w:customStyle="1" w:styleId="DESResumeSectionChar">
    <w:name w:val="DES Resume Section Char"/>
    <w:basedOn w:val="DefaultParagraphFont"/>
    <w:link w:val="DESResumeSection"/>
    <w:rsid w:val="00F1474B"/>
    <w:rPr>
      <w:rFonts w:ascii="Times New Roman Bold" w:hAnsi="Times New Roman Bold"/>
      <w:b/>
      <w:bCs/>
      <w:i/>
      <w:iCs/>
      <w:color w:val="002060"/>
      <w:sz w:val="24"/>
    </w:rPr>
  </w:style>
  <w:style w:type="table" w:customStyle="1" w:styleId="DukeTable">
    <w:name w:val="Duke Table"/>
    <w:basedOn w:val="TableNormal"/>
    <w:uiPriority w:val="99"/>
    <w:rsid w:val="00771609"/>
    <w:pPr>
      <w:spacing w:after="0" w:line="240" w:lineRule="auto"/>
      <w:contextualSpacing/>
    </w:pPr>
    <w:rPr>
      <w:rFonts w:ascii="Arial" w:hAnsi="Arial"/>
      <w:sz w:val="20"/>
    </w:rPr>
    <w:tblPr>
      <w:tblStyleRowBandSize w:val="1"/>
      <w:tblStyleColBandSize w:val="1"/>
      <w:tblBorders>
        <w:bottom w:val="single" w:sz="4" w:space="0" w:color="808080" w:themeColor="background1" w:themeShade="80"/>
        <w:insideH w:val="single" w:sz="4" w:space="0" w:color="808080" w:themeColor="background1" w:themeShade="80"/>
        <w:insideV w:val="single" w:sz="4" w:space="0" w:color="808080" w:themeColor="background1" w:themeShade="80"/>
      </w:tblBorders>
    </w:tblPr>
    <w:tcPr>
      <w:vAlign w:val="center"/>
    </w:tcPr>
    <w:tblStylePr w:type="firstRow">
      <w:pPr>
        <w:wordWrap/>
        <w:spacing w:beforeLines="0" w:before="0" w:beforeAutospacing="0" w:afterLines="0" w:after="0" w:afterAutospacing="0"/>
        <w:contextualSpacing w:val="0"/>
        <w:mirrorIndents w:val="0"/>
        <w:jc w:val="left"/>
      </w:pPr>
      <w:rPr>
        <w:b w:val="0"/>
      </w:rPr>
      <w:tblPr/>
      <w:tcPr>
        <w:tcBorders>
          <w:insideH w:val="single" w:sz="4" w:space="0" w:color="FFFFFF" w:themeColor="background1"/>
          <w:insideV w:val="single" w:sz="4" w:space="0" w:color="FFFFFF" w:themeColor="background1"/>
        </w:tcBorders>
        <w:shd w:val="clear" w:color="auto" w:fill="102864"/>
      </w:tcPr>
    </w:tblStylePr>
    <w:tblStylePr w:type="lastRow">
      <w:tblPr/>
      <w:tcPr>
        <w:tcBorders>
          <w:bottom w:val="single" w:sz="24" w:space="0" w:color="10286C"/>
        </w:tcBorders>
        <w:shd w:val="clear" w:color="auto" w:fill="D9D9D9" w:themeFill="background1" w:themeFillShade="D9"/>
      </w:tcPr>
    </w:tblStylePr>
    <w:tblStylePr w:type="band2Horz">
      <w:tblPr/>
      <w:tcPr>
        <w:shd w:val="clear" w:color="auto" w:fill="D9D9D9" w:themeFill="background1" w:themeFillShade="D9"/>
      </w:tcPr>
    </w:tblStylePr>
  </w:style>
  <w:style w:type="paragraph" w:customStyle="1" w:styleId="t2a">
    <w:name w:val="t2a"/>
    <w:basedOn w:val="Normal"/>
    <w:qFormat/>
    <w:rsid w:val="00771609"/>
    <w:pPr>
      <w:numPr>
        <w:numId w:val="9"/>
      </w:numPr>
      <w:tabs>
        <w:tab w:val="left" w:pos="270"/>
      </w:tabs>
      <w:spacing w:before="20" w:after="20" w:line="240" w:lineRule="auto"/>
      <w:contextualSpacing/>
    </w:pPr>
    <w:rPr>
      <w:rFonts w:ascii="Times New Roman" w:eastAsia="Times New Roman" w:hAnsi="Times New Roman" w:cs="Times New Roman"/>
      <w:sz w:val="16"/>
      <w:szCs w:val="16"/>
    </w:rPr>
  </w:style>
  <w:style w:type="table" w:customStyle="1" w:styleId="PropTbl2">
    <w:name w:val="PropTbl2"/>
    <w:basedOn w:val="TableNormal"/>
    <w:next w:val="TableGrid"/>
    <w:uiPriority w:val="39"/>
    <w:qFormat/>
    <w:rsid w:val="00AD5D00"/>
    <w:pPr>
      <w:spacing w:after="0" w:line="240" w:lineRule="exac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0">
    <w:name w:val="Bullet 1"/>
    <w:basedOn w:val="BodyText"/>
    <w:link w:val="Bullet1Char0"/>
    <w:uiPriority w:val="99"/>
    <w:qFormat/>
    <w:rsid w:val="00081A0F"/>
    <w:pPr>
      <w:numPr>
        <w:numId w:val="10"/>
      </w:numPr>
      <w:tabs>
        <w:tab w:val="left" w:pos="720"/>
      </w:tabs>
      <w:spacing w:before="60"/>
    </w:pPr>
    <w:rPr>
      <w:rFonts w:eastAsia="Times New Roman"/>
    </w:rPr>
  </w:style>
  <w:style w:type="character" w:customStyle="1" w:styleId="Bullet1Char0">
    <w:name w:val="Bullet 1 Char"/>
    <w:basedOn w:val="BodyTextChar"/>
    <w:link w:val="Bullet10"/>
    <w:uiPriority w:val="99"/>
    <w:rsid w:val="00081A0F"/>
    <w:rPr>
      <w:rFonts w:ascii="Times New Roman" w:eastAsia="Times New Roman" w:hAnsi="Times New Roman" w:cs="Times New Roman"/>
      <w:sz w:val="24"/>
      <w:szCs w:val="24"/>
      <w:lang w:bidi="en-US"/>
    </w:rPr>
  </w:style>
  <w:style w:type="character" w:customStyle="1" w:styleId="eop">
    <w:name w:val="eop"/>
    <w:basedOn w:val="DefaultParagraphFont"/>
    <w:rsid w:val="00B476A6"/>
  </w:style>
  <w:style w:type="paragraph" w:customStyle="1" w:styleId="ENGTableText">
    <w:name w:val="ENG TableText"/>
    <w:qFormat/>
    <w:rsid w:val="00B72EEA"/>
    <w:pPr>
      <w:spacing w:before="20" w:after="20" w:line="240" w:lineRule="auto"/>
    </w:pPr>
    <w:rPr>
      <w:rFonts w:ascii="Times New Roman" w:eastAsia="Times New Roman" w:hAnsi="Times New Roman" w:cs="Times New Roman"/>
      <w:sz w:val="16"/>
      <w:szCs w:val="20"/>
    </w:rPr>
  </w:style>
  <w:style w:type="paragraph" w:customStyle="1" w:styleId="EglTableText">
    <w:name w:val="Egl_Table Text"/>
    <w:qFormat/>
    <w:rsid w:val="00361AD0"/>
    <w:pPr>
      <w:spacing w:before="20" w:after="20" w:line="240" w:lineRule="auto"/>
    </w:pPr>
    <w:rPr>
      <w:rFonts w:ascii="Times New Roman" w:eastAsia="Times New Roman" w:hAnsi="Times New Roman" w:cs="Arial"/>
      <w:sz w:val="20"/>
      <w:szCs w:val="18"/>
    </w:rPr>
  </w:style>
  <w:style w:type="paragraph" w:customStyle="1" w:styleId="EglTableHeading">
    <w:name w:val="Egl_Table Heading"/>
    <w:qFormat/>
    <w:rsid w:val="00361AD0"/>
    <w:pPr>
      <w:spacing w:before="20" w:after="20" w:line="240" w:lineRule="auto"/>
      <w:jc w:val="center"/>
    </w:pPr>
    <w:rPr>
      <w:rFonts w:ascii="Times New Roman" w:eastAsia="Times New Roman" w:hAnsi="Times New Roman" w:cs="Arial"/>
      <w:b/>
      <w:color w:val="FFFFFF"/>
      <w:sz w:val="20"/>
      <w:szCs w:val="18"/>
    </w:rPr>
  </w:style>
  <w:style w:type="table" w:customStyle="1" w:styleId="EglGrayRowTable">
    <w:name w:val="Egl_GrayRowTable"/>
    <w:basedOn w:val="TableNormal"/>
    <w:uiPriority w:val="99"/>
    <w:rsid w:val="00361AD0"/>
    <w:pPr>
      <w:spacing w:after="0" w:line="240" w:lineRule="auto"/>
    </w:pPr>
    <w:rPr>
      <w:rFonts w:ascii="Times New Roman" w:hAnsi="Times New Roman"/>
      <w:sz w:val="20"/>
      <w:szCs w:val="24"/>
    </w:rPr>
    <w:tblPr>
      <w:tblStyleRowBandSize w:val="1"/>
      <w:jc w:val="center"/>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CellMar>
        <w:left w:w="29" w:type="dxa"/>
        <w:right w:w="29" w:type="dxa"/>
      </w:tblCellMar>
    </w:tblPr>
    <w:trPr>
      <w:jc w:val="center"/>
    </w:trPr>
    <w:tblStylePr w:type="firstRow">
      <w:pPr>
        <w:jc w:val="center"/>
      </w:pPr>
      <w:rPr>
        <w:rFonts w:ascii="Segoe UI" w:hAnsi="Segoe UI"/>
        <w:b w:val="0"/>
        <w:caps w:val="0"/>
        <w:smallCaps w:val="0"/>
        <w:strike w:val="0"/>
        <w:dstrike w:val="0"/>
        <w:vanish w:val="0"/>
        <w:color w:val="FFFFFF" w:themeColor="background1"/>
        <w:sz w:val="20"/>
        <w:vertAlign w:val="baseline"/>
      </w:rPr>
      <w:tblPr/>
      <w:tcPr>
        <w:tcBorders>
          <w:top w:val="single" w:sz="2" w:space="0" w:color="44546A" w:themeColor="text2"/>
          <w:left w:val="single" w:sz="2" w:space="0" w:color="44546A" w:themeColor="text2"/>
          <w:bottom w:val="single" w:sz="2" w:space="0" w:color="44546A" w:themeColor="text2"/>
          <w:right w:val="single" w:sz="2" w:space="0" w:color="44546A" w:themeColor="text2"/>
          <w:insideH w:val="nil"/>
          <w:insideV w:val="single" w:sz="4" w:space="0" w:color="FFFFFF" w:themeColor="background1"/>
          <w:tl2br w:val="nil"/>
          <w:tr2bl w:val="nil"/>
        </w:tcBorders>
        <w:shd w:val="clear" w:color="auto" w:fill="44546A" w:themeFill="text2"/>
      </w:tcPr>
    </w:tblStylePr>
    <w:tblStylePr w:type="band2Horz">
      <w:tblPr/>
      <w:tcPr>
        <w:shd w:val="clear" w:color="auto" w:fill="A5A5A5" w:themeFill="accent3"/>
      </w:tcPr>
    </w:tblStylePr>
  </w:style>
  <w:style w:type="paragraph" w:customStyle="1" w:styleId="EglBodyText">
    <w:name w:val="Egl_Body Text"/>
    <w:link w:val="EglBodyTextChar"/>
    <w:qFormat/>
    <w:rsid w:val="00320EA1"/>
    <w:pPr>
      <w:spacing w:after="120" w:line="240" w:lineRule="auto"/>
    </w:pPr>
    <w:rPr>
      <w:rFonts w:ascii="Times New Roman" w:eastAsia="Times New Roman" w:hAnsi="Times New Roman" w:cs="Times New Roman"/>
      <w:sz w:val="20"/>
      <w:szCs w:val="24"/>
    </w:rPr>
  </w:style>
  <w:style w:type="character" w:customStyle="1" w:styleId="EglBodyTextChar">
    <w:name w:val="Egl_Body Text Char"/>
    <w:basedOn w:val="DefaultParagraphFont"/>
    <w:link w:val="EglBodyText"/>
    <w:rsid w:val="00320EA1"/>
    <w:rPr>
      <w:rFonts w:ascii="Times New Roman" w:eastAsia="Times New Roman" w:hAnsi="Times New Roman" w:cs="Times New Roman"/>
      <w:sz w:val="20"/>
      <w:szCs w:val="24"/>
    </w:rPr>
  </w:style>
  <w:style w:type="table" w:customStyle="1" w:styleId="EngilityTable1">
    <w:name w:val="Engility Table 1"/>
    <w:basedOn w:val="TableNormal"/>
    <w:uiPriority w:val="99"/>
    <w:rsid w:val="00320EA1"/>
    <w:pPr>
      <w:spacing w:after="0" w:line="240" w:lineRule="auto"/>
    </w:pPr>
    <w:rPr>
      <w:rFonts w:ascii="Times New Roman" w:eastAsia="Times New Roman" w:hAnsi="Times New Roman" w:cs="Times New Roman"/>
      <w:sz w:val="20"/>
      <w:szCs w:val="20"/>
    </w:rPr>
    <w:tblPr>
      <w:tblStyleRowBandSize w:val="1"/>
      <w:jc w:val="center"/>
      <w:tblBorders>
        <w:top w:val="single" w:sz="4" w:space="0" w:color="A1A1A1"/>
        <w:left w:val="single" w:sz="4" w:space="0" w:color="A1A1A1"/>
        <w:bottom w:val="single" w:sz="4" w:space="0" w:color="A1A1A1"/>
        <w:right w:val="single" w:sz="4" w:space="0" w:color="A1A1A1"/>
        <w:insideH w:val="single" w:sz="4" w:space="0" w:color="A1A1A1"/>
        <w:insideV w:val="single" w:sz="4" w:space="0" w:color="A1A1A1"/>
      </w:tblBorders>
      <w:tblCellMar>
        <w:left w:w="115" w:type="dxa"/>
        <w:right w:w="115" w:type="dxa"/>
      </w:tblCellMar>
    </w:tblPr>
    <w:trPr>
      <w:jc w:val="center"/>
    </w:trPr>
    <w:tblStylePr w:type="firstRow">
      <w:pPr>
        <w:jc w:val="center"/>
      </w:pPr>
      <w:rPr>
        <w:rFonts w:ascii="Times New Roman" w:hAnsi="Times New Roman"/>
        <w:color w:val="FFFFFF" w:themeColor="background1"/>
        <w:sz w:val="20"/>
      </w:rPr>
      <w:tblPr/>
      <w:trPr>
        <w:tblHeader/>
      </w:trPr>
      <w:tcPr>
        <w:tcBorders>
          <w:top w:val="single" w:sz="4" w:space="0" w:color="A1A1A1"/>
          <w:left w:val="single" w:sz="4" w:space="0" w:color="A1A1A1"/>
          <w:bottom w:val="single" w:sz="4" w:space="0" w:color="A1A1A1"/>
          <w:right w:val="single" w:sz="4" w:space="0" w:color="A1A1A1"/>
          <w:insideH w:val="single" w:sz="4" w:space="0" w:color="A1A1A1"/>
          <w:insideV w:val="single" w:sz="4" w:space="0" w:color="A1A1A1"/>
          <w:tl2br w:val="nil"/>
          <w:tr2bl w:val="nil"/>
        </w:tcBorders>
        <w:shd w:val="clear" w:color="auto" w:fill="336699"/>
        <w:vAlign w:val="center"/>
      </w:tcPr>
    </w:tblStylePr>
    <w:tblStylePr w:type="band1Horz">
      <w:tblPr/>
      <w:tcPr>
        <w:tcBorders>
          <w:top w:val="single" w:sz="8" w:space="0" w:color="A6A6A6" w:themeColor="background1" w:themeShade="A6"/>
          <w:left w:val="single" w:sz="8" w:space="0" w:color="A6A6A6" w:themeColor="background1" w:themeShade="A6"/>
          <w:bottom w:val="single" w:sz="8" w:space="0" w:color="A6A6A6" w:themeColor="background1" w:themeShade="A6"/>
          <w:right w:val="single" w:sz="8" w:space="0" w:color="A6A6A6" w:themeColor="background1" w:themeShade="A6"/>
          <w:insideH w:val="single" w:sz="8" w:space="0" w:color="A6A6A6" w:themeColor="background1" w:themeShade="A6"/>
          <w:insideV w:val="single" w:sz="8" w:space="0" w:color="A6A6A6" w:themeColor="background1" w:themeShade="A6"/>
          <w:tl2br w:val="nil"/>
          <w:tr2bl w:val="nil"/>
        </w:tcBorders>
      </w:tcPr>
    </w:tblStylePr>
    <w:tblStylePr w:type="band2Horz">
      <w:tblPr/>
      <w:tcPr>
        <w:shd w:val="clear" w:color="auto" w:fill="D9D9D9" w:themeFill="background1" w:themeFillShade="D9"/>
      </w:tcPr>
    </w:tblStylePr>
  </w:style>
  <w:style w:type="paragraph" w:customStyle="1" w:styleId="EglFigureCaption">
    <w:name w:val="Egl_Figure Caption"/>
    <w:next w:val="Normal"/>
    <w:qFormat/>
    <w:rsid w:val="00320EA1"/>
    <w:pPr>
      <w:tabs>
        <w:tab w:val="left" w:pos="1260"/>
      </w:tabs>
      <w:spacing w:after="120" w:line="240" w:lineRule="auto"/>
      <w:jc w:val="center"/>
    </w:pPr>
    <w:rPr>
      <w:rFonts w:ascii="Times New Roman" w:hAnsi="Times New Roman"/>
      <w:b/>
      <w:sz w:val="24"/>
      <w:szCs w:val="24"/>
    </w:rPr>
  </w:style>
  <w:style w:type="paragraph" w:customStyle="1" w:styleId="PastPerfText">
    <w:name w:val="Past Perf Text"/>
    <w:basedOn w:val="Normal"/>
    <w:qFormat/>
    <w:rsid w:val="003861C2"/>
    <w:pPr>
      <w:spacing w:before="60" w:after="60"/>
    </w:pPr>
    <w:rPr>
      <w:rFonts w:ascii="Times New Roman" w:hAnsi="Times New Roman"/>
      <w:sz w:val="20"/>
    </w:rPr>
  </w:style>
  <w:style w:type="paragraph" w:customStyle="1" w:styleId="Heading4Alpha">
    <w:name w:val="Heading 4 Alpha"/>
    <w:basedOn w:val="Heading4"/>
    <w:link w:val="Heading4AlphaChar"/>
    <w:qFormat/>
    <w:rsid w:val="00A20A6B"/>
    <w:pPr>
      <w:numPr>
        <w:ilvl w:val="0"/>
        <w:numId w:val="0"/>
      </w:numPr>
      <w:ind w:left="360" w:hanging="360"/>
    </w:pPr>
    <w:rPr>
      <w:noProof/>
    </w:rPr>
  </w:style>
  <w:style w:type="character" w:customStyle="1" w:styleId="Heading4AlphaChar">
    <w:name w:val="Heading 4 Alpha Char"/>
    <w:basedOn w:val="Heading4Char"/>
    <w:link w:val="Heading4Alpha"/>
    <w:rsid w:val="00A20A6B"/>
    <w:rPr>
      <w:rFonts w:ascii="Times New Roman" w:eastAsiaTheme="majorEastAsia" w:hAnsi="Times New Roman" w:cstheme="majorBidi"/>
      <w:b w:val="0"/>
      <w:bCs/>
      <w:i/>
      <w:iCs/>
      <w:noProof/>
      <w:sz w:val="24"/>
      <w:szCs w:val="24"/>
      <w:lang w:bidi="en-US"/>
    </w:rPr>
  </w:style>
  <w:style w:type="paragraph" w:styleId="ListBullet2">
    <w:name w:val="List Bullet 2"/>
    <w:basedOn w:val="Normal"/>
    <w:uiPriority w:val="99"/>
    <w:unhideWhenUsed/>
    <w:rsid w:val="00F12285"/>
    <w:pPr>
      <w:numPr>
        <w:numId w:val="11"/>
      </w:numPr>
      <w:spacing w:after="40" w:line="240" w:lineRule="auto"/>
      <w:contextualSpacing/>
    </w:pPr>
    <w:rPr>
      <w:rFonts w:ascii="Times New Roman" w:hAnsi="Times New Roman"/>
    </w:rPr>
  </w:style>
  <w:style w:type="paragraph" w:styleId="ListBullet3">
    <w:name w:val="List Bullet 3"/>
    <w:basedOn w:val="Normal"/>
    <w:uiPriority w:val="99"/>
    <w:unhideWhenUsed/>
    <w:rsid w:val="003060DF"/>
    <w:pPr>
      <w:numPr>
        <w:numId w:val="12"/>
      </w:numPr>
      <w:spacing w:after="120" w:line="240" w:lineRule="auto"/>
      <w:contextualSpacing/>
    </w:pPr>
    <w:rPr>
      <w:rFonts w:ascii="Times New Roman" w:hAnsi="Times New Roman"/>
      <w:sz w:val="24"/>
    </w:rPr>
  </w:style>
  <w:style w:type="paragraph" w:customStyle="1" w:styleId="Body">
    <w:name w:val="Body"/>
    <w:basedOn w:val="Normal"/>
    <w:qFormat/>
    <w:rsid w:val="00B774D6"/>
    <w:pPr>
      <w:spacing w:before="120" w:after="120" w:line="240" w:lineRule="auto"/>
    </w:pPr>
    <w:rPr>
      <w:rFonts w:ascii="Times New Roman" w:hAnsi="Times New Roman"/>
      <w:sz w:val="24"/>
    </w:rPr>
  </w:style>
  <w:style w:type="paragraph" w:styleId="ListNumber">
    <w:name w:val="List Number"/>
    <w:basedOn w:val="Normal"/>
    <w:uiPriority w:val="99"/>
    <w:unhideWhenUsed/>
    <w:qFormat/>
    <w:rsid w:val="00CD6072"/>
    <w:pPr>
      <w:numPr>
        <w:numId w:val="13"/>
      </w:numPr>
      <w:spacing w:after="120" w:line="240" w:lineRule="auto"/>
      <w:contextualSpacing/>
    </w:pPr>
    <w:rPr>
      <w:rFonts w:ascii="Times New Roman" w:hAnsi="Times New Roman"/>
    </w:rPr>
  </w:style>
  <w:style w:type="paragraph" w:styleId="ListNumber2">
    <w:name w:val="List Number 2"/>
    <w:basedOn w:val="Normal"/>
    <w:uiPriority w:val="99"/>
    <w:unhideWhenUsed/>
    <w:qFormat/>
    <w:rsid w:val="00C94B72"/>
    <w:pPr>
      <w:numPr>
        <w:numId w:val="14"/>
      </w:numPr>
      <w:spacing w:after="120" w:line="240" w:lineRule="auto"/>
      <w:contextualSpacing/>
    </w:pPr>
    <w:rPr>
      <w:rFonts w:ascii="Times New Roman" w:hAnsi="Times New Roman"/>
      <w:sz w:val="24"/>
    </w:rPr>
  </w:style>
  <w:style w:type="paragraph" w:styleId="ListNumber3">
    <w:name w:val="List Number 3"/>
    <w:basedOn w:val="Normal"/>
    <w:uiPriority w:val="99"/>
    <w:unhideWhenUsed/>
    <w:rsid w:val="00B20F1C"/>
    <w:pPr>
      <w:numPr>
        <w:numId w:val="15"/>
      </w:numPr>
      <w:spacing w:after="120" w:line="240" w:lineRule="auto"/>
      <w:contextualSpacing/>
    </w:pPr>
    <w:rPr>
      <w:rFonts w:ascii="Times New Roman" w:hAnsi="Times New Roman"/>
      <w:sz w:val="24"/>
    </w:rPr>
  </w:style>
  <w:style w:type="character" w:styleId="Mention">
    <w:name w:val="Mention"/>
    <w:basedOn w:val="DefaultParagraphFont"/>
    <w:uiPriority w:val="99"/>
    <w:rsid w:val="006B27A4"/>
    <w:rPr>
      <w:color w:val="2B579A"/>
      <w:shd w:val="clear" w:color="auto" w:fill="E1DFDD"/>
    </w:rPr>
  </w:style>
  <w:style w:type="table" w:styleId="PlainTable4">
    <w:name w:val="Plain Table 4"/>
    <w:basedOn w:val="TableNormal"/>
    <w:uiPriority w:val="44"/>
    <w:rsid w:val="00EF2CC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ghtList-Accent1">
    <w:name w:val="Light List Accent 1"/>
    <w:basedOn w:val="TableNormal"/>
    <w:uiPriority w:val="61"/>
    <w:rsid w:val="00CE257A"/>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Lines="0" w:beforeAutospacing="0" w:afterLines="0" w:afterAutospacing="0" w:line="240" w:lineRule="auto"/>
      </w:pPr>
      <w:rPr>
        <w:b/>
        <w:bCs/>
        <w:color w:val="FFFFFF" w:themeColor="background1"/>
      </w:rPr>
      <w:tblPr/>
      <w:tcPr>
        <w:shd w:val="clear" w:color="auto" w:fill="4472C4" w:themeFill="accent1"/>
      </w:tcPr>
    </w:tblStylePr>
    <w:tblStylePr w:type="lastRow">
      <w:pPr>
        <w:spacing w:beforeLines="0" w:beforeAutospacing="0" w:afterLines="0" w:afterAutospacing="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paragraph" w:styleId="ListBullet">
    <w:name w:val="List Bullet"/>
    <w:basedOn w:val="Normal"/>
    <w:uiPriority w:val="99"/>
    <w:unhideWhenUsed/>
    <w:rsid w:val="005B1CEB"/>
    <w:pPr>
      <w:tabs>
        <w:tab w:val="num" w:pos="360"/>
      </w:tabs>
      <w:ind w:left="360" w:hanging="360"/>
      <w:contextualSpacing/>
    </w:pPr>
  </w:style>
  <w:style w:type="paragraph" w:customStyle="1" w:styleId="TableBullet2">
    <w:name w:val="Table Bullet 2"/>
    <w:basedOn w:val="TableBullet"/>
    <w:qFormat/>
    <w:rsid w:val="00893764"/>
    <w:pPr>
      <w:numPr>
        <w:numId w:val="0"/>
      </w:numPr>
      <w:spacing w:after="20"/>
      <w:ind w:left="792" w:hanging="360"/>
    </w:pPr>
    <w:rPr>
      <w:lang w:eastAsia="ja-JP"/>
    </w:rPr>
  </w:style>
  <w:style w:type="paragraph" w:customStyle="1" w:styleId="PH1">
    <w:name w:val="P_H1"/>
    <w:next w:val="Normal"/>
    <w:rsid w:val="0041404F"/>
    <w:pPr>
      <w:keepNext/>
      <w:keepLines/>
      <w:numPr>
        <w:numId w:val="16"/>
      </w:numPr>
      <w:spacing w:after="0" w:line="240" w:lineRule="auto"/>
    </w:pPr>
    <w:rPr>
      <w:rFonts w:ascii="Times New Roman" w:eastAsia="Times New Roman" w:hAnsi="Times New Roman" w:cs="Times New Roman"/>
      <w:b/>
      <w:color w:val="00537C"/>
      <w:sz w:val="30"/>
      <w:szCs w:val="30"/>
    </w:rPr>
  </w:style>
  <w:style w:type="character" w:styleId="Strong">
    <w:name w:val="Strong"/>
    <w:uiPriority w:val="22"/>
    <w:qFormat/>
    <w:rsid w:val="002275F9"/>
    <w:rPr>
      <w:b/>
      <w:bCs/>
    </w:rPr>
  </w:style>
  <w:style w:type="paragraph" w:customStyle="1" w:styleId="TableHeader">
    <w:name w:val="Table Header"/>
    <w:basedOn w:val="Normal"/>
    <w:qFormat/>
    <w:rsid w:val="00471BA2"/>
    <w:pPr>
      <w:spacing w:after="0"/>
    </w:pPr>
    <w:rPr>
      <w:rFonts w:ascii="Times New Roman" w:hAnsi="Times New Roman" w:cs="Arial"/>
      <w:b/>
      <w:bCs/>
      <w:sz w:val="20"/>
    </w:rPr>
  </w:style>
  <w:style w:type="paragraph" w:styleId="BlockText">
    <w:name w:val="Block Text"/>
    <w:basedOn w:val="Normal"/>
    <w:uiPriority w:val="99"/>
    <w:unhideWhenUsed/>
    <w:rsid w:val="009A0FD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customStyle="1" w:styleId="HeadingAppendix1">
    <w:name w:val="Heading Appendix 1"/>
    <w:basedOn w:val="Heading1"/>
    <w:next w:val="BodyText"/>
    <w:uiPriority w:val="99"/>
    <w:semiHidden/>
    <w:rsid w:val="00A77479"/>
    <w:pPr>
      <w:pageBreakBefore/>
      <w:numPr>
        <w:numId w:val="25"/>
      </w:numPr>
      <w:adjustRightInd w:val="0"/>
      <w:spacing w:before="120" w:after="120"/>
      <w:ind w:left="0"/>
    </w:pPr>
    <w:rPr>
      <w:rFonts w:ascii="Times New Roman" w:hAnsi="Times New Roman" w:cs="Arial"/>
      <w:smallCaps w:val="0"/>
      <w:kern w:val="32"/>
      <w:szCs w:val="32"/>
      <w:lang w:bidi="ar-SA"/>
    </w:rPr>
  </w:style>
  <w:style w:type="paragraph" w:customStyle="1" w:styleId="HeadingAppendix2">
    <w:name w:val="Heading Appendix 2"/>
    <w:basedOn w:val="Heading2"/>
    <w:next w:val="BodyText2"/>
    <w:uiPriority w:val="99"/>
    <w:semiHidden/>
    <w:rsid w:val="00A77479"/>
    <w:pPr>
      <w:numPr>
        <w:numId w:val="25"/>
      </w:numPr>
      <w:tabs>
        <w:tab w:val="left" w:pos="360"/>
      </w:tabs>
      <w:autoSpaceDE/>
      <w:autoSpaceDN/>
      <w:spacing w:before="0" w:after="120"/>
      <w:ind w:left="893"/>
    </w:pPr>
    <w:rPr>
      <w:rFonts w:ascii="Times New Roman" w:hAnsi="Times New Roman" w:cs="Arial"/>
      <w:bCs w:val="0"/>
      <w:iCs/>
      <w:smallCaps w:val="0"/>
      <w:kern w:val="32"/>
      <w:szCs w:val="28"/>
      <w:lang w:bidi="ar-SA"/>
    </w:rPr>
  </w:style>
  <w:style w:type="paragraph" w:customStyle="1" w:styleId="HeadingAppendix3">
    <w:name w:val="Heading Appendix 3"/>
    <w:basedOn w:val="Heading3"/>
    <w:next w:val="BodyText3"/>
    <w:uiPriority w:val="99"/>
    <w:semiHidden/>
    <w:rsid w:val="00A77479"/>
    <w:pPr>
      <w:numPr>
        <w:numId w:val="25"/>
      </w:numPr>
      <w:tabs>
        <w:tab w:val="left" w:pos="1080"/>
      </w:tabs>
      <w:autoSpaceDE/>
      <w:autoSpaceDN/>
      <w:spacing w:before="0"/>
      <w:ind w:left="1080"/>
    </w:pPr>
    <w:rPr>
      <w:rFonts w:cs="Arial"/>
      <w:color w:val="44546A" w:themeColor="text2"/>
      <w:kern w:val="32"/>
      <w:szCs w:val="26"/>
      <w:lang w:bidi="ar-SA"/>
    </w:rPr>
  </w:style>
  <w:style w:type="paragraph" w:styleId="BodyText2">
    <w:name w:val="Body Text 2"/>
    <w:basedOn w:val="Normal"/>
    <w:link w:val="BodyText2Char"/>
    <w:uiPriority w:val="99"/>
    <w:semiHidden/>
    <w:unhideWhenUsed/>
    <w:rsid w:val="0006542B"/>
    <w:pPr>
      <w:spacing w:after="120" w:line="480" w:lineRule="auto"/>
    </w:pPr>
  </w:style>
  <w:style w:type="character" w:customStyle="1" w:styleId="BodyText2Char">
    <w:name w:val="Body Text 2 Char"/>
    <w:basedOn w:val="DefaultParagraphFont"/>
    <w:link w:val="BodyText2"/>
    <w:uiPriority w:val="99"/>
    <w:semiHidden/>
    <w:rsid w:val="0006542B"/>
  </w:style>
  <w:style w:type="paragraph" w:styleId="BodyText3">
    <w:name w:val="Body Text 3"/>
    <w:basedOn w:val="Normal"/>
    <w:link w:val="BodyText3Char"/>
    <w:uiPriority w:val="99"/>
    <w:semiHidden/>
    <w:unhideWhenUsed/>
    <w:rsid w:val="0006542B"/>
    <w:pPr>
      <w:spacing w:after="120"/>
    </w:pPr>
    <w:rPr>
      <w:sz w:val="16"/>
      <w:szCs w:val="16"/>
    </w:rPr>
  </w:style>
  <w:style w:type="character" w:customStyle="1" w:styleId="BodyText3Char">
    <w:name w:val="Body Text 3 Char"/>
    <w:basedOn w:val="DefaultParagraphFont"/>
    <w:link w:val="BodyText3"/>
    <w:rsid w:val="0006542B"/>
    <w:rPr>
      <w:sz w:val="16"/>
      <w:szCs w:val="16"/>
    </w:rPr>
  </w:style>
  <w:style w:type="character" w:customStyle="1" w:styleId="TableTextChar1">
    <w:name w:val="Table Text Char1"/>
    <w:basedOn w:val="DefaultParagraphFont"/>
    <w:rsid w:val="00771D82"/>
    <w:rPr>
      <w:rFonts w:ascii="Arial Narrow" w:hAnsi="Arial Narrow"/>
      <w:sz w:val="20"/>
    </w:rPr>
  </w:style>
  <w:style w:type="paragraph" w:customStyle="1" w:styleId="paragraph">
    <w:name w:val="paragraph"/>
    <w:basedOn w:val="Normal"/>
    <w:rsid w:val="00563F96"/>
    <w:pPr>
      <w:spacing w:after="0" w:line="240" w:lineRule="auto"/>
    </w:pPr>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21649C"/>
    <w:pPr>
      <w:spacing w:after="0" w:line="240" w:lineRule="auto"/>
    </w:pPr>
    <w:rPr>
      <w:rFonts w:ascii="Times New Roman" w:eastAsiaTheme="minorEastAsia"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rengthBodyText">
    <w:name w:val="Strength Body Text"/>
    <w:basedOn w:val="BodyText"/>
    <w:qFormat/>
    <w:rsid w:val="0021649C"/>
    <w:pPr>
      <w:pBdr>
        <w:top w:val="double" w:sz="4" w:space="1" w:color="00B0F0"/>
        <w:bottom w:val="double" w:sz="4" w:space="1" w:color="00B0F0"/>
      </w:pBdr>
      <w:shd w:val="clear" w:color="auto" w:fill="FFFF99"/>
      <w:spacing w:line="259" w:lineRule="auto"/>
    </w:pPr>
    <w:rPr>
      <w:bCs/>
    </w:rPr>
  </w:style>
  <w:style w:type="paragraph" w:customStyle="1" w:styleId="TableHeading">
    <w:name w:val="Table Heading"/>
    <w:basedOn w:val="Normal"/>
    <w:uiPriority w:val="99"/>
    <w:rsid w:val="00CB2A74"/>
    <w:pPr>
      <w:spacing w:before="60" w:after="60" w:line="240" w:lineRule="auto"/>
    </w:pPr>
    <w:rPr>
      <w:rFonts w:ascii="Times New Roman" w:eastAsia="Times New Roman" w:hAnsi="Times New Roman" w:cs="Times New Roman"/>
      <w:b/>
      <w:szCs w:val="20"/>
    </w:rPr>
  </w:style>
  <w:style w:type="paragraph" w:customStyle="1" w:styleId="TableListNumber">
    <w:name w:val="Table List Number"/>
    <w:basedOn w:val="TableBullet"/>
    <w:qFormat/>
    <w:rsid w:val="004E6890"/>
    <w:pPr>
      <w:numPr>
        <w:numId w:val="17"/>
      </w:numPr>
    </w:pPr>
  </w:style>
  <w:style w:type="paragraph" w:customStyle="1" w:styleId="BodyText0pt">
    <w:name w:val="BodyText_0pt"/>
    <w:qFormat/>
    <w:rsid w:val="000330FC"/>
    <w:pPr>
      <w:spacing w:after="120" w:line="240" w:lineRule="auto"/>
    </w:pPr>
    <w:rPr>
      <w:rFonts w:ascii="Times New Roman" w:eastAsia="Calibri" w:hAnsi="Times New Roman" w:cs="Times New Roman"/>
      <w:sz w:val="20"/>
    </w:rPr>
  </w:style>
  <w:style w:type="paragraph" w:customStyle="1" w:styleId="Bullet23pt">
    <w:name w:val="Bullet2_3pt"/>
    <w:basedOn w:val="BodyText0pt"/>
    <w:qFormat/>
    <w:rsid w:val="000330FC"/>
    <w:pPr>
      <w:numPr>
        <w:numId w:val="18"/>
      </w:numPr>
      <w:spacing w:after="60"/>
    </w:pPr>
  </w:style>
  <w:style w:type="character" w:customStyle="1" w:styleId="CrossReference">
    <w:name w:val="Cross Reference"/>
    <w:uiPriority w:val="1"/>
    <w:qFormat/>
    <w:rsid w:val="00E03C00"/>
    <w:rPr>
      <w:b/>
      <w:color w:val="auto"/>
      <w:u w:val="none"/>
    </w:rPr>
  </w:style>
  <w:style w:type="paragraph" w:customStyle="1" w:styleId="TableHeadingCentered">
    <w:name w:val="Table Heading Centered"/>
    <w:basedOn w:val="TableHeading"/>
    <w:rsid w:val="002D589C"/>
    <w:pPr>
      <w:jc w:val="center"/>
    </w:pPr>
  </w:style>
  <w:style w:type="paragraph" w:customStyle="1" w:styleId="TableTextCentered">
    <w:name w:val="Table Text Centered"/>
    <w:basedOn w:val="TableText"/>
    <w:rsid w:val="005134F1"/>
    <w:pPr>
      <w:tabs>
        <w:tab w:val="clear" w:pos="1509"/>
      </w:tabs>
      <w:overflowPunct w:val="0"/>
      <w:autoSpaceDE w:val="0"/>
      <w:autoSpaceDN w:val="0"/>
      <w:adjustRightInd w:val="0"/>
      <w:spacing w:before="60" w:after="60"/>
      <w:jc w:val="center"/>
      <w:textAlignment w:val="baseline"/>
    </w:pPr>
    <w:rPr>
      <w:rFonts w:asciiTheme="minorHAnsi" w:hAnsiTheme="minorHAnsi" w:cs="Arial"/>
      <w:color w:val="000000"/>
      <w:szCs w:val="20"/>
    </w:rPr>
  </w:style>
  <w:style w:type="character" w:styleId="Emphasis">
    <w:name w:val="Emphasis"/>
    <w:uiPriority w:val="20"/>
    <w:qFormat/>
    <w:rsid w:val="00E93DB1"/>
    <w:rPr>
      <w:rFonts w:cs="Times New Roman"/>
      <w:i/>
      <w:iCs/>
    </w:rPr>
  </w:style>
  <w:style w:type="paragraph" w:customStyle="1" w:styleId="Note">
    <w:name w:val="Note"/>
    <w:uiPriority w:val="99"/>
    <w:rsid w:val="00E93DB1"/>
    <w:pPr>
      <w:pBdr>
        <w:top w:val="single" w:sz="6" w:space="1" w:color="auto"/>
        <w:bottom w:val="single" w:sz="6" w:space="1" w:color="auto"/>
      </w:pBdr>
      <w:shd w:val="clear" w:color="auto" w:fill="E0E0E0"/>
      <w:tabs>
        <w:tab w:val="left" w:pos="900"/>
      </w:tabs>
      <w:spacing w:before="120" w:after="120" w:line="264" w:lineRule="auto"/>
      <w:ind w:left="900" w:hanging="720"/>
      <w:contextualSpacing/>
    </w:pPr>
    <w:rPr>
      <w:rFonts w:eastAsia="Calibri" w:cs="Arial"/>
      <w:sz w:val="24"/>
      <w:szCs w:val="24"/>
    </w:rPr>
  </w:style>
  <w:style w:type="paragraph" w:customStyle="1" w:styleId="TableTextBullet">
    <w:name w:val="Table Text Bullet"/>
    <w:basedOn w:val="TableText"/>
    <w:link w:val="TableTextBulletChar"/>
    <w:rsid w:val="009C5197"/>
    <w:pPr>
      <w:numPr>
        <w:numId w:val="19"/>
      </w:numPr>
      <w:tabs>
        <w:tab w:val="clear" w:pos="1509"/>
      </w:tabs>
      <w:overflowPunct w:val="0"/>
      <w:autoSpaceDE w:val="0"/>
      <w:autoSpaceDN w:val="0"/>
      <w:adjustRightInd w:val="0"/>
      <w:spacing w:before="0" w:after="0"/>
      <w:ind w:left="216" w:hanging="216"/>
      <w:textAlignment w:val="baseline"/>
    </w:pPr>
    <w:rPr>
      <w:color w:val="000000"/>
      <w:szCs w:val="20"/>
      <w:lang w:val="x-none" w:eastAsia="x-none"/>
    </w:rPr>
  </w:style>
  <w:style w:type="character" w:customStyle="1" w:styleId="TableTextBulletChar">
    <w:name w:val="Table Text Bullet Char"/>
    <w:link w:val="TableTextBullet"/>
    <w:rsid w:val="009C5197"/>
    <w:rPr>
      <w:rFonts w:ascii="Times New Roman" w:eastAsia="Times New Roman" w:hAnsi="Times New Roman" w:cs="Times New Roman"/>
      <w:color w:val="000000"/>
      <w:sz w:val="20"/>
      <w:szCs w:val="20"/>
      <w:lang w:val="x-none" w:eastAsia="x-none" w:bidi="en-US"/>
    </w:rPr>
  </w:style>
  <w:style w:type="paragraph" w:customStyle="1" w:styleId="TableTextBullet2">
    <w:name w:val="Table Text Bullet 2"/>
    <w:basedOn w:val="TableTextBullet"/>
    <w:link w:val="TableTextBullet2Char"/>
    <w:rsid w:val="00E93DB1"/>
    <w:pPr>
      <w:numPr>
        <w:ilvl w:val="1"/>
      </w:numPr>
      <w:tabs>
        <w:tab w:val="num" w:pos="581"/>
      </w:tabs>
    </w:pPr>
  </w:style>
  <w:style w:type="character" w:customStyle="1" w:styleId="TableTextBullet2Char">
    <w:name w:val="Table Text Bullet 2 Char"/>
    <w:link w:val="TableTextBullet2"/>
    <w:rsid w:val="00E93DB1"/>
    <w:rPr>
      <w:rFonts w:ascii="Times New Roman" w:eastAsia="Times New Roman" w:hAnsi="Times New Roman" w:cs="Times New Roman"/>
      <w:color w:val="000000"/>
      <w:sz w:val="20"/>
      <w:szCs w:val="20"/>
      <w:lang w:val="x-none" w:eastAsia="x-none" w:bidi="en-US"/>
    </w:rPr>
  </w:style>
  <w:style w:type="character" w:customStyle="1" w:styleId="Field">
    <w:name w:val="Field"/>
    <w:uiPriority w:val="1"/>
    <w:qFormat/>
    <w:rsid w:val="00E93DB1"/>
    <w:rPr>
      <w:b/>
    </w:rPr>
  </w:style>
  <w:style w:type="paragraph" w:customStyle="1" w:styleId="TableNumber1">
    <w:name w:val="Table Number 1"/>
    <w:basedOn w:val="TableText"/>
    <w:link w:val="TableNumber1Char"/>
    <w:rsid w:val="00E93DB1"/>
    <w:pPr>
      <w:numPr>
        <w:numId w:val="20"/>
      </w:numPr>
      <w:tabs>
        <w:tab w:val="clear" w:pos="1509"/>
        <w:tab w:val="left" w:pos="331"/>
      </w:tabs>
      <w:overflowPunct w:val="0"/>
      <w:autoSpaceDE w:val="0"/>
      <w:autoSpaceDN w:val="0"/>
      <w:adjustRightInd w:val="0"/>
      <w:spacing w:before="60" w:after="60"/>
      <w:textAlignment w:val="baseline"/>
    </w:pPr>
    <w:rPr>
      <w:rFonts w:cs="Arial"/>
      <w:szCs w:val="20"/>
    </w:rPr>
  </w:style>
  <w:style w:type="character" w:customStyle="1" w:styleId="TableNumber1Char">
    <w:name w:val="Table Number 1 Char"/>
    <w:basedOn w:val="TableTextChar"/>
    <w:link w:val="TableNumber1"/>
    <w:rsid w:val="00E93DB1"/>
    <w:rPr>
      <w:rFonts w:ascii="Times New Roman" w:eastAsia="Times New Roman" w:hAnsi="Times New Roman" w:cs="Arial"/>
      <w:sz w:val="20"/>
      <w:szCs w:val="20"/>
      <w:lang w:bidi="en-US"/>
    </w:rPr>
  </w:style>
  <w:style w:type="paragraph" w:customStyle="1" w:styleId="TableNumber2">
    <w:name w:val="Table Number 2"/>
    <w:basedOn w:val="TableNumber1"/>
    <w:link w:val="TableNumber2Char"/>
    <w:rsid w:val="00E93DB1"/>
    <w:pPr>
      <w:numPr>
        <w:ilvl w:val="1"/>
      </w:numPr>
      <w:tabs>
        <w:tab w:val="clear" w:pos="331"/>
      </w:tabs>
    </w:pPr>
  </w:style>
  <w:style w:type="character" w:customStyle="1" w:styleId="TableNumber2Char">
    <w:name w:val="Table Number 2 Char"/>
    <w:basedOn w:val="TableNumber1Char"/>
    <w:link w:val="TableNumber2"/>
    <w:rsid w:val="00E93DB1"/>
    <w:rPr>
      <w:rFonts w:ascii="Times New Roman" w:eastAsia="Times New Roman" w:hAnsi="Times New Roman" w:cs="Arial"/>
      <w:sz w:val="20"/>
      <w:szCs w:val="20"/>
      <w:lang w:bidi="en-US"/>
    </w:rPr>
  </w:style>
  <w:style w:type="paragraph" w:customStyle="1" w:styleId="TableNumber3">
    <w:name w:val="Table Number 3"/>
    <w:basedOn w:val="TableNumber2"/>
    <w:link w:val="TableNumber3Char"/>
    <w:rsid w:val="00E93DB1"/>
    <w:pPr>
      <w:numPr>
        <w:ilvl w:val="2"/>
      </w:numPr>
      <w:tabs>
        <w:tab w:val="left" w:pos="781"/>
        <w:tab w:val="num" w:pos="936"/>
      </w:tabs>
    </w:pPr>
  </w:style>
  <w:style w:type="character" w:customStyle="1" w:styleId="TableNumber3Char">
    <w:name w:val="Table Number 3 Char"/>
    <w:basedOn w:val="TableNumber2Char"/>
    <w:link w:val="TableNumber3"/>
    <w:rsid w:val="00E93DB1"/>
    <w:rPr>
      <w:rFonts w:ascii="Times New Roman" w:eastAsia="Times New Roman" w:hAnsi="Times New Roman" w:cs="Arial"/>
      <w:sz w:val="20"/>
      <w:szCs w:val="20"/>
      <w:lang w:bidi="en-US"/>
    </w:rPr>
  </w:style>
  <w:style w:type="paragraph" w:customStyle="1" w:styleId="Caption-Figure0">
    <w:name w:val="Caption - Figure"/>
    <w:basedOn w:val="Caption"/>
    <w:qFormat/>
    <w:rsid w:val="004A5EAD"/>
    <w:pPr>
      <w:keepNext w:val="0"/>
    </w:pPr>
    <w:rPr>
      <w:rFonts w:cstheme="minorBidi"/>
      <w:szCs w:val="18"/>
      <w:lang w:bidi="ar-SA"/>
    </w:rPr>
  </w:style>
  <w:style w:type="table" w:styleId="GridTable4-Accent3">
    <w:name w:val="Grid Table 4 Accent 3"/>
    <w:basedOn w:val="TableNormal"/>
    <w:uiPriority w:val="49"/>
    <w:rsid w:val="00673D6D"/>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3">
    <w:name w:val="List Table 3 Accent 3"/>
    <w:basedOn w:val="TableNormal"/>
    <w:uiPriority w:val="48"/>
    <w:rsid w:val="00F73E8D"/>
    <w:pPr>
      <w:spacing w:after="0" w:line="240" w:lineRule="auto"/>
    </w:pPr>
    <w:rPr>
      <w:sz w:val="24"/>
      <w:szCs w:val="24"/>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rPr>
        <w:tblHeader/>
      </w:tr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band2Horz">
      <w:tblPr/>
      <w:tcPr>
        <w:shd w:val="clear" w:color="auto" w:fill="E7E6E6" w:themeFill="background2"/>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customStyle="1" w:styleId="normaltextrun">
    <w:name w:val="normaltextrun"/>
    <w:basedOn w:val="DefaultParagraphFont"/>
    <w:rsid w:val="00DD0356"/>
  </w:style>
  <w:style w:type="paragraph" w:customStyle="1" w:styleId="CalloutBoxText">
    <w:name w:val="Callout Box Text"/>
    <w:basedOn w:val="Normal"/>
    <w:qFormat/>
    <w:rsid w:val="00B41BD0"/>
    <w:pPr>
      <w:framePr w:hSpace="180" w:wrap="around" w:vAnchor="text" w:hAnchor="text" w:xAlign="right" w:y="1"/>
      <w:spacing w:before="40" w:after="40" w:line="240" w:lineRule="auto"/>
      <w:suppressOverlap/>
      <w:jc w:val="both"/>
    </w:pPr>
    <w:rPr>
      <w:rFonts w:ascii="Times New Roman" w:eastAsia="Calibri" w:hAnsi="Times New Roman" w:cs="Times New Roman"/>
      <w:sz w:val="18"/>
      <w:szCs w:val="24"/>
    </w:rPr>
  </w:style>
  <w:style w:type="paragraph" w:customStyle="1" w:styleId="CalloutBoxTitle">
    <w:name w:val="Callout Box Title"/>
    <w:basedOn w:val="Normal"/>
    <w:qFormat/>
    <w:rsid w:val="00B41BD0"/>
    <w:pPr>
      <w:keepNext/>
      <w:framePr w:hSpace="180" w:wrap="around" w:vAnchor="text" w:hAnchor="text" w:xAlign="right" w:y="1"/>
      <w:pBdr>
        <w:bottom w:val="single" w:sz="18" w:space="1" w:color="002060"/>
      </w:pBdr>
      <w:spacing w:before="20" w:after="20" w:line="240" w:lineRule="auto"/>
      <w:suppressOverlap/>
      <w:jc w:val="center"/>
    </w:pPr>
    <w:rPr>
      <w:rFonts w:ascii="Times New Roman" w:eastAsia="Calibri" w:hAnsi="Times New Roman" w:cs="Times New Roman"/>
      <w:b/>
      <w:bCs/>
      <w:sz w:val="18"/>
      <w:szCs w:val="24"/>
    </w:rPr>
  </w:style>
  <w:style w:type="character" w:styleId="SubtleReference">
    <w:name w:val="Subtle Reference"/>
    <w:basedOn w:val="DefaultParagraphFont"/>
    <w:uiPriority w:val="31"/>
    <w:qFormat/>
    <w:rsid w:val="00352A3A"/>
    <w:rPr>
      <w:smallCaps/>
      <w:color w:val="5A5A5A" w:themeColor="text1" w:themeTint="A5"/>
    </w:rPr>
  </w:style>
  <w:style w:type="paragraph" w:styleId="NoSpacing">
    <w:name w:val="No Spacing"/>
    <w:link w:val="NoSpacingChar"/>
    <w:uiPriority w:val="1"/>
    <w:qFormat/>
    <w:rsid w:val="00A5211B"/>
    <w:pPr>
      <w:spacing w:after="0" w:line="240" w:lineRule="auto"/>
    </w:pPr>
  </w:style>
  <w:style w:type="paragraph" w:customStyle="1" w:styleId="Graphbullet">
    <w:name w:val="Graph bullet"/>
    <w:basedOn w:val="Normal"/>
    <w:semiHidden/>
    <w:qFormat/>
    <w:rsid w:val="00225CC2"/>
    <w:pPr>
      <w:numPr>
        <w:numId w:val="21"/>
      </w:numPr>
      <w:spacing w:after="0" w:line="216" w:lineRule="auto"/>
    </w:pPr>
    <w:rPr>
      <w:rFonts w:ascii="Arial" w:eastAsia="Arial" w:hAnsi="Arial" w:cs="Arial"/>
      <w:color w:val="595959" w:themeColor="text1" w:themeTint="A6"/>
      <w:sz w:val="20"/>
      <w:szCs w:val="24"/>
    </w:rPr>
  </w:style>
  <w:style w:type="paragraph" w:customStyle="1" w:styleId="Graphbullet2">
    <w:name w:val="Graph bullet 2"/>
    <w:basedOn w:val="Normal"/>
    <w:semiHidden/>
    <w:qFormat/>
    <w:rsid w:val="00225CC2"/>
    <w:pPr>
      <w:numPr>
        <w:numId w:val="23"/>
      </w:numPr>
      <w:spacing w:after="0" w:line="216" w:lineRule="auto"/>
    </w:pPr>
    <w:rPr>
      <w:rFonts w:ascii="Arial" w:eastAsia="Arial" w:hAnsi="Arial" w:cs="Arial"/>
      <w:color w:val="595959" w:themeColor="text1" w:themeTint="A6"/>
      <w:sz w:val="20"/>
      <w:szCs w:val="24"/>
    </w:rPr>
  </w:style>
  <w:style w:type="paragraph" w:customStyle="1" w:styleId="Graphbullet3">
    <w:name w:val="Graph bullet 3"/>
    <w:basedOn w:val="Normal"/>
    <w:semiHidden/>
    <w:qFormat/>
    <w:rsid w:val="00225CC2"/>
    <w:pPr>
      <w:numPr>
        <w:numId w:val="22"/>
      </w:numPr>
      <w:spacing w:after="0" w:line="216" w:lineRule="auto"/>
    </w:pPr>
    <w:rPr>
      <w:rFonts w:ascii="Arial" w:eastAsia="Arial" w:hAnsi="Arial" w:cs="Arial"/>
      <w:color w:val="595959" w:themeColor="text1" w:themeTint="A6"/>
      <w:sz w:val="20"/>
      <w:szCs w:val="24"/>
    </w:rPr>
  </w:style>
  <w:style w:type="paragraph" w:customStyle="1" w:styleId="Graphbullet4">
    <w:name w:val="Graph bullet 4"/>
    <w:basedOn w:val="Normal"/>
    <w:semiHidden/>
    <w:qFormat/>
    <w:rsid w:val="00225CC2"/>
    <w:pPr>
      <w:numPr>
        <w:numId w:val="24"/>
      </w:numPr>
      <w:spacing w:after="0" w:line="240" w:lineRule="auto"/>
    </w:pPr>
    <w:rPr>
      <w:rFonts w:ascii="Arial" w:eastAsia="Arial" w:hAnsi="Arial" w:cs="Arial"/>
      <w:color w:val="595959" w:themeColor="text1" w:themeTint="A6"/>
      <w:sz w:val="20"/>
      <w:szCs w:val="24"/>
    </w:rPr>
  </w:style>
  <w:style w:type="character" w:customStyle="1" w:styleId="cf01">
    <w:name w:val="cf01"/>
    <w:basedOn w:val="DefaultParagraphFont"/>
    <w:rsid w:val="00226318"/>
    <w:rPr>
      <w:rFonts w:ascii="Segoe UI" w:hAnsi="Segoe UI" w:cs="Segoe UI" w:hint="default"/>
      <w:sz w:val="18"/>
      <w:szCs w:val="18"/>
    </w:rPr>
  </w:style>
  <w:style w:type="character" w:customStyle="1" w:styleId="findhit">
    <w:name w:val="findhit"/>
    <w:basedOn w:val="DefaultParagraphFont"/>
    <w:rsid w:val="00CA7D82"/>
  </w:style>
  <w:style w:type="table" w:styleId="GridTable4-Accent5">
    <w:name w:val="Grid Table 4 Accent 5"/>
    <w:basedOn w:val="TableNormal"/>
    <w:uiPriority w:val="49"/>
    <w:rsid w:val="00FE24F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eGridLight">
    <w:name w:val="Grid Table Light"/>
    <w:aliases w:val="Proposal Table"/>
    <w:basedOn w:val="TableNormal"/>
    <w:uiPriority w:val="40"/>
    <w:rsid w:val="00525D55"/>
    <w:pPr>
      <w:spacing w:after="0" w:line="240" w:lineRule="auto"/>
    </w:pPr>
    <w:rPr>
      <w:rFonts w:ascii="Arial" w:eastAsia="Times New Roman" w:hAnsi="Arial" w:cs="Times New Roman"/>
      <w:sz w:val="20"/>
      <w:szCs w:val="20"/>
    </w:rPr>
    <w:tblPr>
      <w:tblStyleRowBandSize w:val="1"/>
      <w:tblStyleColBandSize w:val="1"/>
      <w:tblBorders>
        <w:top w:val="single" w:sz="4" w:space="0" w:color="B2B2B2"/>
        <w:left w:val="single" w:sz="4" w:space="0" w:color="B2B2B2"/>
        <w:bottom w:val="single" w:sz="4" w:space="0" w:color="B2B2B2"/>
        <w:right w:val="single" w:sz="4" w:space="0" w:color="B2B2B2"/>
        <w:insideH w:val="single" w:sz="4" w:space="0" w:color="B2B2B2"/>
        <w:insideV w:val="single" w:sz="4" w:space="0" w:color="B2B2B2"/>
      </w:tblBorders>
    </w:tblPr>
    <w:tcPr>
      <w:tcMar>
        <w:left w:w="29" w:type="dxa"/>
        <w:right w:w="29" w:type="dxa"/>
      </w:tcMar>
    </w:tcPr>
    <w:tblStylePr w:type="firstRow">
      <w:pPr>
        <w:jc w:val="center"/>
      </w:pPr>
      <w:rPr>
        <w:rFonts w:ascii="Arial" w:hAnsi="Arial"/>
        <w:b/>
        <w:color w:val="FFFFFF" w:themeColor="background1"/>
        <w:sz w:val="20"/>
      </w:rPr>
      <w:tblPr/>
      <w:tcPr>
        <w:shd w:val="clear" w:color="auto" w:fill="4472C4" w:themeFill="accent1"/>
      </w:tcPr>
    </w:tblStylePr>
    <w:tblStylePr w:type="lastRow">
      <w:pPr>
        <w:jc w:val="left"/>
      </w:pPr>
      <w:rPr>
        <w:rFonts w:ascii="Arial" w:hAnsi="Arial"/>
        <w:sz w:val="20"/>
      </w:rPr>
      <w:tblPr/>
      <w:tcPr>
        <w:vAlign w:val="center"/>
      </w:tcPr>
    </w:tblStylePr>
    <w:tblStylePr w:type="firstCol">
      <w:pPr>
        <w:jc w:val="left"/>
      </w:pPr>
      <w:rPr>
        <w:rFonts w:ascii="Arial" w:hAnsi="Arial"/>
        <w:sz w:val="20"/>
      </w:rPr>
      <w:tblPr/>
      <w:tcPr>
        <w:vAlign w:val="center"/>
      </w:tcPr>
    </w:tblStylePr>
    <w:tblStylePr w:type="lastCol">
      <w:pPr>
        <w:jc w:val="left"/>
      </w:pPr>
      <w:rPr>
        <w:rFonts w:ascii="Arial" w:hAnsi="Arial"/>
        <w:sz w:val="20"/>
      </w:rPr>
      <w:tblPr/>
      <w:tcPr>
        <w:vAlign w:val="center"/>
      </w:tcPr>
    </w:tblStylePr>
    <w:tblStylePr w:type="band1Vert">
      <w:pPr>
        <w:jc w:val="left"/>
      </w:pPr>
      <w:rPr>
        <w:rFonts w:ascii="Arial" w:hAnsi="Arial"/>
        <w:sz w:val="20"/>
      </w:rPr>
      <w:tblPr/>
      <w:tcPr>
        <w:vAlign w:val="center"/>
      </w:tcPr>
    </w:tblStylePr>
    <w:tblStylePr w:type="band2Vert">
      <w:pPr>
        <w:jc w:val="left"/>
      </w:pPr>
      <w:rPr>
        <w:rFonts w:ascii="Arial" w:hAnsi="Arial"/>
        <w:sz w:val="20"/>
      </w:rPr>
      <w:tblPr/>
      <w:tcPr>
        <w:vAlign w:val="center"/>
      </w:tcPr>
    </w:tblStylePr>
    <w:tblStylePr w:type="band1Horz">
      <w:pPr>
        <w:jc w:val="left"/>
      </w:pPr>
      <w:rPr>
        <w:rFonts w:ascii="Arial" w:hAnsi="Arial"/>
        <w:sz w:val="20"/>
      </w:rPr>
      <w:tblPr/>
      <w:tcPr>
        <w:vAlign w:val="center"/>
      </w:tcPr>
    </w:tblStylePr>
    <w:tblStylePr w:type="band2Horz">
      <w:pPr>
        <w:jc w:val="left"/>
      </w:pPr>
      <w:rPr>
        <w:rFonts w:ascii="Arial" w:hAnsi="Arial"/>
        <w:sz w:val="20"/>
      </w:rPr>
      <w:tblPr/>
      <w:tcPr>
        <w:shd w:val="clear" w:color="auto" w:fill="E5EEF7"/>
      </w:tcPr>
    </w:tblStylePr>
    <w:tblStylePr w:type="neCell">
      <w:pPr>
        <w:jc w:val="left"/>
      </w:pPr>
      <w:rPr>
        <w:rFonts w:ascii="Arial" w:hAnsi="Arial"/>
        <w:sz w:val="20"/>
      </w:rPr>
      <w:tblPr/>
      <w:tcPr>
        <w:vAlign w:val="center"/>
      </w:tcPr>
    </w:tblStylePr>
    <w:tblStylePr w:type="nwCell">
      <w:pPr>
        <w:jc w:val="left"/>
      </w:pPr>
      <w:rPr>
        <w:rFonts w:ascii="Arial" w:hAnsi="Arial"/>
        <w:sz w:val="20"/>
      </w:rPr>
      <w:tblPr/>
      <w:tcPr>
        <w:vAlign w:val="center"/>
      </w:tcPr>
    </w:tblStylePr>
    <w:tblStylePr w:type="seCell">
      <w:pPr>
        <w:jc w:val="left"/>
      </w:pPr>
      <w:rPr>
        <w:rFonts w:ascii="Arial" w:hAnsi="Arial"/>
        <w:sz w:val="20"/>
      </w:rPr>
      <w:tblPr/>
      <w:tcPr>
        <w:vAlign w:val="center"/>
      </w:tcPr>
    </w:tblStylePr>
    <w:tblStylePr w:type="swCell">
      <w:pPr>
        <w:jc w:val="left"/>
      </w:pPr>
      <w:rPr>
        <w:rFonts w:ascii="Arial" w:hAnsi="Arial"/>
        <w:sz w:val="20"/>
      </w:rPr>
      <w:tblPr/>
      <w:tcPr>
        <w:vAlign w:val="center"/>
      </w:tcPr>
    </w:tblStylePr>
  </w:style>
  <w:style w:type="paragraph" w:customStyle="1" w:styleId="pf0">
    <w:name w:val="pf0"/>
    <w:basedOn w:val="Normal"/>
    <w:rsid w:val="00252AA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Text0">
    <w:name w:val="TableText"/>
    <w:basedOn w:val="Normal"/>
    <w:link w:val="TableTextChar0"/>
    <w:qFormat/>
    <w:locked/>
    <w:rsid w:val="002761B1"/>
    <w:pPr>
      <w:spacing w:before="40" w:after="40" w:line="240" w:lineRule="auto"/>
    </w:pPr>
    <w:rPr>
      <w:rFonts w:ascii="Arial Narrow" w:eastAsia="Calibri" w:hAnsi="Arial Narrow" w:cs="Times New Roman"/>
      <w:sz w:val="20"/>
      <w:szCs w:val="20"/>
    </w:rPr>
  </w:style>
  <w:style w:type="character" w:customStyle="1" w:styleId="TableTextChar0">
    <w:name w:val="TableText Char"/>
    <w:link w:val="TableText0"/>
    <w:rsid w:val="002761B1"/>
    <w:rPr>
      <w:rFonts w:ascii="Arial Narrow" w:eastAsia="Calibri" w:hAnsi="Arial Narrow" w:cs="Times New Roman"/>
      <w:sz w:val="20"/>
      <w:szCs w:val="20"/>
    </w:rPr>
  </w:style>
  <w:style w:type="paragraph" w:customStyle="1" w:styleId="ResponseText">
    <w:name w:val="ResponseText"/>
    <w:basedOn w:val="Normal"/>
    <w:qFormat/>
    <w:rsid w:val="0064338A"/>
    <w:pPr>
      <w:spacing w:line="240" w:lineRule="auto"/>
      <w:ind w:left="360"/>
    </w:pPr>
    <w:rPr>
      <w:rFonts w:ascii="Times New Roman" w:hAnsi="Times New Roman"/>
      <w:sz w:val="24"/>
    </w:rPr>
  </w:style>
  <w:style w:type="table" w:customStyle="1" w:styleId="EHRMDeliverablesTable1">
    <w:name w:val="EHRM Deliverables Table1"/>
    <w:basedOn w:val="ListTable3-Accent1"/>
    <w:uiPriority w:val="99"/>
    <w:rsid w:val="009069FD"/>
    <w:rPr>
      <w:rFonts w:eastAsiaTheme="minorEastAsia"/>
      <w:sz w:val="24"/>
      <w:szCs w:val="20"/>
      <w:lang w:eastAsia="ja-JP" w:bidi="he-IL"/>
    </w:rPr>
    <w:tblPr>
      <w:tblBorders>
        <w:top w:val="none" w:sz="0" w:space="0" w:color="auto"/>
        <w:left w:val="none" w:sz="0" w:space="0" w:color="auto"/>
        <w:bottom w:val="none" w:sz="0" w:space="0" w:color="auto"/>
        <w:right w:val="none" w:sz="0" w:space="0" w:color="auto"/>
        <w:insideH w:val="single" w:sz="4" w:space="0" w:color="4472C4" w:themeColor="accent1"/>
        <w:insideV w:val="single" w:sz="4" w:space="0" w:color="4472C4" w:themeColor="accent1"/>
      </w:tblBorders>
    </w:tblPr>
    <w:tcPr>
      <w:vAlign w:val="center"/>
    </w:tcPr>
    <w:tblStylePr w:type="firstRow">
      <w:pPr>
        <w:jc w:val="center"/>
      </w:pPr>
      <w:rPr>
        <w:b/>
        <w:bCs/>
        <w:color w:val="FFFFFF" w:themeColor="background1"/>
      </w:rPr>
      <w:tblPr/>
      <w:trPr>
        <w:tblHeader/>
      </w:trPr>
      <w:tcPr>
        <w:shd w:val="clear" w:color="auto" w:fill="4472C4" w:themeFill="accent1"/>
        <w:vAlign w:val="top"/>
      </w:tcPr>
    </w:tblStylePr>
    <w:tblStylePr w:type="lastRow">
      <w:rPr>
        <w:b/>
        <w:bCs/>
      </w:rPr>
      <w:tblPr/>
      <w:tcPr>
        <w:tcBorders>
          <w:top w:val="double" w:sz="4" w:space="0" w:color="4472C4" w:themeColor="accent1"/>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1">
    <w:name w:val="List Table 3 Accent 1"/>
    <w:basedOn w:val="TableNormal"/>
    <w:uiPriority w:val="48"/>
    <w:rsid w:val="009069FD"/>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customStyle="1" w:styleId="TableH1">
    <w:name w:val="TableH1"/>
    <w:basedOn w:val="Normal"/>
    <w:next w:val="Figure"/>
    <w:qFormat/>
    <w:rsid w:val="001F1529"/>
    <w:pPr>
      <w:keepNext/>
      <w:spacing w:after="60" w:line="240" w:lineRule="auto"/>
      <w:jc w:val="center"/>
    </w:pPr>
    <w:rPr>
      <w:rFonts w:ascii="Times New Roman" w:eastAsia="Calibri" w:hAnsi="Times New Roman" w:cs="Times New Roman"/>
      <w:b/>
      <w:sz w:val="18"/>
      <w:szCs w:val="20"/>
    </w:rPr>
  </w:style>
  <w:style w:type="character" w:customStyle="1" w:styleId="StyleTimesNewRoman">
    <w:name w:val="Style Times New Roman"/>
    <w:basedOn w:val="DefaultParagraphFont"/>
    <w:rsid w:val="00D248A6"/>
    <w:rPr>
      <w:rFonts w:ascii="Times New Roman" w:hAnsi="Times New Roman"/>
      <w:sz w:val="22"/>
    </w:rPr>
  </w:style>
  <w:style w:type="paragraph" w:customStyle="1" w:styleId="StyleDESResTitleNotBold">
    <w:name w:val="Style DES Res Title + Not Bold"/>
    <w:basedOn w:val="DESResTitle"/>
    <w:rsid w:val="00D248A6"/>
    <w:rPr>
      <w:b w:val="0"/>
      <w:sz w:val="22"/>
    </w:rPr>
  </w:style>
  <w:style w:type="paragraph" w:customStyle="1" w:styleId="StyleHeading2Before45ptAfter0pt">
    <w:name w:val="Style Heading 2 + Before:  4.5 pt After:  0 pt"/>
    <w:basedOn w:val="Heading2"/>
    <w:rsid w:val="00D248A6"/>
    <w:pPr>
      <w:tabs>
        <w:tab w:val="left" w:pos="360"/>
      </w:tabs>
      <w:autoSpaceDE/>
      <w:autoSpaceDN/>
      <w:ind w:left="0" w:firstLine="0"/>
    </w:pPr>
    <w:rPr>
      <w:rFonts w:ascii="Times New Roman" w:hAnsi="Times New Roman"/>
      <w:b w:val="0"/>
      <w:bCs w:val="0"/>
      <w:smallCaps w:val="0"/>
      <w:color w:val="44546A" w:themeColor="text2"/>
      <w:kern w:val="32"/>
      <w:sz w:val="28"/>
      <w:szCs w:val="20"/>
      <w:lang w:bidi="ar-SA"/>
    </w:rPr>
  </w:style>
  <w:style w:type="paragraph" w:styleId="Bibliography">
    <w:name w:val="Bibliography"/>
    <w:basedOn w:val="Normal"/>
    <w:next w:val="Normal"/>
    <w:uiPriority w:val="37"/>
    <w:semiHidden/>
    <w:unhideWhenUsed/>
    <w:rsid w:val="00E05D84"/>
  </w:style>
  <w:style w:type="paragraph" w:styleId="BodyTextFirstIndent">
    <w:name w:val="Body Text First Indent"/>
    <w:basedOn w:val="BodyText"/>
    <w:link w:val="BodyTextFirstIndentChar"/>
    <w:uiPriority w:val="99"/>
    <w:semiHidden/>
    <w:unhideWhenUsed/>
    <w:rsid w:val="00E05D84"/>
    <w:pPr>
      <w:spacing w:before="0" w:after="160" w:line="259" w:lineRule="auto"/>
      <w:ind w:firstLine="360"/>
    </w:pPr>
    <w:rPr>
      <w:rFonts w:asciiTheme="minorHAnsi" w:hAnsiTheme="minorHAnsi" w:cstheme="minorBidi"/>
      <w:szCs w:val="22"/>
    </w:rPr>
  </w:style>
  <w:style w:type="character" w:customStyle="1" w:styleId="BodyTextFirstIndentChar">
    <w:name w:val="Body Text First Indent Char"/>
    <w:basedOn w:val="BodyTextChar"/>
    <w:link w:val="BodyTextFirstIndent"/>
    <w:uiPriority w:val="99"/>
    <w:semiHidden/>
    <w:rsid w:val="00E05D84"/>
    <w:rPr>
      <w:rFonts w:ascii="Times New Roman" w:hAnsi="Times New Roman" w:cs="Times New Roman"/>
      <w:sz w:val="24"/>
      <w:szCs w:val="24"/>
      <w:lang w:bidi="en-US"/>
    </w:rPr>
  </w:style>
  <w:style w:type="paragraph" w:styleId="BodyTextIndent">
    <w:name w:val="Body Text Indent"/>
    <w:basedOn w:val="Normal"/>
    <w:link w:val="BodyTextIndentChar"/>
    <w:uiPriority w:val="99"/>
    <w:semiHidden/>
    <w:unhideWhenUsed/>
    <w:rsid w:val="00E05D84"/>
    <w:pPr>
      <w:spacing w:after="120"/>
      <w:ind w:left="360"/>
    </w:pPr>
  </w:style>
  <w:style w:type="character" w:customStyle="1" w:styleId="BodyTextIndentChar">
    <w:name w:val="Body Text Indent Char"/>
    <w:basedOn w:val="DefaultParagraphFont"/>
    <w:link w:val="BodyTextIndent"/>
    <w:uiPriority w:val="99"/>
    <w:semiHidden/>
    <w:rsid w:val="00E05D84"/>
  </w:style>
  <w:style w:type="paragraph" w:styleId="BodyTextFirstIndent2">
    <w:name w:val="Body Text First Indent 2"/>
    <w:basedOn w:val="BodyTextIndent"/>
    <w:link w:val="BodyTextFirstIndent2Char"/>
    <w:uiPriority w:val="99"/>
    <w:semiHidden/>
    <w:unhideWhenUsed/>
    <w:rsid w:val="00E05D84"/>
    <w:pPr>
      <w:spacing w:after="160"/>
      <w:ind w:firstLine="360"/>
    </w:pPr>
  </w:style>
  <w:style w:type="character" w:customStyle="1" w:styleId="BodyTextFirstIndent2Char">
    <w:name w:val="Body Text First Indent 2 Char"/>
    <w:basedOn w:val="BodyTextIndentChar"/>
    <w:link w:val="BodyTextFirstIndent2"/>
    <w:uiPriority w:val="99"/>
    <w:semiHidden/>
    <w:rsid w:val="00E05D84"/>
  </w:style>
  <w:style w:type="paragraph" w:styleId="BodyTextIndent2">
    <w:name w:val="Body Text Indent 2"/>
    <w:basedOn w:val="Normal"/>
    <w:link w:val="BodyTextIndent2Char"/>
    <w:uiPriority w:val="99"/>
    <w:semiHidden/>
    <w:unhideWhenUsed/>
    <w:rsid w:val="00E05D84"/>
    <w:pPr>
      <w:spacing w:after="120" w:line="480" w:lineRule="auto"/>
      <w:ind w:left="360"/>
    </w:pPr>
  </w:style>
  <w:style w:type="character" w:customStyle="1" w:styleId="BodyTextIndent2Char">
    <w:name w:val="Body Text Indent 2 Char"/>
    <w:basedOn w:val="DefaultParagraphFont"/>
    <w:link w:val="BodyTextIndent2"/>
    <w:uiPriority w:val="99"/>
    <w:semiHidden/>
    <w:rsid w:val="00E05D84"/>
  </w:style>
  <w:style w:type="paragraph" w:styleId="BodyTextIndent3">
    <w:name w:val="Body Text Indent 3"/>
    <w:basedOn w:val="Normal"/>
    <w:link w:val="BodyTextIndent3Char"/>
    <w:uiPriority w:val="99"/>
    <w:semiHidden/>
    <w:unhideWhenUsed/>
    <w:rsid w:val="00E05D84"/>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E05D84"/>
    <w:rPr>
      <w:sz w:val="16"/>
      <w:szCs w:val="16"/>
    </w:rPr>
  </w:style>
  <w:style w:type="paragraph" w:styleId="Closing">
    <w:name w:val="Closing"/>
    <w:basedOn w:val="Normal"/>
    <w:link w:val="ClosingChar"/>
    <w:uiPriority w:val="99"/>
    <w:semiHidden/>
    <w:unhideWhenUsed/>
    <w:rsid w:val="00E05D84"/>
    <w:pPr>
      <w:spacing w:after="0" w:line="240" w:lineRule="auto"/>
      <w:ind w:left="4320"/>
    </w:pPr>
  </w:style>
  <w:style w:type="character" w:customStyle="1" w:styleId="ClosingChar">
    <w:name w:val="Closing Char"/>
    <w:basedOn w:val="DefaultParagraphFont"/>
    <w:link w:val="Closing"/>
    <w:uiPriority w:val="99"/>
    <w:semiHidden/>
    <w:rsid w:val="00E05D84"/>
  </w:style>
  <w:style w:type="paragraph" w:styleId="Date">
    <w:name w:val="Date"/>
    <w:basedOn w:val="Normal"/>
    <w:next w:val="Normal"/>
    <w:link w:val="DateChar"/>
    <w:uiPriority w:val="99"/>
    <w:semiHidden/>
    <w:unhideWhenUsed/>
    <w:rsid w:val="00E05D84"/>
  </w:style>
  <w:style w:type="character" w:customStyle="1" w:styleId="DateChar">
    <w:name w:val="Date Char"/>
    <w:basedOn w:val="DefaultParagraphFont"/>
    <w:link w:val="Date"/>
    <w:uiPriority w:val="99"/>
    <w:semiHidden/>
    <w:rsid w:val="00E05D84"/>
  </w:style>
  <w:style w:type="paragraph" w:styleId="DocumentMap">
    <w:name w:val="Document Map"/>
    <w:basedOn w:val="Normal"/>
    <w:link w:val="DocumentMapChar"/>
    <w:uiPriority w:val="99"/>
    <w:semiHidden/>
    <w:unhideWhenUsed/>
    <w:rsid w:val="00E05D84"/>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E05D84"/>
    <w:rPr>
      <w:rFonts w:ascii="Segoe UI" w:hAnsi="Segoe UI" w:cs="Segoe UI"/>
      <w:sz w:val="16"/>
      <w:szCs w:val="16"/>
    </w:rPr>
  </w:style>
  <w:style w:type="paragraph" w:styleId="E-mailSignature">
    <w:name w:val="E-mail Signature"/>
    <w:basedOn w:val="Normal"/>
    <w:link w:val="E-mailSignatureChar"/>
    <w:uiPriority w:val="99"/>
    <w:semiHidden/>
    <w:unhideWhenUsed/>
    <w:rsid w:val="00E05D84"/>
    <w:pPr>
      <w:spacing w:after="0" w:line="240" w:lineRule="auto"/>
    </w:pPr>
  </w:style>
  <w:style w:type="character" w:customStyle="1" w:styleId="E-mailSignatureChar">
    <w:name w:val="E-mail Signature Char"/>
    <w:basedOn w:val="DefaultParagraphFont"/>
    <w:link w:val="E-mailSignature"/>
    <w:uiPriority w:val="99"/>
    <w:semiHidden/>
    <w:rsid w:val="00E05D84"/>
  </w:style>
  <w:style w:type="paragraph" w:styleId="EndnoteText">
    <w:name w:val="endnote text"/>
    <w:basedOn w:val="Normal"/>
    <w:link w:val="EndnoteTextChar"/>
    <w:uiPriority w:val="99"/>
    <w:semiHidden/>
    <w:unhideWhenUsed/>
    <w:rsid w:val="00E05D8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05D84"/>
    <w:rPr>
      <w:sz w:val="20"/>
      <w:szCs w:val="20"/>
    </w:rPr>
  </w:style>
  <w:style w:type="paragraph" w:styleId="EnvelopeAddress">
    <w:name w:val="envelope address"/>
    <w:basedOn w:val="Normal"/>
    <w:uiPriority w:val="99"/>
    <w:semiHidden/>
    <w:unhideWhenUsed/>
    <w:rsid w:val="00E05D84"/>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05D84"/>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E05D8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5D84"/>
    <w:rPr>
      <w:sz w:val="20"/>
      <w:szCs w:val="20"/>
    </w:rPr>
  </w:style>
  <w:style w:type="paragraph" w:styleId="HTMLAddress">
    <w:name w:val="HTML Address"/>
    <w:basedOn w:val="Normal"/>
    <w:link w:val="HTMLAddressChar"/>
    <w:uiPriority w:val="99"/>
    <w:semiHidden/>
    <w:unhideWhenUsed/>
    <w:rsid w:val="00E05D84"/>
    <w:pPr>
      <w:spacing w:after="0" w:line="240" w:lineRule="auto"/>
    </w:pPr>
    <w:rPr>
      <w:i/>
      <w:iCs/>
    </w:rPr>
  </w:style>
  <w:style w:type="character" w:customStyle="1" w:styleId="HTMLAddressChar">
    <w:name w:val="HTML Address Char"/>
    <w:basedOn w:val="DefaultParagraphFont"/>
    <w:link w:val="HTMLAddress"/>
    <w:uiPriority w:val="99"/>
    <w:semiHidden/>
    <w:rsid w:val="00E05D84"/>
    <w:rPr>
      <w:i/>
      <w:iCs/>
    </w:rPr>
  </w:style>
  <w:style w:type="paragraph" w:styleId="HTMLPreformatted">
    <w:name w:val="HTML Preformatted"/>
    <w:basedOn w:val="Normal"/>
    <w:link w:val="HTMLPreformattedChar"/>
    <w:uiPriority w:val="99"/>
    <w:semiHidden/>
    <w:unhideWhenUsed/>
    <w:rsid w:val="00E05D8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05D84"/>
    <w:rPr>
      <w:rFonts w:ascii="Consolas" w:hAnsi="Consolas"/>
      <w:sz w:val="20"/>
      <w:szCs w:val="20"/>
    </w:rPr>
  </w:style>
  <w:style w:type="paragraph" w:styleId="Index1">
    <w:name w:val="index 1"/>
    <w:basedOn w:val="Normal"/>
    <w:next w:val="Normal"/>
    <w:autoRedefine/>
    <w:uiPriority w:val="99"/>
    <w:semiHidden/>
    <w:unhideWhenUsed/>
    <w:rsid w:val="00E05D84"/>
    <w:pPr>
      <w:spacing w:after="0" w:line="240" w:lineRule="auto"/>
      <w:ind w:left="220" w:hanging="220"/>
    </w:pPr>
  </w:style>
  <w:style w:type="paragraph" w:styleId="Index2">
    <w:name w:val="index 2"/>
    <w:basedOn w:val="Normal"/>
    <w:next w:val="Normal"/>
    <w:autoRedefine/>
    <w:uiPriority w:val="99"/>
    <w:semiHidden/>
    <w:unhideWhenUsed/>
    <w:rsid w:val="00E05D84"/>
    <w:pPr>
      <w:spacing w:after="0" w:line="240" w:lineRule="auto"/>
      <w:ind w:left="440" w:hanging="220"/>
    </w:pPr>
  </w:style>
  <w:style w:type="paragraph" w:styleId="Index3">
    <w:name w:val="index 3"/>
    <w:basedOn w:val="Normal"/>
    <w:next w:val="Normal"/>
    <w:autoRedefine/>
    <w:uiPriority w:val="99"/>
    <w:semiHidden/>
    <w:unhideWhenUsed/>
    <w:rsid w:val="00E05D84"/>
    <w:pPr>
      <w:spacing w:after="0" w:line="240" w:lineRule="auto"/>
      <w:ind w:left="660" w:hanging="220"/>
    </w:pPr>
  </w:style>
  <w:style w:type="paragraph" w:styleId="Index4">
    <w:name w:val="index 4"/>
    <w:basedOn w:val="Normal"/>
    <w:next w:val="Normal"/>
    <w:autoRedefine/>
    <w:uiPriority w:val="99"/>
    <w:semiHidden/>
    <w:unhideWhenUsed/>
    <w:rsid w:val="00E05D84"/>
    <w:pPr>
      <w:spacing w:after="0" w:line="240" w:lineRule="auto"/>
      <w:ind w:left="880" w:hanging="220"/>
    </w:pPr>
  </w:style>
  <w:style w:type="paragraph" w:styleId="Index5">
    <w:name w:val="index 5"/>
    <w:basedOn w:val="Normal"/>
    <w:next w:val="Normal"/>
    <w:autoRedefine/>
    <w:uiPriority w:val="99"/>
    <w:semiHidden/>
    <w:unhideWhenUsed/>
    <w:rsid w:val="00E05D84"/>
    <w:pPr>
      <w:spacing w:after="0" w:line="240" w:lineRule="auto"/>
      <w:ind w:left="1100" w:hanging="220"/>
    </w:pPr>
  </w:style>
  <w:style w:type="paragraph" w:styleId="Index6">
    <w:name w:val="index 6"/>
    <w:basedOn w:val="Normal"/>
    <w:next w:val="Normal"/>
    <w:autoRedefine/>
    <w:uiPriority w:val="99"/>
    <w:semiHidden/>
    <w:unhideWhenUsed/>
    <w:rsid w:val="00E05D84"/>
    <w:pPr>
      <w:spacing w:after="0" w:line="240" w:lineRule="auto"/>
      <w:ind w:left="1320" w:hanging="220"/>
    </w:pPr>
  </w:style>
  <w:style w:type="paragraph" w:styleId="Index7">
    <w:name w:val="index 7"/>
    <w:basedOn w:val="Normal"/>
    <w:next w:val="Normal"/>
    <w:autoRedefine/>
    <w:uiPriority w:val="99"/>
    <w:semiHidden/>
    <w:unhideWhenUsed/>
    <w:rsid w:val="00E05D84"/>
    <w:pPr>
      <w:spacing w:after="0" w:line="240" w:lineRule="auto"/>
      <w:ind w:left="1540" w:hanging="220"/>
    </w:pPr>
  </w:style>
  <w:style w:type="paragraph" w:styleId="Index8">
    <w:name w:val="index 8"/>
    <w:basedOn w:val="Normal"/>
    <w:next w:val="Normal"/>
    <w:autoRedefine/>
    <w:uiPriority w:val="99"/>
    <w:semiHidden/>
    <w:unhideWhenUsed/>
    <w:rsid w:val="00E05D84"/>
    <w:pPr>
      <w:spacing w:after="0" w:line="240" w:lineRule="auto"/>
      <w:ind w:left="1760" w:hanging="220"/>
    </w:pPr>
  </w:style>
  <w:style w:type="paragraph" w:styleId="Index9">
    <w:name w:val="index 9"/>
    <w:basedOn w:val="Normal"/>
    <w:next w:val="Normal"/>
    <w:autoRedefine/>
    <w:uiPriority w:val="99"/>
    <w:semiHidden/>
    <w:unhideWhenUsed/>
    <w:rsid w:val="00E05D84"/>
    <w:pPr>
      <w:spacing w:after="0" w:line="240" w:lineRule="auto"/>
      <w:ind w:left="1980" w:hanging="220"/>
    </w:pPr>
  </w:style>
  <w:style w:type="paragraph" w:styleId="IndexHeading">
    <w:name w:val="index heading"/>
    <w:basedOn w:val="Normal"/>
    <w:next w:val="Index1"/>
    <w:uiPriority w:val="99"/>
    <w:semiHidden/>
    <w:unhideWhenUsed/>
    <w:rsid w:val="00E05D8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E05D8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05D84"/>
    <w:rPr>
      <w:i/>
      <w:iCs/>
      <w:color w:val="4472C4" w:themeColor="accent1"/>
    </w:rPr>
  </w:style>
  <w:style w:type="paragraph" w:styleId="List">
    <w:name w:val="List"/>
    <w:basedOn w:val="Normal"/>
    <w:uiPriority w:val="99"/>
    <w:semiHidden/>
    <w:unhideWhenUsed/>
    <w:rsid w:val="00E05D84"/>
    <w:pPr>
      <w:ind w:left="360" w:hanging="360"/>
      <w:contextualSpacing/>
    </w:pPr>
  </w:style>
  <w:style w:type="paragraph" w:styleId="List2">
    <w:name w:val="List 2"/>
    <w:basedOn w:val="Normal"/>
    <w:uiPriority w:val="99"/>
    <w:semiHidden/>
    <w:unhideWhenUsed/>
    <w:rsid w:val="00E05D84"/>
    <w:pPr>
      <w:ind w:left="720" w:hanging="360"/>
      <w:contextualSpacing/>
    </w:pPr>
  </w:style>
  <w:style w:type="paragraph" w:styleId="List3">
    <w:name w:val="List 3"/>
    <w:basedOn w:val="Normal"/>
    <w:uiPriority w:val="99"/>
    <w:semiHidden/>
    <w:unhideWhenUsed/>
    <w:rsid w:val="00E05D84"/>
    <w:pPr>
      <w:ind w:left="1080" w:hanging="360"/>
      <w:contextualSpacing/>
    </w:pPr>
  </w:style>
  <w:style w:type="paragraph" w:styleId="List4">
    <w:name w:val="List 4"/>
    <w:basedOn w:val="Normal"/>
    <w:uiPriority w:val="99"/>
    <w:semiHidden/>
    <w:unhideWhenUsed/>
    <w:rsid w:val="00E05D84"/>
    <w:pPr>
      <w:ind w:left="1440" w:hanging="360"/>
      <w:contextualSpacing/>
    </w:pPr>
  </w:style>
  <w:style w:type="paragraph" w:styleId="List5">
    <w:name w:val="List 5"/>
    <w:basedOn w:val="Normal"/>
    <w:uiPriority w:val="99"/>
    <w:semiHidden/>
    <w:unhideWhenUsed/>
    <w:rsid w:val="00E05D84"/>
    <w:pPr>
      <w:ind w:left="1800" w:hanging="360"/>
      <w:contextualSpacing/>
    </w:pPr>
  </w:style>
  <w:style w:type="paragraph" w:styleId="ListBullet4">
    <w:name w:val="List Bullet 4"/>
    <w:basedOn w:val="Normal"/>
    <w:uiPriority w:val="99"/>
    <w:semiHidden/>
    <w:unhideWhenUsed/>
    <w:rsid w:val="00E05D84"/>
    <w:pPr>
      <w:numPr>
        <w:numId w:val="27"/>
      </w:numPr>
      <w:contextualSpacing/>
    </w:pPr>
  </w:style>
  <w:style w:type="paragraph" w:styleId="ListBullet5">
    <w:name w:val="List Bullet 5"/>
    <w:basedOn w:val="Normal"/>
    <w:uiPriority w:val="99"/>
    <w:semiHidden/>
    <w:unhideWhenUsed/>
    <w:rsid w:val="00E05D84"/>
    <w:pPr>
      <w:numPr>
        <w:numId w:val="28"/>
      </w:numPr>
      <w:contextualSpacing/>
    </w:pPr>
  </w:style>
  <w:style w:type="paragraph" w:styleId="ListContinue">
    <w:name w:val="List Continue"/>
    <w:basedOn w:val="Normal"/>
    <w:uiPriority w:val="99"/>
    <w:semiHidden/>
    <w:unhideWhenUsed/>
    <w:rsid w:val="00E05D84"/>
    <w:pPr>
      <w:spacing w:after="120"/>
      <w:ind w:left="360"/>
      <w:contextualSpacing/>
    </w:pPr>
  </w:style>
  <w:style w:type="paragraph" w:styleId="ListContinue2">
    <w:name w:val="List Continue 2"/>
    <w:basedOn w:val="Normal"/>
    <w:uiPriority w:val="99"/>
    <w:semiHidden/>
    <w:unhideWhenUsed/>
    <w:rsid w:val="00E05D84"/>
    <w:pPr>
      <w:spacing w:after="120"/>
      <w:ind w:left="720"/>
      <w:contextualSpacing/>
    </w:pPr>
  </w:style>
  <w:style w:type="paragraph" w:styleId="ListContinue3">
    <w:name w:val="List Continue 3"/>
    <w:basedOn w:val="Normal"/>
    <w:uiPriority w:val="99"/>
    <w:semiHidden/>
    <w:unhideWhenUsed/>
    <w:rsid w:val="00E05D84"/>
    <w:pPr>
      <w:spacing w:after="120"/>
      <w:ind w:left="1080"/>
      <w:contextualSpacing/>
    </w:pPr>
  </w:style>
  <w:style w:type="paragraph" w:styleId="ListContinue4">
    <w:name w:val="List Continue 4"/>
    <w:basedOn w:val="Normal"/>
    <w:uiPriority w:val="99"/>
    <w:semiHidden/>
    <w:unhideWhenUsed/>
    <w:rsid w:val="00E05D84"/>
    <w:pPr>
      <w:spacing w:after="120"/>
      <w:ind w:left="1440"/>
      <w:contextualSpacing/>
    </w:pPr>
  </w:style>
  <w:style w:type="paragraph" w:styleId="ListContinue5">
    <w:name w:val="List Continue 5"/>
    <w:basedOn w:val="Normal"/>
    <w:uiPriority w:val="99"/>
    <w:semiHidden/>
    <w:unhideWhenUsed/>
    <w:rsid w:val="00E05D84"/>
    <w:pPr>
      <w:spacing w:after="120"/>
      <w:ind w:left="1800"/>
      <w:contextualSpacing/>
    </w:pPr>
  </w:style>
  <w:style w:type="paragraph" w:styleId="ListNumber4">
    <w:name w:val="List Number 4"/>
    <w:basedOn w:val="Normal"/>
    <w:uiPriority w:val="99"/>
    <w:semiHidden/>
    <w:unhideWhenUsed/>
    <w:rsid w:val="00E05D84"/>
    <w:pPr>
      <w:numPr>
        <w:numId w:val="29"/>
      </w:numPr>
      <w:contextualSpacing/>
    </w:pPr>
  </w:style>
  <w:style w:type="paragraph" w:styleId="ListNumber5">
    <w:name w:val="List Number 5"/>
    <w:basedOn w:val="Normal"/>
    <w:uiPriority w:val="99"/>
    <w:semiHidden/>
    <w:unhideWhenUsed/>
    <w:rsid w:val="00E05D84"/>
    <w:pPr>
      <w:numPr>
        <w:numId w:val="30"/>
      </w:numPr>
      <w:contextualSpacing/>
    </w:pPr>
  </w:style>
  <w:style w:type="paragraph" w:styleId="MacroText">
    <w:name w:val="macro"/>
    <w:link w:val="MacroTextChar"/>
    <w:uiPriority w:val="99"/>
    <w:semiHidden/>
    <w:unhideWhenUsed/>
    <w:rsid w:val="00E05D84"/>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E05D84"/>
    <w:rPr>
      <w:rFonts w:ascii="Consolas" w:hAnsi="Consolas"/>
      <w:sz w:val="20"/>
      <w:szCs w:val="20"/>
    </w:rPr>
  </w:style>
  <w:style w:type="paragraph" w:styleId="MessageHeader">
    <w:name w:val="Message Header"/>
    <w:basedOn w:val="Normal"/>
    <w:link w:val="MessageHeaderChar"/>
    <w:uiPriority w:val="99"/>
    <w:semiHidden/>
    <w:unhideWhenUsed/>
    <w:rsid w:val="00E05D84"/>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E05D84"/>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E05D84"/>
    <w:pPr>
      <w:ind w:left="720"/>
    </w:pPr>
  </w:style>
  <w:style w:type="paragraph" w:styleId="NoteHeading">
    <w:name w:val="Note Heading"/>
    <w:basedOn w:val="Normal"/>
    <w:next w:val="Normal"/>
    <w:link w:val="NoteHeadingChar"/>
    <w:uiPriority w:val="99"/>
    <w:semiHidden/>
    <w:unhideWhenUsed/>
    <w:rsid w:val="00E05D84"/>
    <w:pPr>
      <w:spacing w:after="0" w:line="240" w:lineRule="auto"/>
    </w:pPr>
  </w:style>
  <w:style w:type="character" w:customStyle="1" w:styleId="NoteHeadingChar">
    <w:name w:val="Note Heading Char"/>
    <w:basedOn w:val="DefaultParagraphFont"/>
    <w:link w:val="NoteHeading"/>
    <w:uiPriority w:val="99"/>
    <w:semiHidden/>
    <w:rsid w:val="00E05D84"/>
  </w:style>
  <w:style w:type="paragraph" w:styleId="PlainText">
    <w:name w:val="Plain Text"/>
    <w:basedOn w:val="Normal"/>
    <w:link w:val="PlainTextChar"/>
    <w:uiPriority w:val="99"/>
    <w:unhideWhenUsed/>
    <w:rsid w:val="00E05D8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E05D84"/>
    <w:rPr>
      <w:rFonts w:ascii="Consolas" w:hAnsi="Consolas"/>
      <w:sz w:val="21"/>
      <w:szCs w:val="21"/>
    </w:rPr>
  </w:style>
  <w:style w:type="paragraph" w:styleId="Quote">
    <w:name w:val="Quote"/>
    <w:basedOn w:val="Normal"/>
    <w:next w:val="Normal"/>
    <w:link w:val="QuoteChar"/>
    <w:uiPriority w:val="29"/>
    <w:qFormat/>
    <w:rsid w:val="00E05D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05D84"/>
    <w:rPr>
      <w:i/>
      <w:iCs/>
      <w:color w:val="404040" w:themeColor="text1" w:themeTint="BF"/>
    </w:rPr>
  </w:style>
  <w:style w:type="paragraph" w:styleId="Salutation">
    <w:name w:val="Salutation"/>
    <w:basedOn w:val="Normal"/>
    <w:next w:val="Normal"/>
    <w:link w:val="SalutationChar"/>
    <w:uiPriority w:val="99"/>
    <w:semiHidden/>
    <w:unhideWhenUsed/>
    <w:rsid w:val="00E05D84"/>
  </w:style>
  <w:style w:type="character" w:customStyle="1" w:styleId="SalutationChar">
    <w:name w:val="Salutation Char"/>
    <w:basedOn w:val="DefaultParagraphFont"/>
    <w:link w:val="Salutation"/>
    <w:uiPriority w:val="99"/>
    <w:semiHidden/>
    <w:rsid w:val="00E05D84"/>
  </w:style>
  <w:style w:type="paragraph" w:styleId="Signature">
    <w:name w:val="Signature"/>
    <w:basedOn w:val="Normal"/>
    <w:link w:val="SignatureChar"/>
    <w:uiPriority w:val="99"/>
    <w:semiHidden/>
    <w:unhideWhenUsed/>
    <w:rsid w:val="00E05D84"/>
    <w:pPr>
      <w:spacing w:after="0" w:line="240" w:lineRule="auto"/>
      <w:ind w:left="4320"/>
    </w:pPr>
  </w:style>
  <w:style w:type="character" w:customStyle="1" w:styleId="SignatureChar">
    <w:name w:val="Signature Char"/>
    <w:basedOn w:val="DefaultParagraphFont"/>
    <w:link w:val="Signature"/>
    <w:uiPriority w:val="99"/>
    <w:semiHidden/>
    <w:rsid w:val="00E05D84"/>
  </w:style>
  <w:style w:type="paragraph" w:styleId="TableofAuthorities">
    <w:name w:val="table of authorities"/>
    <w:basedOn w:val="Normal"/>
    <w:next w:val="Normal"/>
    <w:uiPriority w:val="99"/>
    <w:semiHidden/>
    <w:unhideWhenUsed/>
    <w:rsid w:val="00E05D84"/>
    <w:pPr>
      <w:spacing w:after="0"/>
      <w:ind w:left="220" w:hanging="220"/>
    </w:pPr>
  </w:style>
  <w:style w:type="paragraph" w:styleId="TOAHeading">
    <w:name w:val="toa heading"/>
    <w:basedOn w:val="Normal"/>
    <w:next w:val="Normal"/>
    <w:uiPriority w:val="99"/>
    <w:semiHidden/>
    <w:unhideWhenUsed/>
    <w:rsid w:val="00E05D84"/>
    <w:pPr>
      <w:spacing w:before="120"/>
    </w:pPr>
    <w:rPr>
      <w:rFonts w:asciiTheme="majorHAnsi" w:eastAsiaTheme="majorEastAsia" w:hAnsiTheme="majorHAnsi" w:cstheme="majorBidi"/>
      <w:b/>
      <w:bCs/>
      <w:sz w:val="24"/>
      <w:szCs w:val="24"/>
    </w:rPr>
  </w:style>
  <w:style w:type="character" w:customStyle="1" w:styleId="NoSpacingChar">
    <w:name w:val="No Spacing Char"/>
    <w:basedOn w:val="DefaultParagraphFont"/>
    <w:link w:val="NoSpacing"/>
    <w:uiPriority w:val="1"/>
    <w:rsid w:val="00F202AA"/>
  </w:style>
  <w:style w:type="paragraph" w:customStyle="1" w:styleId="MainBodyText">
    <w:name w:val="Main Body Text"/>
    <w:basedOn w:val="Normal"/>
    <w:link w:val="MainBodyTextChar"/>
    <w:qFormat/>
    <w:rsid w:val="0015476F"/>
    <w:pPr>
      <w:spacing w:before="120" w:after="80" w:line="240" w:lineRule="auto"/>
      <w:jc w:val="both"/>
    </w:pPr>
    <w:rPr>
      <w:rFonts w:ascii="Times New Roman" w:eastAsia="Times New Roman" w:hAnsi="Times New Roman" w:cs="Times New Roman"/>
      <w:sz w:val="24"/>
      <w:szCs w:val="20"/>
      <w:lang w:bidi="en-US"/>
    </w:rPr>
  </w:style>
  <w:style w:type="character" w:customStyle="1" w:styleId="MainBodyTextChar">
    <w:name w:val="Main Body Text Char"/>
    <w:basedOn w:val="DefaultParagraphFont"/>
    <w:link w:val="MainBodyText"/>
    <w:rsid w:val="0015476F"/>
    <w:rPr>
      <w:rFonts w:ascii="Times New Roman" w:eastAsia="Times New Roman" w:hAnsi="Times New Roman" w:cs="Times New Roman"/>
      <w:sz w:val="24"/>
      <w:szCs w:val="20"/>
      <w:lang w:bidi="en-US"/>
    </w:rPr>
  </w:style>
  <w:style w:type="paragraph" w:customStyle="1" w:styleId="BHNormal">
    <w:name w:val="BHNormal"/>
    <w:qFormat/>
    <w:rsid w:val="00784F61"/>
    <w:pPr>
      <w:spacing w:before="120" w:after="0" w:line="240" w:lineRule="auto"/>
      <w:jc w:val="both"/>
    </w:pPr>
    <w:rPr>
      <w:rFonts w:ascii="Times New Roman" w:eastAsia="Calibri" w:hAnsi="Times New Roman" w:cs="Times New Roman"/>
      <w:kern w:val="2"/>
      <w:sz w:val="24"/>
      <w14:ligatures w14:val="standardContextual"/>
    </w:rPr>
  </w:style>
  <w:style w:type="table" w:customStyle="1" w:styleId="RYANTable">
    <w:name w:val="RYAN Table"/>
    <w:basedOn w:val="TableNormal"/>
    <w:uiPriority w:val="99"/>
    <w:rsid w:val="00DF093F"/>
    <w:pPr>
      <w:spacing w:after="0" w:line="240" w:lineRule="auto"/>
      <w:contextualSpacing/>
    </w:pPr>
    <w:rPr>
      <w:rFonts w:ascii="Arial" w:hAnsi="Arial"/>
      <w:sz w:val="20"/>
    </w:rPr>
    <w:tblPr>
      <w:tblStyleRowBandSize w:val="1"/>
      <w:tblStyleColBandSize w:val="1"/>
      <w:tblBorders>
        <w:top w:val="single" w:sz="8" w:space="0" w:color="808080" w:themeColor="background1" w:themeShade="80"/>
        <w:bottom w:val="single" w:sz="4" w:space="0" w:color="808080" w:themeColor="background1" w:themeShade="80"/>
        <w:insideH w:val="single" w:sz="8" w:space="0" w:color="808080" w:themeColor="background1" w:themeShade="80"/>
        <w:insideV w:val="single" w:sz="8" w:space="0" w:color="808080" w:themeColor="background1" w:themeShade="80"/>
      </w:tblBorders>
    </w:tblPr>
    <w:tblStylePr w:type="firstRow">
      <w:pPr>
        <w:wordWrap/>
        <w:spacing w:beforeLines="0" w:before="0" w:beforeAutospacing="0" w:afterLines="0" w:after="0" w:afterAutospacing="0"/>
        <w:contextualSpacing w:val="0"/>
        <w:mirrorIndents w:val="0"/>
        <w:jc w:val="left"/>
      </w:pPr>
      <w:rPr>
        <w:b w:val="0"/>
        <w:color w:val="FFFFFF" w:themeColor="background1"/>
      </w:rPr>
      <w:tblPr/>
      <w:tcPr>
        <w:shd w:val="clear" w:color="auto" w:fill="1D84C7"/>
        <w:vAlign w:val="center"/>
      </w:tcPr>
    </w:tblStylePr>
    <w:tblStylePr w:type="lastRow">
      <w:tblPr/>
      <w:tcPr>
        <w:shd w:val="clear" w:color="auto" w:fill="F2F2F2" w:themeFill="background1" w:themeFillShade="F2"/>
      </w:tcPr>
    </w:tblStylePr>
    <w:tblStylePr w:type="band2Horz">
      <w:tblPr/>
      <w:tcPr>
        <w:shd w:val="clear" w:color="auto" w:fill="F2F2F2" w:themeFill="background1" w:themeFillShade="F2"/>
      </w:tcPr>
    </w:tblStylePr>
  </w:style>
  <w:style w:type="paragraph" w:customStyle="1" w:styleId="BodyTextMT">
    <w:name w:val="Body Text MT"/>
    <w:link w:val="BodyTextMTChar"/>
    <w:autoRedefine/>
    <w:qFormat/>
    <w:rsid w:val="00351B6D"/>
    <w:pPr>
      <w:tabs>
        <w:tab w:val="left" w:pos="1440"/>
        <w:tab w:val="left" w:pos="2880"/>
        <w:tab w:val="left" w:pos="4320"/>
        <w:tab w:val="left" w:pos="5760"/>
        <w:tab w:val="left" w:pos="7200"/>
      </w:tabs>
      <w:spacing w:after="0" w:line="240" w:lineRule="auto"/>
      <w:jc w:val="center"/>
    </w:pPr>
    <w:rPr>
      <w:rFonts w:ascii="Times New Roman" w:eastAsia="Times New Roman" w:hAnsi="Times New Roman" w:cs="Times New Roman"/>
      <w:color w:val="000000"/>
      <w:szCs w:val="24"/>
      <w:lang w:bidi="en-US"/>
    </w:rPr>
  </w:style>
  <w:style w:type="character" w:customStyle="1" w:styleId="BodyTextMTChar">
    <w:name w:val="Body Text MT Char"/>
    <w:link w:val="BodyTextMT"/>
    <w:rsid w:val="00351B6D"/>
    <w:rPr>
      <w:rFonts w:ascii="Times New Roman" w:eastAsia="Times New Roman" w:hAnsi="Times New Roman" w:cs="Times New Roman"/>
      <w:color w:val="000000"/>
      <w:szCs w:val="24"/>
      <w:lang w:bidi="en-US"/>
    </w:rPr>
  </w:style>
  <w:style w:type="character" w:customStyle="1" w:styleId="InlineHeading">
    <w:name w:val="Inline Heading"/>
    <w:basedOn w:val="DefaultParagraphFont"/>
    <w:uiPriority w:val="1"/>
    <w:qFormat/>
    <w:rsid w:val="00210248"/>
    <w:rPr>
      <w:b/>
    </w:rPr>
  </w:style>
  <w:style w:type="paragraph" w:customStyle="1" w:styleId="PMBody">
    <w:name w:val="PM Body"/>
    <w:basedOn w:val="Normal"/>
    <w:link w:val="PMBodyChar"/>
    <w:rsid w:val="00210248"/>
    <w:pPr>
      <w:spacing w:before="120" w:after="120" w:line="240" w:lineRule="auto"/>
      <w:jc w:val="both"/>
    </w:pPr>
    <w:rPr>
      <w:rFonts w:ascii="Times New Roman" w:hAnsi="Times New Roman" w:cs="Calibri"/>
      <w:sz w:val="24"/>
    </w:rPr>
  </w:style>
  <w:style w:type="character" w:customStyle="1" w:styleId="PMBodyChar">
    <w:name w:val="PM Body Char"/>
    <w:basedOn w:val="DefaultParagraphFont"/>
    <w:link w:val="PMBody"/>
    <w:rsid w:val="00210248"/>
    <w:rPr>
      <w:rFonts w:ascii="Times New Roman" w:hAnsi="Times New Roman" w:cs="Calibri"/>
      <w:sz w:val="24"/>
    </w:rPr>
  </w:style>
  <w:style w:type="table" w:styleId="GridTable4-Accent1">
    <w:name w:val="Grid Table 4 Accent 1"/>
    <w:basedOn w:val="TableNormal"/>
    <w:uiPriority w:val="49"/>
    <w:rsid w:val="003B423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ResumeTable">
    <w:name w:val="ResumeTable"/>
    <w:basedOn w:val="TableNormal"/>
    <w:uiPriority w:val="99"/>
    <w:rsid w:val="009D6BD6"/>
    <w:pPr>
      <w:spacing w:after="0" w:line="240" w:lineRule="auto"/>
    </w:pPr>
    <w:rPr>
      <w:rFonts w:ascii="Times New Roman" w:eastAsia="Calibri" w:hAnsi="Times New Roman" w:cs="Times New Roman"/>
      <w:sz w:val="20"/>
      <w:szCs w:val="20"/>
    </w:rPr>
    <w:tblP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cPr>
      <w:shd w:val="clear" w:color="auto" w:fill="F2F2F2" w:themeFill="background1" w:themeFillShade="F2"/>
    </w:tcPr>
    <w:tblStylePr w:type="firstRow">
      <w:rPr>
        <w:color w:val="FFFFFF" w:themeColor="background1"/>
      </w:rPr>
      <w:tblPr/>
      <w:tcPr>
        <w:shd w:val="clear" w:color="auto" w:fill="1D84C7"/>
      </w:tcPr>
    </w:tblStylePr>
  </w:style>
  <w:style w:type="paragraph" w:customStyle="1" w:styleId="TableH3">
    <w:name w:val="TableH3"/>
    <w:basedOn w:val="Normal"/>
    <w:qFormat/>
    <w:rsid w:val="009D6BD6"/>
    <w:pPr>
      <w:keepNext/>
      <w:spacing w:after="0" w:line="240" w:lineRule="auto"/>
    </w:pPr>
    <w:rPr>
      <w:rFonts w:ascii="Times New Roman" w:eastAsia="Calibri" w:hAnsi="Times New Roman" w:cs="Times New Roman"/>
      <w:b/>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5300493">
      <w:bodyDiv w:val="1"/>
      <w:marLeft w:val="0"/>
      <w:marRight w:val="0"/>
      <w:marTop w:val="0"/>
      <w:marBottom w:val="0"/>
      <w:divBdr>
        <w:top w:val="none" w:sz="0" w:space="0" w:color="auto"/>
        <w:left w:val="none" w:sz="0" w:space="0" w:color="auto"/>
        <w:bottom w:val="none" w:sz="0" w:space="0" w:color="auto"/>
        <w:right w:val="none" w:sz="0" w:space="0" w:color="auto"/>
      </w:divBdr>
    </w:div>
    <w:div w:id="176968060">
      <w:bodyDiv w:val="1"/>
      <w:marLeft w:val="0"/>
      <w:marRight w:val="0"/>
      <w:marTop w:val="0"/>
      <w:marBottom w:val="0"/>
      <w:divBdr>
        <w:top w:val="none" w:sz="0" w:space="0" w:color="auto"/>
        <w:left w:val="none" w:sz="0" w:space="0" w:color="auto"/>
        <w:bottom w:val="none" w:sz="0" w:space="0" w:color="auto"/>
        <w:right w:val="none" w:sz="0" w:space="0" w:color="auto"/>
      </w:divBdr>
    </w:div>
    <w:div w:id="184174505">
      <w:bodyDiv w:val="1"/>
      <w:marLeft w:val="0"/>
      <w:marRight w:val="0"/>
      <w:marTop w:val="0"/>
      <w:marBottom w:val="0"/>
      <w:divBdr>
        <w:top w:val="none" w:sz="0" w:space="0" w:color="auto"/>
        <w:left w:val="none" w:sz="0" w:space="0" w:color="auto"/>
        <w:bottom w:val="none" w:sz="0" w:space="0" w:color="auto"/>
        <w:right w:val="none" w:sz="0" w:space="0" w:color="auto"/>
      </w:divBdr>
    </w:div>
    <w:div w:id="217864594">
      <w:bodyDiv w:val="1"/>
      <w:marLeft w:val="0"/>
      <w:marRight w:val="0"/>
      <w:marTop w:val="0"/>
      <w:marBottom w:val="0"/>
      <w:divBdr>
        <w:top w:val="none" w:sz="0" w:space="0" w:color="auto"/>
        <w:left w:val="none" w:sz="0" w:space="0" w:color="auto"/>
        <w:bottom w:val="none" w:sz="0" w:space="0" w:color="auto"/>
        <w:right w:val="none" w:sz="0" w:space="0" w:color="auto"/>
      </w:divBdr>
    </w:div>
    <w:div w:id="226498214">
      <w:bodyDiv w:val="1"/>
      <w:marLeft w:val="0"/>
      <w:marRight w:val="0"/>
      <w:marTop w:val="0"/>
      <w:marBottom w:val="0"/>
      <w:divBdr>
        <w:top w:val="none" w:sz="0" w:space="0" w:color="auto"/>
        <w:left w:val="none" w:sz="0" w:space="0" w:color="auto"/>
        <w:bottom w:val="none" w:sz="0" w:space="0" w:color="auto"/>
        <w:right w:val="none" w:sz="0" w:space="0" w:color="auto"/>
      </w:divBdr>
    </w:div>
    <w:div w:id="235209234">
      <w:bodyDiv w:val="1"/>
      <w:marLeft w:val="0"/>
      <w:marRight w:val="0"/>
      <w:marTop w:val="0"/>
      <w:marBottom w:val="0"/>
      <w:divBdr>
        <w:top w:val="none" w:sz="0" w:space="0" w:color="auto"/>
        <w:left w:val="none" w:sz="0" w:space="0" w:color="auto"/>
        <w:bottom w:val="none" w:sz="0" w:space="0" w:color="auto"/>
        <w:right w:val="none" w:sz="0" w:space="0" w:color="auto"/>
      </w:divBdr>
    </w:div>
    <w:div w:id="321660800">
      <w:bodyDiv w:val="1"/>
      <w:marLeft w:val="0"/>
      <w:marRight w:val="0"/>
      <w:marTop w:val="0"/>
      <w:marBottom w:val="0"/>
      <w:divBdr>
        <w:top w:val="none" w:sz="0" w:space="0" w:color="auto"/>
        <w:left w:val="none" w:sz="0" w:space="0" w:color="auto"/>
        <w:bottom w:val="none" w:sz="0" w:space="0" w:color="auto"/>
        <w:right w:val="none" w:sz="0" w:space="0" w:color="auto"/>
      </w:divBdr>
    </w:div>
    <w:div w:id="377053485">
      <w:bodyDiv w:val="1"/>
      <w:marLeft w:val="0"/>
      <w:marRight w:val="0"/>
      <w:marTop w:val="0"/>
      <w:marBottom w:val="0"/>
      <w:divBdr>
        <w:top w:val="none" w:sz="0" w:space="0" w:color="auto"/>
        <w:left w:val="none" w:sz="0" w:space="0" w:color="auto"/>
        <w:bottom w:val="none" w:sz="0" w:space="0" w:color="auto"/>
        <w:right w:val="none" w:sz="0" w:space="0" w:color="auto"/>
      </w:divBdr>
    </w:div>
    <w:div w:id="428354398">
      <w:bodyDiv w:val="1"/>
      <w:marLeft w:val="0"/>
      <w:marRight w:val="0"/>
      <w:marTop w:val="0"/>
      <w:marBottom w:val="0"/>
      <w:divBdr>
        <w:top w:val="none" w:sz="0" w:space="0" w:color="auto"/>
        <w:left w:val="none" w:sz="0" w:space="0" w:color="auto"/>
        <w:bottom w:val="none" w:sz="0" w:space="0" w:color="auto"/>
        <w:right w:val="none" w:sz="0" w:space="0" w:color="auto"/>
      </w:divBdr>
    </w:div>
    <w:div w:id="448280361">
      <w:bodyDiv w:val="1"/>
      <w:marLeft w:val="0"/>
      <w:marRight w:val="0"/>
      <w:marTop w:val="0"/>
      <w:marBottom w:val="0"/>
      <w:divBdr>
        <w:top w:val="none" w:sz="0" w:space="0" w:color="auto"/>
        <w:left w:val="none" w:sz="0" w:space="0" w:color="auto"/>
        <w:bottom w:val="none" w:sz="0" w:space="0" w:color="auto"/>
        <w:right w:val="none" w:sz="0" w:space="0" w:color="auto"/>
      </w:divBdr>
    </w:div>
    <w:div w:id="465198961">
      <w:bodyDiv w:val="1"/>
      <w:marLeft w:val="0"/>
      <w:marRight w:val="0"/>
      <w:marTop w:val="0"/>
      <w:marBottom w:val="0"/>
      <w:divBdr>
        <w:top w:val="none" w:sz="0" w:space="0" w:color="auto"/>
        <w:left w:val="none" w:sz="0" w:space="0" w:color="auto"/>
        <w:bottom w:val="none" w:sz="0" w:space="0" w:color="auto"/>
        <w:right w:val="none" w:sz="0" w:space="0" w:color="auto"/>
      </w:divBdr>
    </w:div>
    <w:div w:id="501244441">
      <w:bodyDiv w:val="1"/>
      <w:marLeft w:val="0"/>
      <w:marRight w:val="0"/>
      <w:marTop w:val="0"/>
      <w:marBottom w:val="0"/>
      <w:divBdr>
        <w:top w:val="none" w:sz="0" w:space="0" w:color="auto"/>
        <w:left w:val="none" w:sz="0" w:space="0" w:color="auto"/>
        <w:bottom w:val="none" w:sz="0" w:space="0" w:color="auto"/>
        <w:right w:val="none" w:sz="0" w:space="0" w:color="auto"/>
      </w:divBdr>
      <w:divsChild>
        <w:div w:id="130174057">
          <w:marLeft w:val="274"/>
          <w:marRight w:val="0"/>
          <w:marTop w:val="0"/>
          <w:marBottom w:val="0"/>
          <w:divBdr>
            <w:top w:val="none" w:sz="0" w:space="0" w:color="auto"/>
            <w:left w:val="none" w:sz="0" w:space="0" w:color="auto"/>
            <w:bottom w:val="none" w:sz="0" w:space="0" w:color="auto"/>
            <w:right w:val="none" w:sz="0" w:space="0" w:color="auto"/>
          </w:divBdr>
        </w:div>
        <w:div w:id="333919623">
          <w:marLeft w:val="274"/>
          <w:marRight w:val="0"/>
          <w:marTop w:val="0"/>
          <w:marBottom w:val="0"/>
          <w:divBdr>
            <w:top w:val="none" w:sz="0" w:space="0" w:color="auto"/>
            <w:left w:val="none" w:sz="0" w:space="0" w:color="auto"/>
            <w:bottom w:val="none" w:sz="0" w:space="0" w:color="auto"/>
            <w:right w:val="none" w:sz="0" w:space="0" w:color="auto"/>
          </w:divBdr>
        </w:div>
        <w:div w:id="1453010341">
          <w:marLeft w:val="274"/>
          <w:marRight w:val="0"/>
          <w:marTop w:val="0"/>
          <w:marBottom w:val="0"/>
          <w:divBdr>
            <w:top w:val="none" w:sz="0" w:space="0" w:color="auto"/>
            <w:left w:val="none" w:sz="0" w:space="0" w:color="auto"/>
            <w:bottom w:val="none" w:sz="0" w:space="0" w:color="auto"/>
            <w:right w:val="none" w:sz="0" w:space="0" w:color="auto"/>
          </w:divBdr>
        </w:div>
      </w:divsChild>
    </w:div>
    <w:div w:id="594092772">
      <w:bodyDiv w:val="1"/>
      <w:marLeft w:val="0"/>
      <w:marRight w:val="0"/>
      <w:marTop w:val="0"/>
      <w:marBottom w:val="0"/>
      <w:divBdr>
        <w:top w:val="none" w:sz="0" w:space="0" w:color="auto"/>
        <w:left w:val="none" w:sz="0" w:space="0" w:color="auto"/>
        <w:bottom w:val="none" w:sz="0" w:space="0" w:color="auto"/>
        <w:right w:val="none" w:sz="0" w:space="0" w:color="auto"/>
      </w:divBdr>
    </w:div>
    <w:div w:id="709231731">
      <w:bodyDiv w:val="1"/>
      <w:marLeft w:val="0"/>
      <w:marRight w:val="0"/>
      <w:marTop w:val="0"/>
      <w:marBottom w:val="0"/>
      <w:divBdr>
        <w:top w:val="none" w:sz="0" w:space="0" w:color="auto"/>
        <w:left w:val="none" w:sz="0" w:space="0" w:color="auto"/>
        <w:bottom w:val="none" w:sz="0" w:space="0" w:color="auto"/>
        <w:right w:val="none" w:sz="0" w:space="0" w:color="auto"/>
      </w:divBdr>
    </w:div>
    <w:div w:id="845437467">
      <w:bodyDiv w:val="1"/>
      <w:marLeft w:val="0"/>
      <w:marRight w:val="0"/>
      <w:marTop w:val="0"/>
      <w:marBottom w:val="0"/>
      <w:divBdr>
        <w:top w:val="none" w:sz="0" w:space="0" w:color="auto"/>
        <w:left w:val="none" w:sz="0" w:space="0" w:color="auto"/>
        <w:bottom w:val="none" w:sz="0" w:space="0" w:color="auto"/>
        <w:right w:val="none" w:sz="0" w:space="0" w:color="auto"/>
      </w:divBdr>
      <w:divsChild>
        <w:div w:id="156849443">
          <w:marLeft w:val="446"/>
          <w:marRight w:val="0"/>
          <w:marTop w:val="120"/>
          <w:marBottom w:val="0"/>
          <w:divBdr>
            <w:top w:val="none" w:sz="0" w:space="0" w:color="auto"/>
            <w:left w:val="none" w:sz="0" w:space="0" w:color="auto"/>
            <w:bottom w:val="none" w:sz="0" w:space="0" w:color="auto"/>
            <w:right w:val="none" w:sz="0" w:space="0" w:color="auto"/>
          </w:divBdr>
        </w:div>
        <w:div w:id="850072715">
          <w:marLeft w:val="446"/>
          <w:marRight w:val="0"/>
          <w:marTop w:val="120"/>
          <w:marBottom w:val="0"/>
          <w:divBdr>
            <w:top w:val="none" w:sz="0" w:space="0" w:color="auto"/>
            <w:left w:val="none" w:sz="0" w:space="0" w:color="auto"/>
            <w:bottom w:val="none" w:sz="0" w:space="0" w:color="auto"/>
            <w:right w:val="none" w:sz="0" w:space="0" w:color="auto"/>
          </w:divBdr>
        </w:div>
        <w:div w:id="1044674619">
          <w:marLeft w:val="446"/>
          <w:marRight w:val="0"/>
          <w:marTop w:val="120"/>
          <w:marBottom w:val="0"/>
          <w:divBdr>
            <w:top w:val="none" w:sz="0" w:space="0" w:color="auto"/>
            <w:left w:val="none" w:sz="0" w:space="0" w:color="auto"/>
            <w:bottom w:val="none" w:sz="0" w:space="0" w:color="auto"/>
            <w:right w:val="none" w:sz="0" w:space="0" w:color="auto"/>
          </w:divBdr>
        </w:div>
        <w:div w:id="1135022669">
          <w:marLeft w:val="446"/>
          <w:marRight w:val="0"/>
          <w:marTop w:val="120"/>
          <w:marBottom w:val="0"/>
          <w:divBdr>
            <w:top w:val="none" w:sz="0" w:space="0" w:color="auto"/>
            <w:left w:val="none" w:sz="0" w:space="0" w:color="auto"/>
            <w:bottom w:val="none" w:sz="0" w:space="0" w:color="auto"/>
            <w:right w:val="none" w:sz="0" w:space="0" w:color="auto"/>
          </w:divBdr>
        </w:div>
        <w:div w:id="1254705772">
          <w:marLeft w:val="446"/>
          <w:marRight w:val="0"/>
          <w:marTop w:val="120"/>
          <w:marBottom w:val="0"/>
          <w:divBdr>
            <w:top w:val="none" w:sz="0" w:space="0" w:color="auto"/>
            <w:left w:val="none" w:sz="0" w:space="0" w:color="auto"/>
            <w:bottom w:val="none" w:sz="0" w:space="0" w:color="auto"/>
            <w:right w:val="none" w:sz="0" w:space="0" w:color="auto"/>
          </w:divBdr>
        </w:div>
        <w:div w:id="1549609802">
          <w:marLeft w:val="446"/>
          <w:marRight w:val="0"/>
          <w:marTop w:val="120"/>
          <w:marBottom w:val="0"/>
          <w:divBdr>
            <w:top w:val="none" w:sz="0" w:space="0" w:color="auto"/>
            <w:left w:val="none" w:sz="0" w:space="0" w:color="auto"/>
            <w:bottom w:val="none" w:sz="0" w:space="0" w:color="auto"/>
            <w:right w:val="none" w:sz="0" w:space="0" w:color="auto"/>
          </w:divBdr>
        </w:div>
        <w:div w:id="1997419685">
          <w:marLeft w:val="446"/>
          <w:marRight w:val="0"/>
          <w:marTop w:val="120"/>
          <w:marBottom w:val="0"/>
          <w:divBdr>
            <w:top w:val="none" w:sz="0" w:space="0" w:color="auto"/>
            <w:left w:val="none" w:sz="0" w:space="0" w:color="auto"/>
            <w:bottom w:val="none" w:sz="0" w:space="0" w:color="auto"/>
            <w:right w:val="none" w:sz="0" w:space="0" w:color="auto"/>
          </w:divBdr>
        </w:div>
        <w:div w:id="2069496130">
          <w:marLeft w:val="446"/>
          <w:marRight w:val="0"/>
          <w:marTop w:val="0"/>
          <w:marBottom w:val="0"/>
          <w:divBdr>
            <w:top w:val="none" w:sz="0" w:space="0" w:color="auto"/>
            <w:left w:val="none" w:sz="0" w:space="0" w:color="auto"/>
            <w:bottom w:val="none" w:sz="0" w:space="0" w:color="auto"/>
            <w:right w:val="none" w:sz="0" w:space="0" w:color="auto"/>
          </w:divBdr>
        </w:div>
        <w:div w:id="2085449372">
          <w:marLeft w:val="1166"/>
          <w:marRight w:val="0"/>
          <w:marTop w:val="0"/>
          <w:marBottom w:val="0"/>
          <w:divBdr>
            <w:top w:val="none" w:sz="0" w:space="0" w:color="auto"/>
            <w:left w:val="none" w:sz="0" w:space="0" w:color="auto"/>
            <w:bottom w:val="none" w:sz="0" w:space="0" w:color="auto"/>
            <w:right w:val="none" w:sz="0" w:space="0" w:color="auto"/>
          </w:divBdr>
        </w:div>
      </w:divsChild>
    </w:div>
    <w:div w:id="899176601">
      <w:bodyDiv w:val="1"/>
      <w:marLeft w:val="0"/>
      <w:marRight w:val="0"/>
      <w:marTop w:val="0"/>
      <w:marBottom w:val="0"/>
      <w:divBdr>
        <w:top w:val="none" w:sz="0" w:space="0" w:color="auto"/>
        <w:left w:val="none" w:sz="0" w:space="0" w:color="auto"/>
        <w:bottom w:val="none" w:sz="0" w:space="0" w:color="auto"/>
        <w:right w:val="none" w:sz="0" w:space="0" w:color="auto"/>
      </w:divBdr>
    </w:div>
    <w:div w:id="910233837">
      <w:bodyDiv w:val="1"/>
      <w:marLeft w:val="0"/>
      <w:marRight w:val="0"/>
      <w:marTop w:val="0"/>
      <w:marBottom w:val="0"/>
      <w:divBdr>
        <w:top w:val="none" w:sz="0" w:space="0" w:color="auto"/>
        <w:left w:val="none" w:sz="0" w:space="0" w:color="auto"/>
        <w:bottom w:val="none" w:sz="0" w:space="0" w:color="auto"/>
        <w:right w:val="none" w:sz="0" w:space="0" w:color="auto"/>
      </w:divBdr>
    </w:div>
    <w:div w:id="933127407">
      <w:bodyDiv w:val="1"/>
      <w:marLeft w:val="0"/>
      <w:marRight w:val="0"/>
      <w:marTop w:val="0"/>
      <w:marBottom w:val="0"/>
      <w:divBdr>
        <w:top w:val="none" w:sz="0" w:space="0" w:color="auto"/>
        <w:left w:val="none" w:sz="0" w:space="0" w:color="auto"/>
        <w:bottom w:val="none" w:sz="0" w:space="0" w:color="auto"/>
        <w:right w:val="none" w:sz="0" w:space="0" w:color="auto"/>
      </w:divBdr>
    </w:div>
    <w:div w:id="977762649">
      <w:bodyDiv w:val="1"/>
      <w:marLeft w:val="0"/>
      <w:marRight w:val="0"/>
      <w:marTop w:val="0"/>
      <w:marBottom w:val="0"/>
      <w:divBdr>
        <w:top w:val="none" w:sz="0" w:space="0" w:color="auto"/>
        <w:left w:val="none" w:sz="0" w:space="0" w:color="auto"/>
        <w:bottom w:val="none" w:sz="0" w:space="0" w:color="auto"/>
        <w:right w:val="none" w:sz="0" w:space="0" w:color="auto"/>
      </w:divBdr>
    </w:div>
    <w:div w:id="1013917443">
      <w:bodyDiv w:val="1"/>
      <w:marLeft w:val="0"/>
      <w:marRight w:val="0"/>
      <w:marTop w:val="0"/>
      <w:marBottom w:val="0"/>
      <w:divBdr>
        <w:top w:val="none" w:sz="0" w:space="0" w:color="auto"/>
        <w:left w:val="none" w:sz="0" w:space="0" w:color="auto"/>
        <w:bottom w:val="none" w:sz="0" w:space="0" w:color="auto"/>
        <w:right w:val="none" w:sz="0" w:space="0" w:color="auto"/>
      </w:divBdr>
    </w:div>
    <w:div w:id="1062368236">
      <w:bodyDiv w:val="1"/>
      <w:marLeft w:val="0"/>
      <w:marRight w:val="0"/>
      <w:marTop w:val="0"/>
      <w:marBottom w:val="0"/>
      <w:divBdr>
        <w:top w:val="none" w:sz="0" w:space="0" w:color="auto"/>
        <w:left w:val="none" w:sz="0" w:space="0" w:color="auto"/>
        <w:bottom w:val="none" w:sz="0" w:space="0" w:color="auto"/>
        <w:right w:val="none" w:sz="0" w:space="0" w:color="auto"/>
      </w:divBdr>
    </w:div>
    <w:div w:id="1087001477">
      <w:bodyDiv w:val="1"/>
      <w:marLeft w:val="0"/>
      <w:marRight w:val="0"/>
      <w:marTop w:val="0"/>
      <w:marBottom w:val="0"/>
      <w:divBdr>
        <w:top w:val="none" w:sz="0" w:space="0" w:color="auto"/>
        <w:left w:val="none" w:sz="0" w:space="0" w:color="auto"/>
        <w:bottom w:val="none" w:sz="0" w:space="0" w:color="auto"/>
        <w:right w:val="none" w:sz="0" w:space="0" w:color="auto"/>
      </w:divBdr>
    </w:div>
    <w:div w:id="1129934980">
      <w:bodyDiv w:val="1"/>
      <w:marLeft w:val="0"/>
      <w:marRight w:val="0"/>
      <w:marTop w:val="0"/>
      <w:marBottom w:val="0"/>
      <w:divBdr>
        <w:top w:val="none" w:sz="0" w:space="0" w:color="auto"/>
        <w:left w:val="none" w:sz="0" w:space="0" w:color="auto"/>
        <w:bottom w:val="none" w:sz="0" w:space="0" w:color="auto"/>
        <w:right w:val="none" w:sz="0" w:space="0" w:color="auto"/>
      </w:divBdr>
    </w:div>
    <w:div w:id="1139304146">
      <w:bodyDiv w:val="1"/>
      <w:marLeft w:val="0"/>
      <w:marRight w:val="0"/>
      <w:marTop w:val="0"/>
      <w:marBottom w:val="0"/>
      <w:divBdr>
        <w:top w:val="none" w:sz="0" w:space="0" w:color="auto"/>
        <w:left w:val="none" w:sz="0" w:space="0" w:color="auto"/>
        <w:bottom w:val="none" w:sz="0" w:space="0" w:color="auto"/>
        <w:right w:val="none" w:sz="0" w:space="0" w:color="auto"/>
      </w:divBdr>
    </w:div>
    <w:div w:id="1146552851">
      <w:bodyDiv w:val="1"/>
      <w:marLeft w:val="0"/>
      <w:marRight w:val="0"/>
      <w:marTop w:val="0"/>
      <w:marBottom w:val="0"/>
      <w:divBdr>
        <w:top w:val="none" w:sz="0" w:space="0" w:color="auto"/>
        <w:left w:val="none" w:sz="0" w:space="0" w:color="auto"/>
        <w:bottom w:val="none" w:sz="0" w:space="0" w:color="auto"/>
        <w:right w:val="none" w:sz="0" w:space="0" w:color="auto"/>
      </w:divBdr>
    </w:div>
    <w:div w:id="1244071164">
      <w:bodyDiv w:val="1"/>
      <w:marLeft w:val="0"/>
      <w:marRight w:val="0"/>
      <w:marTop w:val="0"/>
      <w:marBottom w:val="0"/>
      <w:divBdr>
        <w:top w:val="none" w:sz="0" w:space="0" w:color="auto"/>
        <w:left w:val="none" w:sz="0" w:space="0" w:color="auto"/>
        <w:bottom w:val="none" w:sz="0" w:space="0" w:color="auto"/>
        <w:right w:val="none" w:sz="0" w:space="0" w:color="auto"/>
      </w:divBdr>
    </w:div>
    <w:div w:id="1282301358">
      <w:bodyDiv w:val="1"/>
      <w:marLeft w:val="0"/>
      <w:marRight w:val="0"/>
      <w:marTop w:val="0"/>
      <w:marBottom w:val="0"/>
      <w:divBdr>
        <w:top w:val="none" w:sz="0" w:space="0" w:color="auto"/>
        <w:left w:val="none" w:sz="0" w:space="0" w:color="auto"/>
        <w:bottom w:val="none" w:sz="0" w:space="0" w:color="auto"/>
        <w:right w:val="none" w:sz="0" w:space="0" w:color="auto"/>
      </w:divBdr>
    </w:div>
    <w:div w:id="1283001796">
      <w:bodyDiv w:val="1"/>
      <w:marLeft w:val="0"/>
      <w:marRight w:val="0"/>
      <w:marTop w:val="0"/>
      <w:marBottom w:val="0"/>
      <w:divBdr>
        <w:top w:val="none" w:sz="0" w:space="0" w:color="auto"/>
        <w:left w:val="none" w:sz="0" w:space="0" w:color="auto"/>
        <w:bottom w:val="none" w:sz="0" w:space="0" w:color="auto"/>
        <w:right w:val="none" w:sz="0" w:space="0" w:color="auto"/>
      </w:divBdr>
    </w:div>
    <w:div w:id="1357119604">
      <w:bodyDiv w:val="1"/>
      <w:marLeft w:val="0"/>
      <w:marRight w:val="0"/>
      <w:marTop w:val="0"/>
      <w:marBottom w:val="0"/>
      <w:divBdr>
        <w:top w:val="none" w:sz="0" w:space="0" w:color="auto"/>
        <w:left w:val="none" w:sz="0" w:space="0" w:color="auto"/>
        <w:bottom w:val="none" w:sz="0" w:space="0" w:color="auto"/>
        <w:right w:val="none" w:sz="0" w:space="0" w:color="auto"/>
      </w:divBdr>
    </w:div>
    <w:div w:id="1382632556">
      <w:bodyDiv w:val="1"/>
      <w:marLeft w:val="0"/>
      <w:marRight w:val="0"/>
      <w:marTop w:val="0"/>
      <w:marBottom w:val="0"/>
      <w:divBdr>
        <w:top w:val="none" w:sz="0" w:space="0" w:color="auto"/>
        <w:left w:val="none" w:sz="0" w:space="0" w:color="auto"/>
        <w:bottom w:val="none" w:sz="0" w:space="0" w:color="auto"/>
        <w:right w:val="none" w:sz="0" w:space="0" w:color="auto"/>
      </w:divBdr>
      <w:divsChild>
        <w:div w:id="853542729">
          <w:marLeft w:val="274"/>
          <w:marRight w:val="0"/>
          <w:marTop w:val="0"/>
          <w:marBottom w:val="0"/>
          <w:divBdr>
            <w:top w:val="none" w:sz="0" w:space="0" w:color="auto"/>
            <w:left w:val="none" w:sz="0" w:space="0" w:color="auto"/>
            <w:bottom w:val="none" w:sz="0" w:space="0" w:color="auto"/>
            <w:right w:val="none" w:sz="0" w:space="0" w:color="auto"/>
          </w:divBdr>
        </w:div>
        <w:div w:id="1010182986">
          <w:marLeft w:val="274"/>
          <w:marRight w:val="0"/>
          <w:marTop w:val="0"/>
          <w:marBottom w:val="0"/>
          <w:divBdr>
            <w:top w:val="none" w:sz="0" w:space="0" w:color="auto"/>
            <w:left w:val="none" w:sz="0" w:space="0" w:color="auto"/>
            <w:bottom w:val="none" w:sz="0" w:space="0" w:color="auto"/>
            <w:right w:val="none" w:sz="0" w:space="0" w:color="auto"/>
          </w:divBdr>
        </w:div>
        <w:div w:id="1383289530">
          <w:marLeft w:val="274"/>
          <w:marRight w:val="0"/>
          <w:marTop w:val="0"/>
          <w:marBottom w:val="0"/>
          <w:divBdr>
            <w:top w:val="none" w:sz="0" w:space="0" w:color="auto"/>
            <w:left w:val="none" w:sz="0" w:space="0" w:color="auto"/>
            <w:bottom w:val="none" w:sz="0" w:space="0" w:color="auto"/>
            <w:right w:val="none" w:sz="0" w:space="0" w:color="auto"/>
          </w:divBdr>
        </w:div>
        <w:div w:id="1651058647">
          <w:marLeft w:val="274"/>
          <w:marRight w:val="0"/>
          <w:marTop w:val="0"/>
          <w:marBottom w:val="0"/>
          <w:divBdr>
            <w:top w:val="none" w:sz="0" w:space="0" w:color="auto"/>
            <w:left w:val="none" w:sz="0" w:space="0" w:color="auto"/>
            <w:bottom w:val="none" w:sz="0" w:space="0" w:color="auto"/>
            <w:right w:val="none" w:sz="0" w:space="0" w:color="auto"/>
          </w:divBdr>
        </w:div>
      </w:divsChild>
    </w:div>
    <w:div w:id="1586307229">
      <w:bodyDiv w:val="1"/>
      <w:marLeft w:val="0"/>
      <w:marRight w:val="0"/>
      <w:marTop w:val="0"/>
      <w:marBottom w:val="0"/>
      <w:divBdr>
        <w:top w:val="none" w:sz="0" w:space="0" w:color="auto"/>
        <w:left w:val="none" w:sz="0" w:space="0" w:color="auto"/>
        <w:bottom w:val="none" w:sz="0" w:space="0" w:color="auto"/>
        <w:right w:val="none" w:sz="0" w:space="0" w:color="auto"/>
      </w:divBdr>
      <w:divsChild>
        <w:div w:id="397822930">
          <w:marLeft w:val="274"/>
          <w:marRight w:val="0"/>
          <w:marTop w:val="0"/>
          <w:marBottom w:val="0"/>
          <w:divBdr>
            <w:top w:val="none" w:sz="0" w:space="0" w:color="auto"/>
            <w:left w:val="none" w:sz="0" w:space="0" w:color="auto"/>
            <w:bottom w:val="none" w:sz="0" w:space="0" w:color="auto"/>
            <w:right w:val="none" w:sz="0" w:space="0" w:color="auto"/>
          </w:divBdr>
        </w:div>
        <w:div w:id="938870426">
          <w:marLeft w:val="274"/>
          <w:marRight w:val="0"/>
          <w:marTop w:val="0"/>
          <w:marBottom w:val="0"/>
          <w:divBdr>
            <w:top w:val="none" w:sz="0" w:space="0" w:color="auto"/>
            <w:left w:val="none" w:sz="0" w:space="0" w:color="auto"/>
            <w:bottom w:val="none" w:sz="0" w:space="0" w:color="auto"/>
            <w:right w:val="none" w:sz="0" w:space="0" w:color="auto"/>
          </w:divBdr>
        </w:div>
        <w:div w:id="1890336544">
          <w:marLeft w:val="274"/>
          <w:marRight w:val="0"/>
          <w:marTop w:val="0"/>
          <w:marBottom w:val="0"/>
          <w:divBdr>
            <w:top w:val="none" w:sz="0" w:space="0" w:color="auto"/>
            <w:left w:val="none" w:sz="0" w:space="0" w:color="auto"/>
            <w:bottom w:val="none" w:sz="0" w:space="0" w:color="auto"/>
            <w:right w:val="none" w:sz="0" w:space="0" w:color="auto"/>
          </w:divBdr>
        </w:div>
      </w:divsChild>
    </w:div>
    <w:div w:id="1613629570">
      <w:bodyDiv w:val="1"/>
      <w:marLeft w:val="0"/>
      <w:marRight w:val="0"/>
      <w:marTop w:val="0"/>
      <w:marBottom w:val="0"/>
      <w:divBdr>
        <w:top w:val="none" w:sz="0" w:space="0" w:color="auto"/>
        <w:left w:val="none" w:sz="0" w:space="0" w:color="auto"/>
        <w:bottom w:val="none" w:sz="0" w:space="0" w:color="auto"/>
        <w:right w:val="none" w:sz="0" w:space="0" w:color="auto"/>
      </w:divBdr>
    </w:div>
    <w:div w:id="1613826674">
      <w:bodyDiv w:val="1"/>
      <w:marLeft w:val="0"/>
      <w:marRight w:val="0"/>
      <w:marTop w:val="0"/>
      <w:marBottom w:val="0"/>
      <w:divBdr>
        <w:top w:val="none" w:sz="0" w:space="0" w:color="auto"/>
        <w:left w:val="none" w:sz="0" w:space="0" w:color="auto"/>
        <w:bottom w:val="none" w:sz="0" w:space="0" w:color="auto"/>
        <w:right w:val="none" w:sz="0" w:space="0" w:color="auto"/>
      </w:divBdr>
    </w:div>
    <w:div w:id="1628049588">
      <w:bodyDiv w:val="1"/>
      <w:marLeft w:val="0"/>
      <w:marRight w:val="0"/>
      <w:marTop w:val="0"/>
      <w:marBottom w:val="0"/>
      <w:divBdr>
        <w:top w:val="none" w:sz="0" w:space="0" w:color="auto"/>
        <w:left w:val="none" w:sz="0" w:space="0" w:color="auto"/>
        <w:bottom w:val="none" w:sz="0" w:space="0" w:color="auto"/>
        <w:right w:val="none" w:sz="0" w:space="0" w:color="auto"/>
      </w:divBdr>
    </w:div>
    <w:div w:id="1661737261">
      <w:bodyDiv w:val="1"/>
      <w:marLeft w:val="0"/>
      <w:marRight w:val="0"/>
      <w:marTop w:val="0"/>
      <w:marBottom w:val="0"/>
      <w:divBdr>
        <w:top w:val="none" w:sz="0" w:space="0" w:color="auto"/>
        <w:left w:val="none" w:sz="0" w:space="0" w:color="auto"/>
        <w:bottom w:val="none" w:sz="0" w:space="0" w:color="auto"/>
        <w:right w:val="none" w:sz="0" w:space="0" w:color="auto"/>
      </w:divBdr>
    </w:div>
    <w:div w:id="1677027667">
      <w:bodyDiv w:val="1"/>
      <w:marLeft w:val="0"/>
      <w:marRight w:val="0"/>
      <w:marTop w:val="0"/>
      <w:marBottom w:val="0"/>
      <w:divBdr>
        <w:top w:val="none" w:sz="0" w:space="0" w:color="auto"/>
        <w:left w:val="none" w:sz="0" w:space="0" w:color="auto"/>
        <w:bottom w:val="none" w:sz="0" w:space="0" w:color="auto"/>
        <w:right w:val="none" w:sz="0" w:space="0" w:color="auto"/>
      </w:divBdr>
    </w:div>
    <w:div w:id="1680084966">
      <w:bodyDiv w:val="1"/>
      <w:marLeft w:val="0"/>
      <w:marRight w:val="0"/>
      <w:marTop w:val="0"/>
      <w:marBottom w:val="0"/>
      <w:divBdr>
        <w:top w:val="none" w:sz="0" w:space="0" w:color="auto"/>
        <w:left w:val="none" w:sz="0" w:space="0" w:color="auto"/>
        <w:bottom w:val="none" w:sz="0" w:space="0" w:color="auto"/>
        <w:right w:val="none" w:sz="0" w:space="0" w:color="auto"/>
      </w:divBdr>
      <w:divsChild>
        <w:div w:id="334192470">
          <w:marLeft w:val="274"/>
          <w:marRight w:val="0"/>
          <w:marTop w:val="0"/>
          <w:marBottom w:val="0"/>
          <w:divBdr>
            <w:top w:val="none" w:sz="0" w:space="0" w:color="auto"/>
            <w:left w:val="none" w:sz="0" w:space="0" w:color="auto"/>
            <w:bottom w:val="none" w:sz="0" w:space="0" w:color="auto"/>
            <w:right w:val="none" w:sz="0" w:space="0" w:color="auto"/>
          </w:divBdr>
        </w:div>
        <w:div w:id="487399353">
          <w:marLeft w:val="274"/>
          <w:marRight w:val="0"/>
          <w:marTop w:val="0"/>
          <w:marBottom w:val="0"/>
          <w:divBdr>
            <w:top w:val="none" w:sz="0" w:space="0" w:color="auto"/>
            <w:left w:val="none" w:sz="0" w:space="0" w:color="auto"/>
            <w:bottom w:val="none" w:sz="0" w:space="0" w:color="auto"/>
            <w:right w:val="none" w:sz="0" w:space="0" w:color="auto"/>
          </w:divBdr>
        </w:div>
        <w:div w:id="830945497">
          <w:marLeft w:val="274"/>
          <w:marRight w:val="0"/>
          <w:marTop w:val="0"/>
          <w:marBottom w:val="0"/>
          <w:divBdr>
            <w:top w:val="none" w:sz="0" w:space="0" w:color="auto"/>
            <w:left w:val="none" w:sz="0" w:space="0" w:color="auto"/>
            <w:bottom w:val="none" w:sz="0" w:space="0" w:color="auto"/>
            <w:right w:val="none" w:sz="0" w:space="0" w:color="auto"/>
          </w:divBdr>
        </w:div>
        <w:div w:id="1497956765">
          <w:marLeft w:val="274"/>
          <w:marRight w:val="0"/>
          <w:marTop w:val="0"/>
          <w:marBottom w:val="0"/>
          <w:divBdr>
            <w:top w:val="none" w:sz="0" w:space="0" w:color="auto"/>
            <w:left w:val="none" w:sz="0" w:space="0" w:color="auto"/>
            <w:bottom w:val="none" w:sz="0" w:space="0" w:color="auto"/>
            <w:right w:val="none" w:sz="0" w:space="0" w:color="auto"/>
          </w:divBdr>
        </w:div>
      </w:divsChild>
    </w:div>
    <w:div w:id="1701668038">
      <w:bodyDiv w:val="1"/>
      <w:marLeft w:val="0"/>
      <w:marRight w:val="0"/>
      <w:marTop w:val="0"/>
      <w:marBottom w:val="0"/>
      <w:divBdr>
        <w:top w:val="none" w:sz="0" w:space="0" w:color="auto"/>
        <w:left w:val="none" w:sz="0" w:space="0" w:color="auto"/>
        <w:bottom w:val="none" w:sz="0" w:space="0" w:color="auto"/>
        <w:right w:val="none" w:sz="0" w:space="0" w:color="auto"/>
      </w:divBdr>
      <w:divsChild>
        <w:div w:id="125662565">
          <w:marLeft w:val="274"/>
          <w:marRight w:val="0"/>
          <w:marTop w:val="0"/>
          <w:marBottom w:val="0"/>
          <w:divBdr>
            <w:top w:val="none" w:sz="0" w:space="0" w:color="auto"/>
            <w:left w:val="none" w:sz="0" w:space="0" w:color="auto"/>
            <w:bottom w:val="none" w:sz="0" w:space="0" w:color="auto"/>
            <w:right w:val="none" w:sz="0" w:space="0" w:color="auto"/>
          </w:divBdr>
        </w:div>
        <w:div w:id="1442800906">
          <w:marLeft w:val="274"/>
          <w:marRight w:val="0"/>
          <w:marTop w:val="0"/>
          <w:marBottom w:val="0"/>
          <w:divBdr>
            <w:top w:val="none" w:sz="0" w:space="0" w:color="auto"/>
            <w:left w:val="none" w:sz="0" w:space="0" w:color="auto"/>
            <w:bottom w:val="none" w:sz="0" w:space="0" w:color="auto"/>
            <w:right w:val="none" w:sz="0" w:space="0" w:color="auto"/>
          </w:divBdr>
        </w:div>
        <w:div w:id="1946696246">
          <w:marLeft w:val="274"/>
          <w:marRight w:val="0"/>
          <w:marTop w:val="0"/>
          <w:marBottom w:val="0"/>
          <w:divBdr>
            <w:top w:val="none" w:sz="0" w:space="0" w:color="auto"/>
            <w:left w:val="none" w:sz="0" w:space="0" w:color="auto"/>
            <w:bottom w:val="none" w:sz="0" w:space="0" w:color="auto"/>
            <w:right w:val="none" w:sz="0" w:space="0" w:color="auto"/>
          </w:divBdr>
        </w:div>
      </w:divsChild>
    </w:div>
    <w:div w:id="1799257576">
      <w:bodyDiv w:val="1"/>
      <w:marLeft w:val="0"/>
      <w:marRight w:val="0"/>
      <w:marTop w:val="0"/>
      <w:marBottom w:val="0"/>
      <w:divBdr>
        <w:top w:val="none" w:sz="0" w:space="0" w:color="auto"/>
        <w:left w:val="none" w:sz="0" w:space="0" w:color="auto"/>
        <w:bottom w:val="none" w:sz="0" w:space="0" w:color="auto"/>
        <w:right w:val="none" w:sz="0" w:space="0" w:color="auto"/>
      </w:divBdr>
    </w:div>
    <w:div w:id="1957977870">
      <w:bodyDiv w:val="1"/>
      <w:marLeft w:val="0"/>
      <w:marRight w:val="0"/>
      <w:marTop w:val="0"/>
      <w:marBottom w:val="0"/>
      <w:divBdr>
        <w:top w:val="none" w:sz="0" w:space="0" w:color="auto"/>
        <w:left w:val="none" w:sz="0" w:space="0" w:color="auto"/>
        <w:bottom w:val="none" w:sz="0" w:space="0" w:color="auto"/>
        <w:right w:val="none" w:sz="0" w:space="0" w:color="auto"/>
      </w:divBdr>
    </w:div>
    <w:div w:id="1986156283">
      <w:bodyDiv w:val="1"/>
      <w:marLeft w:val="0"/>
      <w:marRight w:val="0"/>
      <w:marTop w:val="0"/>
      <w:marBottom w:val="0"/>
      <w:divBdr>
        <w:top w:val="none" w:sz="0" w:space="0" w:color="auto"/>
        <w:left w:val="none" w:sz="0" w:space="0" w:color="auto"/>
        <w:bottom w:val="none" w:sz="0" w:space="0" w:color="auto"/>
        <w:right w:val="none" w:sz="0" w:space="0" w:color="auto"/>
      </w:divBdr>
    </w:div>
    <w:div w:id="2033259309">
      <w:bodyDiv w:val="1"/>
      <w:marLeft w:val="0"/>
      <w:marRight w:val="0"/>
      <w:marTop w:val="0"/>
      <w:marBottom w:val="0"/>
      <w:divBdr>
        <w:top w:val="none" w:sz="0" w:space="0" w:color="auto"/>
        <w:left w:val="none" w:sz="0" w:space="0" w:color="auto"/>
        <w:bottom w:val="none" w:sz="0" w:space="0" w:color="auto"/>
        <w:right w:val="none" w:sz="0" w:space="0" w:color="auto"/>
      </w:divBdr>
      <w:divsChild>
        <w:div w:id="418450813">
          <w:marLeft w:val="274"/>
          <w:marRight w:val="0"/>
          <w:marTop w:val="0"/>
          <w:marBottom w:val="0"/>
          <w:divBdr>
            <w:top w:val="none" w:sz="0" w:space="0" w:color="auto"/>
            <w:left w:val="none" w:sz="0" w:space="0" w:color="auto"/>
            <w:bottom w:val="none" w:sz="0" w:space="0" w:color="auto"/>
            <w:right w:val="none" w:sz="0" w:space="0" w:color="auto"/>
          </w:divBdr>
        </w:div>
        <w:div w:id="1600333424">
          <w:marLeft w:val="274"/>
          <w:marRight w:val="0"/>
          <w:marTop w:val="0"/>
          <w:marBottom w:val="0"/>
          <w:divBdr>
            <w:top w:val="none" w:sz="0" w:space="0" w:color="auto"/>
            <w:left w:val="none" w:sz="0" w:space="0" w:color="auto"/>
            <w:bottom w:val="none" w:sz="0" w:space="0" w:color="auto"/>
            <w:right w:val="none" w:sz="0" w:space="0" w:color="auto"/>
          </w:divBdr>
        </w:div>
        <w:div w:id="1805807360">
          <w:marLeft w:val="274"/>
          <w:marRight w:val="0"/>
          <w:marTop w:val="0"/>
          <w:marBottom w:val="0"/>
          <w:divBdr>
            <w:top w:val="none" w:sz="0" w:space="0" w:color="auto"/>
            <w:left w:val="none" w:sz="0" w:space="0" w:color="auto"/>
            <w:bottom w:val="none" w:sz="0" w:space="0" w:color="auto"/>
            <w:right w:val="none" w:sz="0" w:space="0" w:color="auto"/>
          </w:divBdr>
        </w:div>
      </w:divsChild>
    </w:div>
    <w:div w:id="2082675874">
      <w:bodyDiv w:val="1"/>
      <w:marLeft w:val="0"/>
      <w:marRight w:val="0"/>
      <w:marTop w:val="0"/>
      <w:marBottom w:val="0"/>
      <w:divBdr>
        <w:top w:val="none" w:sz="0" w:space="0" w:color="auto"/>
        <w:left w:val="none" w:sz="0" w:space="0" w:color="auto"/>
        <w:bottom w:val="none" w:sz="0" w:space="0" w:color="auto"/>
        <w:right w:val="none" w:sz="0" w:space="0" w:color="auto"/>
      </w:divBdr>
    </w:div>
    <w:div w:id="2116291592">
      <w:bodyDiv w:val="1"/>
      <w:marLeft w:val="0"/>
      <w:marRight w:val="0"/>
      <w:marTop w:val="0"/>
      <w:marBottom w:val="0"/>
      <w:divBdr>
        <w:top w:val="none" w:sz="0" w:space="0" w:color="auto"/>
        <w:left w:val="none" w:sz="0" w:space="0" w:color="auto"/>
        <w:bottom w:val="none" w:sz="0" w:space="0" w:color="auto"/>
        <w:right w:val="none" w:sz="0" w:space="0" w:color="auto"/>
      </w:divBdr>
      <w:divsChild>
        <w:div w:id="147402505">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ina.Awad@va.gov" TargetMode="External"/><Relationship Id="rId18" Type="http://schemas.openxmlformats.org/officeDocument/2006/relationships/footer" Target="footer2.xm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yperlink" Target="mailto:Summer.Spalliero@va.gov" TargetMode="External"/><Relationship Id="rId17" Type="http://schemas.openxmlformats.org/officeDocument/2006/relationships/footer" Target="footer1.xml"/><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yperlink" Target="mailto:mike@EMKEYSOLUTIONS.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ina.Awad@va.gov" TargetMode="External"/><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4.png"/><Relationship Id="rId28" Type="http://schemas.openxmlformats.org/officeDocument/2006/relationships/hyperlink" Target="mailto:mike@EMKEYSOLUTIONS.COM"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ummer.Spalliero@va.gov" TargetMode="External"/><Relationship Id="rId22" Type="http://schemas.openxmlformats.org/officeDocument/2006/relationships/image" Target="media/image3.png"/><Relationship Id="rId27" Type="http://schemas.openxmlformats.org/officeDocument/2006/relationships/image" Target="media/image5.jpeg"/><Relationship Id="rId30" Type="http://schemas.openxmlformats.org/officeDocument/2006/relationships/header" Target="header4.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8.png"/></Relationships>
</file>

<file path=word/_rels/header5.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1BC85B19C4AF64CA9023971BA4425D9" ma:contentTypeVersion="15" ma:contentTypeDescription="Create a new document." ma:contentTypeScope="" ma:versionID="ea62533a444d4e65a2fea45b27b68547">
  <xsd:schema xmlns:xsd="http://www.w3.org/2001/XMLSchema" xmlns:xs="http://www.w3.org/2001/XMLSchema" xmlns:p="http://schemas.microsoft.com/office/2006/metadata/properties" xmlns:ns1="http://schemas.microsoft.com/sharepoint/v3" xmlns:ns3="4c0c0f82-c5ae-4b6e-a53a-502b20737ea1" xmlns:ns4="b4bf1c8d-ed11-4b1c-8120-b44742bd38bc" targetNamespace="http://schemas.microsoft.com/office/2006/metadata/properties" ma:root="true" ma:fieldsID="f956b5e6a8954a8ea7c649a03770958f" ns1:_="" ns3:_="" ns4:_="">
    <xsd:import namespace="http://schemas.microsoft.com/sharepoint/v3"/>
    <xsd:import namespace="4c0c0f82-c5ae-4b6e-a53a-502b20737ea1"/>
    <xsd:import namespace="b4bf1c8d-ed11-4b1c-8120-b44742bd38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0c0f82-c5ae-4b6e-a53a-502b20737e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4bf1c8d-ed11-4b1c-8120-b44742bd38bc"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CEED0F5-58B2-48E2-AFCD-CC72AAC4086F}">
  <ds:schemaRefs>
    <ds:schemaRef ds:uri="http://schemas.microsoft.com/sharepoint/v3/contenttype/forms"/>
  </ds:schemaRefs>
</ds:datastoreItem>
</file>

<file path=customXml/itemProps2.xml><?xml version="1.0" encoding="utf-8"?>
<ds:datastoreItem xmlns:ds="http://schemas.openxmlformats.org/officeDocument/2006/customXml" ds:itemID="{2663E5EA-60F0-4E79-8DAB-79BB8DA9C843}">
  <ds:schemaRefs>
    <ds:schemaRef ds:uri="http://schemas.openxmlformats.org/officeDocument/2006/bibliography"/>
  </ds:schemaRefs>
</ds:datastoreItem>
</file>

<file path=customXml/itemProps3.xml><?xml version="1.0" encoding="utf-8"?>
<ds:datastoreItem xmlns:ds="http://schemas.openxmlformats.org/officeDocument/2006/customXml" ds:itemID="{9E028B62-F5F2-49E0-87D0-1BEC2C18D7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c0c0f82-c5ae-4b6e-a53a-502b20737ea1"/>
    <ds:schemaRef ds:uri="b4bf1c8d-ed11-4b1c-8120-b44742bd38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8ADCA5-231A-4DFC-840C-733D94FBCF14}">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432</TotalTime>
  <Pages>5</Pages>
  <Words>1186</Words>
  <Characters>676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turner@emkeysolutions.com</dc:creator>
  <cp:keywords/>
  <dc:description/>
  <cp:lastModifiedBy>Dawn Hoff</cp:lastModifiedBy>
  <cp:revision>36</cp:revision>
  <cp:lastPrinted>2024-02-14T19:02:00Z</cp:lastPrinted>
  <dcterms:created xsi:type="dcterms:W3CDTF">2024-03-19T14:37:00Z</dcterms:created>
  <dcterms:modified xsi:type="dcterms:W3CDTF">2024-05-03T18:4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BC85B19C4AF64CA9023971BA4425D9</vt:lpwstr>
  </property>
  <property fmtid="{D5CDD505-2E9C-101B-9397-08002B2CF9AE}" pid="3" name="GrammarlyDocumentId">
    <vt:lpwstr>4973b5afeb26cf836874079fc38e7d8037f540b8b69ed1ebf497e6913df9a446</vt:lpwstr>
  </property>
</Properties>
</file>